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AE5338" w14:paraId="4C270500" w14:textId="77777777" w:rsidTr="00AE5338">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FE76F9" w14:textId="77777777" w:rsidR="00AE5338" w:rsidRDefault="00AE5338">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E27C4B" w14:paraId="07D5452E"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AC82C5" w14:textId="1BCBB0AF" w:rsidR="00E27C4B" w:rsidRPr="00E27C4B" w:rsidRDefault="00E27C4B">
            <w:pPr>
              <w:pStyle w:val="Header"/>
              <w:jc w:val="right"/>
              <w:rPr>
                <w:sz w:val="20"/>
                <w:szCs w:val="20"/>
              </w:rPr>
            </w:pPr>
            <w:r w:rsidRPr="00E27C4B">
              <w:rPr>
                <w:sz w:val="20"/>
                <w:szCs w:val="20"/>
              </w:rPr>
              <w:t>Proposal Number</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21B979" w14:textId="77777777" w:rsidR="00E27C4B" w:rsidRDefault="00E27C4B"/>
        </w:tc>
      </w:tr>
      <w:tr w:rsidR="00AE5338" w14:paraId="26F1FC2A"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F7A2FA" w14:textId="77777777" w:rsidR="00AE5338" w:rsidRDefault="00AE5338">
            <w:pPr>
              <w:pStyle w:val="Header"/>
              <w:jc w:val="right"/>
            </w:pPr>
            <w:r>
              <w:t>CIP Code:</w:t>
            </w:r>
            <w:r>
              <w:rPr>
                <w:rFonts w:ascii="Arial Narrow" w:hAnsi="Arial Narrow"/>
                <w:sz w:val="16"/>
                <w:szCs w:val="16"/>
              </w:rPr>
              <w:t xml:space="preserve"> </w:t>
            </w:r>
            <w:r>
              <w:rPr>
                <w:rFonts w:asciiTheme="majorHAnsi" w:hAnsiTheme="majorHAnsi"/>
                <w:sz w:val="24"/>
                <w:szCs w:val="24"/>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A33F95C" w14:textId="77777777" w:rsidR="00AE5338" w:rsidRDefault="00AE5338"/>
        </w:tc>
      </w:tr>
      <w:tr w:rsidR="00AE5338" w14:paraId="0A4B90E0"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63A483" w14:textId="77777777" w:rsidR="00AE5338" w:rsidRDefault="00AE5338">
            <w:pPr>
              <w:pStyle w:val="Heade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AAF37C" w14:textId="77777777" w:rsidR="00AE5338" w:rsidRDefault="00AE5338"/>
        </w:tc>
      </w:tr>
    </w:tbl>
    <w:p w14:paraId="6CC1357B" w14:textId="77777777" w:rsidR="0021263E" w:rsidRDefault="0021263E" w:rsidP="0021263E"/>
    <w:p w14:paraId="2B35F01E" w14:textId="6DB9DE41" w:rsidR="0021263E" w:rsidRPr="00160522" w:rsidRDefault="00396C14" w:rsidP="00AF3758">
      <w:pPr>
        <w:jc w:val="center"/>
        <w:outlineLvl w:val="0"/>
        <w:rPr>
          <w:rFonts w:asciiTheme="majorHAnsi" w:hAnsiTheme="majorHAnsi" w:cs="Arial"/>
          <w:b/>
          <w:caps/>
          <w:sz w:val="34"/>
          <w:szCs w:val="34"/>
        </w:rPr>
      </w:pPr>
      <w:r w:rsidRPr="00160522">
        <w:rPr>
          <w:rFonts w:asciiTheme="majorHAnsi" w:hAnsiTheme="majorHAnsi" w:cs="Arial"/>
          <w:b/>
          <w:caps/>
          <w:sz w:val="34"/>
          <w:szCs w:val="34"/>
        </w:rPr>
        <w:t>New</w:t>
      </w:r>
      <w:r w:rsidR="00F77400" w:rsidRPr="00160522">
        <w:rPr>
          <w:rFonts w:asciiTheme="majorHAnsi" w:hAnsiTheme="majorHAnsi" w:cs="Arial"/>
          <w:b/>
          <w:caps/>
          <w:sz w:val="34"/>
          <w:szCs w:val="34"/>
        </w:rPr>
        <w:t xml:space="preserve"> </w:t>
      </w:r>
      <w:r w:rsidR="00EB28B7" w:rsidRPr="00160522">
        <w:rPr>
          <w:rFonts w:asciiTheme="majorHAnsi" w:hAnsiTheme="majorHAnsi" w:cs="Arial"/>
          <w:b/>
          <w:caps/>
          <w:sz w:val="34"/>
          <w:szCs w:val="34"/>
        </w:rPr>
        <w:t xml:space="preserve">or Modified </w:t>
      </w:r>
      <w:r w:rsidR="00F77400" w:rsidRPr="00160522">
        <w:rPr>
          <w:rFonts w:asciiTheme="majorHAnsi" w:hAnsiTheme="majorHAnsi" w:cs="Arial"/>
          <w:b/>
          <w:caps/>
          <w:sz w:val="34"/>
          <w:szCs w:val="34"/>
        </w:rPr>
        <w:t xml:space="preserve">Course Proposal </w:t>
      </w:r>
      <w:r w:rsidR="00AF3758" w:rsidRPr="00160522">
        <w:rPr>
          <w:rFonts w:asciiTheme="majorHAnsi" w:hAnsiTheme="majorHAnsi" w:cs="Arial"/>
          <w:b/>
          <w:caps/>
          <w:sz w:val="34"/>
          <w:szCs w:val="34"/>
        </w:rPr>
        <w:t>Form</w:t>
      </w:r>
    </w:p>
    <w:p w14:paraId="46394C22" w14:textId="77777777" w:rsidR="00424133" w:rsidRPr="00285F5A" w:rsidRDefault="00424133" w:rsidP="00424133">
      <w:pPr>
        <w:rPr>
          <w:rFonts w:asciiTheme="majorHAnsi" w:hAnsiTheme="majorHAnsi" w:cs="Arial"/>
          <w:b/>
          <w:szCs w:val="20"/>
        </w:rPr>
      </w:pPr>
      <w:r>
        <w:rPr>
          <w:rFonts w:ascii="MS Gothic" w:eastAsia="MS Gothic" w:hAnsi="MS Gothic" w:cs="Arial"/>
          <w:b/>
          <w:szCs w:val="20"/>
        </w:rPr>
        <w:t>[ ]</w:t>
      </w:r>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14:paraId="1F2A8919" w14:textId="2E661AAF" w:rsidR="00424133" w:rsidRDefault="003E50C7" w:rsidP="00424133">
      <w:pPr>
        <w:spacing w:after="120"/>
        <w:rPr>
          <w:rFonts w:asciiTheme="majorHAnsi" w:hAnsiTheme="majorHAnsi" w:cs="Arial"/>
          <w:b/>
          <w:szCs w:val="20"/>
        </w:rPr>
      </w:pPr>
      <w:r>
        <w:rPr>
          <w:rFonts w:ascii="MS Gothic" w:eastAsia="MS Gothic" w:hAnsi="MS Gothic" w:cs="Arial"/>
          <w:b/>
          <w:szCs w:val="20"/>
        </w:rPr>
        <w:t>[X</w:t>
      </w:r>
      <w:r w:rsidR="00424133">
        <w:rPr>
          <w:rFonts w:ascii="MS Gothic" w:eastAsia="MS Gothic" w:hAnsi="MS Gothic" w:cs="Arial"/>
          <w:b/>
          <w:szCs w:val="20"/>
        </w:rPr>
        <w:t>]</w:t>
      </w:r>
      <w:r w:rsidR="00424133">
        <w:rPr>
          <w:rFonts w:asciiTheme="majorHAnsi" w:hAnsiTheme="majorHAnsi" w:cs="Arial"/>
          <w:b/>
          <w:szCs w:val="20"/>
        </w:rPr>
        <w:tab/>
      </w:r>
      <w:r w:rsidR="00424133" w:rsidRPr="00285F5A">
        <w:rPr>
          <w:rFonts w:asciiTheme="majorHAnsi" w:hAnsiTheme="majorHAnsi" w:cs="Arial"/>
          <w:b/>
          <w:szCs w:val="20"/>
        </w:rPr>
        <w:t>Graduate Council</w:t>
      </w:r>
    </w:p>
    <w:tbl>
      <w:tblPr>
        <w:tblpPr w:leftFromText="180" w:rightFromText="180" w:vertAnchor="text" w:horzAnchor="margin" w:tblpY="124"/>
        <w:tblW w:w="10908" w:type="dxa"/>
        <w:tblLook w:val="01E0" w:firstRow="1" w:lastRow="1" w:firstColumn="1" w:lastColumn="1" w:noHBand="0" w:noVBand="0"/>
      </w:tblPr>
      <w:tblGrid>
        <w:gridCol w:w="10908"/>
      </w:tblGrid>
      <w:tr w:rsidR="00424133" w:rsidRPr="008426D1" w14:paraId="35FD30D8" w14:textId="77777777" w:rsidTr="009D1CDB">
        <w:tc>
          <w:tcPr>
            <w:tcW w:w="10908" w:type="dxa"/>
            <w:tcBorders>
              <w:top w:val="double" w:sz="4" w:space="0" w:color="auto"/>
              <w:left w:val="double" w:sz="4" w:space="0" w:color="auto"/>
              <w:bottom w:val="double" w:sz="4" w:space="0" w:color="auto"/>
              <w:right w:val="double" w:sz="4" w:space="0" w:color="auto"/>
            </w:tcBorders>
            <w:shd w:val="clear" w:color="auto" w:fill="CCFFFF"/>
          </w:tcPr>
          <w:p w14:paraId="7211F552" w14:textId="477C5C28" w:rsidR="00424133" w:rsidRPr="00424133" w:rsidRDefault="005B6EB6" w:rsidP="00424133">
            <w:pPr>
              <w:spacing w:before="120" w:after="120" w:line="240" w:lineRule="auto"/>
              <w:ind w:left="360" w:hanging="360"/>
              <w:rPr>
                <w:rFonts w:asciiTheme="majorHAnsi" w:hAnsiTheme="majorHAnsi" w:cs="Arial"/>
                <w:b/>
                <w:sz w:val="20"/>
                <w:szCs w:val="20"/>
              </w:rPr>
            </w:pPr>
            <w:r>
              <w:rPr>
                <w:rFonts w:ascii="MS Gothic" w:eastAsia="MS Gothic" w:hAnsi="MS Gothic" w:cs="Arial"/>
                <w:b/>
                <w:szCs w:val="20"/>
              </w:rPr>
              <w:t>[ ]</w:t>
            </w:r>
            <w:r>
              <w:rPr>
                <w:rFonts w:asciiTheme="majorHAnsi" w:hAnsiTheme="majorHAnsi" w:cs="Arial"/>
                <w:b/>
                <w:sz w:val="20"/>
                <w:szCs w:val="20"/>
              </w:rPr>
              <w:t xml:space="preserve">New Course,  </w:t>
            </w:r>
            <w:r w:rsidR="00424133">
              <w:rPr>
                <w:rFonts w:ascii="MS Gothic" w:eastAsia="MS Gothic" w:hAnsi="MS Gothic" w:cs="Arial"/>
                <w:b/>
                <w:szCs w:val="20"/>
              </w:rPr>
              <w:t>[ ]</w:t>
            </w:r>
            <w:r w:rsidR="00424133">
              <w:rPr>
                <w:rFonts w:asciiTheme="majorHAnsi" w:hAnsiTheme="majorHAnsi" w:cs="Arial"/>
                <w:b/>
                <w:sz w:val="20"/>
                <w:szCs w:val="20"/>
              </w:rPr>
              <w:t>Experimental Course (1-time offering)</w:t>
            </w:r>
            <w:r>
              <w:rPr>
                <w:rFonts w:asciiTheme="majorHAnsi" w:hAnsiTheme="majorHAnsi" w:cs="Arial"/>
                <w:b/>
                <w:sz w:val="20"/>
                <w:szCs w:val="20"/>
              </w:rPr>
              <w:t xml:space="preserve">,  </w:t>
            </w:r>
            <w:r w:rsidRPr="00AA7312">
              <w:rPr>
                <w:rFonts w:asciiTheme="majorHAnsi" w:hAnsiTheme="majorHAnsi" w:cs="Arial"/>
                <w:b/>
                <w:sz w:val="20"/>
                <w:szCs w:val="20"/>
              </w:rPr>
              <w:t xml:space="preserve">or  </w:t>
            </w:r>
            <w:r w:rsidR="003E50C7">
              <w:rPr>
                <w:rFonts w:ascii="MS Gothic" w:eastAsia="MS Gothic" w:hAnsi="MS Gothic" w:cs="Arial"/>
                <w:b/>
                <w:szCs w:val="20"/>
                <w:highlight w:val="yellow"/>
              </w:rPr>
              <w:t>[X</w:t>
            </w:r>
            <w:r w:rsidRPr="00C74B62">
              <w:rPr>
                <w:rFonts w:ascii="MS Gothic" w:eastAsia="MS Gothic" w:hAnsi="MS Gothic" w:cs="Arial"/>
                <w:b/>
                <w:szCs w:val="20"/>
                <w:highlight w:val="yellow"/>
              </w:rPr>
              <w:t>]</w:t>
            </w:r>
            <w:r w:rsidRPr="00C74B62">
              <w:rPr>
                <w:rFonts w:asciiTheme="majorHAnsi" w:hAnsiTheme="majorHAnsi" w:cs="Arial"/>
                <w:b/>
                <w:sz w:val="20"/>
                <w:szCs w:val="20"/>
                <w:highlight w:val="yellow"/>
              </w:rPr>
              <w:t>Modified Course</w:t>
            </w:r>
            <w:r>
              <w:rPr>
                <w:rFonts w:asciiTheme="majorHAnsi" w:hAnsiTheme="majorHAnsi" w:cs="Arial"/>
                <w:b/>
                <w:sz w:val="20"/>
                <w:szCs w:val="20"/>
              </w:rPr>
              <w:t xml:space="preserve"> </w:t>
            </w:r>
            <w:r w:rsidR="00424133" w:rsidRPr="008426D1">
              <w:rPr>
                <w:rFonts w:asciiTheme="majorHAnsi" w:hAnsiTheme="majorHAnsi" w:cs="Arial"/>
                <w:b/>
                <w:sz w:val="20"/>
                <w:szCs w:val="20"/>
              </w:rPr>
              <w:t xml:space="preserve"> </w:t>
            </w:r>
            <w:r w:rsidR="00424133">
              <w:rPr>
                <w:rFonts w:asciiTheme="majorHAnsi" w:hAnsiTheme="majorHAnsi" w:cs="Arial"/>
                <w:b/>
                <w:sz w:val="20"/>
                <w:szCs w:val="20"/>
              </w:rPr>
              <w:t xml:space="preserve">                 </w:t>
            </w:r>
            <w:r w:rsidR="00424133" w:rsidRPr="008426D1">
              <w:rPr>
                <w:rFonts w:asciiTheme="majorHAnsi" w:hAnsiTheme="majorHAnsi" w:cs="Arial"/>
                <w:b/>
                <w:sz w:val="20"/>
                <w:szCs w:val="20"/>
              </w:rPr>
              <w:t xml:space="preserve"> (Check one box)</w:t>
            </w:r>
          </w:p>
        </w:tc>
      </w:tr>
    </w:tbl>
    <w:p w14:paraId="3DDA4844" w14:textId="77777777" w:rsidR="00424133" w:rsidRDefault="00424133" w:rsidP="00424133">
      <w:pPr>
        <w:spacing w:before="120"/>
        <w:rPr>
          <w:rFonts w:ascii="Arial" w:hAnsi="Arial" w:cs="Arial"/>
        </w:rPr>
      </w:pPr>
      <w:r>
        <w:rPr>
          <w:rFonts w:ascii="Arial" w:hAnsi="Arial" w:cs="Arial"/>
        </w:rPr>
        <w:t xml:space="preserve">Signed paper copies of proposals submitted for consideration are no longer required. Please type approver name and enter date of approval.  </w:t>
      </w:r>
    </w:p>
    <w:p w14:paraId="7A133DC7" w14:textId="6639D28E" w:rsidR="00424133" w:rsidRDefault="00424133" w:rsidP="00424133">
      <w:pPr>
        <w:rPr>
          <w:rFonts w:ascii="Arial" w:hAnsi="Arial" w:cs="Arial"/>
        </w:rPr>
      </w:pP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01C04" w:rsidRPr="008426D1" w14:paraId="42EB402B" w14:textId="77777777" w:rsidTr="00160522">
        <w:trPr>
          <w:trHeight w:val="1089"/>
        </w:trPr>
        <w:tc>
          <w:tcPr>
            <w:tcW w:w="5451" w:type="dxa"/>
            <w:vAlign w:val="center"/>
          </w:tcPr>
          <w:p w14:paraId="3F872ADE" w14:textId="77777777" w:rsidR="00001C04" w:rsidRPr="008426D1" w:rsidRDefault="00D63472" w:rsidP="00575870">
            <w:pPr>
              <w:rPr>
                <w:rFonts w:asciiTheme="majorHAnsi" w:hAnsiTheme="majorHAnsi"/>
                <w:sz w:val="20"/>
                <w:szCs w:val="20"/>
              </w:rPr>
            </w:pPr>
            <w:sdt>
              <w:sdtPr>
                <w:rPr>
                  <w:rFonts w:asciiTheme="majorHAnsi" w:hAnsiTheme="majorHAnsi"/>
                  <w:sz w:val="20"/>
                  <w:szCs w:val="20"/>
                </w:rPr>
                <w:id w:val="-356667795"/>
                <w:placeholder>
                  <w:docPart w:val="0A8F2EAF25A6435EAE569388782F8401"/>
                </w:placeholder>
                <w:showingPlcHdr/>
              </w:sdtPr>
              <w:sdtEndPr/>
              <w:sdtContent>
                <w:permStart w:id="85676437"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85676437"/>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83312976"/>
                <w:placeholder>
                  <w:docPart w:val="718B36D8A256491BB8A3FCA85E4AAEAC"/>
                </w:placeholder>
                <w:showingPlcHdr/>
                <w:date>
                  <w:dateFormat w:val="M/d/yyyy"/>
                  <w:lid w:val="en-US"/>
                  <w:storeMappedDataAs w:val="dateTime"/>
                  <w:calendar w:val="gregorian"/>
                </w:date>
              </w:sdtPr>
              <w:sdtEndPr/>
              <w:sdtContent>
                <w:permStart w:id="1630160158"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1630160158"/>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urriculum Committee Chair</w:t>
            </w:r>
          </w:p>
        </w:tc>
        <w:tc>
          <w:tcPr>
            <w:tcW w:w="5451" w:type="dxa"/>
            <w:vAlign w:val="center"/>
          </w:tcPr>
          <w:p w14:paraId="3F845756" w14:textId="77777777" w:rsidR="00001C04" w:rsidRPr="008426D1" w:rsidRDefault="00D63472" w:rsidP="00575870">
            <w:pPr>
              <w:rPr>
                <w:rFonts w:asciiTheme="majorHAnsi" w:hAnsiTheme="majorHAnsi"/>
                <w:sz w:val="16"/>
                <w:szCs w:val="16"/>
              </w:rPr>
            </w:pPr>
            <w:sdt>
              <w:sdtPr>
                <w:rPr>
                  <w:rFonts w:asciiTheme="majorHAnsi" w:hAnsiTheme="majorHAnsi"/>
                  <w:sz w:val="20"/>
                  <w:szCs w:val="20"/>
                </w:rPr>
                <w:id w:val="952207901"/>
              </w:sdtPr>
              <w:sdtEndPr/>
              <w:sdtContent>
                <w:sdt>
                  <w:sdtPr>
                    <w:rPr>
                      <w:rFonts w:asciiTheme="majorHAnsi" w:hAnsiTheme="majorHAnsi"/>
                      <w:sz w:val="20"/>
                      <w:szCs w:val="20"/>
                    </w:rPr>
                    <w:id w:val="-106197775"/>
                    <w:placeholder>
                      <w:docPart w:val="966BE0D17A384B6D91A4878ECF49F781"/>
                    </w:placeholder>
                    <w:showingPlcHdr/>
                  </w:sdtPr>
                  <w:sdtEndPr/>
                  <w:sdtContent>
                    <w:permStart w:id="52897320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528973209"/>
                  </w:sdtContent>
                </w:sdt>
              </w:sdtContent>
            </w:sdt>
            <w:r w:rsidR="00001C04" w:rsidRPr="008426D1">
              <w:rPr>
                <w:rFonts w:asciiTheme="majorHAnsi" w:hAnsiTheme="majorHAnsi"/>
                <w:sz w:val="20"/>
                <w:szCs w:val="20"/>
              </w:rPr>
              <w:t xml:space="preserve"> </w:t>
            </w:r>
            <w:r w:rsidR="00001C04" w:rsidRPr="008426D1">
              <w:rPr>
                <w:rFonts w:asciiTheme="majorHAnsi" w:hAnsiTheme="majorHAnsi"/>
                <w:sz w:val="16"/>
                <w:szCs w:val="16"/>
              </w:rPr>
              <w:t xml:space="preserve"> </w:t>
            </w:r>
            <w:sdt>
              <w:sdtPr>
                <w:rPr>
                  <w:rFonts w:asciiTheme="majorHAnsi" w:hAnsiTheme="majorHAnsi"/>
                  <w:smallCaps/>
                  <w:sz w:val="20"/>
                  <w:szCs w:val="20"/>
                </w:rPr>
                <w:id w:val="-313723901"/>
                <w:placeholder>
                  <w:docPart w:val="9C732CC34B2741468FFA89EB093E2AA2"/>
                </w:placeholder>
                <w:showingPlcHdr/>
                <w:date>
                  <w:dateFormat w:val="M/d/yyyy"/>
                  <w:lid w:val="en-US"/>
                  <w:storeMappedDataAs w:val="dateTime"/>
                  <w:calendar w:val="gregorian"/>
                </w:date>
              </w:sdtPr>
              <w:sdtEndPr/>
              <w:sdtContent>
                <w:permStart w:id="701370753"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701370753"/>
              </w:sdtContent>
            </w:sdt>
          </w:p>
          <w:p w14:paraId="531760D9" w14:textId="77777777" w:rsidR="00001C04" w:rsidRPr="008426D1" w:rsidRDefault="00001C04" w:rsidP="00575870">
            <w:pPr>
              <w:rPr>
                <w:rFonts w:asciiTheme="majorHAnsi" w:hAnsiTheme="majorHAnsi" w:cs="Arial"/>
                <w:sz w:val="20"/>
                <w:szCs w:val="20"/>
              </w:rPr>
            </w:pPr>
            <w:r w:rsidRPr="008426D1">
              <w:rPr>
                <w:rFonts w:asciiTheme="majorHAnsi" w:hAnsiTheme="majorHAnsi"/>
                <w:b/>
                <w:sz w:val="20"/>
                <w:szCs w:val="20"/>
              </w:rPr>
              <w:t>COPE Chair (if applicable)</w:t>
            </w:r>
          </w:p>
        </w:tc>
      </w:tr>
      <w:tr w:rsidR="00001C04" w:rsidRPr="008426D1" w14:paraId="38AA8080" w14:textId="77777777" w:rsidTr="00160522">
        <w:trPr>
          <w:trHeight w:val="1089"/>
        </w:trPr>
        <w:tc>
          <w:tcPr>
            <w:tcW w:w="5451" w:type="dxa"/>
            <w:vAlign w:val="center"/>
          </w:tcPr>
          <w:p w14:paraId="56099B92" w14:textId="73E77693" w:rsidR="00001C04" w:rsidRPr="008426D1" w:rsidRDefault="00D63472" w:rsidP="007D7619">
            <w:pPr>
              <w:rPr>
                <w:rFonts w:asciiTheme="majorHAnsi" w:hAnsiTheme="majorHAnsi"/>
                <w:sz w:val="20"/>
                <w:szCs w:val="20"/>
              </w:rPr>
            </w:pPr>
            <w:sdt>
              <w:sdtPr>
                <w:rPr>
                  <w:rFonts w:asciiTheme="majorHAnsi" w:hAnsiTheme="majorHAnsi"/>
                  <w:sz w:val="20"/>
                  <w:szCs w:val="20"/>
                </w:rPr>
                <w:id w:val="1169676060"/>
              </w:sdtPr>
              <w:sdtEndPr/>
              <w:sdtContent>
                <w:sdt>
                  <w:sdtPr>
                    <w:rPr>
                      <w:rFonts w:asciiTheme="majorHAnsi" w:hAnsiTheme="majorHAnsi"/>
                      <w:sz w:val="20"/>
                      <w:szCs w:val="20"/>
                    </w:rPr>
                    <w:id w:val="376897373"/>
                    <w:placeholder>
                      <w:docPart w:val="89805FBA6D8D4B1AB2FB09AA96C3E5F9"/>
                    </w:placeholder>
                  </w:sdtPr>
                  <w:sdtEndPr/>
                  <w:sdtContent>
                    <w:r w:rsidR="007D7619">
                      <w:rPr>
                        <w:rFonts w:asciiTheme="majorHAnsi" w:hAnsiTheme="majorHAnsi"/>
                        <w:sz w:val="20"/>
                        <w:szCs w:val="20"/>
                      </w:rPr>
                      <w:t>Brandon Kemp</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133840423"/>
                <w:placeholder>
                  <w:docPart w:val="F5D379C26CD84EB4B92596AD9CBCF76A"/>
                </w:placeholder>
                <w:date w:fullDate="2020-02-07T00:00:00Z">
                  <w:dateFormat w:val="M/d/yyyy"/>
                  <w:lid w:val="en-US"/>
                  <w:storeMappedDataAs w:val="dateTime"/>
                  <w:calendar w:val="gregorian"/>
                </w:date>
              </w:sdtPr>
              <w:sdtEndPr/>
              <w:sdtContent>
                <w:r w:rsidR="007D7619">
                  <w:rPr>
                    <w:rFonts w:asciiTheme="majorHAnsi" w:hAnsiTheme="majorHAnsi"/>
                    <w:smallCaps/>
                    <w:sz w:val="20"/>
                    <w:szCs w:val="20"/>
                  </w:rPr>
                  <w:t>2/7/2020</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hair</w:t>
            </w:r>
          </w:p>
        </w:tc>
        <w:tc>
          <w:tcPr>
            <w:tcW w:w="5451" w:type="dxa"/>
            <w:vAlign w:val="center"/>
          </w:tcPr>
          <w:p w14:paraId="49A203BC" w14:textId="77777777" w:rsidR="00001C04" w:rsidRPr="008426D1" w:rsidRDefault="00D63472" w:rsidP="00575870">
            <w:pPr>
              <w:rPr>
                <w:rFonts w:asciiTheme="majorHAnsi" w:hAnsiTheme="majorHAnsi"/>
                <w:sz w:val="20"/>
                <w:szCs w:val="20"/>
              </w:rPr>
            </w:pPr>
            <w:sdt>
              <w:sdtPr>
                <w:rPr>
                  <w:rFonts w:asciiTheme="majorHAnsi" w:hAnsiTheme="majorHAnsi"/>
                  <w:sz w:val="20"/>
                  <w:szCs w:val="20"/>
                </w:rPr>
                <w:id w:val="-208959319"/>
              </w:sdtPr>
              <w:sdtEndPr/>
              <w:sdtContent>
                <w:sdt>
                  <w:sdtPr>
                    <w:rPr>
                      <w:rFonts w:asciiTheme="majorHAnsi" w:hAnsiTheme="majorHAnsi"/>
                      <w:sz w:val="20"/>
                      <w:szCs w:val="20"/>
                    </w:rPr>
                    <w:id w:val="1404868388"/>
                    <w:placeholder>
                      <w:docPart w:val="632A9E1533C344228C3919244FA62C89"/>
                    </w:placeholder>
                    <w:showingPlcHdr/>
                  </w:sdtPr>
                  <w:sdtEndPr/>
                  <w:sdtContent>
                    <w:permStart w:id="136455254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364552549"/>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732640"/>
                <w:placeholder>
                  <w:docPart w:val="90C1296CD3BD466F90A83D3F8614DD63"/>
                </w:placeholder>
                <w:showingPlcHdr/>
                <w:date>
                  <w:dateFormat w:val="M/d/yyyy"/>
                  <w:lid w:val="en-US"/>
                  <w:storeMappedDataAs w:val="dateTime"/>
                  <w:calendar w:val="gregorian"/>
                </w:date>
              </w:sdtPr>
              <w:sdtEndPr/>
              <w:sdtContent>
                <w:permStart w:id="99590008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995900080"/>
              </w:sdtContent>
            </w:sdt>
          </w:p>
          <w:p w14:paraId="67761903" w14:textId="2B6B3C16" w:rsidR="00001C04" w:rsidRPr="008426D1" w:rsidRDefault="0002589A" w:rsidP="00575870">
            <w:pPr>
              <w:rPr>
                <w:rFonts w:asciiTheme="majorHAnsi" w:hAnsiTheme="majorHAnsi"/>
                <w:sz w:val="20"/>
                <w:szCs w:val="20"/>
              </w:rPr>
            </w:pPr>
            <w:r>
              <w:rPr>
                <w:rFonts w:asciiTheme="majorHAnsi" w:hAnsiTheme="majorHAnsi"/>
                <w:b/>
                <w:sz w:val="20"/>
                <w:szCs w:val="20"/>
              </w:rPr>
              <w:t>Head of Unit</w:t>
            </w:r>
            <w:r w:rsidR="00001C04" w:rsidRPr="008426D1">
              <w:rPr>
                <w:rFonts w:asciiTheme="majorHAnsi" w:hAnsiTheme="majorHAnsi"/>
                <w:b/>
                <w:sz w:val="20"/>
                <w:szCs w:val="20"/>
              </w:rPr>
              <w:t xml:space="preserve"> (</w:t>
            </w:r>
            <w:r w:rsidR="00160522">
              <w:rPr>
                <w:rFonts w:asciiTheme="majorHAnsi" w:hAnsiTheme="majorHAnsi"/>
                <w:b/>
                <w:sz w:val="20"/>
                <w:szCs w:val="20"/>
              </w:rPr>
              <w:t>i</w:t>
            </w:r>
            <w:r w:rsidR="00001C04" w:rsidRPr="008426D1">
              <w:rPr>
                <w:rFonts w:asciiTheme="majorHAnsi" w:hAnsiTheme="majorHAnsi"/>
                <w:b/>
                <w:sz w:val="20"/>
                <w:szCs w:val="20"/>
              </w:rPr>
              <w:t xml:space="preserve">f applicable) </w:t>
            </w:r>
            <w:r w:rsidR="00001C04" w:rsidRPr="008426D1">
              <w:rPr>
                <w:rFonts w:asciiTheme="majorHAnsi" w:hAnsiTheme="majorHAnsi"/>
                <w:sz w:val="20"/>
                <w:szCs w:val="20"/>
              </w:rPr>
              <w:t xml:space="preserve">                        </w:t>
            </w:r>
          </w:p>
        </w:tc>
      </w:tr>
      <w:tr w:rsidR="00D66C39" w:rsidRPr="008426D1" w14:paraId="05EC5036" w14:textId="77777777" w:rsidTr="00160522">
        <w:trPr>
          <w:trHeight w:val="1089"/>
        </w:trPr>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5"/>
              <w:gridCol w:w="1350"/>
            </w:tblGrid>
            <w:tr w:rsidR="00D66C39" w14:paraId="4B25BE49" w14:textId="77777777" w:rsidTr="000201EB">
              <w:trPr>
                <w:trHeight w:val="113"/>
              </w:trPr>
              <w:tc>
                <w:tcPr>
                  <w:tcW w:w="3685" w:type="dxa"/>
                  <w:vAlign w:val="bottom"/>
                </w:tcPr>
                <w:p w14:paraId="308548BD" w14:textId="77777777" w:rsidR="00D66C39" w:rsidRDefault="00D63472" w:rsidP="00D66C39">
                  <w:pPr>
                    <w:ind w:left="-108"/>
                    <w:jc w:val="center"/>
                    <w:rPr>
                      <w:rFonts w:asciiTheme="majorHAnsi" w:hAnsiTheme="majorHAnsi"/>
                      <w:sz w:val="20"/>
                      <w:szCs w:val="20"/>
                    </w:rPr>
                  </w:pPr>
                  <w:sdt>
                    <w:sdtPr>
                      <w:rPr>
                        <w:rFonts w:asciiTheme="majorHAnsi" w:hAnsiTheme="majorHAnsi"/>
                        <w:sz w:val="20"/>
                        <w:szCs w:val="20"/>
                      </w:rPr>
                      <w:id w:val="-1177417870"/>
                      <w:placeholder>
                        <w:docPart w:val="DC3DDD9422CD2D43A2C01FD277FD4BB9"/>
                      </w:placeholder>
                      <w:showingPlcHdr/>
                    </w:sdtPr>
                    <w:sdtEndPr/>
                    <w:sdtContent>
                      <w:permStart w:id="24914559" w:edGrp="everyone"/>
                      <w:r w:rsidR="00D66C39" w:rsidRPr="00592A95">
                        <w:rPr>
                          <w:rFonts w:asciiTheme="majorHAnsi" w:hAnsiTheme="majorHAnsi"/>
                          <w:color w:val="808080" w:themeColor="background1" w:themeShade="80"/>
                          <w:sz w:val="52"/>
                          <w:szCs w:val="52"/>
                          <w:shd w:val="clear" w:color="auto" w:fill="D9D9D9" w:themeFill="background1" w:themeFillShade="D9"/>
                        </w:rPr>
                        <w:t>__________________</w:t>
                      </w:r>
                      <w:permEnd w:id="24914559"/>
                    </w:sdtContent>
                  </w:sdt>
                </w:p>
              </w:tc>
              <w:sdt>
                <w:sdtPr>
                  <w:rPr>
                    <w:rFonts w:asciiTheme="majorHAnsi" w:hAnsiTheme="majorHAnsi"/>
                    <w:sz w:val="20"/>
                    <w:szCs w:val="20"/>
                  </w:rPr>
                  <w:alias w:val="Date"/>
                  <w:tag w:val="Date"/>
                  <w:id w:val="-632716402"/>
                  <w:placeholder>
                    <w:docPart w:val="B06E1D270685C64587AE050BE1EEF16B"/>
                  </w:placeholder>
                  <w:showingPlcHdr/>
                  <w:date>
                    <w:dateFormat w:val="M/d/yyyy"/>
                    <w:lid w:val="en-US"/>
                    <w:storeMappedDataAs w:val="dateTime"/>
                    <w:calendar w:val="gregorian"/>
                  </w:date>
                </w:sdtPr>
                <w:sdtEndPr/>
                <w:sdtContent>
                  <w:tc>
                    <w:tcPr>
                      <w:tcW w:w="1350" w:type="dxa"/>
                      <w:vAlign w:val="bottom"/>
                    </w:tcPr>
                    <w:p w14:paraId="04444C0A" w14:textId="77777777" w:rsidR="00D66C39" w:rsidRDefault="00D66C39" w:rsidP="000201EB">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r w:rsidR="00D66C39" w14:paraId="375E61B2" w14:textId="77777777" w:rsidTr="000201EB">
              <w:trPr>
                <w:trHeight w:val="113"/>
              </w:trPr>
              <w:tc>
                <w:tcPr>
                  <w:tcW w:w="3685" w:type="dxa"/>
                  <w:vAlign w:val="bottom"/>
                </w:tcPr>
                <w:p w14:paraId="0201E3E2" w14:textId="15F8555F" w:rsidR="00D66C39" w:rsidRPr="006B48AA" w:rsidRDefault="00D66C39" w:rsidP="000201EB">
                  <w:pPr>
                    <w:ind w:left="-108"/>
                    <w:rPr>
                      <w:rFonts w:asciiTheme="majorHAnsi" w:hAnsiTheme="majorHAnsi"/>
                      <w:b/>
                      <w:sz w:val="20"/>
                      <w:szCs w:val="20"/>
                    </w:rPr>
                  </w:pPr>
                  <w:r w:rsidRPr="006B48AA">
                    <w:rPr>
                      <w:rFonts w:asciiTheme="majorHAnsi" w:hAnsiTheme="majorHAnsi"/>
                      <w:b/>
                      <w:sz w:val="20"/>
                      <w:szCs w:val="20"/>
                    </w:rPr>
                    <w:t>Director of Assessment</w:t>
                  </w:r>
                </w:p>
              </w:tc>
              <w:tc>
                <w:tcPr>
                  <w:tcW w:w="1350" w:type="dxa"/>
                  <w:vAlign w:val="bottom"/>
                </w:tcPr>
                <w:p w14:paraId="1D8FF95F" w14:textId="77777777" w:rsidR="00D66C39" w:rsidRDefault="00D66C39" w:rsidP="000201EB">
                  <w:pPr>
                    <w:jc w:val="center"/>
                    <w:rPr>
                      <w:rFonts w:asciiTheme="majorHAnsi" w:hAnsiTheme="majorHAnsi"/>
                      <w:sz w:val="20"/>
                      <w:szCs w:val="20"/>
                    </w:rPr>
                  </w:pPr>
                </w:p>
              </w:tc>
            </w:tr>
          </w:tbl>
          <w:p w14:paraId="0010845F" w14:textId="71BF9CA8" w:rsidR="00D66C39" w:rsidRPr="008426D1" w:rsidRDefault="00D66C39" w:rsidP="00575870">
            <w:pPr>
              <w:rPr>
                <w:rFonts w:asciiTheme="majorHAnsi" w:hAnsiTheme="majorHAnsi"/>
                <w:sz w:val="20"/>
                <w:szCs w:val="20"/>
              </w:rPr>
            </w:pPr>
          </w:p>
        </w:tc>
        <w:tc>
          <w:tcPr>
            <w:tcW w:w="5451" w:type="dxa"/>
            <w:vAlign w:val="center"/>
          </w:tcPr>
          <w:p w14:paraId="14B2EA22" w14:textId="77777777" w:rsidR="00D66C39" w:rsidRPr="008426D1" w:rsidRDefault="00D63472" w:rsidP="00575870">
            <w:pPr>
              <w:rPr>
                <w:rFonts w:asciiTheme="majorHAnsi" w:hAnsiTheme="majorHAnsi"/>
                <w:sz w:val="20"/>
                <w:szCs w:val="20"/>
              </w:rPr>
            </w:pPr>
            <w:sdt>
              <w:sdtPr>
                <w:rPr>
                  <w:rFonts w:asciiTheme="majorHAnsi" w:hAnsiTheme="majorHAnsi"/>
                  <w:sz w:val="20"/>
                  <w:szCs w:val="20"/>
                </w:rPr>
                <w:id w:val="1708458304"/>
              </w:sdtPr>
              <w:sdtEndPr/>
              <w:sdtContent>
                <w:sdt>
                  <w:sdtPr>
                    <w:rPr>
                      <w:rFonts w:asciiTheme="majorHAnsi" w:hAnsiTheme="majorHAnsi"/>
                      <w:sz w:val="20"/>
                      <w:szCs w:val="20"/>
                    </w:rPr>
                    <w:id w:val="932550879"/>
                    <w:placeholder>
                      <w:docPart w:val="CE055C38B718A34DA7B5DE40DDC6D50F"/>
                    </w:placeholder>
                    <w:showingPlcHdr/>
                  </w:sdtPr>
                  <w:sdtEndPr/>
                  <w:sdtContent>
                    <w:permStart w:id="105018082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05018082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38388573"/>
                <w:placeholder>
                  <w:docPart w:val="0A75F233C2C28F4DA2EEF8290EE306BD"/>
                </w:placeholder>
                <w:showingPlcHdr/>
                <w:date>
                  <w:dateFormat w:val="M/d/yyyy"/>
                  <w:lid w:val="en-US"/>
                  <w:storeMappedDataAs w:val="dateTime"/>
                  <w:calendar w:val="gregorian"/>
                </w:date>
              </w:sdtPr>
              <w:sdtEndPr/>
              <w:sdtContent>
                <w:permStart w:id="1174348740"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174348740"/>
              </w:sdtContent>
            </w:sdt>
          </w:p>
          <w:p w14:paraId="2ECCE7FB"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Undergraduate Curriculum Council Chair</w:t>
            </w:r>
          </w:p>
        </w:tc>
      </w:tr>
      <w:tr w:rsidR="00D66C39" w:rsidRPr="008426D1" w14:paraId="5CCDA791" w14:textId="77777777" w:rsidTr="00160522">
        <w:trPr>
          <w:trHeight w:val="1089"/>
        </w:trPr>
        <w:tc>
          <w:tcPr>
            <w:tcW w:w="5451" w:type="dxa"/>
            <w:vAlign w:val="center"/>
          </w:tcPr>
          <w:p w14:paraId="55CDE894" w14:textId="33DDCF45" w:rsidR="00D66C39" w:rsidRPr="008426D1" w:rsidRDefault="00D63472" w:rsidP="007D7619">
            <w:pPr>
              <w:rPr>
                <w:rFonts w:asciiTheme="majorHAnsi" w:hAnsiTheme="majorHAnsi"/>
                <w:sz w:val="20"/>
                <w:szCs w:val="20"/>
              </w:rPr>
            </w:pPr>
            <w:sdt>
              <w:sdtPr>
                <w:rPr>
                  <w:rFonts w:asciiTheme="majorHAnsi" w:hAnsiTheme="majorHAnsi"/>
                  <w:sz w:val="20"/>
                  <w:szCs w:val="20"/>
                </w:rPr>
                <w:id w:val="-725135959"/>
              </w:sdtPr>
              <w:sdtEndPr/>
              <w:sdtContent>
                <w:sdt>
                  <w:sdtPr>
                    <w:rPr>
                      <w:rFonts w:asciiTheme="majorHAnsi" w:hAnsiTheme="majorHAnsi"/>
                      <w:sz w:val="20"/>
                      <w:szCs w:val="20"/>
                    </w:rPr>
                    <w:id w:val="-1853030584"/>
                    <w:placeholder>
                      <w:docPart w:val="132E65DAAD61DD4AA5795B259F9E53DF"/>
                    </w:placeholder>
                  </w:sdtPr>
                  <w:sdtEndPr/>
                  <w:sdtContent>
                    <w:r w:rsidR="007D7619">
                      <w:rPr>
                        <w:rFonts w:asciiTheme="majorHAnsi" w:hAnsiTheme="majorHAnsi"/>
                        <w:sz w:val="20"/>
                        <w:szCs w:val="20"/>
                      </w:rPr>
                      <w:t>Brandon Kemp</w:t>
                    </w:r>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290434383"/>
                <w:placeholder>
                  <w:docPart w:val="34324E5AB72B9644A84B170D1919B799"/>
                </w:placeholder>
                <w:date w:fullDate="2020-02-07T00:00:00Z">
                  <w:dateFormat w:val="M/d/yyyy"/>
                  <w:lid w:val="en-US"/>
                  <w:storeMappedDataAs w:val="dateTime"/>
                  <w:calendar w:val="gregorian"/>
                </w:date>
              </w:sdtPr>
              <w:sdtEndPr/>
              <w:sdtContent>
                <w:r w:rsidR="007D7619">
                  <w:rPr>
                    <w:rFonts w:asciiTheme="majorHAnsi" w:hAnsiTheme="majorHAnsi"/>
                    <w:smallCaps/>
                    <w:sz w:val="20"/>
                    <w:szCs w:val="20"/>
                  </w:rPr>
                  <w:t>2/7/2020</w:t>
                </w:r>
              </w:sdtContent>
            </w:sdt>
            <w:r w:rsidR="00D66C39" w:rsidRPr="008426D1">
              <w:rPr>
                <w:rFonts w:asciiTheme="majorHAnsi" w:hAnsiTheme="majorHAnsi"/>
                <w:sz w:val="20"/>
                <w:szCs w:val="20"/>
              </w:rPr>
              <w:br/>
            </w:r>
            <w:r w:rsidR="00D66C39" w:rsidRPr="008426D1">
              <w:rPr>
                <w:rFonts w:asciiTheme="majorHAnsi" w:hAnsiTheme="majorHAnsi"/>
                <w:b/>
                <w:sz w:val="20"/>
                <w:szCs w:val="20"/>
              </w:rPr>
              <w:t>College Curriculum Committee Chair</w:t>
            </w:r>
          </w:p>
        </w:tc>
        <w:tc>
          <w:tcPr>
            <w:tcW w:w="5451" w:type="dxa"/>
            <w:vAlign w:val="center"/>
          </w:tcPr>
          <w:p w14:paraId="5760621C" w14:textId="77777777" w:rsidR="00D66C39" w:rsidRPr="008426D1" w:rsidRDefault="00D63472" w:rsidP="00575870">
            <w:pPr>
              <w:rPr>
                <w:rFonts w:asciiTheme="majorHAnsi" w:hAnsiTheme="majorHAnsi"/>
                <w:sz w:val="20"/>
                <w:szCs w:val="20"/>
              </w:rPr>
            </w:pPr>
            <w:sdt>
              <w:sdtPr>
                <w:rPr>
                  <w:rFonts w:asciiTheme="majorHAnsi" w:hAnsiTheme="majorHAnsi"/>
                  <w:sz w:val="20"/>
                  <w:szCs w:val="20"/>
                </w:rPr>
                <w:id w:val="245702008"/>
              </w:sdtPr>
              <w:sdtEndPr/>
              <w:sdtContent>
                <w:sdt>
                  <w:sdtPr>
                    <w:rPr>
                      <w:rFonts w:asciiTheme="majorHAnsi" w:hAnsiTheme="majorHAnsi"/>
                      <w:sz w:val="20"/>
                      <w:szCs w:val="20"/>
                    </w:rPr>
                    <w:id w:val="-461583462"/>
                    <w:placeholder>
                      <w:docPart w:val="0C168E375677AA499E8EFAAB5222854D"/>
                    </w:placeholder>
                    <w:showingPlcHdr/>
                  </w:sdtPr>
                  <w:sdtEndPr/>
                  <w:sdtContent>
                    <w:permStart w:id="196249237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96249237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01704949"/>
                <w:placeholder>
                  <w:docPart w:val="1C9786848772BF4FBA8EADF679BD10C6"/>
                </w:placeholder>
                <w:showingPlcHdr/>
                <w:date>
                  <w:dateFormat w:val="M/d/yyyy"/>
                  <w:lid w:val="en-US"/>
                  <w:storeMappedDataAs w:val="dateTime"/>
                  <w:calendar w:val="gregorian"/>
                </w:date>
              </w:sdtPr>
              <w:sdtEndPr/>
              <w:sdtContent>
                <w:permStart w:id="572461307"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572461307"/>
              </w:sdtContent>
            </w:sdt>
          </w:p>
          <w:p w14:paraId="27A0BF0A"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Graduate Curriculum Committee Chair</w:t>
            </w:r>
          </w:p>
        </w:tc>
      </w:tr>
      <w:tr w:rsidR="00D66C39" w:rsidRPr="008426D1" w14:paraId="15752489" w14:textId="77777777" w:rsidTr="00160522">
        <w:trPr>
          <w:trHeight w:val="1089"/>
        </w:trPr>
        <w:tc>
          <w:tcPr>
            <w:tcW w:w="5451" w:type="dxa"/>
            <w:vAlign w:val="center"/>
          </w:tcPr>
          <w:p w14:paraId="58A243B6" w14:textId="3B5BB7B3" w:rsidR="00D66C39" w:rsidRPr="008426D1" w:rsidRDefault="00D63472" w:rsidP="007D7619">
            <w:pPr>
              <w:rPr>
                <w:rFonts w:asciiTheme="majorHAnsi" w:hAnsiTheme="majorHAnsi"/>
                <w:sz w:val="20"/>
                <w:szCs w:val="20"/>
              </w:rPr>
            </w:pPr>
            <w:sdt>
              <w:sdtPr>
                <w:rPr>
                  <w:rFonts w:asciiTheme="majorHAnsi" w:hAnsiTheme="majorHAnsi"/>
                  <w:sz w:val="20"/>
                  <w:szCs w:val="20"/>
                </w:rPr>
                <w:id w:val="922218420"/>
              </w:sdtPr>
              <w:sdtEndPr/>
              <w:sdtContent>
                <w:sdt>
                  <w:sdtPr>
                    <w:rPr>
                      <w:rFonts w:asciiTheme="majorHAnsi" w:hAnsiTheme="majorHAnsi"/>
                      <w:sz w:val="20"/>
                      <w:szCs w:val="20"/>
                    </w:rPr>
                    <w:id w:val="-1142416544"/>
                    <w:placeholder>
                      <w:docPart w:val="BB2BFA3CBBD27146AD7B47375254A7C9"/>
                    </w:placeholder>
                  </w:sdtPr>
                  <w:sdtEndPr/>
                  <w:sdtContent>
                    <w:r w:rsidR="007D7619">
                      <w:rPr>
                        <w:rFonts w:asciiTheme="majorHAnsi" w:hAnsiTheme="majorHAnsi"/>
                        <w:sz w:val="20"/>
                        <w:szCs w:val="20"/>
                      </w:rPr>
                      <w:t>Abhijit Bhattacharyya</w:t>
                    </w:r>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65069709"/>
                <w:placeholder>
                  <w:docPart w:val="5262F5D872133B4B8FE8B121407465AF"/>
                </w:placeholder>
                <w:date w:fullDate="2020-02-07T00:00:00Z">
                  <w:dateFormat w:val="M/d/yyyy"/>
                  <w:lid w:val="en-US"/>
                  <w:storeMappedDataAs w:val="dateTime"/>
                  <w:calendar w:val="gregorian"/>
                </w:date>
              </w:sdtPr>
              <w:sdtEndPr/>
              <w:sdtContent>
                <w:r w:rsidR="007D7619">
                  <w:rPr>
                    <w:rFonts w:asciiTheme="majorHAnsi" w:hAnsiTheme="majorHAnsi"/>
                    <w:smallCaps/>
                    <w:sz w:val="20"/>
                    <w:szCs w:val="20"/>
                  </w:rPr>
                  <w:t>2/7/2020</w:t>
                </w:r>
              </w:sdtContent>
            </w:sdt>
            <w:r w:rsidR="00D66C39" w:rsidRPr="008426D1">
              <w:rPr>
                <w:rFonts w:asciiTheme="majorHAnsi" w:hAnsiTheme="majorHAnsi"/>
                <w:sz w:val="20"/>
                <w:szCs w:val="20"/>
              </w:rPr>
              <w:br/>
            </w:r>
            <w:r w:rsidR="00D66C39" w:rsidRPr="008426D1">
              <w:rPr>
                <w:rFonts w:asciiTheme="majorHAnsi" w:hAnsiTheme="majorHAnsi"/>
                <w:b/>
                <w:sz w:val="20"/>
                <w:szCs w:val="20"/>
              </w:rPr>
              <w:t>College Dean</w:t>
            </w:r>
          </w:p>
        </w:tc>
        <w:tc>
          <w:tcPr>
            <w:tcW w:w="5451" w:type="dxa"/>
            <w:vAlign w:val="center"/>
          </w:tcPr>
          <w:p w14:paraId="640C7561" w14:textId="77777777" w:rsidR="00D66C39" w:rsidRPr="008426D1" w:rsidRDefault="00D63472" w:rsidP="00575870">
            <w:pPr>
              <w:rPr>
                <w:rFonts w:asciiTheme="majorHAnsi" w:hAnsiTheme="majorHAnsi"/>
                <w:sz w:val="20"/>
                <w:szCs w:val="20"/>
              </w:rPr>
            </w:pPr>
            <w:sdt>
              <w:sdtPr>
                <w:rPr>
                  <w:rFonts w:asciiTheme="majorHAnsi" w:hAnsiTheme="majorHAnsi"/>
                  <w:sz w:val="20"/>
                  <w:szCs w:val="20"/>
                </w:rPr>
                <w:id w:val="-1614899177"/>
              </w:sdtPr>
              <w:sdtEndPr/>
              <w:sdtContent>
                <w:sdt>
                  <w:sdtPr>
                    <w:rPr>
                      <w:rFonts w:asciiTheme="majorHAnsi" w:hAnsiTheme="majorHAnsi"/>
                      <w:sz w:val="20"/>
                      <w:szCs w:val="20"/>
                    </w:rPr>
                    <w:id w:val="1197282834"/>
                    <w:placeholder>
                      <w:docPart w:val="73B3E9B6C6FAFC4AAB3E62F69A1570E6"/>
                    </w:placeholder>
                    <w:showingPlcHdr/>
                  </w:sdtPr>
                  <w:sdtEndPr/>
                  <w:sdtContent>
                    <w:permStart w:id="1032018240"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032018240"/>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02956336"/>
                <w:placeholder>
                  <w:docPart w:val="E22EFABB23388E4BBD3AF3035AA2F6ED"/>
                </w:placeholder>
                <w:showingPlcHdr/>
                <w:date>
                  <w:dateFormat w:val="M/d/yyyy"/>
                  <w:lid w:val="en-US"/>
                  <w:storeMappedDataAs w:val="dateTime"/>
                  <w:calendar w:val="gregorian"/>
                </w:date>
              </w:sdtPr>
              <w:sdtEndPr/>
              <w:sdtContent>
                <w:permStart w:id="159282016"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59282016"/>
              </w:sdtContent>
            </w:sdt>
          </w:p>
          <w:p w14:paraId="4D000964"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Vice Chancellor for Academic Affairs</w:t>
            </w:r>
          </w:p>
        </w:tc>
      </w:tr>
      <w:tr w:rsidR="00D66C39" w:rsidRPr="008426D1" w14:paraId="2FCC67E6" w14:textId="77777777" w:rsidTr="00160522">
        <w:trPr>
          <w:trHeight w:val="1089"/>
        </w:trPr>
        <w:tc>
          <w:tcPr>
            <w:tcW w:w="5451" w:type="dxa"/>
            <w:vAlign w:val="center"/>
          </w:tcPr>
          <w:tbl>
            <w:tblPr>
              <w:tblStyle w:val="TableGrid"/>
              <w:tblW w:w="50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9"/>
              <w:gridCol w:w="1351"/>
            </w:tblGrid>
            <w:tr w:rsidR="00D66C39" w14:paraId="557DF94F" w14:textId="77777777" w:rsidTr="0002589A">
              <w:trPr>
                <w:trHeight w:val="113"/>
              </w:trPr>
              <w:tc>
                <w:tcPr>
                  <w:tcW w:w="3685" w:type="dxa"/>
                  <w:vAlign w:val="bottom"/>
                  <w:hideMark/>
                </w:tcPr>
                <w:permStart w:id="1248219066" w:edGrp="everyone"/>
                <w:p w14:paraId="705E4DD1" w14:textId="77777777" w:rsidR="00D66C39" w:rsidRDefault="00D63472" w:rsidP="000201EB">
                  <w:pPr>
                    <w:ind w:left="-288" w:firstLine="108"/>
                    <w:jc w:val="center"/>
                    <w:rPr>
                      <w:rFonts w:asciiTheme="majorHAnsi" w:hAnsiTheme="majorHAnsi"/>
                      <w:sz w:val="20"/>
                      <w:szCs w:val="20"/>
                    </w:rPr>
                  </w:pPr>
                  <w:sdt>
                    <w:sdtPr>
                      <w:rPr>
                        <w:rFonts w:asciiTheme="majorHAnsi" w:hAnsiTheme="majorHAnsi"/>
                        <w:sz w:val="20"/>
                        <w:szCs w:val="20"/>
                      </w:rPr>
                      <w:id w:val="923150155"/>
                      <w:placeholder>
                        <w:docPart w:val="DC7260CF60374A4885E4C7B90399A79C"/>
                      </w:placeholder>
                      <w:showingPlcHdr/>
                    </w:sdtPr>
                    <w:sdtEndPr/>
                    <w:sdtContent>
                      <w:r w:rsidR="00D66C39">
                        <w:rPr>
                          <w:rFonts w:asciiTheme="majorHAnsi" w:hAnsiTheme="majorHAnsi"/>
                          <w:color w:val="808080" w:themeColor="background1" w:themeShade="80"/>
                          <w:sz w:val="52"/>
                          <w:szCs w:val="52"/>
                          <w:shd w:val="clear" w:color="auto" w:fill="D9D9D9" w:themeFill="background1" w:themeFillShade="D9"/>
                        </w:rPr>
                        <w:t>__________________</w:t>
                      </w:r>
                      <w:permEnd w:id="1248219066"/>
                    </w:sdtContent>
                  </w:sdt>
                </w:p>
              </w:tc>
              <w:sdt>
                <w:sdtPr>
                  <w:rPr>
                    <w:rFonts w:asciiTheme="majorHAnsi" w:hAnsiTheme="majorHAnsi"/>
                    <w:sz w:val="20"/>
                    <w:szCs w:val="20"/>
                  </w:rPr>
                  <w:alias w:val="Date"/>
                  <w:tag w:val="Date"/>
                  <w:id w:val="-1364362510"/>
                  <w:placeholder>
                    <w:docPart w:val="1A55A6DF3644F44BAEFF01BBB42C590A"/>
                  </w:placeholder>
                  <w:showingPlcHdr/>
                  <w:date>
                    <w:dateFormat w:val="M/d/yyyy"/>
                    <w:lid w:val="en-US"/>
                    <w:storeMappedDataAs w:val="dateTime"/>
                    <w:calendar w:val="gregorian"/>
                  </w:date>
                </w:sdtPr>
                <w:sdtEndPr/>
                <w:sdtContent>
                  <w:tc>
                    <w:tcPr>
                      <w:tcW w:w="1350" w:type="dxa"/>
                      <w:vAlign w:val="bottom"/>
                      <w:hideMark/>
                    </w:tcPr>
                    <w:p w14:paraId="6CDC2B82" w14:textId="77777777" w:rsidR="00D66C39" w:rsidRDefault="00D66C39" w:rsidP="0002589A">
                      <w:pPr>
                        <w:jc w:val="center"/>
                        <w:rPr>
                          <w:rFonts w:asciiTheme="majorHAnsi" w:hAnsiTheme="majorHAnsi"/>
                          <w:sz w:val="20"/>
                          <w:szCs w:val="20"/>
                        </w:rPr>
                      </w:pPr>
                      <w:r>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5C00C80E" w14:textId="57E199C5" w:rsidR="00D66C39" w:rsidRDefault="00D66C39" w:rsidP="000201EB">
            <w:pPr>
              <w:ind w:left="-540"/>
              <w:jc w:val="center"/>
              <w:rPr>
                <w:rFonts w:asciiTheme="majorHAnsi" w:hAnsiTheme="majorHAnsi"/>
                <w:sz w:val="20"/>
                <w:szCs w:val="20"/>
              </w:rPr>
            </w:pPr>
            <w:r>
              <w:rPr>
                <w:rFonts w:asciiTheme="majorHAnsi" w:hAnsiTheme="majorHAnsi"/>
                <w:b/>
                <w:sz w:val="20"/>
                <w:szCs w:val="20"/>
              </w:rPr>
              <w:t>General Education Committee Chair (</w:t>
            </w:r>
            <w:r w:rsidR="00160522">
              <w:rPr>
                <w:rFonts w:asciiTheme="majorHAnsi" w:hAnsiTheme="majorHAnsi"/>
                <w:b/>
                <w:sz w:val="20"/>
                <w:szCs w:val="20"/>
              </w:rPr>
              <w:t>i</w:t>
            </w:r>
            <w:r>
              <w:rPr>
                <w:rFonts w:asciiTheme="majorHAnsi" w:hAnsiTheme="majorHAnsi"/>
                <w:b/>
                <w:sz w:val="20"/>
                <w:szCs w:val="20"/>
              </w:rPr>
              <w:t xml:space="preserve">f applicable) </w:t>
            </w:r>
            <w:r>
              <w:rPr>
                <w:rFonts w:asciiTheme="majorHAnsi" w:hAnsiTheme="majorHAnsi"/>
                <w:sz w:val="20"/>
                <w:szCs w:val="20"/>
              </w:rPr>
              <w:t xml:space="preserve">                        </w:t>
            </w:r>
          </w:p>
        </w:tc>
        <w:tc>
          <w:tcPr>
            <w:tcW w:w="5451" w:type="dxa"/>
            <w:vAlign w:val="center"/>
          </w:tcPr>
          <w:p w14:paraId="25079ADA" w14:textId="77777777" w:rsidR="00D66C39" w:rsidRDefault="00D66C39" w:rsidP="00575870">
            <w:pPr>
              <w:rPr>
                <w:rFonts w:asciiTheme="majorHAnsi" w:hAnsiTheme="majorHAnsi"/>
                <w:sz w:val="20"/>
                <w:szCs w:val="20"/>
              </w:rPr>
            </w:pPr>
          </w:p>
        </w:tc>
      </w:tr>
    </w:tbl>
    <w:p w14:paraId="4A076220" w14:textId="77777777" w:rsidR="00636DB3" w:rsidRPr="008426D1" w:rsidRDefault="00636DB3" w:rsidP="00384538">
      <w:pPr>
        <w:pBdr>
          <w:bottom w:val="single" w:sz="12" w:space="1" w:color="auto"/>
        </w:pBdr>
        <w:rPr>
          <w:rFonts w:asciiTheme="majorHAnsi" w:hAnsiTheme="majorHAnsi" w:cs="Arial"/>
          <w:sz w:val="20"/>
          <w:szCs w:val="20"/>
        </w:rPr>
      </w:pPr>
    </w:p>
    <w:p w14:paraId="436484C9" w14:textId="77777777" w:rsidR="00EF2038" w:rsidRDefault="00EF2038" w:rsidP="007D371A">
      <w:pPr>
        <w:tabs>
          <w:tab w:val="left" w:pos="360"/>
          <w:tab w:val="left" w:pos="720"/>
        </w:tabs>
        <w:spacing w:after="0" w:line="240" w:lineRule="auto"/>
        <w:rPr>
          <w:rFonts w:asciiTheme="majorHAnsi" w:hAnsiTheme="majorHAnsi" w:cs="Arial"/>
          <w:sz w:val="20"/>
          <w:szCs w:val="20"/>
        </w:rPr>
      </w:pPr>
    </w:p>
    <w:p w14:paraId="0246F2EF" w14:textId="63CDC3B4" w:rsidR="007D371A" w:rsidRPr="00336EDB" w:rsidRDefault="007D371A"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r w:rsidRPr="00336EDB">
        <w:rPr>
          <w:rFonts w:asciiTheme="majorHAnsi" w:hAnsiTheme="majorHAnsi" w:cs="Arial"/>
          <w:b/>
          <w:sz w:val="20"/>
          <w:szCs w:val="20"/>
        </w:rPr>
        <w:t>Contact Person (Name, Email Address, Phone Number)</w:t>
      </w:r>
    </w:p>
    <w:sdt>
      <w:sdtPr>
        <w:rPr>
          <w:rFonts w:asciiTheme="majorHAnsi" w:hAnsiTheme="majorHAnsi" w:cs="Arial"/>
          <w:sz w:val="20"/>
          <w:szCs w:val="20"/>
        </w:rPr>
        <w:id w:val="-917249301"/>
        <w:placeholder>
          <w:docPart w:val="BCB04572D6A94B54B73D7E0568A29AE4"/>
        </w:placeholder>
      </w:sdtPr>
      <w:sdtEndPr/>
      <w:sdtContent>
        <w:p w14:paraId="630C89CB" w14:textId="77777777" w:rsidR="003E50C7" w:rsidRDefault="003E50C7"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lexandr M. Sokolov</w:t>
          </w:r>
        </w:p>
        <w:p w14:paraId="0B1B7681" w14:textId="1D55716A" w:rsidR="003E50C7" w:rsidRDefault="00D63472" w:rsidP="007D371A">
          <w:pPr>
            <w:tabs>
              <w:tab w:val="left" w:pos="360"/>
              <w:tab w:val="left" w:pos="720"/>
            </w:tabs>
            <w:spacing w:after="0" w:line="240" w:lineRule="auto"/>
            <w:rPr>
              <w:rFonts w:asciiTheme="majorHAnsi" w:hAnsiTheme="majorHAnsi" w:cs="Arial"/>
              <w:sz w:val="20"/>
              <w:szCs w:val="20"/>
            </w:rPr>
          </w:pPr>
          <w:hyperlink r:id="rId8" w:history="1">
            <w:r w:rsidR="003E50C7" w:rsidRPr="00045BE4">
              <w:rPr>
                <w:rStyle w:val="Hyperlink"/>
                <w:rFonts w:asciiTheme="majorHAnsi" w:hAnsiTheme="majorHAnsi" w:cs="Arial"/>
                <w:sz w:val="20"/>
                <w:szCs w:val="20"/>
              </w:rPr>
              <w:t>asokolov@astate.edu</w:t>
            </w:r>
          </w:hyperlink>
        </w:p>
        <w:p w14:paraId="76E25B1E" w14:textId="4D0C68EA" w:rsidR="007D371A" w:rsidRPr="008426D1" w:rsidRDefault="003E50C7"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870-972-3635</w:t>
          </w:r>
        </w:p>
      </w:sdtContent>
    </w:sdt>
    <w:p w14:paraId="64CE72C1" w14:textId="77777777" w:rsidR="007D371A" w:rsidRDefault="007D371A" w:rsidP="007D371A">
      <w:pPr>
        <w:tabs>
          <w:tab w:val="left" w:pos="360"/>
          <w:tab w:val="left" w:pos="720"/>
        </w:tabs>
        <w:spacing w:after="0" w:line="240" w:lineRule="auto"/>
        <w:rPr>
          <w:rFonts w:asciiTheme="majorHAnsi" w:hAnsiTheme="majorHAnsi" w:cs="Arial"/>
          <w:sz w:val="20"/>
          <w:szCs w:val="20"/>
        </w:rPr>
      </w:pPr>
    </w:p>
    <w:p w14:paraId="5A43596E" w14:textId="251A05D6" w:rsidR="00336EDB" w:rsidRPr="008426D1" w:rsidRDefault="00336EDB" w:rsidP="00336EDB">
      <w:pPr>
        <w:tabs>
          <w:tab w:val="left" w:pos="360"/>
          <w:tab w:val="left" w:pos="720"/>
        </w:tabs>
        <w:spacing w:after="0" w:line="240" w:lineRule="auto"/>
        <w:rPr>
          <w:rFonts w:asciiTheme="majorHAnsi" w:hAnsiTheme="majorHAnsi" w:cs="Arial"/>
          <w:sz w:val="20"/>
          <w:szCs w:val="20"/>
        </w:rPr>
      </w:pPr>
    </w:p>
    <w:p w14:paraId="774375AE" w14:textId="77777777" w:rsidR="00336EDB" w:rsidRPr="00336EDB" w:rsidRDefault="00336EDB" w:rsidP="00336EDB">
      <w:pPr>
        <w:tabs>
          <w:tab w:val="left" w:pos="360"/>
          <w:tab w:val="left" w:pos="720"/>
        </w:tabs>
        <w:spacing w:after="0" w:line="240" w:lineRule="auto"/>
        <w:rPr>
          <w:rFonts w:asciiTheme="majorHAnsi" w:hAnsiTheme="majorHAnsi" w:cs="Arial"/>
          <w:sz w:val="20"/>
          <w:szCs w:val="20"/>
        </w:rPr>
      </w:pPr>
    </w:p>
    <w:p w14:paraId="5F153366" w14:textId="0941FFB2" w:rsidR="007D371A" w:rsidRPr="00336EDB" w:rsidRDefault="007C7F4C" w:rsidP="00336EDB">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36EDB">
        <w:rPr>
          <w:rFonts w:asciiTheme="majorHAnsi" w:hAnsiTheme="majorHAnsi" w:cs="Arial"/>
          <w:b/>
          <w:sz w:val="20"/>
          <w:szCs w:val="20"/>
        </w:rPr>
        <w:t>Proposed starting term and Bulletin y</w:t>
      </w:r>
      <w:r w:rsidR="007D371A" w:rsidRPr="00336EDB">
        <w:rPr>
          <w:rFonts w:asciiTheme="majorHAnsi" w:hAnsiTheme="majorHAnsi" w:cs="Arial"/>
          <w:b/>
          <w:sz w:val="20"/>
          <w:szCs w:val="20"/>
        </w:rPr>
        <w:t>ear</w:t>
      </w:r>
      <w:r w:rsidR="006A7113" w:rsidRPr="00336EDB">
        <w:rPr>
          <w:rFonts w:asciiTheme="majorHAnsi" w:hAnsiTheme="majorHAnsi" w:cs="Arial"/>
          <w:b/>
          <w:sz w:val="20"/>
          <w:szCs w:val="20"/>
        </w:rPr>
        <w:t xml:space="preserve"> for ne</w:t>
      </w:r>
      <w:r w:rsidR="00CA7772" w:rsidRPr="00336EDB">
        <w:rPr>
          <w:rFonts w:asciiTheme="majorHAnsi" w:hAnsiTheme="majorHAnsi" w:cs="Arial"/>
          <w:b/>
          <w:sz w:val="20"/>
          <w:szCs w:val="20"/>
        </w:rPr>
        <w:t xml:space="preserve">w course or </w:t>
      </w:r>
      <w:r w:rsidR="006A7113" w:rsidRPr="00336EDB">
        <w:rPr>
          <w:rFonts w:asciiTheme="majorHAnsi" w:hAnsiTheme="majorHAnsi" w:cs="Arial"/>
          <w:b/>
          <w:sz w:val="20"/>
          <w:szCs w:val="20"/>
        </w:rPr>
        <w:t>modification to take effect</w:t>
      </w:r>
    </w:p>
    <w:sdt>
      <w:sdtPr>
        <w:rPr>
          <w:rFonts w:asciiTheme="majorHAnsi" w:hAnsiTheme="majorHAnsi" w:cs="Arial"/>
          <w:sz w:val="20"/>
          <w:szCs w:val="20"/>
        </w:rPr>
        <w:id w:val="-2076511728"/>
        <w:placeholder>
          <w:docPart w:val="C8EE819D1DAC4969917D87EA3C84F62A"/>
        </w:placeholder>
      </w:sdtPr>
      <w:sdtEndPr/>
      <w:sdtContent>
        <w:p w14:paraId="6A6702AD" w14:textId="028AD6EF" w:rsidR="003F2F3D" w:rsidRPr="00A865C3" w:rsidRDefault="003E50C7" w:rsidP="00CB4B5A">
          <w:pPr>
            <w:tabs>
              <w:tab w:val="left" w:pos="360"/>
              <w:tab w:val="left" w:pos="720"/>
            </w:tabs>
            <w:spacing w:after="0" w:line="240" w:lineRule="auto"/>
            <w:rPr>
              <w:color w:val="808080"/>
              <w:shd w:val="clear" w:color="auto" w:fill="D9D9D9" w:themeFill="background1" w:themeFillShade="D9"/>
            </w:rPr>
          </w:pPr>
          <w:r>
            <w:rPr>
              <w:rStyle w:val="PlaceholderText"/>
              <w:shd w:val="clear" w:color="auto" w:fill="D9D9D9" w:themeFill="background1" w:themeFillShade="D9"/>
            </w:rPr>
            <w:t>FALL 2020</w:t>
          </w:r>
        </w:p>
      </w:sdtContent>
    </w:sdt>
    <w:p w14:paraId="700EF602"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4964231B" w14:textId="5251870F" w:rsidR="002036A0" w:rsidRPr="00066BF1" w:rsidRDefault="00066BF1" w:rsidP="00CB4B5A">
      <w:pPr>
        <w:tabs>
          <w:tab w:val="left" w:pos="360"/>
          <w:tab w:val="left" w:pos="720"/>
        </w:tabs>
        <w:spacing w:after="0" w:line="240" w:lineRule="auto"/>
        <w:rPr>
          <w:rFonts w:asciiTheme="majorHAnsi" w:hAnsiTheme="majorHAnsi" w:cs="Arial"/>
          <w:b/>
          <w:bCs/>
          <w:iCs/>
          <w:sz w:val="28"/>
          <w:szCs w:val="28"/>
          <w:u w:val="single"/>
        </w:rPr>
      </w:pPr>
      <w:r w:rsidRPr="00066BF1">
        <w:rPr>
          <w:rFonts w:asciiTheme="majorHAnsi" w:hAnsiTheme="majorHAnsi" w:cs="Arial"/>
          <w:b/>
          <w:bCs/>
          <w:iCs/>
          <w:sz w:val="28"/>
          <w:szCs w:val="28"/>
          <w:u w:val="single"/>
        </w:rPr>
        <w:t>Instructions:</w:t>
      </w:r>
    </w:p>
    <w:p w14:paraId="3CFCBD38" w14:textId="57FABACF" w:rsidR="00A865C3" w:rsidRPr="00C42E21" w:rsidRDefault="00C42E21" w:rsidP="00A865C3">
      <w:pPr>
        <w:tabs>
          <w:tab w:val="left" w:pos="360"/>
          <w:tab w:val="left" w:pos="720"/>
        </w:tabs>
        <w:spacing w:after="0" w:line="240" w:lineRule="auto"/>
        <w:rPr>
          <w:rFonts w:asciiTheme="majorHAnsi" w:hAnsiTheme="majorHAnsi" w:cs="Arial"/>
          <w:i/>
          <w:sz w:val="28"/>
          <w:szCs w:val="28"/>
          <w:u w:val="single"/>
        </w:rPr>
      </w:pPr>
      <w:r w:rsidRPr="00066BF1">
        <w:rPr>
          <w:rFonts w:asciiTheme="majorHAnsi" w:hAnsiTheme="majorHAnsi" w:cs="Arial"/>
          <w:i/>
          <w:sz w:val="28"/>
          <w:szCs w:val="28"/>
          <w:u w:val="single"/>
        </w:rPr>
        <w:t>P</w:t>
      </w:r>
      <w:r w:rsidR="00A865C3" w:rsidRPr="00066BF1">
        <w:rPr>
          <w:rFonts w:asciiTheme="majorHAnsi" w:hAnsiTheme="majorHAnsi" w:cs="Arial"/>
          <w:i/>
          <w:sz w:val="28"/>
          <w:szCs w:val="28"/>
          <w:u w:val="single"/>
        </w:rPr>
        <w:t>lease comp</w:t>
      </w:r>
      <w:r w:rsidR="00A865C3" w:rsidRPr="00C42E21">
        <w:rPr>
          <w:rFonts w:asciiTheme="majorHAnsi" w:hAnsiTheme="majorHAnsi" w:cs="Arial"/>
          <w:i/>
          <w:sz w:val="28"/>
          <w:szCs w:val="28"/>
          <w:u w:val="single"/>
        </w:rPr>
        <w:t>lete all sections unless otherwise noted</w:t>
      </w:r>
      <w:r w:rsidR="005978FA">
        <w:rPr>
          <w:rFonts w:asciiTheme="majorHAnsi" w:hAnsiTheme="majorHAnsi" w:cs="Arial"/>
          <w:i/>
          <w:sz w:val="28"/>
          <w:szCs w:val="28"/>
          <w:u w:val="single"/>
        </w:rPr>
        <w:t>. For course modifications, sections with a “Modification requested?” prompt need not be completed if the answer is “No.”</w:t>
      </w:r>
    </w:p>
    <w:p w14:paraId="0A3C0E49"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1B0D310B" w14:textId="7D41778F" w:rsidR="00A865C3" w:rsidRPr="00336EDB" w:rsidRDefault="00A865C3"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p>
    <w:tbl>
      <w:tblPr>
        <w:tblStyle w:val="TableGrid"/>
        <w:tblW w:w="5000" w:type="pct"/>
        <w:tblLook w:val="04A0" w:firstRow="1" w:lastRow="0" w:firstColumn="1" w:lastColumn="0" w:noHBand="0" w:noVBand="1"/>
      </w:tblPr>
      <w:tblGrid>
        <w:gridCol w:w="2399"/>
        <w:gridCol w:w="4098"/>
        <w:gridCol w:w="4519"/>
      </w:tblGrid>
      <w:tr w:rsidR="009F04BB" w14:paraId="7B34E4DB" w14:textId="77777777" w:rsidTr="00361C56">
        <w:tc>
          <w:tcPr>
            <w:tcW w:w="1089" w:type="pct"/>
            <w:tcBorders>
              <w:top w:val="nil"/>
              <w:left w:val="nil"/>
              <w:bottom w:val="single" w:sz="4" w:space="0" w:color="auto"/>
            </w:tcBorders>
          </w:tcPr>
          <w:p w14:paraId="4E342EA2" w14:textId="77777777" w:rsidR="00A865C3" w:rsidRDefault="00A865C3" w:rsidP="00CB4B5A">
            <w:pPr>
              <w:tabs>
                <w:tab w:val="left" w:pos="360"/>
                <w:tab w:val="left" w:pos="720"/>
              </w:tabs>
              <w:rPr>
                <w:rFonts w:asciiTheme="majorHAnsi" w:hAnsiTheme="majorHAnsi" w:cs="Arial"/>
                <w:b/>
                <w:sz w:val="20"/>
                <w:szCs w:val="20"/>
              </w:rPr>
            </w:pPr>
          </w:p>
        </w:tc>
        <w:tc>
          <w:tcPr>
            <w:tcW w:w="1860" w:type="pct"/>
            <w:shd w:val="clear" w:color="auto" w:fill="D9D9D9" w:themeFill="background1" w:themeFillShade="D9"/>
          </w:tcPr>
          <w:p w14:paraId="4F931B82" w14:textId="6E8A643B"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Current (</w:t>
            </w:r>
            <w:r w:rsidRPr="00C74B62">
              <w:rPr>
                <w:rFonts w:asciiTheme="majorHAnsi" w:hAnsiTheme="majorHAnsi" w:cs="Arial"/>
                <w:b/>
                <w:sz w:val="20"/>
                <w:szCs w:val="20"/>
                <w:highlight w:val="yellow"/>
              </w:rPr>
              <w:t>Course Modifications Only</w:t>
            </w:r>
            <w:r>
              <w:rPr>
                <w:rFonts w:asciiTheme="majorHAnsi" w:hAnsiTheme="majorHAnsi" w:cs="Arial"/>
                <w:b/>
                <w:sz w:val="20"/>
                <w:szCs w:val="20"/>
              </w:rPr>
              <w:t>)</w:t>
            </w:r>
          </w:p>
        </w:tc>
        <w:tc>
          <w:tcPr>
            <w:tcW w:w="2051" w:type="pct"/>
            <w:shd w:val="clear" w:color="auto" w:fill="BFBFBF" w:themeFill="background1" w:themeFillShade="BF"/>
          </w:tcPr>
          <w:p w14:paraId="7939207D" w14:textId="6D764502"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oposed</w:t>
            </w:r>
            <w:r w:rsidR="00787FB0">
              <w:rPr>
                <w:rFonts w:asciiTheme="majorHAnsi" w:hAnsiTheme="majorHAnsi" w:cs="Arial"/>
                <w:b/>
                <w:sz w:val="20"/>
                <w:szCs w:val="20"/>
              </w:rPr>
              <w:t xml:space="preserve"> (</w:t>
            </w:r>
            <w:r w:rsidR="00787FB0" w:rsidRPr="00DC1C9F">
              <w:rPr>
                <w:rFonts w:asciiTheme="majorHAnsi" w:hAnsiTheme="majorHAnsi" w:cs="Arial"/>
                <w:b/>
                <w:sz w:val="20"/>
                <w:szCs w:val="20"/>
                <w:highlight w:val="cyan"/>
              </w:rPr>
              <w:t>New</w:t>
            </w:r>
            <w:r w:rsidR="00787FB0">
              <w:rPr>
                <w:rFonts w:asciiTheme="majorHAnsi" w:hAnsiTheme="majorHAnsi" w:cs="Arial"/>
                <w:b/>
                <w:sz w:val="20"/>
                <w:szCs w:val="20"/>
              </w:rPr>
              <w:t xml:space="preserve"> or </w:t>
            </w:r>
            <w:r w:rsidR="00787FB0" w:rsidRPr="00DC1C9F">
              <w:rPr>
                <w:rFonts w:asciiTheme="majorHAnsi" w:hAnsiTheme="majorHAnsi" w:cs="Arial"/>
                <w:b/>
                <w:sz w:val="20"/>
                <w:szCs w:val="20"/>
                <w:highlight w:val="yellow"/>
              </w:rPr>
              <w:t>Modified</w:t>
            </w:r>
            <w:r w:rsidR="00787FB0">
              <w:rPr>
                <w:rFonts w:asciiTheme="majorHAnsi" w:hAnsiTheme="majorHAnsi" w:cs="Arial"/>
                <w:b/>
                <w:sz w:val="20"/>
                <w:szCs w:val="20"/>
              </w:rPr>
              <w:t>)</w:t>
            </w:r>
            <w:r w:rsidR="007F159A">
              <w:rPr>
                <w:rFonts w:asciiTheme="majorHAnsi" w:hAnsiTheme="majorHAnsi" w:cs="Arial"/>
                <w:b/>
                <w:sz w:val="20"/>
                <w:szCs w:val="20"/>
              </w:rPr>
              <w:t xml:space="preserve"> </w:t>
            </w:r>
          </w:p>
          <w:p w14:paraId="5993190D" w14:textId="539710F3" w:rsidR="007F159A" w:rsidRPr="007F159A" w:rsidRDefault="007F159A" w:rsidP="00CB4B5A">
            <w:pPr>
              <w:tabs>
                <w:tab w:val="left" w:pos="360"/>
                <w:tab w:val="left" w:pos="720"/>
              </w:tabs>
              <w:rPr>
                <w:rFonts w:asciiTheme="majorHAnsi" w:hAnsiTheme="majorHAnsi" w:cs="Arial"/>
                <w:i/>
                <w:sz w:val="20"/>
                <w:szCs w:val="20"/>
              </w:rPr>
            </w:pPr>
            <w:r w:rsidRPr="007F159A">
              <w:rPr>
                <w:rFonts w:asciiTheme="majorHAnsi" w:hAnsiTheme="majorHAnsi" w:cs="Arial"/>
                <w:i/>
                <w:sz w:val="20"/>
                <w:szCs w:val="20"/>
              </w:rPr>
              <w:t>(Indicate “N/A” if no modification)</w:t>
            </w:r>
          </w:p>
        </w:tc>
      </w:tr>
      <w:tr w:rsidR="009F04BB" w14:paraId="4941AC13" w14:textId="77777777" w:rsidTr="00361C56">
        <w:trPr>
          <w:trHeight w:val="703"/>
        </w:trPr>
        <w:tc>
          <w:tcPr>
            <w:tcW w:w="1089" w:type="pct"/>
            <w:tcBorders>
              <w:top w:val="single" w:sz="4" w:space="0" w:color="auto"/>
            </w:tcBorders>
            <w:shd w:val="clear" w:color="auto" w:fill="F2F2F2" w:themeFill="background1" w:themeFillShade="F2"/>
          </w:tcPr>
          <w:p w14:paraId="39A2925A" w14:textId="1FA05D43"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efix</w:t>
            </w:r>
          </w:p>
        </w:tc>
        <w:tc>
          <w:tcPr>
            <w:tcW w:w="1860" w:type="pct"/>
          </w:tcPr>
          <w:p w14:paraId="373C9D4B" w14:textId="56A9A47A" w:rsidR="00A865C3" w:rsidRDefault="003E50C7"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EGRM</w:t>
            </w:r>
          </w:p>
        </w:tc>
        <w:tc>
          <w:tcPr>
            <w:tcW w:w="2051" w:type="pct"/>
          </w:tcPr>
          <w:p w14:paraId="1B02A79C" w14:textId="755F9EB1" w:rsidR="00A865C3" w:rsidRDefault="00A865C3" w:rsidP="00CB4B5A">
            <w:pPr>
              <w:tabs>
                <w:tab w:val="left" w:pos="360"/>
                <w:tab w:val="left" w:pos="720"/>
              </w:tabs>
              <w:rPr>
                <w:rFonts w:asciiTheme="majorHAnsi" w:hAnsiTheme="majorHAnsi" w:cs="Arial"/>
                <w:b/>
                <w:sz w:val="20"/>
                <w:szCs w:val="20"/>
              </w:rPr>
            </w:pPr>
          </w:p>
          <w:p w14:paraId="16605CA7" w14:textId="106159CB" w:rsidR="00A865C3" w:rsidRDefault="003E50C7"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A</w:t>
            </w:r>
          </w:p>
          <w:p w14:paraId="2B6B2A47" w14:textId="77777777" w:rsidR="00A865C3" w:rsidRDefault="00A865C3" w:rsidP="00CB4B5A">
            <w:pPr>
              <w:tabs>
                <w:tab w:val="left" w:pos="360"/>
                <w:tab w:val="left" w:pos="720"/>
              </w:tabs>
              <w:rPr>
                <w:rFonts w:asciiTheme="majorHAnsi" w:hAnsiTheme="majorHAnsi" w:cs="Arial"/>
                <w:b/>
                <w:sz w:val="20"/>
                <w:szCs w:val="20"/>
              </w:rPr>
            </w:pPr>
          </w:p>
        </w:tc>
      </w:tr>
      <w:tr w:rsidR="009F04BB" w14:paraId="2DBCFE90" w14:textId="77777777" w:rsidTr="009F04BB">
        <w:trPr>
          <w:trHeight w:val="703"/>
        </w:trPr>
        <w:tc>
          <w:tcPr>
            <w:tcW w:w="1089" w:type="pct"/>
            <w:shd w:val="clear" w:color="auto" w:fill="F2F2F2" w:themeFill="background1" w:themeFillShade="F2"/>
          </w:tcPr>
          <w:p w14:paraId="7FB6D400" w14:textId="4E17C680"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umber*</w:t>
            </w:r>
          </w:p>
        </w:tc>
        <w:tc>
          <w:tcPr>
            <w:tcW w:w="1860" w:type="pct"/>
          </w:tcPr>
          <w:p w14:paraId="23F01284" w14:textId="4CC3E600" w:rsidR="00A865C3" w:rsidRDefault="003E50C7"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6043</w:t>
            </w:r>
          </w:p>
        </w:tc>
        <w:tc>
          <w:tcPr>
            <w:tcW w:w="2051" w:type="pct"/>
          </w:tcPr>
          <w:p w14:paraId="4C031803" w14:textId="09218A5C" w:rsidR="00A865C3" w:rsidRDefault="003E50C7"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A</w:t>
            </w:r>
          </w:p>
        </w:tc>
      </w:tr>
      <w:tr w:rsidR="009F04BB" w14:paraId="4869B7B6" w14:textId="77777777" w:rsidTr="009F04BB">
        <w:trPr>
          <w:trHeight w:val="703"/>
        </w:trPr>
        <w:tc>
          <w:tcPr>
            <w:tcW w:w="1089" w:type="pct"/>
            <w:shd w:val="clear" w:color="auto" w:fill="F2F2F2" w:themeFill="background1" w:themeFillShade="F2"/>
          </w:tcPr>
          <w:p w14:paraId="35F994A4" w14:textId="7F7B0CD2"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Title</w:t>
            </w:r>
          </w:p>
        </w:tc>
        <w:tc>
          <w:tcPr>
            <w:tcW w:w="1860" w:type="pct"/>
          </w:tcPr>
          <w:p w14:paraId="42C82D49" w14:textId="52965480" w:rsidR="00A865C3" w:rsidRDefault="003E50C7"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Operations Research</w:t>
            </w:r>
          </w:p>
        </w:tc>
        <w:tc>
          <w:tcPr>
            <w:tcW w:w="2051" w:type="pct"/>
          </w:tcPr>
          <w:p w14:paraId="147E32A6" w14:textId="52870D22" w:rsidR="00A865C3" w:rsidRDefault="003E50C7"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A</w:t>
            </w:r>
          </w:p>
        </w:tc>
      </w:tr>
      <w:tr w:rsidR="009F04BB" w14:paraId="1837C00B" w14:textId="77777777" w:rsidTr="009F04BB">
        <w:trPr>
          <w:trHeight w:val="703"/>
        </w:trPr>
        <w:tc>
          <w:tcPr>
            <w:tcW w:w="1089" w:type="pct"/>
            <w:shd w:val="clear" w:color="auto" w:fill="F2F2F2" w:themeFill="background1" w:themeFillShade="F2"/>
          </w:tcPr>
          <w:p w14:paraId="0E1F9218" w14:textId="5045C5A6"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Description</w:t>
            </w:r>
            <w:r w:rsidR="00220AA4">
              <w:rPr>
                <w:rFonts w:asciiTheme="majorHAnsi" w:hAnsiTheme="majorHAnsi" w:cs="Arial"/>
                <w:b/>
                <w:sz w:val="20"/>
                <w:szCs w:val="20"/>
              </w:rPr>
              <w:t>**</w:t>
            </w:r>
          </w:p>
        </w:tc>
        <w:tc>
          <w:tcPr>
            <w:tcW w:w="1860" w:type="pct"/>
          </w:tcPr>
          <w:p w14:paraId="6C345BBD" w14:textId="1D44D040" w:rsidR="00A865C3" w:rsidRDefault="00636F8C" w:rsidP="00CB4B5A">
            <w:pPr>
              <w:tabs>
                <w:tab w:val="left" w:pos="360"/>
                <w:tab w:val="left" w:pos="720"/>
              </w:tabs>
              <w:rPr>
                <w:rFonts w:asciiTheme="majorHAnsi" w:hAnsiTheme="majorHAnsi" w:cs="Arial"/>
                <w:b/>
                <w:sz w:val="20"/>
                <w:szCs w:val="20"/>
              </w:rPr>
            </w:pPr>
            <w:r w:rsidRPr="003E50C7">
              <w:rPr>
                <w:rFonts w:asciiTheme="majorHAnsi" w:hAnsiTheme="majorHAnsi" w:cs="Arial"/>
                <w:b/>
                <w:sz w:val="20"/>
                <w:szCs w:val="20"/>
              </w:rPr>
              <w:t>Quantitative techniques for decision making; breakeven analysis, economic models, Gaussian distributions, inventory control, production models, and mathematical programming.</w:t>
            </w:r>
          </w:p>
        </w:tc>
        <w:tc>
          <w:tcPr>
            <w:tcW w:w="2051" w:type="pct"/>
          </w:tcPr>
          <w:p w14:paraId="2FB04444" w14:textId="6150C5F1" w:rsidR="00A865C3" w:rsidRDefault="00636F8C" w:rsidP="00CB4B5A">
            <w:pPr>
              <w:tabs>
                <w:tab w:val="left" w:pos="360"/>
                <w:tab w:val="left" w:pos="720"/>
              </w:tabs>
              <w:rPr>
                <w:rFonts w:asciiTheme="majorHAnsi" w:hAnsiTheme="majorHAnsi" w:cs="Arial"/>
                <w:b/>
                <w:sz w:val="20"/>
                <w:szCs w:val="20"/>
              </w:rPr>
            </w:pPr>
            <w:r w:rsidRPr="003E50C7">
              <w:rPr>
                <w:rFonts w:asciiTheme="majorHAnsi" w:hAnsiTheme="majorHAnsi" w:cs="Arial"/>
                <w:b/>
                <w:sz w:val="20"/>
                <w:szCs w:val="20"/>
              </w:rPr>
              <w:t>Quantitative techniques for decision making; breakeven analysis, economic models, Gaussian distributions, inventory control, production models, and mathematical programming.</w:t>
            </w:r>
            <w:r>
              <w:rPr>
                <w:rFonts w:asciiTheme="majorHAnsi" w:hAnsiTheme="majorHAnsi" w:cs="Arial"/>
                <w:b/>
                <w:sz w:val="20"/>
                <w:szCs w:val="20"/>
              </w:rPr>
              <w:t xml:space="preserve"> Introductory elements of statistics will be introduced.</w:t>
            </w:r>
          </w:p>
        </w:tc>
      </w:tr>
    </w:tbl>
    <w:p w14:paraId="50525406" w14:textId="76F19E8E" w:rsidR="00CB4B5A" w:rsidRPr="008426D1" w:rsidRDefault="00CB4B5A" w:rsidP="00CB4B5A">
      <w:pPr>
        <w:tabs>
          <w:tab w:val="left" w:pos="360"/>
          <w:tab w:val="left" w:pos="720"/>
        </w:tabs>
        <w:spacing w:after="0" w:line="240" w:lineRule="auto"/>
        <w:rPr>
          <w:rFonts w:asciiTheme="majorHAnsi" w:hAnsiTheme="majorHAnsi" w:cs="Arial"/>
          <w:sz w:val="20"/>
          <w:szCs w:val="20"/>
        </w:rPr>
      </w:pPr>
    </w:p>
    <w:p w14:paraId="01CE1F1C" w14:textId="4984408A" w:rsidR="002E544F" w:rsidRPr="00A865C3" w:rsidRDefault="007D371A" w:rsidP="00A865C3">
      <w:pPr>
        <w:tabs>
          <w:tab w:val="left" w:pos="360"/>
          <w:tab w:val="left" w:pos="720"/>
        </w:tabs>
        <w:spacing w:after="0" w:line="240" w:lineRule="auto"/>
        <w:rPr>
          <w:rFonts w:asciiTheme="majorHAnsi" w:hAnsiTheme="majorHAnsi" w:cs="Arial"/>
          <w:i/>
          <w:u w:val="single"/>
        </w:rPr>
      </w:pPr>
      <w:r w:rsidRPr="00336EDB">
        <w:rPr>
          <w:rFonts w:asciiTheme="majorHAnsi" w:hAnsiTheme="majorHAnsi" w:cs="Arial"/>
          <w:b/>
          <w:i/>
          <w:sz w:val="20"/>
          <w:szCs w:val="20"/>
        </w:rPr>
        <w:t xml:space="preserve"> </w:t>
      </w:r>
      <w:r w:rsidR="00A865C3" w:rsidRPr="00336EDB">
        <w:rPr>
          <w:rFonts w:asciiTheme="majorHAnsi" w:hAnsiTheme="majorHAnsi" w:cs="Arial"/>
          <w:b/>
          <w:i/>
        </w:rPr>
        <w:t>*</w:t>
      </w:r>
      <w:r w:rsidR="002E544F" w:rsidRPr="00A865C3">
        <w:rPr>
          <w:rFonts w:asciiTheme="majorHAnsi" w:hAnsiTheme="majorHAnsi" w:cs="Arial"/>
          <w:sz w:val="20"/>
          <w:szCs w:val="20"/>
        </w:rPr>
        <w:t xml:space="preserve"> (Confirm </w:t>
      </w:r>
      <w:r w:rsidR="00370451" w:rsidRPr="00A865C3">
        <w:rPr>
          <w:rFonts w:asciiTheme="majorHAnsi" w:hAnsiTheme="majorHAnsi" w:cs="Arial"/>
          <w:sz w:val="20"/>
          <w:szCs w:val="20"/>
        </w:rPr>
        <w:t xml:space="preserve">with the Registrar’s Office </w:t>
      </w:r>
      <w:r w:rsidR="002E544F" w:rsidRPr="00A865C3">
        <w:rPr>
          <w:rFonts w:asciiTheme="majorHAnsi" w:hAnsiTheme="majorHAnsi" w:cs="Arial"/>
          <w:sz w:val="20"/>
          <w:szCs w:val="20"/>
        </w:rPr>
        <w:t>that number chosen has not been used before</w:t>
      </w:r>
      <w:r w:rsidR="00370451" w:rsidRPr="00A865C3">
        <w:rPr>
          <w:rFonts w:asciiTheme="majorHAnsi" w:hAnsiTheme="majorHAnsi" w:cs="Arial"/>
          <w:sz w:val="20"/>
          <w:szCs w:val="20"/>
        </w:rPr>
        <w:t xml:space="preserve"> and is available for use</w:t>
      </w:r>
      <w:r w:rsidR="002E544F" w:rsidRPr="00A865C3">
        <w:rPr>
          <w:rFonts w:asciiTheme="majorHAnsi" w:hAnsiTheme="majorHAnsi" w:cs="Arial"/>
          <w:sz w:val="20"/>
          <w:szCs w:val="20"/>
        </w:rPr>
        <w:t xml:space="preserve">. For variable credit courses, indicate variable range. </w:t>
      </w:r>
      <w:r w:rsidR="002E544F" w:rsidRPr="00A865C3">
        <w:rPr>
          <w:rFonts w:asciiTheme="majorHAnsi" w:hAnsiTheme="majorHAnsi" w:cs="Arial"/>
          <w:i/>
          <w:color w:val="FF0000"/>
          <w:sz w:val="20"/>
          <w:szCs w:val="20"/>
        </w:rPr>
        <w:t>Proposed number for experimental course is 9</w:t>
      </w:r>
      <w:r w:rsidR="002E544F" w:rsidRPr="00A865C3">
        <w:rPr>
          <w:rFonts w:asciiTheme="majorHAnsi" w:hAnsiTheme="majorHAnsi" w:cs="Arial"/>
          <w:sz w:val="20"/>
          <w:szCs w:val="20"/>
        </w:rPr>
        <w:t>. )</w:t>
      </w:r>
    </w:p>
    <w:p w14:paraId="409AD1DB" w14:textId="4D198D4C" w:rsidR="00CB4B5A" w:rsidRPr="008426D1" w:rsidRDefault="00220AA4" w:rsidP="00A865C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Forty words or fewer as it should appear in the Bulletin.</w:t>
      </w:r>
    </w:p>
    <w:p w14:paraId="0AD48EA3" w14:textId="77777777" w:rsidR="00CB4B5A" w:rsidRPr="008426D1" w:rsidRDefault="00CB4B5A" w:rsidP="00C002F9">
      <w:pPr>
        <w:tabs>
          <w:tab w:val="left" w:pos="360"/>
          <w:tab w:val="left" w:pos="720"/>
        </w:tabs>
        <w:spacing w:after="0" w:line="240" w:lineRule="auto"/>
        <w:rPr>
          <w:rFonts w:asciiTheme="majorHAnsi" w:hAnsiTheme="majorHAnsi" w:cs="Arial"/>
          <w:sz w:val="20"/>
          <w:szCs w:val="20"/>
        </w:rPr>
      </w:pPr>
    </w:p>
    <w:p w14:paraId="2EB38D3D" w14:textId="43048B15" w:rsidR="00912B7A" w:rsidRPr="0030740C" w:rsidRDefault="00391206"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w:t>
      </w:r>
      <w:r w:rsidR="00DD4450" w:rsidRPr="0030740C">
        <w:rPr>
          <w:rFonts w:asciiTheme="majorHAnsi" w:hAnsiTheme="majorHAnsi" w:cs="Arial"/>
          <w:b/>
          <w:sz w:val="20"/>
          <w:szCs w:val="20"/>
        </w:rPr>
        <w:t>roposed p</w:t>
      </w:r>
      <w:r w:rsidRPr="0030740C">
        <w:rPr>
          <w:rFonts w:asciiTheme="majorHAnsi" w:hAnsiTheme="majorHAnsi" w:cs="Arial"/>
          <w:b/>
          <w:sz w:val="20"/>
          <w:szCs w:val="20"/>
        </w:rPr>
        <w:t>rerequisites and major restrictions</w:t>
      </w:r>
      <w:r w:rsidR="00C44C5E">
        <w:rPr>
          <w:rFonts w:asciiTheme="majorHAnsi" w:hAnsiTheme="majorHAnsi" w:cs="Arial"/>
          <w:sz w:val="20"/>
          <w:szCs w:val="20"/>
        </w:rPr>
        <w:tab/>
      </w:r>
      <w:r w:rsidR="00D06043"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D06043" w:rsidRPr="00C44C5E">
        <w:rPr>
          <w:rFonts w:asciiTheme="majorHAnsi" w:hAnsiTheme="majorHAnsi" w:cs="Arial"/>
          <w:b/>
          <w:sz w:val="20"/>
          <w:szCs w:val="20"/>
          <w:highlight w:val="yellow"/>
        </w:rPr>
        <w:t>?</w:t>
      </w:r>
      <w:r w:rsidR="00D06043" w:rsidRPr="00C44C5E">
        <w:rPr>
          <w:rFonts w:asciiTheme="majorHAnsi" w:hAnsiTheme="majorHAnsi" w:cs="Arial"/>
          <w:b/>
          <w:sz w:val="20"/>
          <w:szCs w:val="20"/>
        </w:rPr>
        <w:t xml:space="preserve"> </w:t>
      </w:r>
      <w:r w:rsidR="003E50C7">
        <w:rPr>
          <w:rFonts w:asciiTheme="majorHAnsi" w:hAnsiTheme="majorHAnsi" w:cs="Arial"/>
          <w:b/>
          <w:sz w:val="20"/>
          <w:szCs w:val="20"/>
        </w:rPr>
        <w:t>YES</w:t>
      </w:r>
      <w:r w:rsidR="00D06043" w:rsidRPr="00C44C5E">
        <w:rPr>
          <w:rFonts w:asciiTheme="majorHAnsi" w:hAnsiTheme="majorHAnsi" w:cs="Arial"/>
          <w:b/>
          <w:sz w:val="20"/>
          <w:szCs w:val="20"/>
        </w:rPr>
        <w:t>]</w:t>
      </w:r>
    </w:p>
    <w:p w14:paraId="1770B6B2" w14:textId="393E30DB" w:rsidR="00C002F9" w:rsidRPr="008426D1" w:rsidRDefault="00391206" w:rsidP="00C002F9">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t>
      </w:r>
      <w:r w:rsidR="00916FCA">
        <w:rPr>
          <w:rFonts w:asciiTheme="majorHAnsi" w:hAnsiTheme="majorHAnsi" w:cs="Arial"/>
          <w:sz w:val="20"/>
          <w:szCs w:val="20"/>
        </w:rPr>
        <w:t>Indicate all prerequisites. I</w:t>
      </w:r>
      <w:r w:rsidR="00C002F9" w:rsidRPr="008426D1">
        <w:rPr>
          <w:rFonts w:asciiTheme="majorHAnsi" w:hAnsiTheme="majorHAnsi" w:cs="Arial"/>
          <w:sz w:val="20"/>
          <w:szCs w:val="20"/>
        </w:rPr>
        <w:t xml:space="preserve">f this course is restricted to </w:t>
      </w:r>
      <w:r w:rsidRPr="008426D1">
        <w:rPr>
          <w:rFonts w:asciiTheme="majorHAnsi" w:hAnsiTheme="majorHAnsi" w:cs="Arial"/>
          <w:sz w:val="20"/>
          <w:szCs w:val="20"/>
        </w:rPr>
        <w:t xml:space="preserve">a specific major, which major. </w:t>
      </w:r>
      <w:r w:rsidR="00C002F9" w:rsidRPr="008426D1">
        <w:rPr>
          <w:rFonts w:asciiTheme="majorHAnsi" w:hAnsiTheme="majorHAnsi" w:cs="Arial"/>
          <w:sz w:val="20"/>
          <w:szCs w:val="20"/>
        </w:rPr>
        <w:t>If a student does not have the prerequisites or does not have the appropriate major, the student will not be allowed to register).</w:t>
      </w:r>
    </w:p>
    <w:p w14:paraId="5A1D75F9" w14:textId="43A2B126" w:rsidR="00391206" w:rsidRPr="008426D1" w:rsidRDefault="00D63472" w:rsidP="00391206">
      <w:pPr>
        <w:pStyle w:val="ListParagraph"/>
        <w:numPr>
          <w:ilvl w:val="0"/>
          <w:numId w:val="6"/>
        </w:numPr>
        <w:tabs>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580367690"/>
          <w:placeholder>
            <w:docPart w:val="31711CBD0AC74D08B223062DADD1B4CB"/>
          </w:placeholder>
        </w:sdtPr>
        <w:sdtEndPr/>
        <w:sdtContent>
          <w:r w:rsidR="003E50C7">
            <w:rPr>
              <w:rFonts w:asciiTheme="majorHAnsi" w:hAnsiTheme="majorHAnsi" w:cs="Arial"/>
              <w:sz w:val="20"/>
              <w:szCs w:val="20"/>
            </w:rPr>
            <w:t>NO</w:t>
          </w:r>
        </w:sdtContent>
      </w:sdt>
      <w:r w:rsidR="00AC19CA" w:rsidRPr="008426D1">
        <w:rPr>
          <w:rFonts w:asciiTheme="majorHAnsi" w:hAnsiTheme="majorHAnsi" w:cs="Arial"/>
          <w:bCs/>
          <w:sz w:val="20"/>
          <w:szCs w:val="20"/>
        </w:rPr>
        <w:t xml:space="preserve"> </w:t>
      </w:r>
      <w:r w:rsidR="00AC19CA">
        <w:rPr>
          <w:rFonts w:asciiTheme="majorHAnsi" w:hAnsiTheme="majorHAnsi" w:cs="Arial"/>
          <w:bCs/>
          <w:sz w:val="20"/>
          <w:szCs w:val="20"/>
        </w:rPr>
        <w:tab/>
      </w:r>
      <w:r w:rsidR="00C002F9" w:rsidRPr="008426D1">
        <w:rPr>
          <w:rFonts w:asciiTheme="majorHAnsi" w:hAnsiTheme="majorHAnsi" w:cs="Arial"/>
          <w:bCs/>
          <w:sz w:val="20"/>
          <w:szCs w:val="20"/>
        </w:rPr>
        <w:t>Are there any prerequisites?</w:t>
      </w:r>
      <w:r w:rsidR="00391206" w:rsidRPr="008426D1">
        <w:rPr>
          <w:rFonts w:asciiTheme="majorHAnsi" w:hAnsiTheme="majorHAnsi" w:cs="Arial"/>
          <w:bCs/>
          <w:sz w:val="20"/>
          <w:szCs w:val="20"/>
        </w:rPr>
        <w:t xml:space="preserve">   </w:t>
      </w:r>
    </w:p>
    <w:p w14:paraId="3743AAD9" w14:textId="77777777" w:rsidR="00391206" w:rsidRPr="008426D1" w:rsidRDefault="00391206" w:rsidP="00391206">
      <w:pPr>
        <w:pStyle w:val="ListParagraph"/>
        <w:numPr>
          <w:ilvl w:val="1"/>
          <w:numId w:val="6"/>
        </w:numPr>
        <w:tabs>
          <w:tab w:val="left" w:pos="720"/>
        </w:tabs>
        <w:spacing w:after="0" w:line="240" w:lineRule="auto"/>
        <w:rPr>
          <w:rFonts w:asciiTheme="majorHAnsi" w:hAnsiTheme="majorHAnsi" w:cs="Arial"/>
          <w:sz w:val="20"/>
          <w:szCs w:val="20"/>
        </w:rPr>
      </w:pPr>
      <w:r w:rsidRPr="008426D1">
        <w:rPr>
          <w:rFonts w:asciiTheme="majorHAnsi" w:hAnsiTheme="majorHAnsi" w:cs="Arial"/>
          <w:bCs/>
          <w:sz w:val="20"/>
          <w:szCs w:val="20"/>
        </w:rPr>
        <w:t xml:space="preserve">If yes, which ones?  </w:t>
      </w:r>
    </w:p>
    <w:p w14:paraId="39FE150F" w14:textId="77777777" w:rsidR="00A966C5" w:rsidRPr="008426D1" w:rsidRDefault="00D63472" w:rsidP="00391206">
      <w:pPr>
        <w:tabs>
          <w:tab w:val="left" w:pos="720"/>
        </w:tabs>
        <w:spacing w:after="0" w:line="240" w:lineRule="auto"/>
        <w:ind w:left="2250"/>
        <w:rPr>
          <w:rFonts w:asciiTheme="majorHAnsi" w:hAnsiTheme="majorHAnsi" w:cs="Arial"/>
          <w:sz w:val="20"/>
          <w:szCs w:val="20"/>
        </w:rPr>
      </w:pPr>
      <w:sdt>
        <w:sdtPr>
          <w:rPr>
            <w:rFonts w:asciiTheme="majorHAnsi" w:hAnsiTheme="majorHAnsi" w:cs="Arial"/>
            <w:sz w:val="20"/>
            <w:szCs w:val="20"/>
          </w:rPr>
          <w:id w:val="1395011863"/>
          <w:placeholder>
            <w:docPart w:val="9B502B10BE344BEB88EF901C465D6CDD"/>
          </w:placeholder>
          <w:showingPlcHdr/>
        </w:sdtPr>
        <w:sdtEndPr/>
        <w:sdtContent>
          <w:permStart w:id="1420194545" w:edGrp="everyone"/>
          <w:r w:rsidR="00C002F9" w:rsidRPr="008426D1">
            <w:rPr>
              <w:rStyle w:val="PlaceholderText"/>
              <w:shd w:val="clear" w:color="auto" w:fill="D9D9D9" w:themeFill="background1" w:themeFillShade="D9"/>
            </w:rPr>
            <w:t>Enter text...</w:t>
          </w:r>
          <w:permEnd w:id="1420194545"/>
        </w:sdtContent>
      </w:sdt>
    </w:p>
    <w:p w14:paraId="637AAC33" w14:textId="77777777" w:rsidR="00391206" w:rsidRPr="008426D1" w:rsidRDefault="00C002F9"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y or why not?</w:t>
      </w:r>
      <w:r w:rsidR="00391206" w:rsidRPr="008426D1">
        <w:rPr>
          <w:rFonts w:asciiTheme="majorHAnsi" w:hAnsiTheme="majorHAnsi" w:cs="Arial"/>
          <w:sz w:val="20"/>
          <w:szCs w:val="20"/>
        </w:rPr>
        <w:t xml:space="preserve"> </w:t>
      </w:r>
    </w:p>
    <w:p w14:paraId="742D12DD" w14:textId="76581D1B" w:rsidR="00C002F9" w:rsidRPr="008426D1" w:rsidRDefault="00A966C5" w:rsidP="00391206">
      <w:pPr>
        <w:pStyle w:val="ListParagraph"/>
        <w:tabs>
          <w:tab w:val="left" w:pos="360"/>
          <w:tab w:val="left" w:pos="720"/>
        </w:tabs>
        <w:spacing w:after="0" w:line="240" w:lineRule="auto"/>
        <w:ind w:left="2160"/>
        <w:rPr>
          <w:rFonts w:asciiTheme="majorHAnsi" w:hAnsiTheme="majorHAnsi" w:cs="Arial"/>
          <w:sz w:val="20"/>
          <w:szCs w:val="20"/>
        </w:rPr>
      </w:pPr>
      <w:r w:rsidRPr="008426D1">
        <w:rPr>
          <w:rFonts w:asciiTheme="majorHAnsi" w:hAnsiTheme="majorHAnsi" w:cs="Arial"/>
          <w:sz w:val="20"/>
          <w:szCs w:val="20"/>
        </w:rPr>
        <w:t xml:space="preserve"> </w:t>
      </w:r>
      <w:sdt>
        <w:sdtPr>
          <w:rPr>
            <w:rFonts w:asciiTheme="majorHAnsi" w:hAnsiTheme="majorHAnsi" w:cs="Arial"/>
            <w:sz w:val="20"/>
            <w:szCs w:val="20"/>
          </w:rPr>
          <w:id w:val="2036926559"/>
          <w:placeholder>
            <w:docPart w:val="F3B43FFC27F040D0B9125A3E524B708A"/>
          </w:placeholder>
        </w:sdtPr>
        <w:sdtEndPr/>
        <w:sdtContent>
          <w:sdt>
            <w:sdtPr>
              <w:rPr>
                <w:rFonts w:asciiTheme="majorHAnsi" w:hAnsiTheme="majorHAnsi" w:cs="Arial"/>
                <w:sz w:val="20"/>
                <w:szCs w:val="20"/>
              </w:rPr>
              <w:id w:val="82812882"/>
              <w:placeholder>
                <w:docPart w:val="170893D0A1EB4FF4864A47DCAD3C8635"/>
              </w:placeholder>
            </w:sdtPr>
            <w:sdtEndPr/>
            <w:sdtContent>
              <w:r w:rsidR="00161780">
                <w:rPr>
                  <w:rFonts w:asciiTheme="majorHAnsi" w:hAnsiTheme="majorHAnsi" w:cs="Arial"/>
                  <w:sz w:val="20"/>
                  <w:szCs w:val="20"/>
                </w:rPr>
                <w:t>All the statistics that is covered in this course is basic and taught in class. Students do not need to take EGRM 6003 to be successful in this class.</w:t>
              </w:r>
            </w:sdtContent>
          </w:sdt>
        </w:sdtContent>
      </w:sdt>
    </w:p>
    <w:p w14:paraId="0039AF89" w14:textId="77777777" w:rsidR="00391206" w:rsidRPr="008426D1" w:rsidRDefault="00391206" w:rsidP="00391206">
      <w:pPr>
        <w:tabs>
          <w:tab w:val="left" w:pos="360"/>
          <w:tab w:val="left" w:pos="720"/>
        </w:tabs>
        <w:spacing w:after="0" w:line="240" w:lineRule="auto"/>
        <w:rPr>
          <w:rFonts w:asciiTheme="majorHAnsi" w:hAnsiTheme="majorHAnsi" w:cs="Arial"/>
          <w:sz w:val="20"/>
          <w:szCs w:val="20"/>
        </w:rPr>
      </w:pPr>
    </w:p>
    <w:p w14:paraId="400FC900" w14:textId="56375A78" w:rsidR="00391206" w:rsidRPr="008426D1" w:rsidRDefault="00D63472" w:rsidP="00391206">
      <w:pPr>
        <w:pStyle w:val="ListParagraph"/>
        <w:numPr>
          <w:ilvl w:val="0"/>
          <w:numId w:val="6"/>
        </w:numPr>
        <w:tabs>
          <w:tab w:val="left" w:pos="360"/>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821034752"/>
          <w:placeholder>
            <w:docPart w:val="E21B6826DBFA446EA4EDBC500423A51D"/>
          </w:placeholder>
        </w:sdtPr>
        <w:sdtEndPr/>
        <w:sdtContent>
          <w:r w:rsidR="003E50C7">
            <w:rPr>
              <w:rFonts w:asciiTheme="majorHAnsi" w:hAnsiTheme="majorHAnsi" w:cs="Arial"/>
              <w:sz w:val="20"/>
              <w:szCs w:val="20"/>
            </w:rPr>
            <w:t>NO</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00391206" w:rsidRPr="008426D1">
        <w:rPr>
          <w:rFonts w:asciiTheme="majorHAnsi" w:hAnsiTheme="majorHAnsi" w:cs="Arial"/>
          <w:sz w:val="20"/>
          <w:szCs w:val="20"/>
        </w:rPr>
        <w:t xml:space="preserve">Is this course restricted to a specific major?  </w:t>
      </w:r>
    </w:p>
    <w:p w14:paraId="389EE19D" w14:textId="77777777" w:rsidR="00391206" w:rsidRPr="008426D1" w:rsidRDefault="00391206"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If yes, which major?</w:t>
      </w:r>
      <w:r w:rsidRPr="008426D1">
        <w:rPr>
          <w:rFonts w:asciiTheme="majorHAnsi" w:hAnsiTheme="majorHAnsi" w:cs="Arial"/>
          <w:sz w:val="20"/>
          <w:szCs w:val="20"/>
        </w:rPr>
        <w:tab/>
        <w:t xml:space="preserve"> </w:t>
      </w:r>
      <w:sdt>
        <w:sdtPr>
          <w:rPr>
            <w:rFonts w:asciiTheme="majorHAnsi" w:hAnsiTheme="majorHAnsi" w:cs="Arial"/>
            <w:sz w:val="20"/>
            <w:szCs w:val="20"/>
          </w:rPr>
          <w:id w:val="-1739092008"/>
          <w:placeholder>
            <w:docPart w:val="862E567A16FE419393192CDE85D22586"/>
          </w:placeholder>
          <w:showingPlcHdr/>
        </w:sdtPr>
        <w:sdtEndPr/>
        <w:sdtContent>
          <w:permStart w:id="1528907776" w:edGrp="everyone"/>
          <w:r w:rsidRPr="008426D1">
            <w:rPr>
              <w:rStyle w:val="PlaceholderText"/>
              <w:shd w:val="clear" w:color="auto" w:fill="D9D9D9" w:themeFill="background1" w:themeFillShade="D9"/>
            </w:rPr>
            <w:t>Enter text...</w:t>
          </w:r>
          <w:permEnd w:id="1528907776"/>
        </w:sdtContent>
      </w:sdt>
    </w:p>
    <w:p w14:paraId="42421961" w14:textId="77777777" w:rsidR="00C002F9" w:rsidRPr="008426D1" w:rsidRDefault="00C002F9" w:rsidP="00C002F9">
      <w:pPr>
        <w:tabs>
          <w:tab w:val="left" w:pos="360"/>
          <w:tab w:val="left" w:pos="720"/>
        </w:tabs>
        <w:spacing w:after="0"/>
        <w:rPr>
          <w:rFonts w:asciiTheme="majorHAnsi" w:hAnsiTheme="majorHAnsi"/>
          <w:sz w:val="20"/>
          <w:szCs w:val="20"/>
        </w:rPr>
      </w:pPr>
    </w:p>
    <w:p w14:paraId="4190B36C" w14:textId="4F5DD4DF" w:rsidR="00C44C5E" w:rsidRPr="00C44C5E" w:rsidRDefault="00B74127" w:rsidP="0030740C">
      <w:pPr>
        <w:pStyle w:val="ListParagraph"/>
        <w:numPr>
          <w:ilvl w:val="0"/>
          <w:numId w:val="20"/>
        </w:numPr>
        <w:tabs>
          <w:tab w:val="left" w:pos="360"/>
          <w:tab w:val="left" w:pos="720"/>
        </w:tabs>
        <w:spacing w:after="0" w:line="240" w:lineRule="auto"/>
        <w:rPr>
          <w:rFonts w:asciiTheme="majorHAnsi" w:hAnsiTheme="majorHAnsi" w:cs="Arial"/>
          <w:color w:val="FF0000"/>
          <w:sz w:val="20"/>
          <w:szCs w:val="20"/>
        </w:rPr>
      </w:pPr>
      <w:r w:rsidRPr="0030740C">
        <w:rPr>
          <w:rFonts w:asciiTheme="majorHAnsi" w:hAnsiTheme="majorHAnsi" w:cs="Arial"/>
          <w:b/>
          <w:sz w:val="20"/>
          <w:szCs w:val="20"/>
        </w:rPr>
        <w:t>Proposed c</w:t>
      </w:r>
      <w:r w:rsidR="00C002F9" w:rsidRPr="0030740C">
        <w:rPr>
          <w:rFonts w:asciiTheme="majorHAnsi" w:hAnsiTheme="majorHAnsi" w:cs="Arial"/>
          <w:b/>
          <w:sz w:val="20"/>
          <w:szCs w:val="20"/>
        </w:rPr>
        <w:t>ourse frequency</w:t>
      </w:r>
      <w:r w:rsidR="00C44C5E">
        <w:rPr>
          <w:rFonts w:asciiTheme="majorHAnsi" w:hAnsiTheme="majorHAnsi" w:cs="Arial"/>
          <w:b/>
          <w:sz w:val="20"/>
          <w:szCs w:val="20"/>
        </w:rPr>
        <w:tab/>
      </w:r>
      <w:r w:rsidR="00C44C5E">
        <w:rPr>
          <w:rFonts w:asciiTheme="majorHAnsi" w:hAnsiTheme="majorHAnsi" w:cs="Arial"/>
          <w:b/>
          <w:sz w:val="20"/>
          <w:szCs w:val="20"/>
        </w:rPr>
        <w:tab/>
        <w:t>[</w:t>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Pr>
          <w:rFonts w:asciiTheme="majorHAnsi" w:hAnsiTheme="majorHAnsi" w:cs="Arial"/>
          <w:b/>
          <w:sz w:val="20"/>
          <w:szCs w:val="20"/>
        </w:rPr>
        <w:t xml:space="preserve"> </w:t>
      </w:r>
      <w:r w:rsidR="003E50C7">
        <w:rPr>
          <w:rFonts w:asciiTheme="majorHAnsi" w:hAnsiTheme="majorHAnsi" w:cs="Arial"/>
          <w:b/>
          <w:sz w:val="20"/>
          <w:szCs w:val="20"/>
        </w:rPr>
        <w:t>NO</w:t>
      </w:r>
      <w:r w:rsidR="00C44C5E">
        <w:rPr>
          <w:rFonts w:asciiTheme="majorHAnsi" w:hAnsiTheme="majorHAnsi" w:cs="Arial"/>
          <w:b/>
          <w:sz w:val="20"/>
          <w:szCs w:val="20"/>
        </w:rPr>
        <w:t>]</w:t>
      </w:r>
    </w:p>
    <w:p w14:paraId="1D65D894" w14:textId="38B806ED" w:rsidR="00151FD3" w:rsidRPr="00C44C5E" w:rsidRDefault="00C002F9" w:rsidP="00C44C5E">
      <w:pPr>
        <w:tabs>
          <w:tab w:val="left" w:pos="360"/>
          <w:tab w:val="left" w:pos="720"/>
        </w:tabs>
        <w:spacing w:after="0" w:line="240" w:lineRule="auto"/>
        <w:rPr>
          <w:rFonts w:asciiTheme="majorHAnsi" w:hAnsiTheme="majorHAnsi" w:cs="Arial"/>
          <w:color w:val="FF0000"/>
          <w:sz w:val="20"/>
          <w:szCs w:val="20"/>
        </w:rPr>
      </w:pPr>
      <w:r w:rsidRPr="00C44C5E">
        <w:rPr>
          <w:rFonts w:asciiTheme="majorHAnsi" w:hAnsiTheme="majorHAnsi" w:cs="Arial"/>
          <w:b/>
          <w:sz w:val="20"/>
          <w:szCs w:val="20"/>
        </w:rPr>
        <w:t xml:space="preserve"> </w:t>
      </w:r>
      <w:r w:rsidR="007D3A96" w:rsidRPr="00C44C5E">
        <w:rPr>
          <w:rFonts w:asciiTheme="majorHAnsi" w:hAnsiTheme="majorHAnsi" w:cs="Arial"/>
          <w:sz w:val="20"/>
          <w:szCs w:val="20"/>
        </w:rPr>
        <w:t>(e.g. Fall, Spring, Summer</w:t>
      </w:r>
      <w:r w:rsidR="00C44C5E" w:rsidRPr="00C44C5E">
        <w:rPr>
          <w:rFonts w:asciiTheme="majorHAnsi" w:hAnsiTheme="majorHAnsi" w:cs="Arial"/>
          <w:sz w:val="20"/>
          <w:szCs w:val="20"/>
        </w:rPr>
        <w:t>; if irregularly offered, please indicate, “</w:t>
      </w:r>
      <w:r w:rsidR="00FE22BD">
        <w:rPr>
          <w:rFonts w:asciiTheme="majorHAnsi" w:hAnsiTheme="majorHAnsi" w:cs="Arial"/>
          <w:sz w:val="20"/>
          <w:szCs w:val="20"/>
        </w:rPr>
        <w:t>irregular</w:t>
      </w:r>
      <w:r w:rsidR="00C44C5E" w:rsidRPr="00C44C5E">
        <w:rPr>
          <w:rFonts w:asciiTheme="majorHAnsi" w:hAnsiTheme="majorHAnsi" w:cs="Arial"/>
          <w:sz w:val="20"/>
          <w:szCs w:val="20"/>
        </w:rPr>
        <w:t>.”)</w:t>
      </w:r>
      <w:r w:rsidR="00151FD3" w:rsidRPr="00C44C5E">
        <w:rPr>
          <w:rFonts w:asciiTheme="majorHAnsi" w:hAnsiTheme="majorHAnsi" w:cs="Arial"/>
          <w:sz w:val="20"/>
          <w:szCs w:val="20"/>
        </w:rPr>
        <w:t xml:space="preserve">  </w:t>
      </w:r>
      <w:r w:rsidR="00151FD3" w:rsidRPr="00C44C5E">
        <w:rPr>
          <w:rFonts w:asciiTheme="majorHAnsi" w:hAnsiTheme="majorHAnsi" w:cs="Arial"/>
          <w:i/>
          <w:color w:val="FF0000"/>
          <w:sz w:val="20"/>
          <w:szCs w:val="20"/>
        </w:rPr>
        <w:t>Not applicable to Graduate courses.</w:t>
      </w:r>
    </w:p>
    <w:p w14:paraId="7CD473CE" w14:textId="3CF5ECF8" w:rsidR="00C002F9" w:rsidRPr="008426D1" w:rsidRDefault="00C002F9" w:rsidP="00C002F9">
      <w:pPr>
        <w:tabs>
          <w:tab w:val="left" w:pos="360"/>
          <w:tab w:val="left" w:pos="720"/>
        </w:tabs>
        <w:spacing w:after="0" w:line="240" w:lineRule="auto"/>
        <w:rPr>
          <w:rFonts w:asciiTheme="majorHAnsi" w:hAnsiTheme="majorHAnsi" w:cs="Arial"/>
          <w:color w:val="FF0000"/>
          <w:sz w:val="20"/>
          <w:szCs w:val="20"/>
        </w:rPr>
      </w:pPr>
    </w:p>
    <w:sdt>
      <w:sdtPr>
        <w:rPr>
          <w:rFonts w:asciiTheme="majorHAnsi" w:hAnsiTheme="majorHAnsi" w:cs="Arial"/>
          <w:sz w:val="20"/>
          <w:szCs w:val="20"/>
        </w:rPr>
        <w:id w:val="-699239734"/>
        <w:showingPlcHdr/>
      </w:sdtPr>
      <w:sdtEndPr/>
      <w:sdtContent>
        <w:permStart w:id="2089569985" w:edGrp="everyone" w:displacedByCustomXml="prev"/>
        <w:p w14:paraId="7D6B904E"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2089569985" w:displacedByCustomXml="next"/>
      </w:sdtContent>
    </w:sdt>
    <w:p w14:paraId="228C04E3"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70A43860"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501284D3" w14:textId="140A656D" w:rsidR="00604E55" w:rsidRPr="0030740C" w:rsidRDefault="00604E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c</w:t>
      </w:r>
      <w:r w:rsidR="002C498C">
        <w:rPr>
          <w:rFonts w:asciiTheme="majorHAnsi" w:hAnsiTheme="majorHAnsi" w:cs="Arial"/>
          <w:b/>
          <w:sz w:val="20"/>
          <w:szCs w:val="20"/>
        </w:rPr>
        <w:t>ours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w:t>
      </w:r>
      <w:r w:rsidR="003E50C7">
        <w:rPr>
          <w:rFonts w:asciiTheme="majorHAnsi" w:hAnsiTheme="majorHAnsi" w:cs="Arial"/>
          <w:b/>
          <w:sz w:val="20"/>
          <w:szCs w:val="20"/>
        </w:rPr>
        <w:t>NO</w:t>
      </w:r>
      <w:r w:rsidR="00C44C5E" w:rsidRPr="00C44C5E">
        <w:rPr>
          <w:rFonts w:asciiTheme="majorHAnsi" w:hAnsiTheme="majorHAnsi" w:cs="Arial"/>
          <w:b/>
          <w:sz w:val="20"/>
          <w:szCs w:val="20"/>
        </w:rPr>
        <w:t>]</w:t>
      </w:r>
    </w:p>
    <w:p w14:paraId="6713B8C1" w14:textId="36348AF5" w:rsidR="00AF68E8" w:rsidRPr="008426D1" w:rsidRDefault="0073125A"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lastRenderedPageBreak/>
        <w:t>Will this course be lecture only, lab only, lecture and lab, activity</w:t>
      </w:r>
      <w:r w:rsidR="00C06304">
        <w:rPr>
          <w:rFonts w:asciiTheme="majorHAnsi" w:hAnsiTheme="majorHAnsi" w:cs="Arial"/>
          <w:sz w:val="20"/>
          <w:szCs w:val="20"/>
        </w:rPr>
        <w:t xml:space="preserve"> (e.g.</w:t>
      </w:r>
      <w:r w:rsidRPr="008426D1">
        <w:rPr>
          <w:rFonts w:asciiTheme="majorHAnsi" w:hAnsiTheme="majorHAnsi" w:cs="Arial"/>
          <w:sz w:val="20"/>
          <w:szCs w:val="20"/>
        </w:rPr>
        <w:t>,</w:t>
      </w:r>
      <w:r w:rsidR="00C06304">
        <w:rPr>
          <w:rFonts w:asciiTheme="majorHAnsi" w:hAnsiTheme="majorHAnsi" w:cs="Arial"/>
          <w:sz w:val="20"/>
          <w:szCs w:val="20"/>
        </w:rPr>
        <w:t xml:space="preserve"> physical education),</w:t>
      </w:r>
      <w:r w:rsidRPr="008426D1">
        <w:rPr>
          <w:rFonts w:asciiTheme="majorHAnsi" w:hAnsiTheme="majorHAnsi" w:cs="Arial"/>
          <w:sz w:val="20"/>
          <w:szCs w:val="20"/>
        </w:rPr>
        <w:t xml:space="preserve"> dissertation</w:t>
      </w:r>
      <w:r w:rsidR="00623E7A">
        <w:rPr>
          <w:rFonts w:asciiTheme="majorHAnsi" w:hAnsiTheme="majorHAnsi" w:cs="Arial"/>
          <w:sz w:val="20"/>
          <w:szCs w:val="20"/>
        </w:rPr>
        <w:t>/thesis</w:t>
      </w:r>
      <w:r w:rsidRPr="008426D1">
        <w:rPr>
          <w:rFonts w:asciiTheme="majorHAnsi" w:hAnsiTheme="majorHAnsi" w:cs="Arial"/>
          <w:sz w:val="20"/>
          <w:szCs w:val="20"/>
        </w:rPr>
        <w:t>,</w:t>
      </w:r>
      <w:r w:rsidR="002C498C">
        <w:rPr>
          <w:rFonts w:asciiTheme="majorHAnsi" w:hAnsiTheme="majorHAnsi" w:cs="Arial"/>
          <w:sz w:val="20"/>
          <w:szCs w:val="20"/>
        </w:rPr>
        <w:t xml:space="preserve"> capstone,</w:t>
      </w:r>
      <w:r w:rsidRPr="008426D1">
        <w:rPr>
          <w:rFonts w:asciiTheme="majorHAnsi" w:hAnsiTheme="majorHAnsi" w:cs="Arial"/>
          <w:sz w:val="20"/>
          <w:szCs w:val="20"/>
        </w:rPr>
        <w:t xml:space="preserve"> independent study, internship</w:t>
      </w:r>
      <w:r w:rsidR="00C06304">
        <w:rPr>
          <w:rFonts w:asciiTheme="majorHAnsi" w:hAnsiTheme="majorHAnsi" w:cs="Arial"/>
          <w:sz w:val="20"/>
          <w:szCs w:val="20"/>
        </w:rPr>
        <w:t>/practicum</w:t>
      </w:r>
      <w:r w:rsidRPr="008426D1">
        <w:rPr>
          <w:rFonts w:asciiTheme="majorHAnsi" w:hAnsiTheme="majorHAnsi" w:cs="Arial"/>
          <w:sz w:val="20"/>
          <w:szCs w:val="20"/>
        </w:rPr>
        <w:t xml:space="preserve">, seminar, special topics, </w:t>
      </w:r>
      <w:r w:rsidR="00910555">
        <w:rPr>
          <w:rFonts w:asciiTheme="majorHAnsi" w:hAnsiTheme="majorHAnsi" w:cs="Arial"/>
          <w:sz w:val="20"/>
          <w:szCs w:val="20"/>
        </w:rPr>
        <w:t xml:space="preserve">or </w:t>
      </w:r>
      <w:r w:rsidRPr="008426D1">
        <w:rPr>
          <w:rFonts w:asciiTheme="majorHAnsi" w:hAnsiTheme="majorHAnsi" w:cs="Arial"/>
          <w:sz w:val="20"/>
          <w:szCs w:val="20"/>
        </w:rPr>
        <w:t>studio?  Please choose one.</w:t>
      </w:r>
    </w:p>
    <w:sdt>
      <w:sdtPr>
        <w:rPr>
          <w:rFonts w:asciiTheme="majorHAnsi" w:hAnsiTheme="majorHAnsi" w:cs="Arial"/>
          <w:sz w:val="20"/>
          <w:szCs w:val="20"/>
        </w:rPr>
        <w:id w:val="-2106568168"/>
        <w:showingPlcHdr/>
      </w:sdtPr>
      <w:sdtEndPr/>
      <w:sdtContent>
        <w:permStart w:id="1212105887" w:edGrp="everyone" w:displacedByCustomXml="prev"/>
        <w:p w14:paraId="7AA3A3F1" w14:textId="77777777" w:rsidR="00AF68E8" w:rsidRPr="008426D1" w:rsidRDefault="00AF68E8" w:rsidP="00AF68E8">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1212105887" w:displacedByCustomXml="next"/>
      </w:sdtContent>
    </w:sdt>
    <w:p w14:paraId="72D560F7" w14:textId="77777777" w:rsidR="0073125A" w:rsidRDefault="0073125A" w:rsidP="00AF68E8">
      <w:pPr>
        <w:tabs>
          <w:tab w:val="left" w:pos="360"/>
          <w:tab w:val="left" w:pos="720"/>
        </w:tabs>
        <w:spacing w:after="0" w:line="240" w:lineRule="auto"/>
        <w:rPr>
          <w:rFonts w:asciiTheme="majorHAnsi" w:hAnsiTheme="majorHAnsi" w:cs="Arial"/>
          <w:sz w:val="20"/>
          <w:szCs w:val="20"/>
        </w:rPr>
      </w:pPr>
    </w:p>
    <w:p w14:paraId="4ACEB8C8" w14:textId="77777777" w:rsidR="00AB4E23" w:rsidRPr="008426D1" w:rsidRDefault="00AB4E23" w:rsidP="00AF68E8">
      <w:pPr>
        <w:tabs>
          <w:tab w:val="left" w:pos="360"/>
          <w:tab w:val="left" w:pos="720"/>
        </w:tabs>
        <w:spacing w:after="0" w:line="240" w:lineRule="auto"/>
        <w:rPr>
          <w:rFonts w:asciiTheme="majorHAnsi" w:hAnsiTheme="majorHAnsi" w:cs="Arial"/>
          <w:sz w:val="20"/>
          <w:szCs w:val="20"/>
        </w:rPr>
      </w:pPr>
    </w:p>
    <w:p w14:paraId="4402669A" w14:textId="6BF63B42" w:rsidR="00370451" w:rsidRPr="0030740C" w:rsidRDefault="00370451"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grad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w:t>
      </w:r>
      <w:r w:rsidR="003E50C7">
        <w:rPr>
          <w:rFonts w:asciiTheme="majorHAnsi" w:hAnsiTheme="majorHAnsi" w:cs="Arial"/>
          <w:b/>
          <w:sz w:val="20"/>
          <w:szCs w:val="20"/>
        </w:rPr>
        <w:t>NO</w:t>
      </w:r>
      <w:r w:rsidR="00C44C5E" w:rsidRPr="00C44C5E">
        <w:rPr>
          <w:rFonts w:asciiTheme="majorHAnsi" w:hAnsiTheme="majorHAnsi" w:cs="Arial"/>
          <w:b/>
          <w:sz w:val="20"/>
          <w:szCs w:val="20"/>
        </w:rPr>
        <w:t>]</w:t>
      </w:r>
    </w:p>
    <w:p w14:paraId="15DABE9B" w14:textId="2B27077A" w:rsidR="001E288B" w:rsidRDefault="0073125A" w:rsidP="001E288B">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at is the grade type (i.e. standard letter, credit/no credit, pass/fail, no grade, developmental</w:t>
      </w:r>
      <w:r w:rsidR="001E288B">
        <w:rPr>
          <w:rFonts w:asciiTheme="majorHAnsi" w:hAnsiTheme="majorHAnsi" w:cs="Arial"/>
          <w:sz w:val="20"/>
          <w:szCs w:val="20"/>
        </w:rPr>
        <w:t>, or other [please elaborate])</w:t>
      </w:r>
    </w:p>
    <w:sdt>
      <w:sdtPr>
        <w:rPr>
          <w:rFonts w:asciiTheme="majorHAnsi" w:hAnsiTheme="majorHAnsi" w:cs="Arial"/>
          <w:sz w:val="20"/>
          <w:szCs w:val="20"/>
        </w:rPr>
        <w:id w:val="639774960"/>
        <w:showingPlcHdr/>
      </w:sdtPr>
      <w:sdtEndPr/>
      <w:sdtContent>
        <w:permStart w:id="1464034195" w:edGrp="everyone" w:displacedByCustomXml="prev"/>
        <w:p w14:paraId="699795D8" w14:textId="77777777" w:rsidR="001E288B" w:rsidRDefault="001E288B" w:rsidP="001E288B">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1464034195" w:displacedByCustomXml="next"/>
      </w:sdtContent>
    </w:sdt>
    <w:p w14:paraId="1B18065B" w14:textId="77777777" w:rsidR="001E288B" w:rsidRDefault="001E288B" w:rsidP="001E288B">
      <w:pPr>
        <w:tabs>
          <w:tab w:val="left" w:pos="360"/>
          <w:tab w:val="left" w:pos="720"/>
        </w:tabs>
        <w:spacing w:after="0" w:line="240" w:lineRule="auto"/>
        <w:rPr>
          <w:rFonts w:asciiTheme="majorHAnsi" w:hAnsiTheme="majorHAnsi" w:cs="Arial"/>
          <w:sz w:val="20"/>
          <w:szCs w:val="20"/>
        </w:rPr>
      </w:pPr>
    </w:p>
    <w:p w14:paraId="73833293" w14:textId="21A6B3D3" w:rsidR="00AF68E8"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348598386"/>
        </w:sdtPr>
        <w:sdtEndPr/>
        <w:sdtContent>
          <w:r w:rsidR="003E50C7">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01035" w:rsidRPr="0030740C">
        <w:rPr>
          <w:rFonts w:asciiTheme="majorHAnsi" w:hAnsiTheme="majorHAnsi" w:cs="Arial"/>
          <w:sz w:val="20"/>
          <w:szCs w:val="20"/>
        </w:rPr>
        <w:t>Is this course dual</w:t>
      </w:r>
      <w:r w:rsidR="00F760B1">
        <w:rPr>
          <w:rFonts w:asciiTheme="majorHAnsi" w:hAnsiTheme="majorHAnsi" w:cs="Arial"/>
          <w:sz w:val="20"/>
          <w:szCs w:val="20"/>
        </w:rPr>
        <w:t>-</w:t>
      </w:r>
      <w:r w:rsidR="00A01035" w:rsidRPr="0030740C">
        <w:rPr>
          <w:rFonts w:asciiTheme="majorHAnsi" w:hAnsiTheme="majorHAnsi" w:cs="Arial"/>
          <w:sz w:val="20"/>
          <w:szCs w:val="20"/>
        </w:rPr>
        <w:t>li</w:t>
      </w:r>
      <w:r w:rsidR="00AF68E8" w:rsidRPr="0030740C">
        <w:rPr>
          <w:rFonts w:asciiTheme="majorHAnsi" w:hAnsiTheme="majorHAnsi" w:cs="Arial"/>
          <w:sz w:val="20"/>
          <w:szCs w:val="20"/>
        </w:rPr>
        <w:t xml:space="preserve">sted (undergraduate/graduate)? </w:t>
      </w:r>
    </w:p>
    <w:p w14:paraId="04BA25BC" w14:textId="77777777" w:rsidR="00A01035" w:rsidRPr="008426D1" w:rsidRDefault="00A01035" w:rsidP="00001C04">
      <w:pPr>
        <w:tabs>
          <w:tab w:val="left" w:pos="360"/>
        </w:tabs>
        <w:spacing w:after="0" w:line="240" w:lineRule="auto"/>
        <w:rPr>
          <w:rFonts w:asciiTheme="majorHAnsi" w:hAnsiTheme="majorHAnsi" w:cs="Arial"/>
          <w:sz w:val="20"/>
          <w:szCs w:val="20"/>
        </w:rPr>
      </w:pPr>
    </w:p>
    <w:p w14:paraId="4CBEA4E7" w14:textId="77B2D1AE" w:rsidR="004167AB" w:rsidRPr="0030740C" w:rsidRDefault="004167A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374777672"/>
        </w:sdtPr>
        <w:sdtEndPr/>
        <w:sdtContent>
          <w:r w:rsidR="003E50C7">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D215DB" w:rsidRPr="0030740C">
        <w:rPr>
          <w:rFonts w:asciiTheme="majorHAnsi" w:hAnsiTheme="majorHAnsi" w:cs="Arial"/>
          <w:sz w:val="20"/>
          <w:szCs w:val="20"/>
        </w:rPr>
        <w:t>Is this course cross-</w:t>
      </w:r>
      <w:r w:rsidRPr="0030740C">
        <w:rPr>
          <w:rFonts w:asciiTheme="majorHAnsi" w:hAnsiTheme="majorHAnsi" w:cs="Arial"/>
          <w:sz w:val="20"/>
          <w:szCs w:val="20"/>
        </w:rPr>
        <w:t xml:space="preserve">listed?  </w:t>
      </w:r>
    </w:p>
    <w:p w14:paraId="48C90BD5" w14:textId="7E4BE75B" w:rsidR="004167AB" w:rsidRPr="007E7FDA" w:rsidRDefault="004167AB" w:rsidP="004167AB">
      <w:pPr>
        <w:tabs>
          <w:tab w:val="left" w:pos="360"/>
          <w:tab w:val="left" w:pos="720"/>
        </w:tabs>
        <w:spacing w:after="0" w:line="240" w:lineRule="auto"/>
        <w:ind w:left="360"/>
        <w:rPr>
          <w:rFonts w:asciiTheme="majorHAnsi" w:hAnsiTheme="majorHAnsi" w:cs="Arial"/>
          <w:i/>
          <w:sz w:val="20"/>
          <w:szCs w:val="20"/>
        </w:rPr>
      </w:pPr>
      <w:r w:rsidRPr="007E7FDA">
        <w:rPr>
          <w:rFonts w:asciiTheme="majorHAnsi" w:hAnsiTheme="majorHAnsi" w:cs="Arial"/>
          <w:i/>
          <w:sz w:val="20"/>
          <w:szCs w:val="20"/>
        </w:rPr>
        <w:t xml:space="preserve">(If it is, all course entries must be identical including course descriptions. </w:t>
      </w:r>
      <w:r w:rsidRPr="007E7FDA">
        <w:rPr>
          <w:rFonts w:asciiTheme="majorHAnsi" w:hAnsiTheme="majorHAnsi" w:cs="Arial"/>
          <w:i/>
          <w:sz w:val="20"/>
          <w:szCs w:val="20"/>
          <w:u w:val="single"/>
        </w:rPr>
        <w:t>Submit appropriate documentation for requested changes.</w:t>
      </w:r>
      <w:r w:rsidRPr="007E7FDA">
        <w:rPr>
          <w:rFonts w:asciiTheme="majorHAnsi" w:hAnsiTheme="majorHAnsi" w:cs="Arial"/>
          <w:i/>
          <w:sz w:val="20"/>
          <w:szCs w:val="20"/>
        </w:rPr>
        <w:t xml:space="preserve"> It is important to check the course description of an existing</w:t>
      </w:r>
      <w:r w:rsidR="00D215DB">
        <w:rPr>
          <w:rFonts w:asciiTheme="majorHAnsi" w:hAnsiTheme="majorHAnsi" w:cs="Arial"/>
          <w:i/>
          <w:sz w:val="20"/>
          <w:szCs w:val="20"/>
        </w:rPr>
        <w:t xml:space="preserve"> course when adding a new cross-</w:t>
      </w:r>
      <w:r w:rsidRPr="007E7FDA">
        <w:rPr>
          <w:rFonts w:asciiTheme="majorHAnsi" w:hAnsiTheme="majorHAnsi" w:cs="Arial"/>
          <w:i/>
          <w:sz w:val="20"/>
          <w:szCs w:val="20"/>
        </w:rPr>
        <w:t>listed course.)</w:t>
      </w:r>
    </w:p>
    <w:p w14:paraId="63D7C304" w14:textId="77777777" w:rsidR="004167AB" w:rsidRDefault="004167AB" w:rsidP="004167AB">
      <w:pPr>
        <w:tabs>
          <w:tab w:val="left" w:pos="360"/>
        </w:tabs>
        <w:spacing w:after="0" w:line="240" w:lineRule="auto"/>
        <w:rPr>
          <w:rFonts w:asciiTheme="majorHAnsi" w:hAnsiTheme="majorHAnsi" w:cs="Arial"/>
          <w:sz w:val="20"/>
          <w:szCs w:val="20"/>
        </w:rPr>
      </w:pPr>
    </w:p>
    <w:p w14:paraId="67616C15" w14:textId="29E939D8" w:rsidR="004167AB" w:rsidRPr="00F760B1" w:rsidRDefault="00F760B1" w:rsidP="00F760B1">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b/>
          <w:sz w:val="20"/>
          <w:szCs w:val="20"/>
        </w:rPr>
        <w:t xml:space="preserve">a. </w:t>
      </w:r>
      <w:r w:rsidR="004167AB" w:rsidRPr="00F760B1">
        <w:rPr>
          <w:rFonts w:asciiTheme="majorHAnsi" w:hAnsiTheme="majorHAnsi" w:cs="Arial"/>
          <w:sz w:val="20"/>
          <w:szCs w:val="20"/>
        </w:rPr>
        <w:t xml:space="preserve">– If yes, please list the prefix and course number of </w:t>
      </w:r>
      <w:r w:rsidR="00D215DB" w:rsidRPr="00F760B1">
        <w:rPr>
          <w:rFonts w:asciiTheme="majorHAnsi" w:hAnsiTheme="majorHAnsi" w:cs="Arial"/>
          <w:sz w:val="20"/>
          <w:szCs w:val="20"/>
        </w:rPr>
        <w:t>the cross-</w:t>
      </w:r>
      <w:r w:rsidR="004167AB" w:rsidRPr="00F760B1">
        <w:rPr>
          <w:rFonts w:asciiTheme="majorHAnsi" w:hAnsiTheme="majorHAnsi" w:cs="Arial"/>
          <w:sz w:val="20"/>
          <w:szCs w:val="20"/>
        </w:rPr>
        <w:t>listed course.</w:t>
      </w:r>
    </w:p>
    <w:p w14:paraId="1F7C5698" w14:textId="77777777" w:rsidR="004167AB" w:rsidRDefault="004167AB" w:rsidP="004167AB">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1687442857"/>
          <w:showingPlcHdr/>
        </w:sdtPr>
        <w:sdtEndPr/>
        <w:sdtContent>
          <w:permStart w:id="1351172395" w:edGrp="everyone"/>
          <w:r w:rsidRPr="008426D1">
            <w:rPr>
              <w:rStyle w:val="PlaceholderText"/>
              <w:shd w:val="clear" w:color="auto" w:fill="D9D9D9" w:themeFill="background1" w:themeFillShade="D9"/>
            </w:rPr>
            <w:t>Enter text...</w:t>
          </w:r>
          <w:permEnd w:id="1351172395"/>
        </w:sdtContent>
      </w:sdt>
    </w:p>
    <w:p w14:paraId="38BCB8F1" w14:textId="2400EA6C" w:rsidR="007876A3" w:rsidRPr="007876A3" w:rsidRDefault="00F760B1" w:rsidP="00F36F29">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ab/>
        <w:t xml:space="preserve">b. </w:t>
      </w:r>
      <w:r w:rsidR="004167AB">
        <w:rPr>
          <w:rFonts w:asciiTheme="majorHAnsi" w:hAnsiTheme="majorHAnsi" w:cs="Arial"/>
          <w:sz w:val="20"/>
          <w:szCs w:val="20"/>
        </w:rPr>
        <w:t xml:space="preserve">– </w:t>
      </w:r>
      <w:sdt>
        <w:sdtPr>
          <w:alias w:val="Select Yes / No"/>
          <w:tag w:val="Select Yes / No"/>
          <w:id w:val="-46987822"/>
          <w:showingPlcHdr/>
        </w:sdtPr>
        <w:sdtEndPr/>
        <w:sdtContent>
          <w:r w:rsidR="00AC19CA" w:rsidRPr="008C6D7B">
            <w:rPr>
              <w:rStyle w:val="PlaceholderText"/>
              <w:b/>
              <w:color w:val="auto"/>
            </w:rPr>
            <w:t>Yes / No</w:t>
          </w:r>
        </w:sdtContent>
      </w:sdt>
      <w:r w:rsidR="00AC19CA" w:rsidRPr="008C6D7B">
        <w:rPr>
          <w:rFonts w:asciiTheme="majorHAnsi" w:hAnsiTheme="majorHAnsi" w:cs="Arial"/>
          <w:sz w:val="20"/>
          <w:szCs w:val="20"/>
        </w:rPr>
        <w:t xml:space="preserve"> </w:t>
      </w:r>
      <w:r w:rsidR="007876A3">
        <w:rPr>
          <w:rFonts w:asciiTheme="majorHAnsi" w:hAnsiTheme="majorHAnsi" w:cs="Arial"/>
          <w:sz w:val="20"/>
          <w:szCs w:val="20"/>
        </w:rPr>
        <w:t xml:space="preserve">  </w:t>
      </w:r>
      <w:r w:rsidR="00F36F29">
        <w:rPr>
          <w:rFonts w:asciiTheme="majorHAnsi" w:hAnsiTheme="majorHAnsi" w:cs="Arial"/>
          <w:sz w:val="20"/>
          <w:szCs w:val="20"/>
        </w:rPr>
        <w:t xml:space="preserve">Can the cross-listed </w:t>
      </w:r>
      <w:r w:rsidR="007876A3">
        <w:rPr>
          <w:rFonts w:asciiTheme="majorHAnsi" w:hAnsiTheme="majorHAnsi" w:cs="Arial"/>
          <w:sz w:val="20"/>
          <w:szCs w:val="20"/>
        </w:rPr>
        <w:t xml:space="preserve">course </w:t>
      </w:r>
      <w:r w:rsidR="007876A3" w:rsidRPr="007876A3">
        <w:rPr>
          <w:rFonts w:asciiTheme="majorHAnsi" w:hAnsiTheme="majorHAnsi" w:cs="Arial"/>
          <w:sz w:val="20"/>
          <w:szCs w:val="20"/>
        </w:rPr>
        <w:t xml:space="preserve">be </w:t>
      </w:r>
      <w:r w:rsidR="007876A3">
        <w:rPr>
          <w:rFonts w:asciiTheme="majorHAnsi" w:hAnsiTheme="majorHAnsi" w:cs="Arial"/>
          <w:sz w:val="20"/>
          <w:szCs w:val="20"/>
        </w:rPr>
        <w:t xml:space="preserve">used to satisfy </w:t>
      </w:r>
      <w:r w:rsidR="00F36F29">
        <w:rPr>
          <w:rFonts w:asciiTheme="majorHAnsi" w:hAnsiTheme="majorHAnsi" w:cs="Arial"/>
          <w:sz w:val="20"/>
          <w:szCs w:val="20"/>
        </w:rPr>
        <w:t xml:space="preserve">the </w:t>
      </w:r>
      <w:r w:rsidR="007876A3" w:rsidRPr="007876A3">
        <w:rPr>
          <w:rFonts w:asciiTheme="majorHAnsi" w:hAnsiTheme="majorHAnsi" w:cs="Arial"/>
          <w:sz w:val="20"/>
          <w:szCs w:val="20"/>
        </w:rPr>
        <w:t>prerequisite or degree requirements</w:t>
      </w:r>
      <w:r w:rsidR="00F36F29">
        <w:rPr>
          <w:rFonts w:asciiTheme="majorHAnsi" w:hAnsiTheme="majorHAnsi" w:cs="Arial"/>
          <w:sz w:val="20"/>
          <w:szCs w:val="20"/>
        </w:rPr>
        <w:t xml:space="preserve"> this course satisfies?</w:t>
      </w:r>
    </w:p>
    <w:p w14:paraId="68404B02" w14:textId="2F2AF4AA" w:rsidR="0049675B" w:rsidRPr="007876A3" w:rsidRDefault="007876A3" w:rsidP="007876A3">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 xml:space="preserve">                       </w:t>
      </w:r>
      <w:r w:rsidR="004167AB" w:rsidRPr="007876A3">
        <w:rPr>
          <w:rFonts w:asciiTheme="majorHAnsi" w:hAnsiTheme="majorHAnsi" w:cs="Arial"/>
          <w:sz w:val="20"/>
          <w:szCs w:val="20"/>
        </w:rPr>
        <w:t xml:space="preserve">  </w:t>
      </w:r>
      <w:sdt>
        <w:sdtPr>
          <w:rPr>
            <w:rFonts w:cs="Arial"/>
          </w:rPr>
          <w:id w:val="348446941"/>
          <w:showingPlcHdr/>
        </w:sdtPr>
        <w:sdtEndPr/>
        <w:sdtContent>
          <w:permStart w:id="793662547" w:edGrp="everyone"/>
          <w:r w:rsidR="004167AB" w:rsidRPr="007876A3">
            <w:rPr>
              <w:rStyle w:val="PlaceholderText"/>
              <w:shd w:val="clear" w:color="auto" w:fill="D9D9D9" w:themeFill="background1" w:themeFillShade="D9"/>
            </w:rPr>
            <w:t>Enter text...</w:t>
          </w:r>
          <w:permEnd w:id="793662547"/>
        </w:sdtContent>
      </w:sdt>
    </w:p>
    <w:p w14:paraId="472A0C14" w14:textId="77777777" w:rsidR="004167AB" w:rsidRPr="0049675B" w:rsidRDefault="004167AB" w:rsidP="004167AB">
      <w:pPr>
        <w:pStyle w:val="ListParagraph"/>
        <w:tabs>
          <w:tab w:val="left" w:pos="360"/>
          <w:tab w:val="left" w:pos="720"/>
        </w:tabs>
        <w:spacing w:after="0" w:line="240" w:lineRule="auto"/>
        <w:ind w:left="1440"/>
        <w:rPr>
          <w:rFonts w:asciiTheme="majorHAnsi" w:hAnsiTheme="majorHAnsi" w:cs="Arial"/>
          <w:sz w:val="20"/>
          <w:szCs w:val="20"/>
        </w:rPr>
      </w:pPr>
    </w:p>
    <w:p w14:paraId="2C191E50" w14:textId="6FFED5FA" w:rsidR="002172AB"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817291902"/>
        </w:sdtPr>
        <w:sdtEndPr/>
        <w:sdtContent>
          <w:r w:rsidR="003E50C7">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B5523" w:rsidRPr="0030740C">
        <w:rPr>
          <w:rFonts w:asciiTheme="majorHAnsi" w:hAnsiTheme="majorHAnsi" w:cs="Arial"/>
          <w:sz w:val="20"/>
          <w:szCs w:val="20"/>
        </w:rPr>
        <w:t>Is this cour</w:t>
      </w:r>
      <w:r w:rsidR="002172AB" w:rsidRPr="0030740C">
        <w:rPr>
          <w:rFonts w:asciiTheme="majorHAnsi" w:hAnsiTheme="majorHAnsi" w:cs="Arial"/>
          <w:sz w:val="20"/>
          <w:szCs w:val="20"/>
        </w:rPr>
        <w:t>se in support of a new program?</w:t>
      </w:r>
      <w:r w:rsidR="008663CA" w:rsidRPr="0030740C">
        <w:rPr>
          <w:rFonts w:asciiTheme="majorHAnsi" w:hAnsiTheme="majorHAnsi" w:cs="Arial"/>
          <w:sz w:val="20"/>
          <w:szCs w:val="20"/>
        </w:rPr>
        <w:t xml:space="preserve">  </w:t>
      </w:r>
    </w:p>
    <w:p w14:paraId="5AAC9E7B" w14:textId="77777777" w:rsidR="00AB5523" w:rsidRPr="008426D1" w:rsidRDefault="00F80644" w:rsidP="00F80644">
      <w:pPr>
        <w:tabs>
          <w:tab w:val="left" w:pos="360"/>
          <w:tab w:val="left" w:pos="720"/>
        </w:tabs>
        <w:spacing w:after="0" w:line="240" w:lineRule="auto"/>
        <w:ind w:left="720"/>
        <w:rPr>
          <w:rFonts w:asciiTheme="majorHAnsi" w:hAnsiTheme="majorHAnsi" w:cs="Arial"/>
          <w:sz w:val="20"/>
          <w:szCs w:val="20"/>
        </w:rPr>
      </w:pPr>
      <w:r w:rsidRPr="008426D1">
        <w:rPr>
          <w:rFonts w:asciiTheme="majorHAnsi" w:hAnsiTheme="majorHAnsi" w:cs="Arial"/>
          <w:sz w:val="20"/>
          <w:szCs w:val="20"/>
        </w:rPr>
        <w:t xml:space="preserve">a.    </w:t>
      </w:r>
      <w:r w:rsidR="00AB5523" w:rsidRPr="008426D1">
        <w:rPr>
          <w:rFonts w:asciiTheme="majorHAnsi" w:hAnsiTheme="majorHAnsi" w:cs="Arial"/>
          <w:sz w:val="20"/>
          <w:szCs w:val="20"/>
        </w:rPr>
        <w:t xml:space="preserve">If yes, what program? </w:t>
      </w:r>
    </w:p>
    <w:p w14:paraId="2B48B019" w14:textId="77777777" w:rsidR="002172AB" w:rsidRPr="008426D1" w:rsidRDefault="00F80644" w:rsidP="00F8064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037193096"/>
          <w:showingPlcHdr/>
        </w:sdtPr>
        <w:sdtEndPr/>
        <w:sdtContent>
          <w:permStart w:id="676423394" w:edGrp="everyone"/>
          <w:r w:rsidR="002172AB" w:rsidRPr="008426D1">
            <w:rPr>
              <w:rStyle w:val="PlaceholderText"/>
              <w:shd w:val="clear" w:color="auto" w:fill="D9D9D9" w:themeFill="background1" w:themeFillShade="D9"/>
            </w:rPr>
            <w:t>Enter text...</w:t>
          </w:r>
          <w:permEnd w:id="676423394"/>
        </w:sdtContent>
      </w:sdt>
    </w:p>
    <w:p w14:paraId="44897BBB" w14:textId="77777777" w:rsidR="001D2890" w:rsidRPr="007637B2" w:rsidRDefault="001D2890" w:rsidP="007637B2">
      <w:pPr>
        <w:tabs>
          <w:tab w:val="left" w:pos="360"/>
          <w:tab w:val="left" w:pos="720"/>
        </w:tabs>
        <w:spacing w:after="0" w:line="240" w:lineRule="auto"/>
        <w:rPr>
          <w:rFonts w:asciiTheme="majorHAnsi" w:hAnsiTheme="majorHAnsi" w:cs="Arial"/>
          <w:sz w:val="20"/>
          <w:szCs w:val="20"/>
        </w:rPr>
      </w:pPr>
    </w:p>
    <w:p w14:paraId="65476C18" w14:textId="5F4EC30D" w:rsidR="00ED5E7F" w:rsidRPr="0030740C" w:rsidRDefault="0030740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 </w:t>
      </w:r>
      <w:sdt>
        <w:sdtPr>
          <w:alias w:val="Select Yes / No"/>
          <w:tag w:val="Select Yes / No"/>
          <w:id w:val="1313608607"/>
        </w:sdtPr>
        <w:sdtEndPr/>
        <w:sdtContent>
          <w:r w:rsidR="003E50C7">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7637B2">
        <w:rPr>
          <w:rFonts w:asciiTheme="majorHAnsi" w:hAnsiTheme="majorHAnsi" w:cs="Arial"/>
          <w:sz w:val="20"/>
          <w:szCs w:val="20"/>
        </w:rPr>
        <w:t>Will this course be a one-to-one equivalent to a deleted course or previous version of this course (please check with the Registrar if unsure)?</w:t>
      </w:r>
    </w:p>
    <w:p w14:paraId="000AB694" w14:textId="77777777" w:rsidR="00ED5E7F" w:rsidRPr="008426D1" w:rsidRDefault="00ED5E7F" w:rsidP="00ED5E7F">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If yes, </w:t>
      </w:r>
      <w:r>
        <w:rPr>
          <w:rFonts w:asciiTheme="majorHAnsi" w:hAnsiTheme="majorHAnsi" w:cs="Arial"/>
          <w:sz w:val="20"/>
          <w:szCs w:val="20"/>
        </w:rPr>
        <w:t>which</w:t>
      </w:r>
      <w:r w:rsidRPr="008426D1">
        <w:rPr>
          <w:rFonts w:asciiTheme="majorHAnsi" w:hAnsiTheme="majorHAnsi" w:cs="Arial"/>
          <w:sz w:val="20"/>
          <w:szCs w:val="20"/>
        </w:rPr>
        <w:t xml:space="preserve"> course?</w:t>
      </w:r>
    </w:p>
    <w:sdt>
      <w:sdtPr>
        <w:rPr>
          <w:rFonts w:asciiTheme="majorHAnsi" w:hAnsiTheme="majorHAnsi" w:cs="Arial"/>
          <w:sz w:val="20"/>
          <w:szCs w:val="20"/>
        </w:rPr>
        <w:id w:val="-918560552"/>
        <w:showingPlcHdr/>
      </w:sdtPr>
      <w:sdtEndPr/>
      <w:sdtContent>
        <w:permStart w:id="1703829946" w:edGrp="everyone" w:displacedByCustomXml="prev"/>
        <w:p w14:paraId="360B07C9" w14:textId="77777777" w:rsidR="00ED5E7F" w:rsidRPr="008426D1" w:rsidRDefault="00ED5E7F" w:rsidP="00ED5E7F">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permEnd w:id="1703829946" w:displacedByCustomXml="next"/>
      </w:sdtContent>
    </w:sdt>
    <w:p w14:paraId="40EE9EF2" w14:textId="77777777" w:rsidR="00802638" w:rsidRDefault="00802638" w:rsidP="00802638">
      <w:pPr>
        <w:rPr>
          <w:rFonts w:asciiTheme="majorHAnsi" w:hAnsiTheme="majorHAnsi" w:cs="Arial"/>
          <w:b/>
          <w:sz w:val="28"/>
          <w:szCs w:val="20"/>
        </w:rPr>
      </w:pPr>
    </w:p>
    <w:p w14:paraId="2239C427" w14:textId="4622D267" w:rsidR="00A966C5" w:rsidRPr="008426D1" w:rsidRDefault="00A966C5" w:rsidP="00802638">
      <w:pPr>
        <w:jc w:val="center"/>
        <w:rPr>
          <w:rFonts w:asciiTheme="majorHAnsi" w:hAnsiTheme="majorHAnsi" w:cs="Arial"/>
          <w:b/>
          <w:sz w:val="28"/>
          <w:szCs w:val="20"/>
        </w:rPr>
      </w:pPr>
      <w:r w:rsidRPr="008426D1">
        <w:rPr>
          <w:rFonts w:asciiTheme="majorHAnsi" w:hAnsiTheme="majorHAnsi" w:cs="Arial"/>
          <w:b/>
          <w:sz w:val="28"/>
          <w:szCs w:val="20"/>
        </w:rPr>
        <w:t>Course Details</w:t>
      </w:r>
    </w:p>
    <w:p w14:paraId="1D26D72C" w14:textId="77777777" w:rsidR="00A966C5" w:rsidRPr="008426D1" w:rsidRDefault="00A966C5" w:rsidP="00A966C5">
      <w:pPr>
        <w:tabs>
          <w:tab w:val="left" w:pos="360"/>
          <w:tab w:val="left" w:pos="720"/>
        </w:tabs>
        <w:spacing w:after="0" w:line="240" w:lineRule="auto"/>
        <w:jc w:val="center"/>
        <w:rPr>
          <w:rFonts w:asciiTheme="majorHAnsi" w:hAnsiTheme="majorHAnsi" w:cs="Arial"/>
          <w:b/>
          <w:sz w:val="28"/>
          <w:szCs w:val="20"/>
        </w:rPr>
      </w:pPr>
    </w:p>
    <w:p w14:paraId="321B0D70" w14:textId="5B6C57E0" w:rsidR="00C44C5E" w:rsidRDefault="00A966C5"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 xml:space="preserve"> </w:t>
      </w:r>
      <w:r w:rsidR="00E87EF0" w:rsidRPr="0030740C">
        <w:rPr>
          <w:rFonts w:asciiTheme="majorHAnsi" w:hAnsiTheme="majorHAnsi" w:cs="Arial"/>
          <w:b/>
          <w:sz w:val="20"/>
          <w:szCs w:val="20"/>
        </w:rPr>
        <w:t>Proposed o</w:t>
      </w:r>
      <w:r w:rsidRPr="0030740C">
        <w:rPr>
          <w:rFonts w:asciiTheme="majorHAnsi" w:hAnsiTheme="majorHAnsi" w:cs="Arial"/>
          <w:b/>
          <w:sz w:val="20"/>
          <w:szCs w:val="20"/>
        </w:rPr>
        <w:t>utline</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w:t>
      </w:r>
      <w:r w:rsidR="003E50C7">
        <w:rPr>
          <w:rFonts w:asciiTheme="majorHAnsi" w:hAnsiTheme="majorHAnsi" w:cs="Arial"/>
          <w:b/>
          <w:sz w:val="20"/>
          <w:szCs w:val="20"/>
        </w:rPr>
        <w:t>NO</w:t>
      </w:r>
      <w:r w:rsidR="00C44C5E" w:rsidRPr="00C44C5E">
        <w:rPr>
          <w:rFonts w:asciiTheme="majorHAnsi" w:hAnsiTheme="majorHAnsi" w:cs="Arial"/>
          <w:b/>
          <w:sz w:val="20"/>
          <w:szCs w:val="20"/>
        </w:rPr>
        <w:t>]</w:t>
      </w:r>
    </w:p>
    <w:p w14:paraId="76198600" w14:textId="52DF572E" w:rsidR="00A966C5" w:rsidRPr="00C44C5E" w:rsidRDefault="00A966C5" w:rsidP="00C44C5E">
      <w:pPr>
        <w:tabs>
          <w:tab w:val="left" w:pos="360"/>
          <w:tab w:val="left" w:pos="720"/>
        </w:tabs>
        <w:spacing w:after="0"/>
        <w:rPr>
          <w:rFonts w:asciiTheme="majorHAnsi" w:hAnsiTheme="majorHAnsi" w:cs="Arial"/>
          <w:sz w:val="20"/>
          <w:szCs w:val="20"/>
        </w:rPr>
      </w:pPr>
      <w:r w:rsidRPr="00C44C5E">
        <w:rPr>
          <w:rFonts w:asciiTheme="majorHAnsi" w:hAnsiTheme="majorHAnsi" w:cs="Arial"/>
          <w:sz w:val="20"/>
          <w:szCs w:val="20"/>
        </w:rPr>
        <w:t>(The course outline should be topical by weeks and should be sufficient in detail to allow for judgment of the content of the course.)</w:t>
      </w:r>
    </w:p>
    <w:sdt>
      <w:sdtPr>
        <w:rPr>
          <w:rFonts w:asciiTheme="majorHAnsi" w:hAnsiTheme="majorHAnsi" w:cs="Arial"/>
          <w:sz w:val="20"/>
          <w:szCs w:val="20"/>
        </w:rPr>
        <w:id w:val="2130351671"/>
        <w:showingPlcHdr/>
      </w:sdtPr>
      <w:sdtEndPr/>
      <w:sdtContent>
        <w:permStart w:id="506554405" w:edGrp="everyone" w:displacedByCustomXml="prev"/>
        <w:p w14:paraId="4C36B818"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506554405" w:displacedByCustomXml="next"/>
      </w:sdtContent>
    </w:sdt>
    <w:p w14:paraId="31D30746"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0BDE6D91" w14:textId="6CF5F573" w:rsidR="00C44C5E" w:rsidRDefault="00E87EF0"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s</w:t>
      </w:r>
      <w:r w:rsidR="00A966C5" w:rsidRPr="0030740C">
        <w:rPr>
          <w:rFonts w:asciiTheme="majorHAnsi" w:hAnsiTheme="majorHAnsi" w:cs="Arial"/>
          <w:b/>
          <w:sz w:val="20"/>
          <w:szCs w:val="20"/>
        </w:rPr>
        <w:t>pecial features</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w:t>
      </w:r>
      <w:r w:rsidR="003E50C7">
        <w:rPr>
          <w:rFonts w:asciiTheme="majorHAnsi" w:hAnsiTheme="majorHAnsi" w:cs="Arial"/>
          <w:b/>
          <w:sz w:val="20"/>
          <w:szCs w:val="20"/>
        </w:rPr>
        <w:t>NO</w:t>
      </w:r>
      <w:r w:rsidR="00C44C5E" w:rsidRPr="00C44C5E">
        <w:rPr>
          <w:rFonts w:asciiTheme="majorHAnsi" w:hAnsiTheme="majorHAnsi" w:cs="Arial"/>
          <w:b/>
          <w:sz w:val="20"/>
          <w:szCs w:val="20"/>
        </w:rPr>
        <w:t>]</w:t>
      </w:r>
    </w:p>
    <w:p w14:paraId="07CAD011" w14:textId="6F1E14C9" w:rsidR="00A966C5" w:rsidRPr="00C44C5E" w:rsidRDefault="00A966C5" w:rsidP="00C44C5E">
      <w:pPr>
        <w:tabs>
          <w:tab w:val="left" w:pos="360"/>
          <w:tab w:val="left" w:pos="720"/>
        </w:tabs>
        <w:spacing w:after="0" w:line="240" w:lineRule="auto"/>
        <w:rPr>
          <w:rFonts w:asciiTheme="majorHAnsi" w:hAnsiTheme="majorHAnsi" w:cs="Arial"/>
          <w:sz w:val="20"/>
          <w:szCs w:val="20"/>
        </w:rPr>
      </w:pPr>
      <w:r w:rsidRPr="00C44C5E">
        <w:rPr>
          <w:rFonts w:asciiTheme="majorHAnsi" w:hAnsiTheme="majorHAnsi" w:cs="Arial"/>
          <w:sz w:val="20"/>
          <w:szCs w:val="20"/>
        </w:rPr>
        <w:t>(e.g. labs, exhibits, site visitations, etc.)</w:t>
      </w:r>
    </w:p>
    <w:sdt>
      <w:sdtPr>
        <w:rPr>
          <w:rFonts w:asciiTheme="majorHAnsi" w:hAnsiTheme="majorHAnsi" w:cs="Arial"/>
          <w:sz w:val="20"/>
          <w:szCs w:val="20"/>
        </w:rPr>
        <w:id w:val="2006626283"/>
        <w:showingPlcHdr/>
      </w:sdtPr>
      <w:sdtEndPr/>
      <w:sdtContent>
        <w:permStart w:id="1528394484" w:edGrp="everyone" w:displacedByCustomXml="prev"/>
        <w:p w14:paraId="0A9CC22B"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1528394484" w:displacedByCustomXml="next"/>
      </w:sdtContent>
    </w:sdt>
    <w:p w14:paraId="3AD1A29E"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17586DAE" w14:textId="1C534425" w:rsidR="00A966C5" w:rsidRPr="0030740C" w:rsidRDefault="00A966C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Department staffing and classroom/lab resources</w:t>
      </w:r>
      <w:r w:rsidRPr="0030740C">
        <w:rPr>
          <w:rFonts w:asciiTheme="majorHAnsi" w:hAnsiTheme="majorHAnsi" w:cs="Arial"/>
          <w:sz w:val="20"/>
          <w:szCs w:val="20"/>
        </w:rPr>
        <w:t xml:space="preserve"> </w:t>
      </w:r>
    </w:p>
    <w:sdt>
      <w:sdtPr>
        <w:rPr>
          <w:rFonts w:asciiTheme="majorHAnsi" w:hAnsiTheme="majorHAnsi" w:cs="Arial"/>
          <w:sz w:val="20"/>
          <w:szCs w:val="20"/>
        </w:rPr>
        <w:id w:val="110639606"/>
      </w:sdtPr>
      <w:sdtEndPr/>
      <w:sdtContent>
        <w:p w14:paraId="36745D5D" w14:textId="721D0CE7" w:rsidR="00A966C5" w:rsidRPr="008426D1" w:rsidRDefault="003E50C7"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Engineering Management</w:t>
          </w:r>
        </w:p>
      </w:sdtContent>
    </w:sdt>
    <w:p w14:paraId="292E989F" w14:textId="77777777" w:rsidR="00A966C5" w:rsidRPr="008426D1" w:rsidRDefault="00A966C5" w:rsidP="00A966C5">
      <w:pPr>
        <w:pStyle w:val="ListParagraph"/>
        <w:numPr>
          <w:ilvl w:val="0"/>
          <w:numId w:val="4"/>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require additional faculty, supplies, etc.?</w:t>
      </w:r>
    </w:p>
    <w:p w14:paraId="7BA1CB73" w14:textId="7033270D"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646383678"/>
        </w:sdtPr>
        <w:sdtEndPr/>
        <w:sdtContent>
          <w:r w:rsidR="003E50C7">
            <w:rPr>
              <w:rFonts w:asciiTheme="majorHAnsi" w:hAnsiTheme="majorHAnsi" w:cs="Arial"/>
              <w:sz w:val="20"/>
              <w:szCs w:val="20"/>
            </w:rPr>
            <w:t>NO</w:t>
          </w:r>
        </w:sdtContent>
      </w:sdt>
    </w:p>
    <w:p w14:paraId="0906E3C1" w14:textId="77777777" w:rsidR="00EC52BB" w:rsidRDefault="00EC52BB" w:rsidP="00EC52BB">
      <w:pPr>
        <w:tabs>
          <w:tab w:val="left" w:pos="360"/>
          <w:tab w:val="left" w:pos="720"/>
        </w:tabs>
        <w:spacing w:after="0" w:line="240" w:lineRule="auto"/>
        <w:rPr>
          <w:rFonts w:asciiTheme="majorHAnsi" w:hAnsiTheme="majorHAnsi" w:cs="Arial"/>
          <w:b/>
          <w:sz w:val="24"/>
          <w:szCs w:val="20"/>
        </w:rPr>
      </w:pPr>
    </w:p>
    <w:p w14:paraId="685C2905" w14:textId="487102B1" w:rsidR="00EC52BB" w:rsidRPr="0030740C" w:rsidRDefault="00EC52B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917525199"/>
        </w:sdtPr>
        <w:sdtEndPr/>
        <w:sdtContent>
          <w:r w:rsidR="003E50C7">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Pr="0030740C">
        <w:rPr>
          <w:rFonts w:asciiTheme="majorHAnsi" w:hAnsiTheme="majorHAnsi" w:cs="Arial"/>
          <w:sz w:val="20"/>
          <w:szCs w:val="20"/>
        </w:rPr>
        <w:t>Does this course require course fees?</w:t>
      </w:r>
      <w:r w:rsidR="001E288B" w:rsidRPr="0030740C">
        <w:rPr>
          <w:rFonts w:asciiTheme="majorHAnsi" w:hAnsiTheme="majorHAnsi" w:cs="Arial"/>
          <w:sz w:val="20"/>
          <w:szCs w:val="20"/>
        </w:rPr>
        <w:t xml:space="preserve"> </w:t>
      </w:r>
      <w:r w:rsidRPr="0030740C">
        <w:rPr>
          <w:rFonts w:asciiTheme="majorHAnsi" w:hAnsiTheme="majorHAnsi" w:cs="Arial"/>
          <w:sz w:val="20"/>
          <w:szCs w:val="20"/>
        </w:rPr>
        <w:t xml:space="preserve"> </w:t>
      </w:r>
    </w:p>
    <w:p w14:paraId="6EB42023" w14:textId="5BD2C9D2" w:rsidR="00C75783" w:rsidRDefault="00EC52BB" w:rsidP="001611E3">
      <w:pPr>
        <w:tabs>
          <w:tab w:val="left" w:pos="360"/>
          <w:tab w:val="left" w:pos="720"/>
        </w:tabs>
        <w:spacing w:after="0" w:line="240" w:lineRule="auto"/>
        <w:rPr>
          <w:rFonts w:asciiTheme="majorHAnsi" w:hAnsiTheme="majorHAnsi" w:cs="Arial"/>
          <w:i/>
          <w:color w:val="FF0000"/>
          <w:sz w:val="20"/>
          <w:szCs w:val="20"/>
        </w:rPr>
      </w:pPr>
      <w:r w:rsidRPr="00EC52BB">
        <w:rPr>
          <w:rFonts w:asciiTheme="majorHAnsi" w:hAnsiTheme="majorHAnsi" w:cs="Arial"/>
          <w:i/>
          <w:color w:val="FF0000"/>
          <w:sz w:val="20"/>
          <w:szCs w:val="20"/>
        </w:rPr>
        <w:tab/>
        <w:t>If yes: please attach the New Program Tuition and Fees form, which is available from the UCC website.</w:t>
      </w:r>
    </w:p>
    <w:p w14:paraId="00EFDA93" w14:textId="53337507" w:rsidR="00A90B9E" w:rsidRDefault="00A90B9E">
      <w:pPr>
        <w:rPr>
          <w:rFonts w:asciiTheme="majorHAnsi" w:hAnsiTheme="majorHAnsi" w:cs="Arial"/>
          <w:i/>
          <w:color w:val="FF0000"/>
          <w:sz w:val="20"/>
          <w:szCs w:val="20"/>
        </w:rPr>
      </w:pPr>
      <w:r>
        <w:rPr>
          <w:rFonts w:asciiTheme="majorHAnsi" w:hAnsiTheme="majorHAnsi" w:cs="Arial"/>
          <w:i/>
          <w:color w:val="FF0000"/>
          <w:sz w:val="20"/>
          <w:szCs w:val="20"/>
        </w:rPr>
        <w:br w:type="page"/>
      </w:r>
    </w:p>
    <w:p w14:paraId="781D67AE" w14:textId="77777777" w:rsidR="000F0FE3" w:rsidRDefault="000F0FE3" w:rsidP="001611E3">
      <w:pPr>
        <w:tabs>
          <w:tab w:val="left" w:pos="360"/>
          <w:tab w:val="left" w:pos="720"/>
        </w:tabs>
        <w:spacing w:after="0" w:line="240" w:lineRule="auto"/>
        <w:rPr>
          <w:rFonts w:asciiTheme="majorHAnsi" w:hAnsiTheme="majorHAnsi" w:cs="Arial"/>
          <w:i/>
          <w:color w:val="FF0000"/>
          <w:sz w:val="20"/>
          <w:szCs w:val="20"/>
        </w:rPr>
      </w:pPr>
    </w:p>
    <w:p w14:paraId="0CA0F353" w14:textId="77777777" w:rsidR="000F0FE3" w:rsidRPr="001611E3" w:rsidRDefault="000F0FE3" w:rsidP="001611E3">
      <w:pPr>
        <w:tabs>
          <w:tab w:val="left" w:pos="360"/>
          <w:tab w:val="left" w:pos="720"/>
        </w:tabs>
        <w:spacing w:after="0" w:line="240" w:lineRule="auto"/>
        <w:rPr>
          <w:rFonts w:asciiTheme="majorHAnsi" w:hAnsiTheme="majorHAnsi" w:cs="Arial"/>
          <w:i/>
          <w:color w:val="FF0000"/>
          <w:sz w:val="20"/>
          <w:szCs w:val="20"/>
        </w:rPr>
      </w:pPr>
    </w:p>
    <w:p w14:paraId="1B5AAF7A" w14:textId="1DB96D51" w:rsidR="00CA269E" w:rsidRPr="00D4202C" w:rsidRDefault="00D4202C" w:rsidP="00013540">
      <w:pPr>
        <w:tabs>
          <w:tab w:val="left" w:pos="360"/>
          <w:tab w:val="left" w:pos="720"/>
        </w:tabs>
        <w:spacing w:after="0"/>
        <w:jc w:val="center"/>
        <w:rPr>
          <w:rFonts w:asciiTheme="majorHAnsi" w:hAnsiTheme="majorHAnsi" w:cs="Arial"/>
          <w:b/>
          <w:sz w:val="24"/>
          <w:szCs w:val="24"/>
        </w:rPr>
      </w:pPr>
      <w:r w:rsidRPr="00D4202C">
        <w:rPr>
          <w:rFonts w:asciiTheme="majorHAnsi" w:hAnsiTheme="majorHAnsi" w:cs="Arial"/>
          <w:b/>
          <w:sz w:val="24"/>
          <w:szCs w:val="24"/>
        </w:rPr>
        <w:t>J</w:t>
      </w:r>
      <w:r w:rsidR="00CA269E" w:rsidRPr="00D4202C">
        <w:rPr>
          <w:rFonts w:asciiTheme="majorHAnsi" w:hAnsiTheme="majorHAnsi" w:cs="Arial"/>
          <w:b/>
          <w:sz w:val="24"/>
          <w:szCs w:val="24"/>
        </w:rPr>
        <w:t>ustification</w:t>
      </w:r>
    </w:p>
    <w:p w14:paraId="1AF32AF8" w14:textId="77777777" w:rsidR="00D4202C" w:rsidRPr="00D4202C" w:rsidRDefault="00D4202C" w:rsidP="00CA269E">
      <w:pPr>
        <w:tabs>
          <w:tab w:val="left" w:pos="360"/>
          <w:tab w:val="left" w:pos="720"/>
        </w:tabs>
        <w:spacing w:after="0"/>
        <w:rPr>
          <w:rFonts w:asciiTheme="majorHAnsi" w:hAnsiTheme="majorHAnsi" w:cs="Arial"/>
          <w:b/>
          <w:sz w:val="20"/>
          <w:szCs w:val="20"/>
        </w:rPr>
      </w:pPr>
    </w:p>
    <w:p w14:paraId="71071672" w14:textId="129E411B" w:rsidR="00D4202C" w:rsidRPr="00D4202C" w:rsidRDefault="00D4202C" w:rsidP="00CA269E">
      <w:pPr>
        <w:tabs>
          <w:tab w:val="left" w:pos="360"/>
          <w:tab w:val="left" w:pos="720"/>
        </w:tabs>
        <w:spacing w:after="0"/>
        <w:rPr>
          <w:rFonts w:asciiTheme="majorHAnsi" w:hAnsiTheme="majorHAnsi" w:cs="Arial"/>
          <w:b/>
          <w:sz w:val="20"/>
          <w:szCs w:val="20"/>
        </w:rPr>
      </w:pPr>
      <w:r w:rsidRPr="00D4202C">
        <w:rPr>
          <w:rFonts w:asciiTheme="majorHAnsi" w:hAnsiTheme="majorHAnsi" w:cs="Arial"/>
          <w:b/>
          <w:sz w:val="20"/>
          <w:szCs w:val="20"/>
        </w:rPr>
        <w:t>Modification Justification</w:t>
      </w:r>
      <w:r w:rsidR="005D6652">
        <w:rPr>
          <w:rFonts w:asciiTheme="majorHAnsi" w:hAnsiTheme="majorHAnsi" w:cs="Arial"/>
          <w:b/>
          <w:sz w:val="20"/>
          <w:szCs w:val="20"/>
        </w:rPr>
        <w:t xml:space="preserve"> (</w:t>
      </w:r>
      <w:r w:rsidR="005D6652" w:rsidRPr="00C74B62">
        <w:rPr>
          <w:rFonts w:asciiTheme="majorHAnsi" w:hAnsiTheme="majorHAnsi" w:cs="Arial"/>
          <w:b/>
          <w:sz w:val="20"/>
          <w:szCs w:val="20"/>
          <w:highlight w:val="yellow"/>
        </w:rPr>
        <w:t>Course Modifications Only</w:t>
      </w:r>
      <w:r w:rsidR="005D6652">
        <w:rPr>
          <w:rFonts w:asciiTheme="majorHAnsi" w:hAnsiTheme="majorHAnsi" w:cs="Arial"/>
          <w:b/>
          <w:sz w:val="20"/>
          <w:szCs w:val="20"/>
        </w:rPr>
        <w:t>)</w:t>
      </w:r>
    </w:p>
    <w:p w14:paraId="4BAA049C" w14:textId="41ACE562" w:rsidR="00D4202C" w:rsidRDefault="00D4202C" w:rsidP="0030740C">
      <w:pPr>
        <w:pStyle w:val="ListParagraph"/>
        <w:numPr>
          <w:ilvl w:val="0"/>
          <w:numId w:val="20"/>
        </w:numPr>
        <w:tabs>
          <w:tab w:val="left" w:pos="360"/>
          <w:tab w:val="left" w:pos="720"/>
        </w:tabs>
        <w:spacing w:after="0"/>
        <w:rPr>
          <w:rFonts w:asciiTheme="majorHAnsi" w:hAnsiTheme="majorHAnsi" w:cs="Arial"/>
          <w:sz w:val="20"/>
          <w:szCs w:val="20"/>
        </w:rPr>
      </w:pPr>
      <w:r>
        <w:rPr>
          <w:rFonts w:asciiTheme="majorHAnsi" w:hAnsiTheme="majorHAnsi" w:cs="Arial"/>
          <w:sz w:val="20"/>
          <w:szCs w:val="20"/>
        </w:rPr>
        <w:t>Justification for Modification(s)</w:t>
      </w:r>
      <w:r w:rsidR="00CA269E" w:rsidRPr="0030740C">
        <w:rPr>
          <w:rFonts w:asciiTheme="majorHAnsi" w:hAnsiTheme="majorHAnsi" w:cs="Arial"/>
          <w:sz w:val="20"/>
          <w:szCs w:val="20"/>
        </w:rPr>
        <w:t xml:space="preserve"> </w:t>
      </w:r>
    </w:p>
    <w:p w14:paraId="37BE8F7A" w14:textId="5BCDC01E" w:rsidR="00D4202C" w:rsidRPr="00D4202C" w:rsidRDefault="00D63472" w:rsidP="00D4202C">
      <w:pPr>
        <w:tabs>
          <w:tab w:val="left" w:pos="360"/>
          <w:tab w:val="left" w:pos="720"/>
        </w:tabs>
        <w:spacing w:after="0"/>
        <w:rPr>
          <w:rFonts w:asciiTheme="majorHAnsi" w:hAnsiTheme="majorHAnsi" w:cs="Arial"/>
          <w:sz w:val="20"/>
          <w:szCs w:val="20"/>
        </w:rPr>
      </w:pPr>
      <w:sdt>
        <w:sdtPr>
          <w:rPr>
            <w:rFonts w:asciiTheme="majorHAnsi" w:hAnsiTheme="majorHAnsi" w:cs="Arial"/>
            <w:sz w:val="20"/>
            <w:szCs w:val="20"/>
          </w:rPr>
          <w:id w:val="1227190067"/>
        </w:sdtPr>
        <w:sdtEndPr/>
        <w:sdtContent>
          <w:r w:rsidR="003E50C7" w:rsidRPr="00703E8A">
            <w:t>Remove perquisite as EGRM 6003 is not needed for class. All basic statistics that will be covered in class.</w:t>
          </w:r>
        </w:sdtContent>
      </w:sdt>
    </w:p>
    <w:p w14:paraId="674CA919" w14:textId="77777777" w:rsidR="00D4202C" w:rsidRPr="00D4202C" w:rsidRDefault="00D4202C" w:rsidP="00D4202C">
      <w:pPr>
        <w:pStyle w:val="ListParagraph"/>
        <w:tabs>
          <w:tab w:val="left" w:pos="360"/>
          <w:tab w:val="left" w:pos="720"/>
        </w:tabs>
        <w:spacing w:after="0"/>
        <w:ind w:left="360"/>
        <w:jc w:val="center"/>
        <w:rPr>
          <w:rFonts w:asciiTheme="majorHAnsi" w:hAnsiTheme="majorHAnsi" w:cs="Arial"/>
          <w:b/>
          <w:sz w:val="20"/>
          <w:szCs w:val="20"/>
        </w:rPr>
      </w:pPr>
    </w:p>
    <w:p w14:paraId="498331CA" w14:textId="78AFC73A" w:rsidR="00D4202C" w:rsidRPr="00D4202C" w:rsidRDefault="00D4202C" w:rsidP="00D4202C">
      <w:pPr>
        <w:tabs>
          <w:tab w:val="left" w:pos="360"/>
          <w:tab w:val="left" w:pos="720"/>
        </w:tabs>
        <w:spacing w:after="0"/>
        <w:jc w:val="both"/>
        <w:rPr>
          <w:rFonts w:asciiTheme="majorHAnsi" w:hAnsiTheme="majorHAnsi" w:cs="Arial"/>
          <w:b/>
          <w:sz w:val="20"/>
          <w:szCs w:val="20"/>
        </w:rPr>
      </w:pPr>
      <w:r w:rsidRPr="00D4202C">
        <w:rPr>
          <w:rFonts w:asciiTheme="majorHAnsi" w:hAnsiTheme="majorHAnsi" w:cs="Arial"/>
          <w:b/>
          <w:sz w:val="20"/>
          <w:szCs w:val="20"/>
        </w:rPr>
        <w:t>New Course Justification</w:t>
      </w:r>
      <w:r w:rsidR="00627260">
        <w:rPr>
          <w:rFonts w:asciiTheme="majorHAnsi" w:hAnsiTheme="majorHAnsi" w:cs="Arial"/>
          <w:b/>
          <w:sz w:val="20"/>
          <w:szCs w:val="20"/>
        </w:rPr>
        <w:t xml:space="preserve"> (</w:t>
      </w:r>
      <w:r w:rsidR="00627260" w:rsidRPr="00627260">
        <w:rPr>
          <w:rFonts w:asciiTheme="majorHAnsi" w:hAnsiTheme="majorHAnsi" w:cs="Arial"/>
          <w:b/>
          <w:sz w:val="20"/>
          <w:szCs w:val="20"/>
          <w:highlight w:val="cyan"/>
        </w:rPr>
        <w:t>New Courses Only</w:t>
      </w:r>
      <w:r w:rsidR="00627260">
        <w:rPr>
          <w:rFonts w:asciiTheme="majorHAnsi" w:hAnsiTheme="majorHAnsi" w:cs="Arial"/>
          <w:b/>
          <w:sz w:val="20"/>
          <w:szCs w:val="20"/>
        </w:rPr>
        <w:t>)</w:t>
      </w:r>
    </w:p>
    <w:p w14:paraId="010AAAD3" w14:textId="6D96F335" w:rsidR="00CA269E" w:rsidRPr="0030740C" w:rsidRDefault="00CA269E"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Justification for course. Must include:</w:t>
      </w:r>
    </w:p>
    <w:p w14:paraId="1148096B" w14:textId="77777777" w:rsidR="00CA269E" w:rsidRPr="008426D1" w:rsidRDefault="00CA269E" w:rsidP="00CA269E">
      <w:pPr>
        <w:tabs>
          <w:tab w:val="left" w:pos="360"/>
          <w:tab w:val="left" w:pos="720"/>
        </w:tabs>
        <w:spacing w:after="0"/>
        <w:rPr>
          <w:rFonts w:asciiTheme="majorHAnsi" w:hAnsiTheme="majorHAnsi" w:cs="Arial"/>
          <w:sz w:val="20"/>
          <w:szCs w:val="20"/>
        </w:rPr>
      </w:pPr>
      <w:r w:rsidRPr="008426D1">
        <w:rPr>
          <w:rFonts w:asciiTheme="majorHAnsi" w:hAnsiTheme="majorHAnsi" w:cs="Arial"/>
          <w:sz w:val="20"/>
          <w:szCs w:val="20"/>
        </w:rPr>
        <w:tab/>
        <w:t>a. Academic rationale and goals for the course (skills or level of knowledge students can be expected to attain)</w:t>
      </w:r>
    </w:p>
    <w:p w14:paraId="139DFA28" w14:textId="77777777" w:rsidR="00CA269E" w:rsidRPr="008426D1" w:rsidRDefault="00CA269E" w:rsidP="00CA269E">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20368767"/>
          <w:showingPlcHdr/>
        </w:sdtPr>
        <w:sdtEndPr/>
        <w:sdtContent>
          <w:permStart w:id="203055987" w:edGrp="everyone"/>
          <w:r w:rsidRPr="008426D1">
            <w:rPr>
              <w:rStyle w:val="PlaceholderText"/>
              <w:shd w:val="clear" w:color="auto" w:fill="D9D9D9" w:themeFill="background1" w:themeFillShade="D9"/>
            </w:rPr>
            <w:t>Enter text...</w:t>
          </w:r>
          <w:permEnd w:id="203055987"/>
        </w:sdtContent>
      </w:sdt>
    </w:p>
    <w:p w14:paraId="2E929CEC" w14:textId="77777777" w:rsidR="00CA269E" w:rsidRPr="008426D1" w:rsidRDefault="00CA269E" w:rsidP="00CA269E">
      <w:pPr>
        <w:tabs>
          <w:tab w:val="left" w:pos="360"/>
          <w:tab w:val="left" w:pos="720"/>
        </w:tabs>
        <w:spacing w:after="0"/>
        <w:rPr>
          <w:rFonts w:asciiTheme="majorHAnsi" w:hAnsiTheme="majorHAnsi" w:cs="Arial"/>
          <w:sz w:val="20"/>
          <w:szCs w:val="20"/>
        </w:rPr>
      </w:pPr>
    </w:p>
    <w:p w14:paraId="499AD766" w14:textId="2F057FF8"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b. How does the course fit with the mission </w:t>
      </w:r>
      <w:r w:rsidR="00A66C99">
        <w:rPr>
          <w:rFonts w:asciiTheme="majorHAnsi" w:hAnsiTheme="majorHAnsi" w:cs="Arial"/>
          <w:sz w:val="20"/>
          <w:szCs w:val="20"/>
        </w:rPr>
        <w:t xml:space="preserve">of </w:t>
      </w:r>
      <w:r w:rsidRPr="008426D1">
        <w:rPr>
          <w:rFonts w:asciiTheme="majorHAnsi" w:hAnsiTheme="majorHAnsi" w:cs="Arial"/>
          <w:sz w:val="20"/>
          <w:szCs w:val="20"/>
        </w:rPr>
        <w:t>the department?  If course is mandated by an accrediting or certifying agency, include the directive.</w:t>
      </w:r>
    </w:p>
    <w:p w14:paraId="54463517" w14:textId="77777777" w:rsidR="00CA269E" w:rsidRPr="008426D1" w:rsidRDefault="00CA269E" w:rsidP="00CA269E">
      <w:pPr>
        <w:tabs>
          <w:tab w:val="left" w:pos="360"/>
          <w:tab w:val="left" w:pos="720"/>
        </w:tabs>
        <w:spacing w:after="0" w:line="240" w:lineRule="auto"/>
        <w:ind w:left="360"/>
        <w:rPr>
          <w:rFonts w:asciiTheme="majorHAnsi" w:hAnsiTheme="majorHAnsi" w:cs="Arial"/>
          <w:sz w:val="20"/>
          <w:szCs w:val="20"/>
        </w:rPr>
      </w:pPr>
      <w:r w:rsidRPr="008426D1">
        <w:rPr>
          <w:rFonts w:asciiTheme="majorHAnsi" w:hAnsiTheme="majorHAnsi" w:cs="Arial"/>
          <w:sz w:val="20"/>
          <w:szCs w:val="20"/>
        </w:rPr>
        <w:tab/>
      </w:r>
      <w:sdt>
        <w:sdtPr>
          <w:rPr>
            <w:rFonts w:asciiTheme="majorHAnsi" w:hAnsiTheme="majorHAnsi" w:cs="Arial"/>
            <w:sz w:val="20"/>
            <w:szCs w:val="20"/>
          </w:rPr>
          <w:id w:val="-1711865069"/>
          <w:showingPlcHdr/>
        </w:sdtPr>
        <w:sdtEndPr/>
        <w:sdtContent>
          <w:permStart w:id="1923643929" w:edGrp="everyone"/>
          <w:r w:rsidRPr="008426D1">
            <w:rPr>
              <w:rStyle w:val="PlaceholderText"/>
              <w:shd w:val="clear" w:color="auto" w:fill="D9D9D9" w:themeFill="background1" w:themeFillShade="D9"/>
            </w:rPr>
            <w:t>Enter text...</w:t>
          </w:r>
          <w:permEnd w:id="1923643929"/>
        </w:sdtContent>
      </w:sdt>
    </w:p>
    <w:p w14:paraId="246F8B19"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66380C74"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c. Student population served. </w:t>
      </w:r>
    </w:p>
    <w:sdt>
      <w:sdtPr>
        <w:rPr>
          <w:rFonts w:asciiTheme="majorHAnsi" w:hAnsiTheme="majorHAnsi" w:cs="Arial"/>
          <w:sz w:val="20"/>
          <w:szCs w:val="20"/>
        </w:rPr>
        <w:id w:val="-1716033360"/>
        <w:showingPlcHdr/>
      </w:sdtPr>
      <w:sdtEndPr/>
      <w:sdtContent>
        <w:permStart w:id="914318787" w:edGrp="everyone" w:displacedByCustomXml="prev"/>
        <w:p w14:paraId="0F42BE32" w14:textId="77777777" w:rsidR="00CA269E" w:rsidRPr="008426D1" w:rsidRDefault="00CA269E" w:rsidP="00CA269E">
          <w:pPr>
            <w:tabs>
              <w:tab w:val="left" w:pos="360"/>
              <w:tab w:val="left" w:pos="720"/>
            </w:tabs>
            <w:spacing w:after="0" w:line="240" w:lineRule="auto"/>
            <w:ind w:left="360" w:firstLine="360"/>
            <w:rPr>
              <w:rFonts w:asciiTheme="majorHAnsi" w:hAnsiTheme="majorHAnsi" w:cs="Arial"/>
              <w:sz w:val="20"/>
              <w:szCs w:val="20"/>
            </w:rPr>
          </w:pPr>
          <w:r w:rsidRPr="008426D1">
            <w:rPr>
              <w:rStyle w:val="PlaceholderText"/>
              <w:shd w:val="clear" w:color="auto" w:fill="D9D9D9" w:themeFill="background1" w:themeFillShade="D9"/>
            </w:rPr>
            <w:t>Enter text...</w:t>
          </w:r>
        </w:p>
        <w:permEnd w:id="914318787" w:displacedByCustomXml="next"/>
      </w:sdtContent>
    </w:sdt>
    <w:p w14:paraId="0E8747E7"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76DE242F"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d. Rationale for the level of the course (lower, upper, or graduate).</w:t>
      </w:r>
    </w:p>
    <w:sdt>
      <w:sdtPr>
        <w:rPr>
          <w:rFonts w:asciiTheme="majorHAnsi" w:hAnsiTheme="majorHAnsi" w:cs="Arial"/>
          <w:sz w:val="20"/>
          <w:szCs w:val="20"/>
        </w:rPr>
        <w:id w:val="-494496540"/>
        <w:showingPlcHdr/>
      </w:sdtPr>
      <w:sdtEndPr/>
      <w:sdtContent>
        <w:permStart w:id="493706379" w:edGrp="everyone" w:displacedByCustomXml="prev"/>
        <w:p w14:paraId="431F12EA" w14:textId="77777777" w:rsidR="00CA269E" w:rsidRPr="008426D1" w:rsidRDefault="00CA269E" w:rsidP="00CA269E">
          <w:pPr>
            <w:tabs>
              <w:tab w:val="left" w:pos="360"/>
              <w:tab w:val="left" w:pos="720"/>
            </w:tabs>
            <w:spacing w:after="0" w:line="240" w:lineRule="auto"/>
            <w:ind w:left="360" w:firstLine="360"/>
            <w:rPr>
              <w:rFonts w:asciiTheme="majorHAnsi" w:hAnsiTheme="majorHAnsi" w:cs="Arial"/>
              <w:sz w:val="20"/>
              <w:szCs w:val="20"/>
            </w:rPr>
          </w:pPr>
          <w:r w:rsidRPr="008426D1">
            <w:rPr>
              <w:rStyle w:val="PlaceholderText"/>
              <w:shd w:val="clear" w:color="auto" w:fill="D9D9D9" w:themeFill="background1" w:themeFillShade="D9"/>
            </w:rPr>
            <w:t>Enter text...</w:t>
          </w:r>
        </w:p>
        <w:permEnd w:id="493706379" w:displacedByCustomXml="next"/>
      </w:sdtContent>
    </w:sdt>
    <w:p w14:paraId="3A82B1C9" w14:textId="77777777" w:rsidR="00276F55" w:rsidRDefault="00CA269E" w:rsidP="00CA269E">
      <w:pPr>
        <w:tabs>
          <w:tab w:val="left" w:pos="360"/>
          <w:tab w:val="left" w:pos="720"/>
        </w:tabs>
        <w:spacing w:after="0"/>
        <w:rPr>
          <w:rFonts w:asciiTheme="majorHAnsi" w:hAnsiTheme="majorHAnsi" w:cs="Arial"/>
          <w:b/>
          <w:sz w:val="28"/>
          <w:szCs w:val="20"/>
        </w:rPr>
      </w:pPr>
      <w:r w:rsidRPr="008426D1">
        <w:rPr>
          <w:rFonts w:asciiTheme="majorHAnsi" w:hAnsiTheme="majorHAnsi" w:cs="Arial"/>
          <w:b/>
          <w:sz w:val="28"/>
          <w:szCs w:val="20"/>
        </w:rPr>
        <w:t xml:space="preserve"> </w:t>
      </w:r>
    </w:p>
    <w:p w14:paraId="7EA15EF7" w14:textId="77777777" w:rsidR="00336348" w:rsidRDefault="00336348" w:rsidP="00CA269E">
      <w:pPr>
        <w:tabs>
          <w:tab w:val="left" w:pos="360"/>
          <w:tab w:val="left" w:pos="720"/>
        </w:tabs>
        <w:spacing w:after="0"/>
        <w:rPr>
          <w:rFonts w:asciiTheme="majorHAnsi" w:hAnsiTheme="majorHAnsi" w:cs="Arial"/>
          <w:b/>
          <w:sz w:val="28"/>
          <w:szCs w:val="20"/>
        </w:rPr>
      </w:pPr>
    </w:p>
    <w:p w14:paraId="0FC5207F" w14:textId="77777777" w:rsidR="00336348" w:rsidRDefault="00336348" w:rsidP="00CA269E">
      <w:pPr>
        <w:tabs>
          <w:tab w:val="left" w:pos="360"/>
          <w:tab w:val="left" w:pos="720"/>
        </w:tabs>
        <w:spacing w:after="0"/>
        <w:rPr>
          <w:rFonts w:asciiTheme="majorHAnsi" w:hAnsiTheme="majorHAnsi" w:cs="Arial"/>
          <w:b/>
          <w:sz w:val="28"/>
          <w:szCs w:val="20"/>
        </w:rPr>
      </w:pPr>
    </w:p>
    <w:p w14:paraId="187C57DE" w14:textId="77777777" w:rsidR="00336348" w:rsidRDefault="00336348" w:rsidP="00CA269E">
      <w:pPr>
        <w:tabs>
          <w:tab w:val="left" w:pos="360"/>
          <w:tab w:val="left" w:pos="720"/>
        </w:tabs>
        <w:spacing w:after="0"/>
        <w:rPr>
          <w:rFonts w:asciiTheme="majorHAnsi" w:hAnsiTheme="majorHAnsi" w:cs="Arial"/>
          <w:b/>
          <w:sz w:val="28"/>
          <w:szCs w:val="20"/>
        </w:rPr>
      </w:pPr>
    </w:p>
    <w:p w14:paraId="7543AE2C" w14:textId="77777777" w:rsidR="00336348" w:rsidRDefault="00336348" w:rsidP="00CA269E">
      <w:pPr>
        <w:tabs>
          <w:tab w:val="left" w:pos="360"/>
          <w:tab w:val="left" w:pos="720"/>
        </w:tabs>
        <w:spacing w:after="0"/>
        <w:rPr>
          <w:rFonts w:asciiTheme="majorHAnsi" w:hAnsiTheme="majorHAnsi" w:cs="Arial"/>
          <w:b/>
          <w:sz w:val="28"/>
          <w:szCs w:val="20"/>
        </w:rPr>
      </w:pPr>
    </w:p>
    <w:p w14:paraId="407DB59C" w14:textId="77777777" w:rsidR="00336348" w:rsidRDefault="00336348" w:rsidP="00CA269E">
      <w:pPr>
        <w:tabs>
          <w:tab w:val="left" w:pos="360"/>
          <w:tab w:val="left" w:pos="720"/>
        </w:tabs>
        <w:spacing w:after="0"/>
        <w:rPr>
          <w:rFonts w:asciiTheme="majorHAnsi" w:hAnsiTheme="majorHAnsi" w:cs="Arial"/>
          <w:b/>
          <w:sz w:val="28"/>
          <w:szCs w:val="20"/>
        </w:rPr>
      </w:pPr>
    </w:p>
    <w:p w14:paraId="31AD039B" w14:textId="77777777" w:rsidR="00336348" w:rsidRDefault="00336348" w:rsidP="00CA269E">
      <w:pPr>
        <w:tabs>
          <w:tab w:val="left" w:pos="360"/>
          <w:tab w:val="left" w:pos="720"/>
        </w:tabs>
        <w:spacing w:after="0"/>
        <w:rPr>
          <w:rFonts w:asciiTheme="majorHAnsi" w:hAnsiTheme="majorHAnsi" w:cs="Arial"/>
          <w:b/>
          <w:sz w:val="28"/>
          <w:szCs w:val="20"/>
        </w:rPr>
      </w:pPr>
    </w:p>
    <w:p w14:paraId="5570144B" w14:textId="77777777" w:rsidR="00336348" w:rsidRDefault="00336348" w:rsidP="00CA269E">
      <w:pPr>
        <w:tabs>
          <w:tab w:val="left" w:pos="360"/>
          <w:tab w:val="left" w:pos="720"/>
        </w:tabs>
        <w:spacing w:after="0"/>
        <w:rPr>
          <w:rFonts w:asciiTheme="majorHAnsi" w:hAnsiTheme="majorHAnsi" w:cs="Arial"/>
          <w:b/>
          <w:sz w:val="28"/>
          <w:szCs w:val="20"/>
        </w:rPr>
      </w:pPr>
    </w:p>
    <w:p w14:paraId="47C769EC" w14:textId="77777777" w:rsidR="00336348" w:rsidRDefault="00336348" w:rsidP="00CA269E">
      <w:pPr>
        <w:tabs>
          <w:tab w:val="left" w:pos="360"/>
          <w:tab w:val="left" w:pos="720"/>
        </w:tabs>
        <w:spacing w:after="0"/>
        <w:rPr>
          <w:rFonts w:asciiTheme="majorHAnsi" w:hAnsiTheme="majorHAnsi" w:cs="Arial"/>
          <w:b/>
          <w:sz w:val="28"/>
          <w:szCs w:val="20"/>
        </w:rPr>
      </w:pPr>
    </w:p>
    <w:p w14:paraId="4837530F" w14:textId="77777777" w:rsidR="00336348" w:rsidRDefault="00336348" w:rsidP="00CA269E">
      <w:pPr>
        <w:tabs>
          <w:tab w:val="left" w:pos="360"/>
          <w:tab w:val="left" w:pos="720"/>
        </w:tabs>
        <w:spacing w:after="0"/>
        <w:rPr>
          <w:rFonts w:asciiTheme="majorHAnsi" w:hAnsiTheme="majorHAnsi" w:cs="Arial"/>
          <w:b/>
          <w:sz w:val="28"/>
          <w:szCs w:val="20"/>
        </w:rPr>
      </w:pPr>
    </w:p>
    <w:p w14:paraId="0D7A3581" w14:textId="77777777" w:rsidR="00336348" w:rsidRDefault="00336348" w:rsidP="00CA269E">
      <w:pPr>
        <w:tabs>
          <w:tab w:val="left" w:pos="360"/>
          <w:tab w:val="left" w:pos="720"/>
        </w:tabs>
        <w:spacing w:after="0"/>
        <w:rPr>
          <w:rFonts w:asciiTheme="majorHAnsi" w:hAnsiTheme="majorHAnsi" w:cs="Arial"/>
          <w:b/>
          <w:sz w:val="28"/>
          <w:szCs w:val="20"/>
        </w:rPr>
      </w:pPr>
    </w:p>
    <w:p w14:paraId="24633B2E" w14:textId="77777777" w:rsidR="00336348" w:rsidRDefault="00336348" w:rsidP="00CA269E">
      <w:pPr>
        <w:tabs>
          <w:tab w:val="left" w:pos="360"/>
          <w:tab w:val="left" w:pos="720"/>
        </w:tabs>
        <w:spacing w:after="0"/>
        <w:rPr>
          <w:rFonts w:asciiTheme="majorHAnsi" w:hAnsiTheme="majorHAnsi" w:cs="Arial"/>
          <w:b/>
          <w:sz w:val="28"/>
          <w:szCs w:val="20"/>
        </w:rPr>
      </w:pPr>
    </w:p>
    <w:p w14:paraId="0DE218B9" w14:textId="77777777" w:rsidR="00336348" w:rsidRDefault="00336348" w:rsidP="00CA269E">
      <w:pPr>
        <w:tabs>
          <w:tab w:val="left" w:pos="360"/>
          <w:tab w:val="left" w:pos="720"/>
        </w:tabs>
        <w:spacing w:after="0"/>
        <w:rPr>
          <w:rFonts w:asciiTheme="majorHAnsi" w:hAnsiTheme="majorHAnsi" w:cs="Arial"/>
          <w:b/>
          <w:sz w:val="28"/>
          <w:szCs w:val="20"/>
        </w:rPr>
      </w:pPr>
    </w:p>
    <w:p w14:paraId="35DB2FD9" w14:textId="77777777" w:rsidR="00336348" w:rsidRDefault="00336348" w:rsidP="00CA269E">
      <w:pPr>
        <w:tabs>
          <w:tab w:val="left" w:pos="360"/>
          <w:tab w:val="left" w:pos="720"/>
        </w:tabs>
        <w:spacing w:after="0"/>
        <w:rPr>
          <w:rFonts w:asciiTheme="majorHAnsi" w:hAnsiTheme="majorHAnsi" w:cs="Arial"/>
          <w:b/>
          <w:sz w:val="28"/>
          <w:szCs w:val="20"/>
        </w:rPr>
      </w:pPr>
    </w:p>
    <w:p w14:paraId="34C76BFA" w14:textId="77777777" w:rsidR="00336348" w:rsidRDefault="00336348" w:rsidP="00CA269E">
      <w:pPr>
        <w:tabs>
          <w:tab w:val="left" w:pos="360"/>
          <w:tab w:val="left" w:pos="720"/>
        </w:tabs>
        <w:spacing w:after="0"/>
        <w:rPr>
          <w:rFonts w:asciiTheme="majorHAnsi" w:hAnsiTheme="majorHAnsi" w:cs="Arial"/>
          <w:b/>
          <w:sz w:val="28"/>
          <w:szCs w:val="20"/>
        </w:rPr>
      </w:pPr>
    </w:p>
    <w:p w14:paraId="29A46014" w14:textId="77777777" w:rsidR="00336348" w:rsidRPr="00276F55" w:rsidRDefault="00336348" w:rsidP="00CA269E">
      <w:pPr>
        <w:tabs>
          <w:tab w:val="left" w:pos="360"/>
          <w:tab w:val="left" w:pos="720"/>
        </w:tabs>
        <w:spacing w:after="0"/>
        <w:rPr>
          <w:rFonts w:asciiTheme="majorHAnsi" w:hAnsiTheme="majorHAnsi" w:cs="Arial"/>
          <w:b/>
          <w:sz w:val="28"/>
          <w:szCs w:val="20"/>
        </w:rPr>
      </w:pPr>
    </w:p>
    <w:p w14:paraId="73DEB62C" w14:textId="77777777" w:rsidR="00336348" w:rsidRDefault="00336348" w:rsidP="00276F55">
      <w:pPr>
        <w:tabs>
          <w:tab w:val="left" w:pos="360"/>
          <w:tab w:val="left" w:pos="720"/>
        </w:tabs>
        <w:spacing w:after="0"/>
        <w:rPr>
          <w:rFonts w:asciiTheme="majorHAnsi" w:hAnsiTheme="majorHAnsi" w:cs="Arial"/>
          <w:b/>
          <w:szCs w:val="20"/>
        </w:rPr>
      </w:pPr>
    </w:p>
    <w:p w14:paraId="41FFA840" w14:textId="69FAAD05" w:rsidR="0054568E" w:rsidRDefault="0054568E">
      <w:pPr>
        <w:rPr>
          <w:rFonts w:asciiTheme="majorHAnsi" w:hAnsiTheme="majorHAnsi" w:cs="Arial"/>
          <w:b/>
          <w:szCs w:val="20"/>
        </w:rPr>
      </w:pPr>
      <w:r>
        <w:rPr>
          <w:rFonts w:asciiTheme="majorHAnsi" w:hAnsiTheme="majorHAnsi" w:cs="Arial"/>
          <w:b/>
          <w:szCs w:val="20"/>
        </w:rPr>
        <w:br w:type="page"/>
      </w:r>
    </w:p>
    <w:p w14:paraId="50CC8EE7" w14:textId="77777777" w:rsidR="00336348" w:rsidRDefault="00336348" w:rsidP="00276F55">
      <w:pPr>
        <w:tabs>
          <w:tab w:val="left" w:pos="360"/>
          <w:tab w:val="left" w:pos="720"/>
        </w:tabs>
        <w:spacing w:after="0"/>
        <w:rPr>
          <w:rFonts w:asciiTheme="majorHAnsi" w:hAnsiTheme="majorHAnsi" w:cs="Arial"/>
          <w:b/>
          <w:szCs w:val="20"/>
        </w:rPr>
      </w:pPr>
    </w:p>
    <w:p w14:paraId="07E6793E" w14:textId="77777777" w:rsidR="00336348" w:rsidRDefault="00336348" w:rsidP="00276F55">
      <w:pPr>
        <w:tabs>
          <w:tab w:val="left" w:pos="360"/>
          <w:tab w:val="left" w:pos="720"/>
        </w:tabs>
        <w:spacing w:after="0"/>
        <w:rPr>
          <w:rFonts w:asciiTheme="majorHAnsi" w:hAnsiTheme="majorHAnsi" w:cs="Arial"/>
          <w:b/>
          <w:szCs w:val="20"/>
        </w:rPr>
      </w:pPr>
    </w:p>
    <w:p w14:paraId="2FC5F8C5" w14:textId="77777777" w:rsidR="00336348" w:rsidRDefault="00336348" w:rsidP="00276F55">
      <w:pPr>
        <w:tabs>
          <w:tab w:val="left" w:pos="360"/>
          <w:tab w:val="left" w:pos="720"/>
        </w:tabs>
        <w:spacing w:after="0"/>
        <w:rPr>
          <w:rFonts w:asciiTheme="majorHAnsi" w:hAnsiTheme="majorHAnsi" w:cs="Arial"/>
          <w:b/>
          <w:szCs w:val="20"/>
        </w:rPr>
      </w:pPr>
    </w:p>
    <w:p w14:paraId="66D6EBAB" w14:textId="77777777" w:rsidR="00336348" w:rsidRPr="008426D1" w:rsidRDefault="00336348" w:rsidP="00336348">
      <w:pPr>
        <w:tabs>
          <w:tab w:val="left" w:pos="360"/>
          <w:tab w:val="left" w:pos="720"/>
        </w:tabs>
        <w:spacing w:after="0"/>
        <w:jc w:val="center"/>
        <w:rPr>
          <w:rFonts w:asciiTheme="majorHAnsi" w:hAnsiTheme="majorHAnsi" w:cs="Arial"/>
          <w:b/>
          <w:sz w:val="28"/>
          <w:szCs w:val="20"/>
        </w:rPr>
      </w:pPr>
      <w:r w:rsidRPr="008426D1">
        <w:rPr>
          <w:rFonts w:asciiTheme="majorHAnsi" w:hAnsiTheme="majorHAnsi" w:cs="Arial"/>
          <w:b/>
          <w:sz w:val="28"/>
          <w:szCs w:val="20"/>
        </w:rPr>
        <w:t>Assessment</w:t>
      </w:r>
    </w:p>
    <w:p w14:paraId="24157930" w14:textId="77777777" w:rsidR="00336348" w:rsidRDefault="00336348" w:rsidP="00276F55">
      <w:pPr>
        <w:tabs>
          <w:tab w:val="left" w:pos="360"/>
          <w:tab w:val="left" w:pos="720"/>
        </w:tabs>
        <w:spacing w:after="0"/>
        <w:rPr>
          <w:rFonts w:asciiTheme="majorHAnsi" w:hAnsiTheme="majorHAnsi" w:cs="Arial"/>
          <w:b/>
          <w:szCs w:val="20"/>
        </w:rPr>
      </w:pPr>
    </w:p>
    <w:p w14:paraId="57F7CE2D" w14:textId="2953BAB7" w:rsidR="00276F55" w:rsidRPr="00276F55" w:rsidRDefault="00BB2A51" w:rsidP="00276F55">
      <w:pPr>
        <w:tabs>
          <w:tab w:val="left" w:pos="360"/>
          <w:tab w:val="left" w:pos="720"/>
        </w:tabs>
        <w:spacing w:after="0"/>
        <w:rPr>
          <w:rFonts w:asciiTheme="majorHAnsi" w:hAnsiTheme="majorHAnsi" w:cs="Arial"/>
          <w:b/>
          <w:szCs w:val="20"/>
        </w:rPr>
      </w:pPr>
      <w:r>
        <w:rPr>
          <w:rFonts w:asciiTheme="majorHAnsi" w:hAnsiTheme="majorHAnsi" w:cs="Arial"/>
          <w:b/>
          <w:szCs w:val="20"/>
        </w:rPr>
        <w:t>Assessment P</w:t>
      </w:r>
      <w:r w:rsidR="00276F55" w:rsidRPr="00276F55">
        <w:rPr>
          <w:rFonts w:asciiTheme="majorHAnsi" w:hAnsiTheme="majorHAnsi" w:cs="Arial"/>
          <w:b/>
          <w:szCs w:val="20"/>
        </w:rPr>
        <w:t>lan</w:t>
      </w:r>
      <w:r>
        <w:rPr>
          <w:rFonts w:asciiTheme="majorHAnsi" w:hAnsiTheme="majorHAnsi" w:cs="Arial"/>
          <w:b/>
          <w:szCs w:val="20"/>
        </w:rPr>
        <w:t xml:space="preserve"> Modifications</w:t>
      </w:r>
      <w:r w:rsidR="00276F55" w:rsidRPr="00276F55">
        <w:rPr>
          <w:rFonts w:asciiTheme="majorHAnsi" w:hAnsiTheme="majorHAnsi" w:cs="Arial"/>
          <w:b/>
          <w:szCs w:val="20"/>
        </w:rPr>
        <w:t xml:space="preserve"> (</w:t>
      </w:r>
      <w:r w:rsidR="00276F55" w:rsidRPr="0054568E">
        <w:rPr>
          <w:rFonts w:asciiTheme="majorHAnsi" w:hAnsiTheme="majorHAnsi" w:cs="Arial"/>
          <w:b/>
          <w:szCs w:val="20"/>
          <w:highlight w:val="yellow"/>
        </w:rPr>
        <w:t>Course Modifications Only</w:t>
      </w:r>
      <w:r w:rsidR="00276F55" w:rsidRPr="00276F55">
        <w:rPr>
          <w:rFonts w:asciiTheme="majorHAnsi" w:hAnsiTheme="majorHAnsi" w:cs="Arial"/>
          <w:b/>
          <w:szCs w:val="20"/>
        </w:rPr>
        <w:t>)</w:t>
      </w:r>
    </w:p>
    <w:p w14:paraId="58AD881C" w14:textId="2C185CA8" w:rsidR="00276F55" w:rsidRPr="0030740C" w:rsidRDefault="00276F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091128480"/>
        </w:sdtPr>
        <w:sdtEndPr/>
        <w:sdtContent>
          <w:r w:rsidR="003E50C7">
            <w:t>NO</w:t>
          </w:r>
        </w:sdtContent>
      </w:sdt>
      <w:r w:rsidRPr="0030740C">
        <w:rPr>
          <w:rFonts w:asciiTheme="majorHAnsi" w:hAnsiTheme="majorHAnsi" w:cs="Arial"/>
          <w:sz w:val="20"/>
          <w:szCs w:val="20"/>
        </w:rPr>
        <w:t xml:space="preserve"> </w:t>
      </w:r>
      <w:r w:rsidRPr="0030740C">
        <w:rPr>
          <w:rFonts w:asciiTheme="majorHAnsi" w:hAnsiTheme="majorHAnsi" w:cs="Arial"/>
          <w:sz w:val="20"/>
          <w:szCs w:val="20"/>
        </w:rPr>
        <w:tab/>
        <w:t xml:space="preserve">Do the </w:t>
      </w:r>
      <w:r w:rsidR="00D96A29">
        <w:rPr>
          <w:rFonts w:asciiTheme="majorHAnsi" w:hAnsiTheme="majorHAnsi" w:cs="Arial"/>
          <w:sz w:val="20"/>
          <w:szCs w:val="20"/>
        </w:rPr>
        <w:t xml:space="preserve">proposed </w:t>
      </w:r>
      <w:r w:rsidRPr="0030740C">
        <w:rPr>
          <w:rFonts w:asciiTheme="majorHAnsi" w:hAnsiTheme="majorHAnsi" w:cs="Arial"/>
          <w:sz w:val="20"/>
          <w:szCs w:val="20"/>
        </w:rPr>
        <w:t>modifications result in a change to the assessment plan?</w:t>
      </w:r>
    </w:p>
    <w:p w14:paraId="144B8C5E" w14:textId="77777777" w:rsidR="00276F55" w:rsidRDefault="00276F55" w:rsidP="00276F55">
      <w:pPr>
        <w:tabs>
          <w:tab w:val="left" w:pos="360"/>
          <w:tab w:val="left" w:pos="720"/>
        </w:tabs>
        <w:spacing w:after="0" w:line="240" w:lineRule="auto"/>
        <w:rPr>
          <w:rFonts w:asciiTheme="majorHAnsi" w:hAnsiTheme="majorHAnsi" w:cs="Arial"/>
          <w:sz w:val="20"/>
          <w:szCs w:val="20"/>
        </w:rPr>
      </w:pPr>
      <w:r>
        <w:rPr>
          <w:rFonts w:asciiTheme="majorHAnsi" w:hAnsiTheme="majorHAnsi" w:cs="Arial"/>
          <w:i/>
          <w:color w:val="FF0000"/>
          <w:sz w:val="20"/>
          <w:szCs w:val="20"/>
        </w:rPr>
        <w:tab/>
        <w:t>If yes, p</w:t>
      </w:r>
      <w:r w:rsidRPr="00FE1168">
        <w:rPr>
          <w:rFonts w:asciiTheme="majorHAnsi" w:hAnsiTheme="majorHAnsi" w:cs="Arial"/>
          <w:i/>
          <w:color w:val="FF0000"/>
          <w:sz w:val="20"/>
          <w:szCs w:val="20"/>
        </w:rPr>
        <w:t>lease complete the Assessment section of the proposal</w:t>
      </w:r>
    </w:p>
    <w:p w14:paraId="69CFDF17" w14:textId="77777777" w:rsidR="00473252" w:rsidRPr="008426D1" w:rsidRDefault="00473252" w:rsidP="00001C04">
      <w:pPr>
        <w:tabs>
          <w:tab w:val="left" w:pos="360"/>
          <w:tab w:val="left" w:pos="810"/>
        </w:tabs>
        <w:spacing w:after="0"/>
        <w:rPr>
          <w:rFonts w:asciiTheme="majorHAnsi" w:hAnsiTheme="majorHAnsi" w:cs="Arial"/>
          <w:sz w:val="20"/>
          <w:szCs w:val="20"/>
        </w:rPr>
      </w:pPr>
    </w:p>
    <w:p w14:paraId="66AE7076" w14:textId="59EEF628" w:rsidR="00F80644" w:rsidRPr="00C42E21" w:rsidRDefault="0066260B" w:rsidP="00001C04">
      <w:pPr>
        <w:tabs>
          <w:tab w:val="left" w:pos="360"/>
          <w:tab w:val="left" w:pos="810"/>
        </w:tabs>
        <w:spacing w:after="0"/>
        <w:rPr>
          <w:rFonts w:asciiTheme="majorHAnsi" w:hAnsiTheme="majorHAnsi" w:cs="Arial"/>
          <w:b/>
          <w:szCs w:val="20"/>
        </w:rPr>
      </w:pPr>
      <w:r>
        <w:rPr>
          <w:rFonts w:asciiTheme="majorHAnsi" w:hAnsiTheme="majorHAnsi" w:cs="Arial"/>
          <w:b/>
          <w:szCs w:val="20"/>
          <w:u w:val="single"/>
        </w:rPr>
        <w:t>Relationship with Current Program-Level Assessment Process</w:t>
      </w:r>
      <w:r w:rsidR="00C42E21">
        <w:rPr>
          <w:rFonts w:asciiTheme="majorHAnsi" w:hAnsiTheme="majorHAnsi" w:cs="Arial"/>
          <w:b/>
          <w:szCs w:val="20"/>
          <w:u w:val="single"/>
        </w:rPr>
        <w:t xml:space="preserve">  </w:t>
      </w:r>
      <w:r w:rsidR="00C42E21" w:rsidRPr="00C42E21">
        <w:rPr>
          <w:rFonts w:asciiTheme="majorHAnsi" w:hAnsiTheme="majorHAnsi" w:cs="Arial"/>
          <w:b/>
          <w:szCs w:val="20"/>
          <w:highlight w:val="yellow"/>
        </w:rPr>
        <w:t>(Course modifications skip this section unless the answer to #19 is “Yes”)</w:t>
      </w:r>
    </w:p>
    <w:p w14:paraId="4D1D496A" w14:textId="21A82B7B" w:rsidR="00547433" w:rsidRPr="0030740C" w:rsidRDefault="002E3BD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What is</w:t>
      </w:r>
      <w:r w:rsidR="00575870" w:rsidRPr="0030740C">
        <w:rPr>
          <w:rFonts w:asciiTheme="majorHAnsi" w:hAnsiTheme="majorHAnsi" w:cs="Arial"/>
          <w:sz w:val="20"/>
          <w:szCs w:val="20"/>
        </w:rPr>
        <w:t>/are</w:t>
      </w:r>
      <w:r w:rsidRPr="0030740C">
        <w:rPr>
          <w:rFonts w:asciiTheme="majorHAnsi" w:hAnsiTheme="majorHAnsi" w:cs="Arial"/>
          <w:sz w:val="20"/>
          <w:szCs w:val="20"/>
        </w:rPr>
        <w:t xml:space="preserve"> the</w:t>
      </w:r>
      <w:r w:rsidR="00473252" w:rsidRPr="0030740C">
        <w:rPr>
          <w:rFonts w:asciiTheme="majorHAnsi" w:hAnsiTheme="majorHAnsi" w:cs="Arial"/>
          <w:sz w:val="20"/>
          <w:szCs w:val="20"/>
        </w:rPr>
        <w:t xml:space="preserve"> intended </w:t>
      </w:r>
      <w:r w:rsidRPr="0030740C">
        <w:rPr>
          <w:rFonts w:asciiTheme="majorHAnsi" w:hAnsiTheme="majorHAnsi" w:cs="Arial"/>
          <w:sz w:val="20"/>
          <w:szCs w:val="20"/>
        </w:rPr>
        <w:t xml:space="preserve">program-level </w:t>
      </w:r>
      <w:r w:rsidR="00473252" w:rsidRPr="0030740C">
        <w:rPr>
          <w:rFonts w:asciiTheme="majorHAnsi" w:hAnsiTheme="majorHAnsi" w:cs="Arial"/>
          <w:sz w:val="20"/>
          <w:szCs w:val="20"/>
        </w:rPr>
        <w:t xml:space="preserve">learning </w:t>
      </w:r>
      <w:r w:rsidRPr="0030740C">
        <w:rPr>
          <w:rFonts w:asciiTheme="majorHAnsi" w:hAnsiTheme="majorHAnsi" w:cs="Arial"/>
          <w:sz w:val="20"/>
          <w:szCs w:val="20"/>
        </w:rPr>
        <w:t>outcome</w:t>
      </w:r>
      <w:r w:rsidR="0066260B" w:rsidRPr="0030740C">
        <w:rPr>
          <w:rFonts w:asciiTheme="majorHAnsi" w:hAnsiTheme="majorHAnsi" w:cs="Arial"/>
          <w:sz w:val="20"/>
          <w:szCs w:val="20"/>
        </w:rPr>
        <w:t>/s</w:t>
      </w:r>
      <w:r w:rsidR="00473252" w:rsidRPr="0030740C">
        <w:rPr>
          <w:rFonts w:asciiTheme="majorHAnsi" w:hAnsiTheme="majorHAnsi" w:cs="Arial"/>
          <w:sz w:val="20"/>
          <w:szCs w:val="20"/>
        </w:rPr>
        <w:t xml:space="preserve"> for students enrolled in this course?</w:t>
      </w:r>
      <w:r w:rsidR="0036794A" w:rsidRPr="0030740C">
        <w:rPr>
          <w:rFonts w:asciiTheme="majorHAnsi" w:hAnsiTheme="majorHAnsi" w:cs="Arial"/>
          <w:sz w:val="20"/>
          <w:szCs w:val="20"/>
        </w:rPr>
        <w:t xml:space="preserve">  </w:t>
      </w:r>
      <w:r w:rsidR="00575870" w:rsidRPr="0030740C">
        <w:rPr>
          <w:rFonts w:asciiTheme="majorHAnsi" w:hAnsiTheme="majorHAnsi" w:cs="Arial"/>
          <w:sz w:val="20"/>
          <w:szCs w:val="20"/>
        </w:rPr>
        <w:t>Where will</w:t>
      </w:r>
      <w:r w:rsidRPr="0030740C">
        <w:rPr>
          <w:rFonts w:asciiTheme="majorHAnsi" w:hAnsiTheme="majorHAnsi" w:cs="Arial"/>
          <w:sz w:val="20"/>
          <w:szCs w:val="20"/>
        </w:rPr>
        <w:t xml:space="preserve"> this course fit into an already existing program assessment process? </w:t>
      </w:r>
    </w:p>
    <w:sdt>
      <w:sdtPr>
        <w:rPr>
          <w:rFonts w:asciiTheme="majorHAnsi" w:hAnsiTheme="majorHAnsi" w:cs="Arial"/>
          <w:sz w:val="20"/>
          <w:szCs w:val="20"/>
        </w:rPr>
        <w:id w:val="-250741043"/>
        <w:showingPlcHdr/>
      </w:sdtPr>
      <w:sdtEndPr/>
      <w:sdtContent>
        <w:permStart w:id="1956198369" w:edGrp="everyone" w:displacedByCustomXml="prev"/>
        <w:p w14:paraId="77964C95" w14:textId="77777777" w:rsidR="00547433" w:rsidRPr="008426D1" w:rsidRDefault="00547433" w:rsidP="00547433">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1956198369" w:displacedByCustomXml="next"/>
      </w:sdtContent>
    </w:sdt>
    <w:p w14:paraId="5C04F19B" w14:textId="77777777" w:rsidR="00473252" w:rsidRPr="008426D1" w:rsidRDefault="00473252" w:rsidP="00001C04">
      <w:pPr>
        <w:tabs>
          <w:tab w:val="left" w:pos="360"/>
          <w:tab w:val="left" w:pos="720"/>
        </w:tabs>
        <w:spacing w:after="0" w:line="240" w:lineRule="auto"/>
        <w:rPr>
          <w:rFonts w:asciiTheme="majorHAnsi" w:hAnsiTheme="majorHAnsi" w:cs="Arial"/>
          <w:sz w:val="20"/>
          <w:szCs w:val="20"/>
        </w:rPr>
      </w:pPr>
    </w:p>
    <w:p w14:paraId="44B59C5A" w14:textId="11411B83" w:rsidR="00054918" w:rsidRPr="0030740C" w:rsidRDefault="00054918"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Considering the indicated </w:t>
      </w:r>
      <w:r w:rsidR="002E3BD5" w:rsidRPr="0030740C">
        <w:rPr>
          <w:rFonts w:asciiTheme="majorHAnsi" w:hAnsiTheme="majorHAnsi" w:cs="Arial"/>
          <w:sz w:val="20"/>
          <w:szCs w:val="20"/>
        </w:rPr>
        <w:t>program-level learning outcome</w:t>
      </w:r>
      <w:r w:rsidR="0030740C">
        <w:rPr>
          <w:rFonts w:asciiTheme="majorHAnsi" w:hAnsiTheme="majorHAnsi" w:cs="Arial"/>
          <w:sz w:val="20"/>
          <w:szCs w:val="20"/>
        </w:rPr>
        <w:t>/s (from question #20</w:t>
      </w:r>
      <w:r w:rsidRPr="0030740C">
        <w:rPr>
          <w:rFonts w:asciiTheme="majorHAnsi" w:hAnsiTheme="majorHAnsi" w:cs="Arial"/>
          <w:sz w:val="20"/>
          <w:szCs w:val="20"/>
        </w:rPr>
        <w:t xml:space="preserve">), </w:t>
      </w:r>
      <w:r w:rsidR="00041E75" w:rsidRPr="0030740C">
        <w:rPr>
          <w:rFonts w:asciiTheme="majorHAnsi" w:hAnsiTheme="majorHAnsi" w:cs="Arial"/>
          <w:sz w:val="20"/>
          <w:szCs w:val="20"/>
        </w:rPr>
        <w:t xml:space="preserve">please fill out the following table </w:t>
      </w:r>
      <w:r w:rsidR="00575870" w:rsidRPr="0030740C">
        <w:rPr>
          <w:rFonts w:asciiTheme="majorHAnsi" w:hAnsiTheme="majorHAnsi" w:cs="Arial"/>
          <w:sz w:val="20"/>
          <w:szCs w:val="20"/>
        </w:rPr>
        <w:t xml:space="preserve">to show how and where this course fits into the program’s </w:t>
      </w:r>
      <w:r w:rsidR="00041E75" w:rsidRPr="0030740C">
        <w:rPr>
          <w:rFonts w:asciiTheme="majorHAnsi" w:hAnsiTheme="majorHAnsi" w:cs="Arial"/>
          <w:sz w:val="20"/>
          <w:szCs w:val="20"/>
        </w:rPr>
        <w:t xml:space="preserve">continuous improvement assessment process. </w:t>
      </w:r>
    </w:p>
    <w:p w14:paraId="063C08C2" w14:textId="77777777" w:rsidR="00041E75" w:rsidRPr="008426D1" w:rsidRDefault="00041E75" w:rsidP="00041E75">
      <w:pPr>
        <w:tabs>
          <w:tab w:val="left" w:pos="360"/>
          <w:tab w:val="left" w:pos="720"/>
        </w:tabs>
        <w:spacing w:after="0" w:line="240" w:lineRule="auto"/>
        <w:rPr>
          <w:rFonts w:asciiTheme="majorHAnsi" w:hAnsiTheme="majorHAnsi" w:cs="Arial"/>
          <w:sz w:val="20"/>
          <w:szCs w:val="20"/>
        </w:rPr>
      </w:pPr>
    </w:p>
    <w:p w14:paraId="4828A8B5" w14:textId="77777777" w:rsidR="00283525" w:rsidRPr="009053D1" w:rsidRDefault="00283525" w:rsidP="00283525">
      <w:pPr>
        <w:spacing w:after="240" w:line="240" w:lineRule="auto"/>
        <w:rPr>
          <w:rFonts w:asciiTheme="majorHAnsi" w:hAnsiTheme="majorHAnsi"/>
          <w:i/>
          <w:sz w:val="20"/>
          <w:szCs w:val="20"/>
        </w:rPr>
      </w:pPr>
      <w:r w:rsidRPr="009053D1">
        <w:rPr>
          <w:rFonts w:asciiTheme="majorHAnsi" w:hAnsiTheme="majorHAnsi"/>
          <w:i/>
          <w:sz w:val="20"/>
          <w:szCs w:val="20"/>
        </w:rPr>
        <w:t xml:space="preserve">For further assistance, please see the </w:t>
      </w:r>
      <w:r>
        <w:rPr>
          <w:rFonts w:asciiTheme="majorHAnsi" w:hAnsiTheme="majorHAnsi"/>
          <w:i/>
          <w:sz w:val="20"/>
          <w:szCs w:val="20"/>
        </w:rPr>
        <w:t>‘</w:t>
      </w:r>
      <w:r w:rsidRPr="009053D1">
        <w:rPr>
          <w:rFonts w:asciiTheme="majorHAnsi" w:hAnsiTheme="majorHAnsi"/>
          <w:i/>
          <w:sz w:val="20"/>
          <w:szCs w:val="20"/>
        </w:rPr>
        <w:t>Expanded Instructions</w:t>
      </w:r>
      <w:r>
        <w:rPr>
          <w:rFonts w:asciiTheme="majorHAnsi" w:hAnsiTheme="majorHAnsi"/>
          <w:i/>
          <w:sz w:val="20"/>
          <w:szCs w:val="20"/>
        </w:rPr>
        <w:t>’</w:t>
      </w:r>
      <w:r w:rsidRPr="009053D1">
        <w:rPr>
          <w:rFonts w:asciiTheme="majorHAnsi" w:hAnsiTheme="majorHAnsi"/>
          <w:i/>
          <w:sz w:val="20"/>
          <w:szCs w:val="20"/>
        </w:rPr>
        <w:t xml:space="preserve"> </w:t>
      </w:r>
      <w:r>
        <w:rPr>
          <w:rFonts w:asciiTheme="majorHAnsi" w:hAnsiTheme="majorHAnsi"/>
          <w:i/>
          <w:sz w:val="20"/>
          <w:szCs w:val="20"/>
        </w:rPr>
        <w:t xml:space="preserve">document </w:t>
      </w:r>
      <w:r w:rsidRPr="009053D1">
        <w:rPr>
          <w:rFonts w:asciiTheme="majorHAnsi" w:hAnsiTheme="majorHAnsi"/>
          <w:i/>
          <w:sz w:val="20"/>
          <w:szCs w:val="20"/>
        </w:rPr>
        <w:t xml:space="preserve">available on the UCC - Forms website for guidance, or contact the Office of Assessment at 870-972-2989. </w:t>
      </w:r>
    </w:p>
    <w:p w14:paraId="5ADD045D" w14:textId="77777777" w:rsidR="00F7007D" w:rsidRPr="000E0237" w:rsidRDefault="00F7007D" w:rsidP="00CC6C15">
      <w:pPr>
        <w:spacing w:after="240" w:line="240" w:lineRule="auto"/>
        <w:rPr>
          <w:rFonts w:asciiTheme="majorHAnsi" w:hAnsiTheme="majorHAnsi" w:cs="Arial"/>
          <w:b/>
          <w:sz w:val="2"/>
          <w:szCs w:val="20"/>
          <w:u w:val="single"/>
        </w:rPr>
      </w:pPr>
    </w:p>
    <w:tbl>
      <w:tblPr>
        <w:tblStyle w:val="TableGrid"/>
        <w:tblW w:w="0" w:type="auto"/>
        <w:tblLook w:val="04A0" w:firstRow="1" w:lastRow="0" w:firstColumn="1" w:lastColumn="0" w:noHBand="0" w:noVBand="1"/>
      </w:tblPr>
      <w:tblGrid>
        <w:gridCol w:w="2148"/>
        <w:gridCol w:w="7428"/>
      </w:tblGrid>
      <w:tr w:rsidR="00F7007D" w:rsidRPr="002B453A" w14:paraId="6EABA442" w14:textId="77777777" w:rsidTr="00575870">
        <w:tc>
          <w:tcPr>
            <w:tcW w:w="2148" w:type="dxa"/>
          </w:tcPr>
          <w:p w14:paraId="701D532B" w14:textId="38670A13" w:rsidR="00F7007D" w:rsidRPr="00575870" w:rsidRDefault="00575870" w:rsidP="00575870">
            <w:pPr>
              <w:jc w:val="center"/>
              <w:rPr>
                <w:rFonts w:asciiTheme="majorHAnsi" w:hAnsiTheme="majorHAnsi"/>
                <w:b/>
                <w:sz w:val="20"/>
                <w:szCs w:val="20"/>
              </w:rPr>
            </w:pPr>
            <w:r>
              <w:rPr>
                <w:rFonts w:asciiTheme="majorHAnsi" w:hAnsiTheme="majorHAnsi"/>
                <w:b/>
                <w:sz w:val="20"/>
                <w:szCs w:val="20"/>
              </w:rPr>
              <w:t xml:space="preserve">Program-Level </w:t>
            </w:r>
            <w:r w:rsidR="00F7007D" w:rsidRPr="002B453A">
              <w:rPr>
                <w:rFonts w:asciiTheme="majorHAnsi" w:hAnsiTheme="majorHAnsi"/>
                <w:b/>
                <w:sz w:val="20"/>
                <w:szCs w:val="20"/>
              </w:rPr>
              <w:t>Outcome 1</w:t>
            </w:r>
            <w:r>
              <w:rPr>
                <w:rFonts w:asciiTheme="majorHAnsi" w:hAnsiTheme="majorHAnsi"/>
                <w:b/>
                <w:sz w:val="20"/>
                <w:szCs w:val="20"/>
              </w:rPr>
              <w:t xml:space="preserve"> (from question #23)</w:t>
            </w:r>
          </w:p>
        </w:tc>
        <w:sdt>
          <w:sdtPr>
            <w:rPr>
              <w:rFonts w:asciiTheme="majorHAnsi" w:hAnsiTheme="majorHAnsi"/>
              <w:sz w:val="20"/>
              <w:szCs w:val="20"/>
            </w:rPr>
            <w:id w:val="1425539941"/>
            <w:showingPlcHdr/>
          </w:sdtPr>
          <w:sdtEndPr/>
          <w:sdtContent>
            <w:tc>
              <w:tcPr>
                <w:tcW w:w="7428" w:type="dxa"/>
              </w:tcPr>
              <w:p w14:paraId="300C9B39" w14:textId="77777777" w:rsidR="00F7007D" w:rsidRPr="002B453A" w:rsidRDefault="00F7007D" w:rsidP="00041E75">
                <w:pPr>
                  <w:rPr>
                    <w:rFonts w:asciiTheme="majorHAnsi" w:hAnsiTheme="majorHAnsi"/>
                    <w:sz w:val="20"/>
                    <w:szCs w:val="20"/>
                  </w:rPr>
                </w:pPr>
                <w:r w:rsidRPr="002B453A">
                  <w:rPr>
                    <w:rStyle w:val="PlaceholderText"/>
                    <w:rFonts w:asciiTheme="majorHAnsi" w:hAnsiTheme="majorHAnsi"/>
                    <w:sz w:val="20"/>
                    <w:szCs w:val="20"/>
                  </w:rPr>
                  <w:t xml:space="preserve">Type outcome here. What do you want students to think, know, or do when they have completed the </w:t>
                </w:r>
                <w:r w:rsidR="00041E75">
                  <w:rPr>
                    <w:rStyle w:val="PlaceholderText"/>
                    <w:rFonts w:asciiTheme="majorHAnsi" w:hAnsiTheme="majorHAnsi"/>
                    <w:sz w:val="20"/>
                    <w:szCs w:val="20"/>
                  </w:rPr>
                  <w:t>course</w:t>
                </w:r>
                <w:r w:rsidRPr="002B453A">
                  <w:rPr>
                    <w:rStyle w:val="PlaceholderText"/>
                    <w:rFonts w:asciiTheme="majorHAnsi" w:hAnsiTheme="majorHAnsi"/>
                    <w:sz w:val="20"/>
                    <w:szCs w:val="20"/>
                  </w:rPr>
                  <w:t>?</w:t>
                </w:r>
              </w:p>
            </w:tc>
          </w:sdtContent>
        </w:sdt>
      </w:tr>
      <w:tr w:rsidR="00F7007D" w:rsidRPr="002B453A" w14:paraId="0F66F3B7" w14:textId="77777777" w:rsidTr="00575870">
        <w:tc>
          <w:tcPr>
            <w:tcW w:w="2148" w:type="dxa"/>
          </w:tcPr>
          <w:p w14:paraId="49C96DEA" w14:textId="53A340D3" w:rsidR="00F7007D" w:rsidRPr="002B453A" w:rsidRDefault="00F7007D" w:rsidP="00575870">
            <w:pPr>
              <w:rPr>
                <w:rFonts w:asciiTheme="majorHAnsi" w:hAnsiTheme="majorHAnsi"/>
                <w:sz w:val="20"/>
                <w:szCs w:val="20"/>
              </w:rPr>
            </w:pPr>
            <w:r w:rsidRPr="002B453A">
              <w:rPr>
                <w:rFonts w:asciiTheme="majorHAnsi" w:hAnsiTheme="majorHAnsi"/>
                <w:sz w:val="20"/>
                <w:szCs w:val="20"/>
              </w:rPr>
              <w:t xml:space="preserve">Assessment </w:t>
            </w:r>
            <w:r w:rsidR="00575870">
              <w:rPr>
                <w:rFonts w:asciiTheme="majorHAnsi" w:hAnsiTheme="majorHAnsi"/>
                <w:sz w:val="20"/>
                <w:szCs w:val="20"/>
              </w:rPr>
              <w:t>Measure</w:t>
            </w:r>
          </w:p>
        </w:tc>
        <w:tc>
          <w:tcPr>
            <w:tcW w:w="7428" w:type="dxa"/>
          </w:tcPr>
          <w:p w14:paraId="4F8A8040" w14:textId="77777777" w:rsidR="00F7007D" w:rsidRPr="002B453A" w:rsidRDefault="00D63472" w:rsidP="00575870">
            <w:pPr>
              <w:rPr>
                <w:rFonts w:asciiTheme="majorHAnsi" w:hAnsiTheme="majorHAnsi"/>
                <w:sz w:val="20"/>
                <w:szCs w:val="20"/>
              </w:rPr>
            </w:pPr>
            <w:sdt>
              <w:sdtPr>
                <w:rPr>
                  <w:rFonts w:asciiTheme="majorHAnsi" w:hAnsiTheme="majorHAnsi"/>
                  <w:sz w:val="20"/>
                  <w:szCs w:val="20"/>
                </w:rPr>
                <w:id w:val="-1294900252"/>
                <w:showingPlcHdr/>
                <w:text/>
              </w:sdtPr>
              <w:sdtEndPr/>
              <w:sdtContent>
                <w:r w:rsidR="00F7007D" w:rsidRPr="002B453A">
                  <w:rPr>
                    <w:rStyle w:val="PlaceholderText"/>
                    <w:rFonts w:asciiTheme="majorHAnsi" w:hAnsiTheme="majorHAnsi"/>
                    <w:sz w:val="20"/>
                    <w:szCs w:val="20"/>
                  </w:rPr>
                  <w:t>Please include direct and indirect assessment measure for outcome.</w:t>
                </w:r>
              </w:sdtContent>
            </w:sdt>
            <w:r w:rsidR="00F7007D" w:rsidRPr="002B453A">
              <w:rPr>
                <w:rFonts w:asciiTheme="majorHAnsi" w:hAnsiTheme="majorHAnsi"/>
                <w:sz w:val="20"/>
                <w:szCs w:val="20"/>
              </w:rPr>
              <w:t xml:space="preserve"> </w:t>
            </w:r>
          </w:p>
        </w:tc>
      </w:tr>
      <w:tr w:rsidR="00F7007D" w:rsidRPr="002B453A" w14:paraId="5F6CB199" w14:textId="77777777" w:rsidTr="00575870">
        <w:tc>
          <w:tcPr>
            <w:tcW w:w="2148" w:type="dxa"/>
          </w:tcPr>
          <w:p w14:paraId="5CBCD563"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 xml:space="preserve">Assessment </w:t>
            </w:r>
          </w:p>
          <w:p w14:paraId="53533106"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390850056"/>
            <w:showingPlcHdr/>
          </w:sdtPr>
          <w:sdtEndPr/>
          <w:sdtContent>
            <w:tc>
              <w:tcPr>
                <w:tcW w:w="7428" w:type="dxa"/>
              </w:tcPr>
              <w:p w14:paraId="398C88E6" w14:textId="77777777" w:rsidR="00F7007D" w:rsidRPr="002B453A" w:rsidRDefault="00F7007D" w:rsidP="00575870">
                <w:pPr>
                  <w:rPr>
                    <w:rFonts w:asciiTheme="majorHAnsi" w:hAnsiTheme="majorHAnsi"/>
                    <w:sz w:val="20"/>
                    <w:szCs w:val="20"/>
                  </w:rPr>
                </w:pPr>
                <w:r w:rsidRPr="002B453A">
                  <w:rPr>
                    <w:rStyle w:val="PlaceholderText"/>
                    <w:rFonts w:asciiTheme="majorHAnsi" w:hAnsiTheme="majorHAnsi"/>
                    <w:sz w:val="20"/>
                    <w:szCs w:val="20"/>
                  </w:rPr>
                  <w:t>What semesters, and how often, is the outcome assessed?</w:t>
                </w:r>
              </w:p>
            </w:tc>
          </w:sdtContent>
        </w:sdt>
      </w:tr>
      <w:tr w:rsidR="00F7007D" w:rsidRPr="002B453A" w14:paraId="57622D7C" w14:textId="77777777" w:rsidTr="00575870">
        <w:tc>
          <w:tcPr>
            <w:tcW w:w="2148" w:type="dxa"/>
          </w:tcPr>
          <w:p w14:paraId="67E636D0"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sdt>
          <w:sdtPr>
            <w:rPr>
              <w:rFonts w:asciiTheme="majorHAnsi" w:hAnsiTheme="majorHAnsi"/>
              <w:color w:val="808080" w:themeColor="background1" w:themeShade="80"/>
              <w:sz w:val="20"/>
              <w:szCs w:val="20"/>
            </w:rPr>
            <w:id w:val="-1987393539"/>
          </w:sdtPr>
          <w:sdtEndPr/>
          <w:sdtContent>
            <w:tc>
              <w:tcPr>
                <w:tcW w:w="7428" w:type="dxa"/>
              </w:tcPr>
              <w:p w14:paraId="05D1A98D" w14:textId="78D79704" w:rsidR="00F7007D" w:rsidRPr="00212A84" w:rsidRDefault="00212A84" w:rsidP="00212A84">
                <w:pPr>
                  <w:rPr>
                    <w:rFonts w:asciiTheme="majorHAnsi" w:hAnsiTheme="majorHAnsi"/>
                    <w:color w:val="808080" w:themeColor="background1" w:themeShade="80"/>
                    <w:sz w:val="20"/>
                    <w:szCs w:val="20"/>
                  </w:rPr>
                </w:pPr>
                <w:r w:rsidRPr="00212A84">
                  <w:rPr>
                    <w:rFonts w:asciiTheme="majorHAnsi" w:hAnsiTheme="majorHAnsi"/>
                    <w:color w:val="808080" w:themeColor="background1" w:themeShade="80"/>
                    <w:sz w:val="20"/>
                    <w:szCs w:val="20"/>
                  </w:rPr>
                  <w:t>Who (person, position title, or internal committee) is responsible for assessing, evaluating, and analyzing results, and developing action plans?</w:t>
                </w:r>
              </w:p>
            </w:tc>
          </w:sdtContent>
        </w:sdt>
      </w:tr>
    </w:tbl>
    <w:p w14:paraId="02C9ECB3" w14:textId="77777777" w:rsidR="00CA269E" w:rsidRDefault="00575870" w:rsidP="00575870">
      <w:pPr>
        <w:rPr>
          <w:rFonts w:asciiTheme="majorHAnsi" w:hAnsiTheme="majorHAnsi" w:cs="Arial"/>
          <w:i/>
          <w:sz w:val="20"/>
          <w:szCs w:val="20"/>
        </w:rPr>
      </w:pPr>
      <w:r>
        <w:rPr>
          <w:rFonts w:asciiTheme="majorHAnsi" w:hAnsiTheme="majorHAnsi" w:cs="Arial"/>
          <w:i/>
          <w:sz w:val="20"/>
          <w:szCs w:val="20"/>
        </w:rPr>
        <w:tab/>
        <w:t>(Repeat if this new course will support</w:t>
      </w:r>
      <w:r w:rsidR="00CC6C15" w:rsidRPr="008426D1">
        <w:rPr>
          <w:rFonts w:asciiTheme="majorHAnsi" w:hAnsiTheme="majorHAnsi" w:cs="Arial"/>
          <w:i/>
          <w:sz w:val="20"/>
          <w:szCs w:val="20"/>
        </w:rPr>
        <w:t xml:space="preserve"> additional </w:t>
      </w:r>
      <w:r>
        <w:rPr>
          <w:rFonts w:asciiTheme="majorHAnsi" w:hAnsiTheme="majorHAnsi" w:cs="Arial"/>
          <w:i/>
          <w:sz w:val="20"/>
          <w:szCs w:val="20"/>
        </w:rPr>
        <w:t xml:space="preserve">program-level </w:t>
      </w:r>
      <w:r w:rsidR="00CC6C15" w:rsidRPr="008426D1">
        <w:rPr>
          <w:rFonts w:asciiTheme="majorHAnsi" w:hAnsiTheme="majorHAnsi" w:cs="Arial"/>
          <w:i/>
          <w:sz w:val="20"/>
          <w:szCs w:val="20"/>
        </w:rPr>
        <w:t>outcomes)</w:t>
      </w:r>
    </w:p>
    <w:p w14:paraId="2BD03B70" w14:textId="77777777" w:rsidR="00CA269E" w:rsidRDefault="00CA269E" w:rsidP="00575870">
      <w:pPr>
        <w:rPr>
          <w:rFonts w:asciiTheme="majorHAnsi" w:hAnsiTheme="majorHAnsi" w:cs="Arial"/>
          <w:i/>
          <w:sz w:val="20"/>
          <w:szCs w:val="20"/>
        </w:rPr>
      </w:pPr>
    </w:p>
    <w:p w14:paraId="687E17E5" w14:textId="178A32EC" w:rsidR="00C334FF" w:rsidRPr="00CA269E" w:rsidRDefault="00CC6C15" w:rsidP="00CA269E">
      <w:pPr>
        <w:tabs>
          <w:tab w:val="left" w:pos="360"/>
          <w:tab w:val="left" w:pos="810"/>
        </w:tabs>
        <w:spacing w:after="0"/>
        <w:rPr>
          <w:rFonts w:asciiTheme="majorHAnsi" w:hAnsiTheme="majorHAnsi" w:cs="Arial"/>
          <w:b/>
          <w:szCs w:val="20"/>
          <w:u w:val="single"/>
        </w:rPr>
      </w:pPr>
      <w:r w:rsidRPr="00575870">
        <w:rPr>
          <w:rFonts w:asciiTheme="majorHAnsi" w:hAnsiTheme="majorHAnsi" w:cs="Arial"/>
        </w:rPr>
        <w:t xml:space="preserve"> </w:t>
      </w:r>
      <w:r w:rsidR="00575870" w:rsidRPr="00575870">
        <w:rPr>
          <w:rFonts w:asciiTheme="majorHAnsi" w:hAnsiTheme="majorHAnsi" w:cs="Arial"/>
          <w:b/>
          <w:u w:val="single"/>
        </w:rPr>
        <w:t xml:space="preserve">Course-Level </w:t>
      </w:r>
      <w:r w:rsidR="00575870" w:rsidRPr="00CA269E">
        <w:rPr>
          <w:rFonts w:asciiTheme="majorHAnsi" w:hAnsiTheme="majorHAnsi" w:cs="Arial"/>
          <w:b/>
          <w:szCs w:val="20"/>
          <w:u w:val="single"/>
        </w:rPr>
        <w:t>Outcomes</w:t>
      </w:r>
    </w:p>
    <w:p w14:paraId="695D4351" w14:textId="190731CE" w:rsidR="00575870" w:rsidRPr="0030740C" w:rsidRDefault="00575870" w:rsidP="0030740C">
      <w:pPr>
        <w:pStyle w:val="ListParagraph"/>
        <w:numPr>
          <w:ilvl w:val="0"/>
          <w:numId w:val="20"/>
        </w:numPr>
        <w:tabs>
          <w:tab w:val="left" w:pos="360"/>
          <w:tab w:val="left" w:pos="810"/>
        </w:tabs>
        <w:spacing w:after="0"/>
        <w:rPr>
          <w:rFonts w:asciiTheme="majorHAnsi" w:hAnsiTheme="majorHAnsi" w:cs="Arial"/>
          <w:sz w:val="20"/>
          <w:szCs w:val="20"/>
        </w:rPr>
      </w:pPr>
      <w:r w:rsidRPr="0030740C">
        <w:rPr>
          <w:rFonts w:asciiTheme="majorHAnsi" w:hAnsiTheme="majorHAnsi" w:cs="Arial"/>
          <w:sz w:val="20"/>
          <w:szCs w:val="20"/>
        </w:rPr>
        <w:t xml:space="preserve">What are the course-level outcomes for students enrolled in this course and the </w:t>
      </w:r>
      <w:r w:rsidR="00862E36" w:rsidRPr="0030740C">
        <w:rPr>
          <w:rFonts w:asciiTheme="majorHAnsi" w:hAnsiTheme="majorHAnsi" w:cs="Arial"/>
          <w:sz w:val="20"/>
          <w:szCs w:val="20"/>
        </w:rPr>
        <w:t xml:space="preserve">associated </w:t>
      </w:r>
      <w:r w:rsidRPr="0030740C">
        <w:rPr>
          <w:rFonts w:asciiTheme="majorHAnsi" w:hAnsiTheme="majorHAnsi" w:cs="Arial"/>
          <w:sz w:val="20"/>
          <w:szCs w:val="20"/>
        </w:rPr>
        <w:t>ass</w:t>
      </w:r>
      <w:r w:rsidR="00AA702B" w:rsidRPr="0030740C">
        <w:rPr>
          <w:rFonts w:asciiTheme="majorHAnsi" w:hAnsiTheme="majorHAnsi" w:cs="Arial"/>
          <w:sz w:val="20"/>
          <w:szCs w:val="20"/>
        </w:rPr>
        <w:t>essment measures</w:t>
      </w:r>
      <w:r w:rsidR="00E70B06" w:rsidRPr="0030740C">
        <w:rPr>
          <w:rFonts w:asciiTheme="majorHAnsi" w:hAnsiTheme="majorHAnsi" w:cs="Arial"/>
          <w:sz w:val="20"/>
          <w:szCs w:val="20"/>
        </w:rPr>
        <w:t>?</w:t>
      </w:r>
      <w:r w:rsidR="00AA702B" w:rsidRPr="0030740C">
        <w:rPr>
          <w:rFonts w:asciiTheme="majorHAnsi" w:hAnsiTheme="majorHAnsi" w:cs="Arial"/>
          <w:sz w:val="20"/>
          <w:szCs w:val="20"/>
        </w:rPr>
        <w:t xml:space="preserve"> </w:t>
      </w:r>
    </w:p>
    <w:p w14:paraId="6B17A3D3" w14:textId="77777777" w:rsidR="00E70B06" w:rsidRPr="00575870" w:rsidRDefault="00E70B06" w:rsidP="00CA269E">
      <w:pPr>
        <w:tabs>
          <w:tab w:val="left" w:pos="360"/>
          <w:tab w:val="left" w:pos="810"/>
        </w:tabs>
        <w:spacing w:after="0"/>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575870" w:rsidRPr="002B453A" w14:paraId="2E8E76B0" w14:textId="77777777" w:rsidTr="00575870">
        <w:tc>
          <w:tcPr>
            <w:tcW w:w="2148" w:type="dxa"/>
          </w:tcPr>
          <w:p w14:paraId="05888E8F" w14:textId="77777777" w:rsidR="00575870" w:rsidRPr="002B453A" w:rsidRDefault="00575870" w:rsidP="00575870">
            <w:pPr>
              <w:jc w:val="center"/>
              <w:rPr>
                <w:rFonts w:asciiTheme="majorHAnsi" w:hAnsiTheme="majorHAnsi"/>
                <w:b/>
                <w:sz w:val="20"/>
                <w:szCs w:val="20"/>
              </w:rPr>
            </w:pPr>
            <w:r w:rsidRPr="002B453A">
              <w:rPr>
                <w:rFonts w:asciiTheme="majorHAnsi" w:hAnsiTheme="majorHAnsi"/>
                <w:b/>
                <w:sz w:val="20"/>
                <w:szCs w:val="20"/>
              </w:rPr>
              <w:t>Outcome 1</w:t>
            </w:r>
          </w:p>
          <w:p w14:paraId="62D1B327" w14:textId="77777777" w:rsidR="00575870" w:rsidRPr="002B453A" w:rsidRDefault="00575870" w:rsidP="00575870">
            <w:pPr>
              <w:rPr>
                <w:rFonts w:asciiTheme="majorHAnsi" w:hAnsiTheme="majorHAnsi"/>
                <w:sz w:val="20"/>
                <w:szCs w:val="20"/>
              </w:rPr>
            </w:pPr>
          </w:p>
        </w:tc>
        <w:sdt>
          <w:sdtPr>
            <w:rPr>
              <w:rFonts w:asciiTheme="majorHAnsi" w:hAnsiTheme="majorHAnsi"/>
              <w:sz w:val="20"/>
              <w:szCs w:val="20"/>
            </w:rPr>
            <w:id w:val="981044802"/>
            <w:showingPlcHdr/>
          </w:sdtPr>
          <w:sdtEndPr/>
          <w:sdtContent>
            <w:tc>
              <w:tcPr>
                <w:tcW w:w="7428" w:type="dxa"/>
              </w:tcPr>
              <w:p w14:paraId="21D2C9A5" w14:textId="77777777" w:rsidR="00575870" w:rsidRPr="002B453A" w:rsidRDefault="00575870" w:rsidP="00575870">
                <w:pPr>
                  <w:rPr>
                    <w:rFonts w:asciiTheme="majorHAnsi" w:hAnsiTheme="majorHAnsi"/>
                    <w:sz w:val="20"/>
                    <w:szCs w:val="20"/>
                  </w:rPr>
                </w:pPr>
                <w:r w:rsidRPr="002B453A">
                  <w:rPr>
                    <w:rStyle w:val="PlaceholderText"/>
                    <w:rFonts w:asciiTheme="majorHAnsi" w:hAnsiTheme="majorHAnsi"/>
                    <w:sz w:val="20"/>
                    <w:szCs w:val="20"/>
                  </w:rPr>
                  <w:t xml:space="preserve">Type outcome here. What do you want students to think, know, or do when they have completed the </w:t>
                </w:r>
                <w:r>
                  <w:rPr>
                    <w:rStyle w:val="PlaceholderText"/>
                    <w:rFonts w:asciiTheme="majorHAnsi" w:hAnsiTheme="majorHAnsi"/>
                    <w:sz w:val="20"/>
                    <w:szCs w:val="20"/>
                  </w:rPr>
                  <w:t>course</w:t>
                </w:r>
                <w:r w:rsidRPr="002B453A">
                  <w:rPr>
                    <w:rStyle w:val="PlaceholderText"/>
                    <w:rFonts w:asciiTheme="majorHAnsi" w:hAnsiTheme="majorHAnsi"/>
                    <w:sz w:val="20"/>
                    <w:szCs w:val="20"/>
                  </w:rPr>
                  <w:t>?</w:t>
                </w:r>
              </w:p>
            </w:tc>
          </w:sdtContent>
        </w:sdt>
      </w:tr>
      <w:tr w:rsidR="00575870" w:rsidRPr="002B453A" w14:paraId="1687EB40" w14:textId="77777777" w:rsidTr="00575870">
        <w:tc>
          <w:tcPr>
            <w:tcW w:w="2148" w:type="dxa"/>
          </w:tcPr>
          <w:p w14:paraId="2A6C1D2C" w14:textId="060AB1C9" w:rsidR="00575870" w:rsidRPr="002B453A" w:rsidRDefault="00CB2125" w:rsidP="00575870">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sz w:val="20"/>
              <w:szCs w:val="20"/>
            </w:rPr>
            <w:id w:val="67853672"/>
            <w:showingPlcHdr/>
          </w:sdtPr>
          <w:sdtEndPr/>
          <w:sdtContent>
            <w:tc>
              <w:tcPr>
                <w:tcW w:w="7428" w:type="dxa"/>
              </w:tcPr>
              <w:p w14:paraId="10A7F5A8" w14:textId="376A0ED0" w:rsidR="00575870" w:rsidRPr="002B453A" w:rsidRDefault="00CB2125" w:rsidP="00575870">
                <w:pPr>
                  <w:rPr>
                    <w:rFonts w:asciiTheme="majorHAnsi" w:hAnsiTheme="majorHAnsi"/>
                    <w:sz w:val="20"/>
                    <w:szCs w:val="20"/>
                  </w:rPr>
                </w:pPr>
                <w:r>
                  <w:rPr>
                    <w:rStyle w:val="PlaceholderText"/>
                    <w:rFonts w:asciiTheme="majorHAnsi" w:hAnsiTheme="majorHAnsi"/>
                    <w:sz w:val="20"/>
                    <w:szCs w:val="20"/>
                  </w:rPr>
                  <w:t>List learning activities.</w:t>
                </w:r>
              </w:p>
            </w:tc>
          </w:sdtContent>
        </w:sdt>
      </w:tr>
      <w:tr w:rsidR="00CB2125" w:rsidRPr="002B453A" w14:paraId="11E8ED94" w14:textId="77777777" w:rsidTr="00575870">
        <w:tc>
          <w:tcPr>
            <w:tcW w:w="2148" w:type="dxa"/>
          </w:tcPr>
          <w:p w14:paraId="7758B915" w14:textId="11F232C1" w:rsidR="00CB2125" w:rsidRPr="002B453A" w:rsidRDefault="00CB2125" w:rsidP="00E70B06">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21C15BBC" w14:textId="04F4C2C0" w:rsidR="00CB2125" w:rsidRPr="002B453A" w:rsidRDefault="00D63472" w:rsidP="00E70B06">
            <w:pPr>
              <w:rPr>
                <w:rFonts w:asciiTheme="majorHAnsi" w:hAnsiTheme="majorHAnsi"/>
                <w:sz w:val="20"/>
                <w:szCs w:val="20"/>
              </w:rPr>
            </w:pPr>
            <w:sdt>
              <w:sdtPr>
                <w:rPr>
                  <w:rFonts w:asciiTheme="majorHAnsi" w:hAnsiTheme="majorHAnsi"/>
                  <w:color w:val="808080" w:themeColor="background1" w:themeShade="80"/>
                  <w:sz w:val="20"/>
                  <w:szCs w:val="20"/>
                </w:rPr>
                <w:id w:val="-938209012"/>
                <w:text/>
              </w:sdtPr>
              <w:sdtEndPr/>
              <w:sdtContent>
                <w:r w:rsidR="00CB2125" w:rsidRPr="00CB2125">
                  <w:rPr>
                    <w:rFonts w:asciiTheme="majorHAnsi" w:hAnsiTheme="majorHAnsi"/>
                    <w:color w:val="808080" w:themeColor="background1" w:themeShade="80"/>
                    <w:sz w:val="20"/>
                    <w:szCs w:val="20"/>
                  </w:rPr>
                  <w:t xml:space="preserve">What will be your assessment measure for this outcome? </w:t>
                </w:r>
              </w:sdtContent>
            </w:sdt>
          </w:p>
        </w:tc>
      </w:tr>
    </w:tbl>
    <w:p w14:paraId="756C15D4" w14:textId="0E140379" w:rsidR="00895557" w:rsidRPr="00CA269E" w:rsidRDefault="00575870" w:rsidP="00976B5B">
      <w:pPr>
        <w:ind w:firstLine="720"/>
        <w:rPr>
          <w:rFonts w:asciiTheme="majorHAnsi" w:hAnsiTheme="majorHAnsi" w:cs="Arial"/>
          <w:b/>
          <w:sz w:val="16"/>
          <w:szCs w:val="16"/>
          <w:u w:val="single"/>
        </w:rPr>
      </w:pPr>
      <w:r w:rsidRPr="008426D1">
        <w:rPr>
          <w:rFonts w:asciiTheme="majorHAnsi" w:hAnsiTheme="majorHAnsi" w:cs="Arial"/>
          <w:i/>
          <w:sz w:val="20"/>
          <w:szCs w:val="20"/>
        </w:rPr>
        <w:t>(Repeat if needed for additional outcomes)</w:t>
      </w:r>
    </w:p>
    <w:p w14:paraId="4E8E6B8A" w14:textId="0C25589A" w:rsidR="00D3680D" w:rsidRDefault="00D3680D">
      <w:pPr>
        <w:rPr>
          <w:rFonts w:asciiTheme="majorHAnsi" w:hAnsiTheme="majorHAnsi" w:cs="Arial"/>
          <w:sz w:val="20"/>
          <w:szCs w:val="20"/>
        </w:rPr>
      </w:pPr>
      <w:r>
        <w:rPr>
          <w:rFonts w:asciiTheme="majorHAnsi" w:hAnsiTheme="majorHAnsi" w:cs="Arial"/>
          <w:sz w:val="20"/>
          <w:szCs w:val="20"/>
        </w:rPr>
        <w:br w:type="page"/>
      </w:r>
    </w:p>
    <w:p w14:paraId="52D0EA8D" w14:textId="77777777" w:rsidR="00D3680D" w:rsidRPr="008426D1" w:rsidRDefault="00D3680D" w:rsidP="00D3680D">
      <w:pPr>
        <w:jc w:val="center"/>
        <w:rPr>
          <w:rFonts w:asciiTheme="majorHAnsi" w:hAnsiTheme="majorHAnsi" w:cs="Arial"/>
          <w:b/>
          <w:sz w:val="28"/>
          <w:szCs w:val="20"/>
        </w:rPr>
      </w:pPr>
      <w:r w:rsidRPr="008426D1">
        <w:rPr>
          <w:rFonts w:asciiTheme="majorHAnsi" w:hAnsiTheme="majorHAnsi" w:cs="Arial"/>
          <w:b/>
          <w:sz w:val="28"/>
          <w:szCs w:val="20"/>
        </w:rPr>
        <w:lastRenderedPageBreak/>
        <w:t>Bulletin Changes</w:t>
      </w:r>
    </w:p>
    <w:p w14:paraId="33C31258" w14:textId="77777777" w:rsidR="00D3680D" w:rsidRPr="008426D1" w:rsidRDefault="00D3680D" w:rsidP="00D3680D">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1016"/>
      </w:tblGrid>
      <w:tr w:rsidR="00D3680D" w:rsidRPr="008426D1" w14:paraId="63CF8762" w14:textId="77777777" w:rsidTr="004E29A7">
        <w:tc>
          <w:tcPr>
            <w:tcW w:w="11016" w:type="dxa"/>
            <w:shd w:val="clear" w:color="auto" w:fill="D9D9D9" w:themeFill="background1" w:themeFillShade="D9"/>
          </w:tcPr>
          <w:p w14:paraId="5DA37BC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D3680D" w:rsidRPr="008426D1" w14:paraId="5C4A044B" w14:textId="77777777" w:rsidTr="004E29A7">
        <w:tc>
          <w:tcPr>
            <w:tcW w:w="11016" w:type="dxa"/>
            <w:shd w:val="clear" w:color="auto" w:fill="F2F2F2" w:themeFill="background1" w:themeFillShade="F2"/>
          </w:tcPr>
          <w:p w14:paraId="2B89A680"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8"/>
                <w:szCs w:val="24"/>
              </w:rPr>
            </w:pPr>
          </w:p>
          <w:p w14:paraId="5AC5458E" w14:textId="77777777" w:rsidR="00D3680D" w:rsidRPr="008426D1" w:rsidRDefault="00D3680D" w:rsidP="004E29A7">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9"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Pr>
                <w:rFonts w:ascii="Times New Roman" w:hAnsi="Times New Roman" w:cs="Times New Roman"/>
                <w:b/>
                <w:color w:val="FF0000"/>
                <w:sz w:val="24"/>
                <w:szCs w:val="24"/>
              </w:rPr>
              <w:t>Please include a before (with changed areas highlighted) and after of all affected sections</w:t>
            </w:r>
            <w:r w:rsidRPr="008426D1">
              <w:rPr>
                <w:rFonts w:ascii="Times New Roman" w:hAnsi="Times New Roman" w:cs="Times New Roman"/>
                <w:b/>
                <w:color w:val="FF0000"/>
                <w:sz w:val="24"/>
                <w:szCs w:val="24"/>
              </w:rPr>
              <w:t xml:space="preserve">. </w:t>
            </w:r>
          </w:p>
          <w:p w14:paraId="5D0A363F" w14:textId="77777777" w:rsidR="00D3680D" w:rsidRPr="008426D1" w:rsidRDefault="00D3680D" w:rsidP="004E29A7">
            <w:pPr>
              <w:rPr>
                <w:rFonts w:ascii="Times New Roman" w:hAnsi="Times New Roman" w:cs="Times New Roman"/>
                <w:b/>
                <w:color w:val="FF0000"/>
                <w:sz w:val="14"/>
                <w:szCs w:val="24"/>
              </w:rPr>
            </w:pPr>
          </w:p>
          <w:p w14:paraId="6BCFEAAC" w14:textId="77777777" w:rsidR="00D3680D" w:rsidRPr="008426D1" w:rsidRDefault="00D3680D" w:rsidP="004E29A7">
            <w:pPr>
              <w:ind w:left="360"/>
              <w:rPr>
                <w:rFonts w:asciiTheme="majorHAnsi" w:hAnsiTheme="majorHAnsi" w:cs="Arial"/>
                <w:b/>
                <w:color w:val="FF0000"/>
                <w:sz w:val="20"/>
                <w:szCs w:val="24"/>
              </w:rPr>
            </w:pPr>
            <w:r w:rsidRPr="008426D1">
              <w:rPr>
                <w:rFonts w:asciiTheme="majorHAnsi" w:hAnsiTheme="majorHAnsi" w:cs="Arial"/>
                <w:b/>
                <w:color w:val="FF0000"/>
                <w:sz w:val="20"/>
                <w:szCs w:val="24"/>
              </w:rPr>
              <w:t xml:space="preserve">*Please note: Courses are often listed in multiple sections of the bulletin. To ensure that all affected sections have been located, please search the bulletin (ctrl+F) for the appropriate courses before submission of this form. </w:t>
            </w:r>
          </w:p>
          <w:p w14:paraId="226AB5E2"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72D05A1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3E1C3C81" w14:textId="77777777" w:rsidR="00D3680D" w:rsidRPr="008426D1" w:rsidRDefault="00D3680D" w:rsidP="004E29A7">
            <w:pPr>
              <w:tabs>
                <w:tab w:val="left" w:pos="360"/>
                <w:tab w:val="left" w:pos="720"/>
              </w:tabs>
              <w:ind w:left="360"/>
              <w:jc w:val="center"/>
              <w:rPr>
                <w:rFonts w:asciiTheme="majorHAnsi" w:hAnsiTheme="majorHAnsi"/>
                <w:sz w:val="18"/>
                <w:szCs w:val="18"/>
              </w:rPr>
            </w:pPr>
          </w:p>
        </w:tc>
      </w:tr>
    </w:tbl>
    <w:p w14:paraId="1E938C83" w14:textId="77777777" w:rsidR="00D3680D" w:rsidRPr="00341B0D" w:rsidRDefault="00D3680D" w:rsidP="00D3680D">
      <w:pPr>
        <w:tabs>
          <w:tab w:val="left" w:pos="360"/>
          <w:tab w:val="left" w:pos="720"/>
        </w:tabs>
        <w:spacing w:after="0" w:line="240" w:lineRule="auto"/>
        <w:jc w:val="center"/>
        <w:rPr>
          <w:rFonts w:asciiTheme="majorHAnsi" w:hAnsiTheme="majorHAnsi" w:cs="Arial"/>
          <w:b/>
          <w:i/>
          <w:color w:val="FF0000"/>
          <w:szCs w:val="18"/>
        </w:rPr>
      </w:pPr>
      <w:r w:rsidRPr="00341B0D">
        <w:rPr>
          <w:rFonts w:asciiTheme="majorHAnsi" w:hAnsiTheme="majorHAnsi"/>
          <w:b/>
          <w:i/>
          <w:color w:val="FF0000"/>
          <w:szCs w:val="18"/>
        </w:rPr>
        <w:br/>
      </w:r>
    </w:p>
    <w:p w14:paraId="3C6FB05D" w14:textId="77777777" w:rsidR="00F0122C" w:rsidRDefault="00F0122C" w:rsidP="00F0122C">
      <w:pPr>
        <w:tabs>
          <w:tab w:val="left" w:pos="360"/>
          <w:tab w:val="left" w:pos="720"/>
        </w:tabs>
        <w:spacing w:after="0" w:line="240" w:lineRule="auto"/>
        <w:rPr>
          <w:rFonts w:asciiTheme="majorHAnsi" w:hAnsiTheme="majorHAnsi" w:cs="Arial"/>
          <w:sz w:val="20"/>
          <w:szCs w:val="20"/>
        </w:rPr>
      </w:pPr>
    </w:p>
    <w:p w14:paraId="23CDC3E4" w14:textId="77777777" w:rsidR="00F0122C" w:rsidRPr="00476A4D" w:rsidRDefault="00F0122C" w:rsidP="00F0122C">
      <w:pPr>
        <w:tabs>
          <w:tab w:val="left" w:pos="360"/>
          <w:tab w:val="left" w:pos="720"/>
        </w:tabs>
        <w:spacing w:after="0" w:line="240" w:lineRule="auto"/>
        <w:rPr>
          <w:rFonts w:asciiTheme="majorHAnsi" w:hAnsiTheme="majorHAnsi" w:cs="Arial"/>
          <w:b/>
          <w:sz w:val="20"/>
          <w:szCs w:val="20"/>
        </w:rPr>
      </w:pPr>
      <w:r w:rsidRPr="00476A4D">
        <w:rPr>
          <w:rFonts w:asciiTheme="majorHAnsi" w:hAnsiTheme="majorHAnsi" w:cs="Arial"/>
          <w:sz w:val="20"/>
          <w:szCs w:val="20"/>
        </w:rPr>
        <w:t xml:space="preserve"> </w:t>
      </w:r>
    </w:p>
    <w:tbl>
      <w:tblPr>
        <w:tblW w:w="7060" w:type="dxa"/>
        <w:jc w:val="center"/>
        <w:tblLook w:val="04A0" w:firstRow="1" w:lastRow="0" w:firstColumn="1" w:lastColumn="0" w:noHBand="0" w:noVBand="1"/>
      </w:tblPr>
      <w:tblGrid>
        <w:gridCol w:w="6100"/>
        <w:gridCol w:w="960"/>
      </w:tblGrid>
      <w:tr w:rsidR="00F0122C" w:rsidRPr="00476A4D" w14:paraId="04EDC782" w14:textId="77777777" w:rsidTr="0058583E">
        <w:trPr>
          <w:trHeight w:val="300"/>
          <w:jc w:val="center"/>
        </w:trPr>
        <w:tc>
          <w:tcPr>
            <w:tcW w:w="6100" w:type="dxa"/>
            <w:tcBorders>
              <w:top w:val="single" w:sz="4" w:space="0" w:color="auto"/>
              <w:left w:val="single" w:sz="4" w:space="0" w:color="auto"/>
              <w:bottom w:val="single" w:sz="4" w:space="0" w:color="auto"/>
              <w:right w:val="single" w:sz="4" w:space="0" w:color="auto"/>
            </w:tcBorders>
            <w:shd w:val="clear" w:color="000000" w:fill="D0CECE"/>
            <w:noWrap/>
            <w:vAlign w:val="bottom"/>
            <w:hideMark/>
          </w:tcPr>
          <w:p w14:paraId="27E0CF15" w14:textId="77777777" w:rsidR="00F0122C" w:rsidRPr="00476A4D" w:rsidRDefault="00F0122C"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University Requirements:</w:t>
            </w:r>
          </w:p>
        </w:tc>
        <w:tc>
          <w:tcPr>
            <w:tcW w:w="960" w:type="dxa"/>
            <w:tcBorders>
              <w:top w:val="single" w:sz="4" w:space="0" w:color="auto"/>
              <w:left w:val="nil"/>
              <w:bottom w:val="single" w:sz="4" w:space="0" w:color="auto"/>
              <w:right w:val="single" w:sz="4" w:space="0" w:color="auto"/>
            </w:tcBorders>
            <w:shd w:val="clear" w:color="000000" w:fill="D0CECE"/>
            <w:noWrap/>
            <w:vAlign w:val="bottom"/>
            <w:hideMark/>
          </w:tcPr>
          <w:p w14:paraId="76751684" w14:textId="77777777" w:rsidR="00F0122C" w:rsidRPr="00476A4D" w:rsidRDefault="00F0122C"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F0122C" w:rsidRPr="00476A4D" w14:paraId="0E3D67ED"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hideMark/>
          </w:tcPr>
          <w:p w14:paraId="310B7BF4" w14:textId="77777777" w:rsidR="00F0122C" w:rsidRPr="00476A4D" w:rsidRDefault="00F0122C" w:rsidP="0058583E">
            <w:pPr>
              <w:spacing w:after="0" w:line="240" w:lineRule="auto"/>
              <w:ind w:firstLineChars="100" w:firstLine="220"/>
              <w:rPr>
                <w:rFonts w:ascii="Calibri" w:eastAsia="Times New Roman" w:hAnsi="Calibri" w:cs="Calibri"/>
                <w:color w:val="000000"/>
              </w:rPr>
            </w:pPr>
            <w:r w:rsidRPr="00476A4D">
              <w:rPr>
                <w:rFonts w:ascii="Calibri" w:eastAsia="Times New Roman" w:hAnsi="Calibri" w:cs="Calibri"/>
                <w:color w:val="000000"/>
              </w:rPr>
              <w:t>See Graduate Degree Policies for additional information (p. 39)</w:t>
            </w:r>
          </w:p>
        </w:tc>
        <w:tc>
          <w:tcPr>
            <w:tcW w:w="960" w:type="dxa"/>
            <w:tcBorders>
              <w:top w:val="nil"/>
              <w:left w:val="nil"/>
              <w:bottom w:val="single" w:sz="4" w:space="0" w:color="auto"/>
              <w:right w:val="single" w:sz="4" w:space="0" w:color="auto"/>
            </w:tcBorders>
            <w:shd w:val="clear" w:color="auto" w:fill="auto"/>
            <w:noWrap/>
            <w:vAlign w:val="bottom"/>
            <w:hideMark/>
          </w:tcPr>
          <w:p w14:paraId="209EFC2F" w14:textId="77777777" w:rsidR="00F0122C" w:rsidRPr="00476A4D" w:rsidRDefault="00F0122C"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F0122C" w:rsidRPr="00476A4D" w14:paraId="1AAFA7D7"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000000" w:fill="D0CECE"/>
            <w:noWrap/>
            <w:vAlign w:val="bottom"/>
            <w:hideMark/>
          </w:tcPr>
          <w:p w14:paraId="64C8A232" w14:textId="77777777" w:rsidR="00F0122C" w:rsidRPr="00476A4D" w:rsidRDefault="00F0122C"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Program Requirements:</w:t>
            </w:r>
          </w:p>
        </w:tc>
        <w:tc>
          <w:tcPr>
            <w:tcW w:w="960" w:type="dxa"/>
            <w:tcBorders>
              <w:top w:val="nil"/>
              <w:left w:val="nil"/>
              <w:bottom w:val="single" w:sz="4" w:space="0" w:color="auto"/>
              <w:right w:val="single" w:sz="4" w:space="0" w:color="auto"/>
            </w:tcBorders>
            <w:shd w:val="clear" w:color="000000" w:fill="D0CECE"/>
            <w:noWrap/>
            <w:vAlign w:val="bottom"/>
            <w:hideMark/>
          </w:tcPr>
          <w:p w14:paraId="000353BA" w14:textId="77777777" w:rsidR="00F0122C" w:rsidRPr="00476A4D" w:rsidRDefault="00F0122C"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Sem. Hrs.</w:t>
            </w:r>
          </w:p>
        </w:tc>
      </w:tr>
      <w:tr w:rsidR="00F0122C" w:rsidRPr="00476A4D" w14:paraId="6D7B74BD"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hideMark/>
          </w:tcPr>
          <w:p w14:paraId="5FC6AF75" w14:textId="77777777" w:rsidR="00F0122C" w:rsidRPr="00476A4D" w:rsidRDefault="00F0122C" w:rsidP="0058583E">
            <w:pPr>
              <w:spacing w:after="0" w:line="240" w:lineRule="auto"/>
              <w:ind w:firstLineChars="200" w:firstLine="440"/>
              <w:rPr>
                <w:rFonts w:ascii="Calibri" w:eastAsia="Times New Roman" w:hAnsi="Calibri" w:cs="Calibri"/>
                <w:color w:val="000000"/>
              </w:rPr>
            </w:pPr>
            <w:r w:rsidRPr="00476A4D">
              <w:rPr>
                <w:rFonts w:ascii="Calibri" w:eastAsia="Times New Roman" w:hAnsi="Calibri" w:cs="Calibri"/>
                <w:color w:val="000000"/>
              </w:rPr>
              <w:t>EGRM 6003, Engineering Statistics</w:t>
            </w:r>
          </w:p>
        </w:tc>
        <w:tc>
          <w:tcPr>
            <w:tcW w:w="960" w:type="dxa"/>
            <w:tcBorders>
              <w:top w:val="nil"/>
              <w:left w:val="nil"/>
              <w:bottom w:val="single" w:sz="4" w:space="0" w:color="auto"/>
              <w:right w:val="single" w:sz="4" w:space="0" w:color="auto"/>
            </w:tcBorders>
            <w:shd w:val="clear" w:color="auto" w:fill="auto"/>
            <w:noWrap/>
            <w:vAlign w:val="bottom"/>
            <w:hideMark/>
          </w:tcPr>
          <w:p w14:paraId="644606B0" w14:textId="77777777" w:rsidR="00F0122C" w:rsidRPr="00476A4D" w:rsidRDefault="00F0122C" w:rsidP="0058583E">
            <w:pPr>
              <w:spacing w:after="0" w:line="240" w:lineRule="auto"/>
              <w:jc w:val="right"/>
              <w:rPr>
                <w:rFonts w:ascii="Calibri" w:eastAsia="Times New Roman" w:hAnsi="Calibri" w:cs="Calibri"/>
                <w:color w:val="000000"/>
              </w:rPr>
            </w:pPr>
            <w:r w:rsidRPr="00476A4D">
              <w:rPr>
                <w:rFonts w:ascii="Calibri" w:eastAsia="Times New Roman" w:hAnsi="Calibri" w:cs="Calibri"/>
                <w:color w:val="000000"/>
              </w:rPr>
              <w:t>3</w:t>
            </w:r>
          </w:p>
        </w:tc>
      </w:tr>
      <w:tr w:rsidR="00F0122C" w:rsidRPr="00476A4D" w14:paraId="7A43CD6F"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hideMark/>
          </w:tcPr>
          <w:p w14:paraId="343A5898" w14:textId="77777777" w:rsidR="00F0122C" w:rsidRPr="00476A4D" w:rsidRDefault="00F0122C" w:rsidP="0058583E">
            <w:pPr>
              <w:spacing w:after="0" w:line="240" w:lineRule="auto"/>
              <w:ind w:firstLineChars="200" w:firstLine="440"/>
              <w:rPr>
                <w:rFonts w:ascii="Calibri" w:eastAsia="Times New Roman" w:hAnsi="Calibri" w:cs="Calibri"/>
                <w:color w:val="000000"/>
              </w:rPr>
            </w:pPr>
            <w:r w:rsidRPr="00476A4D">
              <w:rPr>
                <w:rFonts w:ascii="Calibri" w:eastAsia="Times New Roman" w:hAnsi="Calibri" w:cs="Calibri"/>
                <w:color w:val="000000"/>
              </w:rPr>
              <w:t>EGRM 6013, Quality Control and Improvement</w:t>
            </w:r>
          </w:p>
        </w:tc>
        <w:tc>
          <w:tcPr>
            <w:tcW w:w="960" w:type="dxa"/>
            <w:tcBorders>
              <w:top w:val="nil"/>
              <w:left w:val="nil"/>
              <w:bottom w:val="single" w:sz="4" w:space="0" w:color="auto"/>
              <w:right w:val="single" w:sz="4" w:space="0" w:color="auto"/>
            </w:tcBorders>
            <w:shd w:val="clear" w:color="auto" w:fill="auto"/>
            <w:noWrap/>
            <w:vAlign w:val="bottom"/>
            <w:hideMark/>
          </w:tcPr>
          <w:p w14:paraId="3D658248" w14:textId="77777777" w:rsidR="00F0122C" w:rsidRPr="00476A4D" w:rsidRDefault="00F0122C" w:rsidP="0058583E">
            <w:pPr>
              <w:spacing w:after="0" w:line="240" w:lineRule="auto"/>
              <w:jc w:val="right"/>
              <w:rPr>
                <w:rFonts w:ascii="Calibri" w:eastAsia="Times New Roman" w:hAnsi="Calibri" w:cs="Calibri"/>
                <w:color w:val="000000"/>
              </w:rPr>
            </w:pPr>
            <w:r w:rsidRPr="00476A4D">
              <w:rPr>
                <w:rFonts w:ascii="Calibri" w:eastAsia="Times New Roman" w:hAnsi="Calibri" w:cs="Calibri"/>
                <w:color w:val="000000"/>
              </w:rPr>
              <w:t>3</w:t>
            </w:r>
          </w:p>
        </w:tc>
      </w:tr>
      <w:tr w:rsidR="00F0122C" w:rsidRPr="00476A4D" w14:paraId="533E6CA4"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hideMark/>
          </w:tcPr>
          <w:p w14:paraId="162D0DE4" w14:textId="77777777" w:rsidR="00F0122C" w:rsidRPr="00476A4D" w:rsidRDefault="00F0122C" w:rsidP="0058583E">
            <w:pPr>
              <w:spacing w:after="0" w:line="240" w:lineRule="auto"/>
              <w:ind w:firstLineChars="200" w:firstLine="440"/>
              <w:rPr>
                <w:rFonts w:ascii="Calibri" w:eastAsia="Times New Roman" w:hAnsi="Calibri" w:cs="Calibri"/>
                <w:color w:val="000000"/>
              </w:rPr>
            </w:pPr>
            <w:r w:rsidRPr="00476A4D">
              <w:rPr>
                <w:rFonts w:ascii="Calibri" w:eastAsia="Times New Roman" w:hAnsi="Calibri" w:cs="Calibri"/>
                <w:color w:val="000000"/>
              </w:rPr>
              <w:t>EGRM 6083, Project Management for Engineers</w:t>
            </w:r>
          </w:p>
        </w:tc>
        <w:tc>
          <w:tcPr>
            <w:tcW w:w="960" w:type="dxa"/>
            <w:tcBorders>
              <w:top w:val="nil"/>
              <w:left w:val="nil"/>
              <w:bottom w:val="single" w:sz="4" w:space="0" w:color="auto"/>
              <w:right w:val="single" w:sz="4" w:space="0" w:color="auto"/>
            </w:tcBorders>
            <w:shd w:val="clear" w:color="auto" w:fill="auto"/>
            <w:noWrap/>
            <w:vAlign w:val="bottom"/>
            <w:hideMark/>
          </w:tcPr>
          <w:p w14:paraId="597AB353" w14:textId="77777777" w:rsidR="00F0122C" w:rsidRPr="00476A4D" w:rsidRDefault="00F0122C" w:rsidP="0058583E">
            <w:pPr>
              <w:spacing w:after="0" w:line="240" w:lineRule="auto"/>
              <w:jc w:val="right"/>
              <w:rPr>
                <w:rFonts w:ascii="Calibri" w:eastAsia="Times New Roman" w:hAnsi="Calibri" w:cs="Calibri"/>
                <w:color w:val="000000"/>
              </w:rPr>
            </w:pPr>
            <w:r w:rsidRPr="00476A4D">
              <w:rPr>
                <w:rFonts w:ascii="Calibri" w:eastAsia="Times New Roman" w:hAnsi="Calibri" w:cs="Calibri"/>
                <w:color w:val="000000"/>
              </w:rPr>
              <w:t>3</w:t>
            </w:r>
          </w:p>
        </w:tc>
      </w:tr>
      <w:tr w:rsidR="00F0122C" w:rsidRPr="00476A4D" w14:paraId="1004DB63"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hideMark/>
          </w:tcPr>
          <w:p w14:paraId="1CDAA23A" w14:textId="77777777" w:rsidR="00F0122C" w:rsidRPr="00C86507" w:rsidRDefault="00F0122C" w:rsidP="0058583E">
            <w:pPr>
              <w:spacing w:after="0" w:line="240" w:lineRule="auto"/>
              <w:ind w:firstLineChars="200" w:firstLine="560"/>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EGRM 6053, Advanced Engineering Economy</w:t>
            </w:r>
          </w:p>
        </w:tc>
        <w:tc>
          <w:tcPr>
            <w:tcW w:w="960" w:type="dxa"/>
            <w:tcBorders>
              <w:top w:val="nil"/>
              <w:left w:val="nil"/>
              <w:bottom w:val="single" w:sz="4" w:space="0" w:color="auto"/>
              <w:right w:val="single" w:sz="4" w:space="0" w:color="auto"/>
            </w:tcBorders>
            <w:shd w:val="clear" w:color="auto" w:fill="auto"/>
            <w:noWrap/>
            <w:vAlign w:val="bottom"/>
            <w:hideMark/>
          </w:tcPr>
          <w:p w14:paraId="0A8E4BF6" w14:textId="77777777" w:rsidR="00F0122C" w:rsidRPr="00C86507" w:rsidRDefault="00F0122C" w:rsidP="0058583E">
            <w:pPr>
              <w:spacing w:after="0" w:line="240" w:lineRule="auto"/>
              <w:jc w:val="right"/>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3</w:t>
            </w:r>
          </w:p>
        </w:tc>
      </w:tr>
      <w:tr w:rsidR="00F0122C" w:rsidRPr="00476A4D" w14:paraId="53964A0B"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hideMark/>
          </w:tcPr>
          <w:p w14:paraId="25610F3A" w14:textId="77777777" w:rsidR="00F0122C" w:rsidRPr="00C86507" w:rsidRDefault="00F0122C" w:rsidP="0058583E">
            <w:pPr>
              <w:spacing w:after="0" w:line="240" w:lineRule="auto"/>
              <w:ind w:firstLineChars="200" w:firstLine="560"/>
              <w:rPr>
                <w:rFonts w:ascii="Times New Roman" w:hAnsi="Times New Roman" w:cs="Times New Roman"/>
                <w:b/>
                <w:i/>
                <w:color w:val="548DD4" w:themeColor="text2" w:themeTint="99"/>
                <w:sz w:val="28"/>
                <w:szCs w:val="24"/>
              </w:rPr>
            </w:pPr>
            <w:r>
              <w:rPr>
                <w:rFonts w:ascii="Times New Roman" w:hAnsi="Times New Roman" w:cs="Times New Roman"/>
                <w:b/>
                <w:i/>
                <w:color w:val="548DD4" w:themeColor="text2" w:themeTint="99"/>
                <w:sz w:val="28"/>
                <w:szCs w:val="24"/>
              </w:rPr>
              <w:t xml:space="preserve">EGRM 600V, Engineering </w:t>
            </w:r>
            <w:r w:rsidRPr="00C86507">
              <w:rPr>
                <w:rFonts w:ascii="Times New Roman" w:hAnsi="Times New Roman" w:cs="Times New Roman"/>
                <w:b/>
                <w:i/>
                <w:color w:val="548DD4" w:themeColor="text2" w:themeTint="99"/>
                <w:sz w:val="28"/>
                <w:szCs w:val="24"/>
              </w:rPr>
              <w:t>Capstone</w:t>
            </w:r>
          </w:p>
        </w:tc>
        <w:tc>
          <w:tcPr>
            <w:tcW w:w="960" w:type="dxa"/>
            <w:tcBorders>
              <w:top w:val="nil"/>
              <w:left w:val="nil"/>
              <w:bottom w:val="single" w:sz="4" w:space="0" w:color="auto"/>
              <w:right w:val="single" w:sz="4" w:space="0" w:color="auto"/>
            </w:tcBorders>
            <w:shd w:val="clear" w:color="auto" w:fill="auto"/>
            <w:noWrap/>
            <w:vAlign w:val="bottom"/>
            <w:hideMark/>
          </w:tcPr>
          <w:p w14:paraId="1791E8A2" w14:textId="77777777" w:rsidR="00F0122C" w:rsidRPr="00C86507" w:rsidRDefault="00F0122C" w:rsidP="0058583E">
            <w:pPr>
              <w:spacing w:after="0" w:line="240" w:lineRule="auto"/>
              <w:jc w:val="right"/>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3</w:t>
            </w:r>
          </w:p>
        </w:tc>
      </w:tr>
      <w:tr w:rsidR="00F0122C" w:rsidRPr="00476A4D" w14:paraId="4ADE6C20"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tcPr>
          <w:p w14:paraId="47A374DE" w14:textId="77777777" w:rsidR="00F0122C" w:rsidRPr="00C86507" w:rsidRDefault="00F0122C" w:rsidP="0058583E">
            <w:pPr>
              <w:spacing w:after="0" w:line="240" w:lineRule="auto"/>
              <w:ind w:firstLineChars="200" w:firstLine="480"/>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EGRM 6023, Engineering Management I</w:t>
            </w:r>
          </w:p>
        </w:tc>
        <w:tc>
          <w:tcPr>
            <w:tcW w:w="960" w:type="dxa"/>
            <w:tcBorders>
              <w:top w:val="nil"/>
              <w:left w:val="nil"/>
              <w:bottom w:val="single" w:sz="4" w:space="0" w:color="auto"/>
              <w:right w:val="single" w:sz="4" w:space="0" w:color="auto"/>
            </w:tcBorders>
            <w:shd w:val="clear" w:color="auto" w:fill="auto"/>
            <w:noWrap/>
            <w:vAlign w:val="bottom"/>
          </w:tcPr>
          <w:p w14:paraId="64C73F90" w14:textId="77777777" w:rsidR="00F0122C" w:rsidRPr="00C86507" w:rsidRDefault="00F0122C" w:rsidP="0058583E">
            <w:pPr>
              <w:spacing w:after="0" w:line="240" w:lineRule="auto"/>
              <w:jc w:val="right"/>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3</w:t>
            </w:r>
          </w:p>
        </w:tc>
      </w:tr>
      <w:tr w:rsidR="00F0122C" w:rsidRPr="00476A4D" w14:paraId="5661125B"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tcPr>
          <w:p w14:paraId="51E6E848" w14:textId="77777777" w:rsidR="00F0122C" w:rsidRPr="00C86507" w:rsidRDefault="00F0122C" w:rsidP="0058583E">
            <w:pPr>
              <w:spacing w:after="0" w:line="240" w:lineRule="auto"/>
              <w:ind w:firstLineChars="200" w:firstLine="480"/>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EGRM 6043, Operations Research</w:t>
            </w:r>
          </w:p>
        </w:tc>
        <w:tc>
          <w:tcPr>
            <w:tcW w:w="960" w:type="dxa"/>
            <w:tcBorders>
              <w:top w:val="nil"/>
              <w:left w:val="nil"/>
              <w:bottom w:val="single" w:sz="4" w:space="0" w:color="auto"/>
              <w:right w:val="single" w:sz="4" w:space="0" w:color="auto"/>
            </w:tcBorders>
            <w:shd w:val="clear" w:color="auto" w:fill="auto"/>
            <w:noWrap/>
            <w:vAlign w:val="bottom"/>
          </w:tcPr>
          <w:p w14:paraId="2269F823" w14:textId="77777777" w:rsidR="00F0122C" w:rsidRPr="00C86507" w:rsidRDefault="00F0122C" w:rsidP="0058583E">
            <w:pPr>
              <w:spacing w:after="0" w:line="240" w:lineRule="auto"/>
              <w:jc w:val="right"/>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3</w:t>
            </w:r>
          </w:p>
        </w:tc>
      </w:tr>
      <w:tr w:rsidR="00F0122C" w:rsidRPr="00476A4D" w14:paraId="6FE9DCA8"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tcPr>
          <w:p w14:paraId="650A1D60" w14:textId="77777777" w:rsidR="00F0122C" w:rsidRPr="00C86507" w:rsidRDefault="00F0122C" w:rsidP="0058583E">
            <w:pPr>
              <w:spacing w:after="0" w:line="240" w:lineRule="auto"/>
              <w:ind w:firstLineChars="200" w:firstLine="480"/>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EGRM 6063, Engineering Law and Ethics</w:t>
            </w:r>
          </w:p>
        </w:tc>
        <w:tc>
          <w:tcPr>
            <w:tcW w:w="960" w:type="dxa"/>
            <w:tcBorders>
              <w:top w:val="nil"/>
              <w:left w:val="nil"/>
              <w:bottom w:val="single" w:sz="4" w:space="0" w:color="auto"/>
              <w:right w:val="single" w:sz="4" w:space="0" w:color="auto"/>
            </w:tcBorders>
            <w:shd w:val="clear" w:color="auto" w:fill="auto"/>
            <w:noWrap/>
            <w:vAlign w:val="bottom"/>
          </w:tcPr>
          <w:p w14:paraId="5015D06E" w14:textId="77777777" w:rsidR="00F0122C" w:rsidRPr="00C86507" w:rsidRDefault="00F0122C" w:rsidP="0058583E">
            <w:pPr>
              <w:spacing w:after="0" w:line="240" w:lineRule="auto"/>
              <w:jc w:val="right"/>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3</w:t>
            </w:r>
          </w:p>
        </w:tc>
      </w:tr>
      <w:tr w:rsidR="00F0122C" w:rsidRPr="00476A4D" w14:paraId="32DFA7F1"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tcPr>
          <w:p w14:paraId="79C30AEB" w14:textId="77777777" w:rsidR="00F0122C" w:rsidRPr="00C86507" w:rsidRDefault="00F0122C" w:rsidP="0058583E">
            <w:pPr>
              <w:spacing w:after="0" w:line="240" w:lineRule="auto"/>
              <w:ind w:firstLineChars="200" w:firstLine="480"/>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EGRM 6113, Engineering Finance and Budgeting</w:t>
            </w:r>
          </w:p>
        </w:tc>
        <w:tc>
          <w:tcPr>
            <w:tcW w:w="960" w:type="dxa"/>
            <w:tcBorders>
              <w:top w:val="nil"/>
              <w:left w:val="nil"/>
              <w:bottom w:val="single" w:sz="4" w:space="0" w:color="auto"/>
              <w:right w:val="single" w:sz="4" w:space="0" w:color="auto"/>
            </w:tcBorders>
            <w:shd w:val="clear" w:color="auto" w:fill="auto"/>
            <w:noWrap/>
            <w:vAlign w:val="bottom"/>
          </w:tcPr>
          <w:p w14:paraId="4A86DD2B" w14:textId="77777777" w:rsidR="00F0122C" w:rsidRPr="00C86507" w:rsidRDefault="00F0122C" w:rsidP="0058583E">
            <w:pPr>
              <w:spacing w:after="0" w:line="240" w:lineRule="auto"/>
              <w:jc w:val="right"/>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3</w:t>
            </w:r>
          </w:p>
        </w:tc>
      </w:tr>
      <w:tr w:rsidR="00F0122C" w:rsidRPr="00476A4D" w14:paraId="3F4AC6A0" w14:textId="77777777" w:rsidTr="0058583E">
        <w:trPr>
          <w:trHeight w:val="300"/>
          <w:jc w:val="center"/>
        </w:trPr>
        <w:tc>
          <w:tcPr>
            <w:tcW w:w="6100" w:type="dxa"/>
            <w:tcBorders>
              <w:top w:val="nil"/>
              <w:left w:val="single" w:sz="4" w:space="0" w:color="auto"/>
              <w:bottom w:val="nil"/>
              <w:right w:val="single" w:sz="4" w:space="0" w:color="auto"/>
            </w:tcBorders>
            <w:shd w:val="clear" w:color="auto" w:fill="auto"/>
            <w:noWrap/>
            <w:vAlign w:val="bottom"/>
            <w:hideMark/>
          </w:tcPr>
          <w:p w14:paraId="493AA2EA" w14:textId="77777777" w:rsidR="00F0122C" w:rsidRPr="00476A4D" w:rsidRDefault="00F0122C"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Select</w:t>
            </w:r>
            <w:r>
              <w:rPr>
                <w:rFonts w:ascii="Calibri" w:eastAsia="Times New Roman" w:hAnsi="Calibri" w:cs="Calibri"/>
                <w:color w:val="000000"/>
              </w:rPr>
              <w:t xml:space="preserve"> </w:t>
            </w:r>
            <w:r w:rsidRPr="00C86507">
              <w:rPr>
                <w:rFonts w:ascii="Times New Roman" w:hAnsi="Times New Roman" w:cs="Times New Roman"/>
                <w:strike/>
                <w:color w:val="FF0000"/>
                <w:sz w:val="24"/>
                <w:szCs w:val="24"/>
              </w:rPr>
              <w:t>nine</w:t>
            </w:r>
            <w:r w:rsidRPr="00476A4D">
              <w:rPr>
                <w:rFonts w:ascii="Calibri" w:eastAsia="Times New Roman" w:hAnsi="Calibri" w:cs="Calibri"/>
                <w:color w:val="000000"/>
              </w:rPr>
              <w:t xml:space="preserve"> </w:t>
            </w:r>
            <w:r w:rsidRPr="00C86507">
              <w:rPr>
                <w:rFonts w:ascii="Times New Roman" w:hAnsi="Times New Roman" w:cs="Times New Roman"/>
                <w:color w:val="548DD4" w:themeColor="text2" w:themeTint="99"/>
                <w:sz w:val="28"/>
                <w:szCs w:val="28"/>
              </w:rPr>
              <w:t>fifteen</w:t>
            </w:r>
            <w:r w:rsidRPr="00476A4D">
              <w:rPr>
                <w:rFonts w:ascii="Calibri" w:eastAsia="Times New Roman" w:hAnsi="Calibri" w:cs="Calibri"/>
                <w:color w:val="000000"/>
              </w:rPr>
              <w:t xml:space="preserve"> hours from following:</w:t>
            </w:r>
          </w:p>
        </w:tc>
        <w:tc>
          <w:tcPr>
            <w:tcW w:w="960" w:type="dxa"/>
            <w:tcBorders>
              <w:top w:val="nil"/>
              <w:left w:val="nil"/>
              <w:bottom w:val="nil"/>
              <w:right w:val="single" w:sz="4" w:space="0" w:color="auto"/>
            </w:tcBorders>
            <w:shd w:val="clear" w:color="auto" w:fill="auto"/>
            <w:noWrap/>
            <w:vAlign w:val="bottom"/>
            <w:hideMark/>
          </w:tcPr>
          <w:p w14:paraId="6988C718" w14:textId="77777777" w:rsidR="00F0122C" w:rsidRPr="00476A4D" w:rsidRDefault="00F0122C" w:rsidP="0058583E">
            <w:pPr>
              <w:spacing w:after="0" w:line="240" w:lineRule="auto"/>
              <w:jc w:val="right"/>
              <w:rPr>
                <w:rFonts w:ascii="Calibri" w:eastAsia="Times New Roman" w:hAnsi="Calibri" w:cs="Calibri"/>
                <w:color w:val="000000"/>
              </w:rPr>
            </w:pPr>
            <w:r w:rsidRPr="00C86507">
              <w:rPr>
                <w:rFonts w:ascii="Times New Roman" w:hAnsi="Times New Roman" w:cs="Times New Roman"/>
                <w:strike/>
                <w:color w:val="FF0000"/>
                <w:sz w:val="24"/>
                <w:szCs w:val="24"/>
              </w:rPr>
              <w:t>9</w:t>
            </w:r>
            <w:r>
              <w:rPr>
                <w:rFonts w:ascii="Calibri" w:eastAsia="Times New Roman" w:hAnsi="Calibri" w:cs="Calibri"/>
                <w:color w:val="000000"/>
              </w:rPr>
              <w:t xml:space="preserve"> </w:t>
            </w:r>
            <w:r w:rsidRPr="00C86507">
              <w:rPr>
                <w:rFonts w:ascii="Times New Roman" w:hAnsi="Times New Roman" w:cs="Times New Roman"/>
                <w:color w:val="548DD4" w:themeColor="text2" w:themeTint="99"/>
                <w:sz w:val="28"/>
                <w:szCs w:val="28"/>
              </w:rPr>
              <w:t>15</w:t>
            </w:r>
          </w:p>
        </w:tc>
      </w:tr>
      <w:tr w:rsidR="00F0122C" w:rsidRPr="00476A4D" w14:paraId="62036517" w14:textId="77777777" w:rsidTr="0058583E">
        <w:trPr>
          <w:trHeight w:val="300"/>
          <w:jc w:val="center"/>
        </w:trPr>
        <w:tc>
          <w:tcPr>
            <w:tcW w:w="6100" w:type="dxa"/>
            <w:tcBorders>
              <w:top w:val="nil"/>
              <w:left w:val="single" w:sz="4" w:space="0" w:color="auto"/>
              <w:bottom w:val="nil"/>
              <w:right w:val="single" w:sz="4" w:space="0" w:color="auto"/>
            </w:tcBorders>
            <w:shd w:val="clear" w:color="auto" w:fill="auto"/>
            <w:vAlign w:val="bottom"/>
            <w:hideMark/>
          </w:tcPr>
          <w:p w14:paraId="32B2B8F9" w14:textId="77777777" w:rsidR="00F0122C" w:rsidRPr="00C86507" w:rsidRDefault="00F0122C" w:rsidP="0058583E">
            <w:pPr>
              <w:spacing w:after="0" w:line="240" w:lineRule="auto"/>
              <w:ind w:firstLineChars="200" w:firstLine="480"/>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EGRM 6053, Engineering Economy</w:t>
            </w:r>
          </w:p>
          <w:p w14:paraId="0D6F01ED" w14:textId="77777777" w:rsidR="00F0122C" w:rsidRPr="00476A4D" w:rsidRDefault="00F0122C" w:rsidP="0058583E">
            <w:pPr>
              <w:spacing w:after="0" w:line="240" w:lineRule="auto"/>
              <w:ind w:firstLineChars="200" w:firstLine="440"/>
              <w:rPr>
                <w:rFonts w:ascii="Calibri" w:eastAsia="Times New Roman" w:hAnsi="Calibri" w:cs="Calibri"/>
                <w:color w:val="000000"/>
              </w:rPr>
            </w:pPr>
            <w:r w:rsidRPr="00476A4D">
              <w:rPr>
                <w:rFonts w:ascii="Calibri" w:eastAsia="Times New Roman" w:hAnsi="Calibri" w:cs="Calibri"/>
                <w:color w:val="000000"/>
              </w:rPr>
              <w:t>EGRM 6023, Engineering Management I</w:t>
            </w:r>
          </w:p>
        </w:tc>
        <w:tc>
          <w:tcPr>
            <w:tcW w:w="960" w:type="dxa"/>
            <w:tcBorders>
              <w:top w:val="nil"/>
              <w:left w:val="nil"/>
              <w:bottom w:val="nil"/>
              <w:right w:val="single" w:sz="4" w:space="0" w:color="auto"/>
            </w:tcBorders>
            <w:shd w:val="clear" w:color="auto" w:fill="auto"/>
            <w:noWrap/>
            <w:vAlign w:val="bottom"/>
            <w:hideMark/>
          </w:tcPr>
          <w:p w14:paraId="76A98FED" w14:textId="77777777" w:rsidR="00F0122C" w:rsidRPr="00476A4D" w:rsidRDefault="00F0122C"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F0122C" w:rsidRPr="00476A4D" w14:paraId="447996D5" w14:textId="77777777" w:rsidTr="0058583E">
        <w:trPr>
          <w:trHeight w:val="300"/>
          <w:jc w:val="center"/>
        </w:trPr>
        <w:tc>
          <w:tcPr>
            <w:tcW w:w="6100" w:type="dxa"/>
            <w:tcBorders>
              <w:top w:val="nil"/>
              <w:left w:val="single" w:sz="4" w:space="0" w:color="auto"/>
              <w:bottom w:val="nil"/>
              <w:right w:val="single" w:sz="4" w:space="0" w:color="auto"/>
            </w:tcBorders>
            <w:shd w:val="clear" w:color="auto" w:fill="auto"/>
            <w:vAlign w:val="bottom"/>
            <w:hideMark/>
          </w:tcPr>
          <w:p w14:paraId="374A1612" w14:textId="77777777" w:rsidR="00F0122C" w:rsidRPr="00476A4D" w:rsidRDefault="00F0122C" w:rsidP="0058583E">
            <w:pPr>
              <w:spacing w:after="0" w:line="240" w:lineRule="auto"/>
              <w:ind w:firstLineChars="200" w:firstLine="560"/>
              <w:rPr>
                <w:rFonts w:ascii="Calibri" w:eastAsia="Times New Roman" w:hAnsi="Calibri" w:cs="Calibri"/>
                <w:color w:val="000000"/>
              </w:rPr>
            </w:pPr>
            <w:r w:rsidRPr="00C86507">
              <w:rPr>
                <w:rFonts w:ascii="Times New Roman" w:hAnsi="Times New Roman" w:cs="Times New Roman"/>
                <w:b/>
                <w:i/>
                <w:color w:val="548DD4" w:themeColor="text2" w:themeTint="99"/>
                <w:sz w:val="28"/>
                <w:szCs w:val="24"/>
              </w:rPr>
              <w:t>EGRM 6033, Engineering Management II</w:t>
            </w:r>
          </w:p>
        </w:tc>
        <w:tc>
          <w:tcPr>
            <w:tcW w:w="960" w:type="dxa"/>
            <w:tcBorders>
              <w:top w:val="nil"/>
              <w:left w:val="nil"/>
              <w:bottom w:val="nil"/>
              <w:right w:val="single" w:sz="4" w:space="0" w:color="auto"/>
            </w:tcBorders>
            <w:shd w:val="clear" w:color="auto" w:fill="auto"/>
            <w:noWrap/>
            <w:vAlign w:val="bottom"/>
            <w:hideMark/>
          </w:tcPr>
          <w:p w14:paraId="303D8DE7" w14:textId="77777777" w:rsidR="00F0122C" w:rsidRPr="00476A4D" w:rsidRDefault="00F0122C"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F0122C" w:rsidRPr="00476A4D" w14:paraId="1166D93C" w14:textId="77777777" w:rsidTr="0058583E">
        <w:trPr>
          <w:trHeight w:val="300"/>
          <w:jc w:val="center"/>
        </w:trPr>
        <w:tc>
          <w:tcPr>
            <w:tcW w:w="6100" w:type="dxa"/>
            <w:tcBorders>
              <w:top w:val="nil"/>
              <w:left w:val="single" w:sz="4" w:space="0" w:color="auto"/>
              <w:bottom w:val="nil"/>
              <w:right w:val="single" w:sz="4" w:space="0" w:color="auto"/>
            </w:tcBorders>
            <w:shd w:val="clear" w:color="auto" w:fill="auto"/>
            <w:vAlign w:val="bottom"/>
            <w:hideMark/>
          </w:tcPr>
          <w:p w14:paraId="079C40E6" w14:textId="77777777" w:rsidR="00F0122C" w:rsidRPr="00C86507" w:rsidRDefault="00F0122C" w:rsidP="0058583E">
            <w:pPr>
              <w:spacing w:after="0" w:line="240" w:lineRule="auto"/>
              <w:ind w:firstLineChars="200" w:firstLine="560"/>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EGRM 6043, Operations Research</w:t>
            </w:r>
          </w:p>
        </w:tc>
        <w:tc>
          <w:tcPr>
            <w:tcW w:w="960" w:type="dxa"/>
            <w:tcBorders>
              <w:top w:val="nil"/>
              <w:left w:val="nil"/>
              <w:bottom w:val="nil"/>
              <w:right w:val="single" w:sz="4" w:space="0" w:color="auto"/>
            </w:tcBorders>
            <w:shd w:val="clear" w:color="auto" w:fill="auto"/>
            <w:noWrap/>
            <w:vAlign w:val="bottom"/>
            <w:hideMark/>
          </w:tcPr>
          <w:p w14:paraId="10727107" w14:textId="77777777" w:rsidR="00F0122C" w:rsidRPr="00476A4D" w:rsidRDefault="00F0122C"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F0122C" w:rsidRPr="00476A4D" w14:paraId="0547D3EE" w14:textId="77777777" w:rsidTr="0058583E">
        <w:trPr>
          <w:trHeight w:val="300"/>
          <w:jc w:val="center"/>
        </w:trPr>
        <w:tc>
          <w:tcPr>
            <w:tcW w:w="6100" w:type="dxa"/>
            <w:tcBorders>
              <w:top w:val="nil"/>
              <w:left w:val="single" w:sz="4" w:space="0" w:color="auto"/>
              <w:bottom w:val="nil"/>
              <w:right w:val="single" w:sz="4" w:space="0" w:color="auto"/>
            </w:tcBorders>
            <w:shd w:val="clear" w:color="auto" w:fill="auto"/>
            <w:vAlign w:val="bottom"/>
            <w:hideMark/>
          </w:tcPr>
          <w:p w14:paraId="31A89569" w14:textId="77777777" w:rsidR="00F0122C" w:rsidRDefault="00F0122C" w:rsidP="0058583E">
            <w:pPr>
              <w:spacing w:after="0" w:line="240" w:lineRule="auto"/>
              <w:ind w:firstLineChars="200" w:firstLine="560"/>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EGRM 6063, Engineering Law and Ethics</w:t>
            </w:r>
          </w:p>
          <w:p w14:paraId="2B78A2FB" w14:textId="77777777" w:rsidR="00F0122C" w:rsidRPr="007E63FA" w:rsidRDefault="00F0122C" w:rsidP="0058583E">
            <w:pPr>
              <w:spacing w:after="0" w:line="240" w:lineRule="auto"/>
              <w:ind w:firstLineChars="200" w:firstLine="440"/>
              <w:rPr>
                <w:rFonts w:ascii="Calibri" w:eastAsia="Times New Roman" w:hAnsi="Calibri" w:cs="Calibri"/>
                <w:color w:val="000000"/>
              </w:rPr>
            </w:pPr>
            <w:r w:rsidRPr="007E63FA">
              <w:rPr>
                <w:rFonts w:ascii="Calibri" w:eastAsia="Times New Roman" w:hAnsi="Calibri" w:cs="Calibri"/>
                <w:color w:val="000000"/>
              </w:rPr>
              <w:t xml:space="preserve">EGRM 6073, </w:t>
            </w:r>
            <w:r>
              <w:rPr>
                <w:rFonts w:ascii="Calibri" w:eastAsia="Times New Roman" w:hAnsi="Calibri" w:cs="Calibri"/>
                <w:color w:val="000000"/>
              </w:rPr>
              <w:t>Special Problems in Engineering Management</w:t>
            </w:r>
          </w:p>
        </w:tc>
        <w:tc>
          <w:tcPr>
            <w:tcW w:w="960" w:type="dxa"/>
            <w:tcBorders>
              <w:top w:val="nil"/>
              <w:left w:val="nil"/>
              <w:bottom w:val="nil"/>
              <w:right w:val="single" w:sz="4" w:space="0" w:color="auto"/>
            </w:tcBorders>
            <w:shd w:val="clear" w:color="auto" w:fill="auto"/>
            <w:noWrap/>
            <w:vAlign w:val="bottom"/>
            <w:hideMark/>
          </w:tcPr>
          <w:p w14:paraId="4E1135C0" w14:textId="77777777" w:rsidR="00F0122C" w:rsidRPr="00476A4D" w:rsidRDefault="00F0122C"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F0122C" w:rsidRPr="00476A4D" w14:paraId="1B1EA449" w14:textId="77777777" w:rsidTr="0058583E">
        <w:trPr>
          <w:trHeight w:val="300"/>
          <w:jc w:val="center"/>
        </w:trPr>
        <w:tc>
          <w:tcPr>
            <w:tcW w:w="6100" w:type="dxa"/>
            <w:tcBorders>
              <w:top w:val="nil"/>
              <w:left w:val="single" w:sz="4" w:space="0" w:color="auto"/>
              <w:bottom w:val="nil"/>
              <w:right w:val="single" w:sz="4" w:space="0" w:color="auto"/>
            </w:tcBorders>
            <w:shd w:val="clear" w:color="auto" w:fill="auto"/>
            <w:vAlign w:val="bottom"/>
            <w:hideMark/>
          </w:tcPr>
          <w:p w14:paraId="2F9A0862" w14:textId="77777777" w:rsidR="00F0122C" w:rsidRPr="00C86507" w:rsidRDefault="00F0122C" w:rsidP="0058583E">
            <w:pPr>
              <w:spacing w:after="0" w:line="240" w:lineRule="auto"/>
              <w:ind w:firstLineChars="200" w:firstLine="560"/>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EGRM 6093, Value Engineering</w:t>
            </w:r>
          </w:p>
        </w:tc>
        <w:tc>
          <w:tcPr>
            <w:tcW w:w="960" w:type="dxa"/>
            <w:tcBorders>
              <w:top w:val="nil"/>
              <w:left w:val="nil"/>
              <w:bottom w:val="nil"/>
              <w:right w:val="single" w:sz="4" w:space="0" w:color="auto"/>
            </w:tcBorders>
            <w:shd w:val="clear" w:color="auto" w:fill="auto"/>
            <w:noWrap/>
            <w:vAlign w:val="bottom"/>
            <w:hideMark/>
          </w:tcPr>
          <w:p w14:paraId="434076E9" w14:textId="77777777" w:rsidR="00F0122C" w:rsidRPr="00476A4D" w:rsidRDefault="00F0122C"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F0122C" w:rsidRPr="00476A4D" w14:paraId="5812CCE3" w14:textId="77777777" w:rsidTr="0058583E">
        <w:trPr>
          <w:trHeight w:val="300"/>
          <w:jc w:val="center"/>
        </w:trPr>
        <w:tc>
          <w:tcPr>
            <w:tcW w:w="6100" w:type="dxa"/>
            <w:tcBorders>
              <w:top w:val="nil"/>
              <w:left w:val="single" w:sz="4" w:space="0" w:color="auto"/>
              <w:bottom w:val="nil"/>
              <w:right w:val="single" w:sz="4" w:space="0" w:color="auto"/>
            </w:tcBorders>
            <w:shd w:val="clear" w:color="auto" w:fill="auto"/>
            <w:vAlign w:val="bottom"/>
            <w:hideMark/>
          </w:tcPr>
          <w:p w14:paraId="01913D9E" w14:textId="77777777" w:rsidR="00F0122C" w:rsidRPr="00476A4D" w:rsidRDefault="00F0122C" w:rsidP="0058583E">
            <w:pPr>
              <w:spacing w:after="0" w:line="240" w:lineRule="auto"/>
              <w:ind w:firstLineChars="200" w:firstLine="440"/>
              <w:rPr>
                <w:rFonts w:ascii="Calibri" w:eastAsia="Times New Roman" w:hAnsi="Calibri" w:cs="Calibri"/>
                <w:color w:val="000000"/>
              </w:rPr>
            </w:pPr>
            <w:r w:rsidRPr="00476A4D">
              <w:rPr>
                <w:rFonts w:ascii="Calibri" w:eastAsia="Times New Roman" w:hAnsi="Calibri" w:cs="Calibri"/>
                <w:color w:val="000000"/>
              </w:rPr>
              <w:t>EGRM 6103, Entrepreneurship for Engineers</w:t>
            </w:r>
          </w:p>
        </w:tc>
        <w:tc>
          <w:tcPr>
            <w:tcW w:w="960" w:type="dxa"/>
            <w:tcBorders>
              <w:top w:val="nil"/>
              <w:left w:val="nil"/>
              <w:bottom w:val="nil"/>
              <w:right w:val="single" w:sz="4" w:space="0" w:color="auto"/>
            </w:tcBorders>
            <w:shd w:val="clear" w:color="auto" w:fill="auto"/>
            <w:noWrap/>
            <w:vAlign w:val="bottom"/>
            <w:hideMark/>
          </w:tcPr>
          <w:p w14:paraId="3BF5999C" w14:textId="77777777" w:rsidR="00F0122C" w:rsidRPr="00476A4D" w:rsidRDefault="00F0122C"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F0122C" w:rsidRPr="00476A4D" w14:paraId="6248F355" w14:textId="77777777" w:rsidTr="0058583E">
        <w:trPr>
          <w:trHeight w:val="300"/>
          <w:jc w:val="center"/>
        </w:trPr>
        <w:tc>
          <w:tcPr>
            <w:tcW w:w="6100" w:type="dxa"/>
            <w:tcBorders>
              <w:top w:val="nil"/>
              <w:left w:val="single" w:sz="4" w:space="0" w:color="auto"/>
              <w:bottom w:val="nil"/>
              <w:right w:val="single" w:sz="4" w:space="0" w:color="auto"/>
            </w:tcBorders>
            <w:shd w:val="clear" w:color="auto" w:fill="auto"/>
            <w:vAlign w:val="bottom"/>
            <w:hideMark/>
          </w:tcPr>
          <w:p w14:paraId="644B1640" w14:textId="77777777" w:rsidR="00F0122C" w:rsidRPr="00476A4D" w:rsidRDefault="00F0122C" w:rsidP="0058583E">
            <w:pPr>
              <w:spacing w:after="0" w:line="240" w:lineRule="auto"/>
              <w:ind w:firstLineChars="200" w:firstLine="560"/>
              <w:rPr>
                <w:rFonts w:ascii="Calibri" w:eastAsia="Times New Roman" w:hAnsi="Calibri" w:cs="Calibri"/>
                <w:color w:val="000000"/>
              </w:rPr>
            </w:pPr>
            <w:r w:rsidRPr="00C86507">
              <w:rPr>
                <w:rFonts w:ascii="Times New Roman" w:hAnsi="Times New Roman" w:cs="Times New Roman"/>
                <w:b/>
                <w:i/>
                <w:color w:val="548DD4" w:themeColor="text2" w:themeTint="99"/>
                <w:sz w:val="28"/>
                <w:szCs w:val="24"/>
              </w:rPr>
              <w:t>EGRM 6113, Finance and Budgeting for Engineering</w:t>
            </w:r>
          </w:p>
        </w:tc>
        <w:tc>
          <w:tcPr>
            <w:tcW w:w="960" w:type="dxa"/>
            <w:tcBorders>
              <w:top w:val="nil"/>
              <w:left w:val="nil"/>
              <w:bottom w:val="nil"/>
              <w:right w:val="single" w:sz="4" w:space="0" w:color="auto"/>
            </w:tcBorders>
            <w:shd w:val="clear" w:color="auto" w:fill="auto"/>
            <w:noWrap/>
            <w:vAlign w:val="bottom"/>
            <w:hideMark/>
          </w:tcPr>
          <w:p w14:paraId="2FA183C5" w14:textId="77777777" w:rsidR="00F0122C" w:rsidRPr="00476A4D" w:rsidRDefault="00F0122C"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F0122C" w:rsidRPr="00476A4D" w14:paraId="4473CA17" w14:textId="77777777" w:rsidTr="0058583E">
        <w:trPr>
          <w:trHeight w:val="300"/>
          <w:jc w:val="center"/>
        </w:trPr>
        <w:tc>
          <w:tcPr>
            <w:tcW w:w="6100" w:type="dxa"/>
            <w:tcBorders>
              <w:top w:val="nil"/>
              <w:left w:val="single" w:sz="4" w:space="0" w:color="auto"/>
              <w:bottom w:val="nil"/>
              <w:right w:val="single" w:sz="4" w:space="0" w:color="auto"/>
            </w:tcBorders>
            <w:shd w:val="clear" w:color="auto" w:fill="auto"/>
            <w:vAlign w:val="bottom"/>
            <w:hideMark/>
          </w:tcPr>
          <w:p w14:paraId="23ABEAC2" w14:textId="77777777" w:rsidR="00F0122C" w:rsidRDefault="00F0122C" w:rsidP="0058583E">
            <w:pPr>
              <w:spacing w:after="0" w:line="240" w:lineRule="auto"/>
              <w:ind w:firstLineChars="200" w:firstLine="440"/>
              <w:rPr>
                <w:rFonts w:ascii="Calibri" w:eastAsia="Times New Roman" w:hAnsi="Calibri" w:cs="Calibri"/>
                <w:color w:val="000000"/>
              </w:rPr>
            </w:pPr>
            <w:r w:rsidRPr="00476A4D">
              <w:rPr>
                <w:rFonts w:ascii="Calibri" w:eastAsia="Times New Roman" w:hAnsi="Calibri" w:cs="Calibri"/>
                <w:color w:val="000000"/>
              </w:rPr>
              <w:t>EGRM 6123, Human Resource Management for Engineers</w:t>
            </w:r>
          </w:p>
          <w:p w14:paraId="1559D704" w14:textId="77777777" w:rsidR="00F0122C" w:rsidRPr="00C86507" w:rsidRDefault="00F0122C" w:rsidP="0058583E">
            <w:pPr>
              <w:spacing w:after="0" w:line="240" w:lineRule="auto"/>
              <w:ind w:firstLineChars="200" w:firstLine="560"/>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 xml:space="preserve">EGRM </w:t>
            </w:r>
            <w:r>
              <w:rPr>
                <w:rFonts w:ascii="Times New Roman" w:hAnsi="Times New Roman" w:cs="Times New Roman"/>
                <w:b/>
                <w:i/>
                <w:color w:val="548DD4" w:themeColor="text2" w:themeTint="99"/>
                <w:sz w:val="28"/>
                <w:szCs w:val="24"/>
              </w:rPr>
              <w:t>6133, Internship in Engineering</w:t>
            </w:r>
          </w:p>
          <w:p w14:paraId="329A7352" w14:textId="77777777" w:rsidR="00F0122C" w:rsidRPr="00C86507" w:rsidRDefault="00F0122C" w:rsidP="0058583E">
            <w:pPr>
              <w:spacing w:after="0" w:line="240" w:lineRule="auto"/>
              <w:ind w:firstLineChars="200" w:firstLine="560"/>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lastRenderedPageBreak/>
              <w:t>EGRM 6143, Industrial Material Handling</w:t>
            </w:r>
          </w:p>
          <w:p w14:paraId="6A46D379" w14:textId="77777777" w:rsidR="00F0122C" w:rsidRDefault="00F0122C" w:rsidP="0058583E">
            <w:pPr>
              <w:spacing w:after="0" w:line="240" w:lineRule="auto"/>
              <w:ind w:firstLineChars="200" w:firstLine="560"/>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EGRM 6153, Facilities Management</w:t>
            </w:r>
          </w:p>
          <w:p w14:paraId="3A2BBC1F" w14:textId="77777777" w:rsidR="00F0122C" w:rsidRPr="00F45446" w:rsidRDefault="00F0122C" w:rsidP="0058583E">
            <w:pPr>
              <w:spacing w:after="0" w:line="240" w:lineRule="auto"/>
              <w:ind w:firstLineChars="200" w:firstLine="560"/>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EGRM 6</w:t>
            </w:r>
            <w:r>
              <w:rPr>
                <w:rFonts w:ascii="Times New Roman" w:hAnsi="Times New Roman" w:cs="Times New Roman"/>
                <w:b/>
                <w:i/>
                <w:color w:val="548DD4" w:themeColor="text2" w:themeTint="99"/>
                <w:sz w:val="28"/>
                <w:szCs w:val="24"/>
              </w:rPr>
              <w:t>163</w:t>
            </w:r>
            <w:r w:rsidRPr="00C86507">
              <w:rPr>
                <w:rFonts w:ascii="Times New Roman" w:hAnsi="Times New Roman" w:cs="Times New Roman"/>
                <w:b/>
                <w:i/>
                <w:color w:val="548DD4" w:themeColor="text2" w:themeTint="99"/>
                <w:sz w:val="28"/>
                <w:szCs w:val="24"/>
              </w:rPr>
              <w:t>, Logistics and Supply Chain</w:t>
            </w:r>
          </w:p>
        </w:tc>
        <w:tc>
          <w:tcPr>
            <w:tcW w:w="960" w:type="dxa"/>
            <w:tcBorders>
              <w:top w:val="nil"/>
              <w:left w:val="nil"/>
              <w:bottom w:val="nil"/>
              <w:right w:val="single" w:sz="4" w:space="0" w:color="auto"/>
            </w:tcBorders>
            <w:shd w:val="clear" w:color="auto" w:fill="auto"/>
            <w:noWrap/>
            <w:vAlign w:val="bottom"/>
            <w:hideMark/>
          </w:tcPr>
          <w:p w14:paraId="3ADCD212" w14:textId="77777777" w:rsidR="00F0122C" w:rsidRPr="00476A4D" w:rsidRDefault="00F0122C"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lastRenderedPageBreak/>
              <w:t> </w:t>
            </w:r>
          </w:p>
        </w:tc>
      </w:tr>
      <w:tr w:rsidR="00F0122C" w:rsidRPr="00476A4D" w14:paraId="4CFBD23E"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auto" w:fill="auto"/>
            <w:vAlign w:val="bottom"/>
            <w:hideMark/>
          </w:tcPr>
          <w:p w14:paraId="291CAE1F" w14:textId="77777777" w:rsidR="00F0122C" w:rsidRPr="00476A4D" w:rsidRDefault="00F0122C" w:rsidP="0058583E">
            <w:pPr>
              <w:spacing w:after="0" w:line="240" w:lineRule="auto"/>
              <w:ind w:firstLineChars="200" w:firstLine="440"/>
              <w:rPr>
                <w:rFonts w:ascii="Calibri" w:eastAsia="Times New Roman" w:hAnsi="Calibri" w:cs="Calibri"/>
                <w:color w:val="000000"/>
              </w:rPr>
            </w:pPr>
            <w:r w:rsidRPr="00476A4D">
              <w:rPr>
                <w:rFonts w:ascii="Calibri" w:eastAsia="Times New Roman" w:hAnsi="Calibri" w:cs="Calibri"/>
                <w:color w:val="000000"/>
              </w:rPr>
              <w:lastRenderedPageBreak/>
              <w:t>CE/CS/EE/ME/ENGR course, 5000-level or above</w:t>
            </w:r>
          </w:p>
        </w:tc>
        <w:tc>
          <w:tcPr>
            <w:tcW w:w="960" w:type="dxa"/>
            <w:tcBorders>
              <w:top w:val="nil"/>
              <w:left w:val="nil"/>
              <w:bottom w:val="single" w:sz="4" w:space="0" w:color="auto"/>
              <w:right w:val="single" w:sz="4" w:space="0" w:color="auto"/>
            </w:tcBorders>
            <w:shd w:val="clear" w:color="auto" w:fill="auto"/>
            <w:noWrap/>
            <w:vAlign w:val="bottom"/>
            <w:hideMark/>
          </w:tcPr>
          <w:p w14:paraId="4C50A5F7" w14:textId="77777777" w:rsidR="00F0122C" w:rsidRPr="00476A4D" w:rsidRDefault="00F0122C"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F0122C" w:rsidRPr="00476A4D" w14:paraId="4C6BAE89"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hideMark/>
          </w:tcPr>
          <w:p w14:paraId="73BD625F" w14:textId="77777777" w:rsidR="00F0122C" w:rsidRPr="00476A4D" w:rsidRDefault="00F0122C"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Sub-total</w:t>
            </w:r>
          </w:p>
        </w:tc>
        <w:tc>
          <w:tcPr>
            <w:tcW w:w="960" w:type="dxa"/>
            <w:tcBorders>
              <w:top w:val="nil"/>
              <w:left w:val="nil"/>
              <w:bottom w:val="single" w:sz="4" w:space="0" w:color="auto"/>
              <w:right w:val="single" w:sz="4" w:space="0" w:color="auto"/>
            </w:tcBorders>
            <w:shd w:val="clear" w:color="auto" w:fill="auto"/>
            <w:noWrap/>
            <w:vAlign w:val="bottom"/>
            <w:hideMark/>
          </w:tcPr>
          <w:p w14:paraId="4373CC26" w14:textId="77777777" w:rsidR="00F0122C" w:rsidRPr="00476A4D" w:rsidRDefault="00F0122C" w:rsidP="0058583E">
            <w:pPr>
              <w:spacing w:after="0" w:line="240" w:lineRule="auto"/>
              <w:jc w:val="right"/>
              <w:rPr>
                <w:rFonts w:ascii="Calibri" w:eastAsia="Times New Roman" w:hAnsi="Calibri" w:cs="Calibri"/>
                <w:color w:val="000000"/>
              </w:rPr>
            </w:pPr>
            <w:r w:rsidRPr="00476A4D">
              <w:rPr>
                <w:rFonts w:ascii="Calibri" w:eastAsia="Times New Roman" w:hAnsi="Calibri" w:cs="Calibri"/>
                <w:color w:val="000000"/>
              </w:rPr>
              <w:t>30</w:t>
            </w:r>
          </w:p>
        </w:tc>
      </w:tr>
      <w:tr w:rsidR="00F0122C" w:rsidRPr="00476A4D" w14:paraId="07AC3C7B"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000000" w:fill="D0CECE"/>
            <w:noWrap/>
            <w:vAlign w:val="bottom"/>
            <w:hideMark/>
          </w:tcPr>
          <w:p w14:paraId="5A13AAB7" w14:textId="77777777" w:rsidR="00F0122C" w:rsidRPr="00476A4D" w:rsidRDefault="00F0122C"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Total Required Hours:</w:t>
            </w:r>
          </w:p>
        </w:tc>
        <w:tc>
          <w:tcPr>
            <w:tcW w:w="960" w:type="dxa"/>
            <w:tcBorders>
              <w:top w:val="nil"/>
              <w:left w:val="nil"/>
              <w:bottom w:val="single" w:sz="4" w:space="0" w:color="auto"/>
              <w:right w:val="single" w:sz="4" w:space="0" w:color="auto"/>
            </w:tcBorders>
            <w:shd w:val="clear" w:color="000000" w:fill="D0CECE"/>
            <w:noWrap/>
            <w:vAlign w:val="bottom"/>
            <w:hideMark/>
          </w:tcPr>
          <w:p w14:paraId="3F890C5E" w14:textId="77777777" w:rsidR="00F0122C" w:rsidRPr="00476A4D" w:rsidRDefault="00F0122C" w:rsidP="0058583E">
            <w:pPr>
              <w:spacing w:after="0" w:line="240" w:lineRule="auto"/>
              <w:jc w:val="right"/>
              <w:rPr>
                <w:rFonts w:ascii="Calibri" w:eastAsia="Times New Roman" w:hAnsi="Calibri" w:cs="Calibri"/>
                <w:color w:val="000000"/>
              </w:rPr>
            </w:pPr>
            <w:r w:rsidRPr="00476A4D">
              <w:rPr>
                <w:rFonts w:ascii="Calibri" w:eastAsia="Times New Roman" w:hAnsi="Calibri" w:cs="Calibri"/>
                <w:color w:val="000000"/>
              </w:rPr>
              <w:t>30</w:t>
            </w:r>
          </w:p>
        </w:tc>
      </w:tr>
    </w:tbl>
    <w:p w14:paraId="7598F559" w14:textId="77777777" w:rsidR="00F0122C" w:rsidRPr="008426D1" w:rsidRDefault="00F0122C" w:rsidP="00F0122C">
      <w:pPr>
        <w:tabs>
          <w:tab w:val="left" w:pos="360"/>
          <w:tab w:val="left" w:pos="720"/>
        </w:tabs>
        <w:spacing w:after="0" w:line="240" w:lineRule="auto"/>
        <w:rPr>
          <w:rFonts w:asciiTheme="majorHAnsi" w:hAnsiTheme="majorHAnsi" w:cs="Arial"/>
          <w:sz w:val="20"/>
          <w:szCs w:val="20"/>
        </w:rPr>
      </w:pPr>
    </w:p>
    <w:p w14:paraId="08096028" w14:textId="77777777" w:rsidR="00F0122C" w:rsidRDefault="00F0122C" w:rsidP="00F0122C">
      <w:pPr>
        <w:tabs>
          <w:tab w:val="left" w:pos="360"/>
          <w:tab w:val="left" w:pos="720"/>
        </w:tabs>
        <w:spacing w:after="0" w:line="240" w:lineRule="auto"/>
        <w:ind w:left="720"/>
        <w:rPr>
          <w:rFonts w:asciiTheme="majorHAnsi" w:hAnsiTheme="majorHAnsi" w:cs="Arial"/>
          <w:sz w:val="20"/>
          <w:szCs w:val="20"/>
        </w:rPr>
      </w:pPr>
    </w:p>
    <w:p w14:paraId="6ABA85B7" w14:textId="77777777" w:rsidR="00F0122C" w:rsidRDefault="00F0122C" w:rsidP="00F0122C">
      <w:pPr>
        <w:tabs>
          <w:tab w:val="left" w:pos="360"/>
          <w:tab w:val="left" w:pos="720"/>
        </w:tabs>
        <w:spacing w:after="0" w:line="240" w:lineRule="auto"/>
        <w:jc w:val="center"/>
        <w:rPr>
          <w:rFonts w:asciiTheme="majorHAnsi" w:hAnsiTheme="majorHAnsi" w:cs="Arial"/>
          <w:sz w:val="20"/>
          <w:szCs w:val="20"/>
        </w:rPr>
      </w:pPr>
    </w:p>
    <w:p w14:paraId="10A8BD9C" w14:textId="77777777" w:rsidR="00F0122C" w:rsidRDefault="00F0122C" w:rsidP="00F0122C">
      <w:pPr>
        <w:tabs>
          <w:tab w:val="left" w:pos="360"/>
          <w:tab w:val="left" w:pos="720"/>
        </w:tabs>
        <w:spacing w:after="0" w:line="240" w:lineRule="auto"/>
        <w:jc w:val="center"/>
        <w:rPr>
          <w:rFonts w:asciiTheme="majorHAnsi" w:hAnsiTheme="majorHAnsi" w:cs="Arial"/>
          <w:sz w:val="20"/>
          <w:szCs w:val="20"/>
        </w:rPr>
      </w:pPr>
      <w:r>
        <w:rPr>
          <w:rFonts w:asciiTheme="majorHAnsi" w:hAnsiTheme="majorHAnsi" w:cs="Arial"/>
          <w:sz w:val="20"/>
          <w:szCs w:val="20"/>
        </w:rPr>
        <w:t>Graduate Bulletin p. 333</w:t>
      </w:r>
    </w:p>
    <w:p w14:paraId="347ED460" w14:textId="77777777" w:rsidR="00F0122C" w:rsidRDefault="00F0122C" w:rsidP="00F0122C">
      <w:pPr>
        <w:tabs>
          <w:tab w:val="left" w:pos="360"/>
          <w:tab w:val="left" w:pos="720"/>
        </w:tabs>
        <w:spacing w:after="0" w:line="240" w:lineRule="auto"/>
        <w:jc w:val="center"/>
        <w:rPr>
          <w:rFonts w:asciiTheme="majorHAnsi" w:hAnsiTheme="majorHAnsi" w:cs="Arial"/>
          <w:sz w:val="20"/>
          <w:szCs w:val="20"/>
        </w:rPr>
      </w:pPr>
    </w:p>
    <w:p w14:paraId="0D0CA5FD" w14:textId="77777777" w:rsidR="007D7619" w:rsidRPr="000B7B6C" w:rsidRDefault="007D7619" w:rsidP="007D7619">
      <w:pPr>
        <w:tabs>
          <w:tab w:val="left" w:pos="360"/>
          <w:tab w:val="left" w:pos="720"/>
        </w:tabs>
        <w:spacing w:after="0" w:line="240" w:lineRule="auto"/>
        <w:rPr>
          <w:b/>
        </w:rPr>
      </w:pPr>
      <w:r w:rsidRPr="000B7B6C">
        <w:rPr>
          <w:b/>
        </w:rPr>
        <w:t>Engineering Management (EGRM)</w:t>
      </w:r>
    </w:p>
    <w:p w14:paraId="394892F5" w14:textId="77777777" w:rsidR="007D7619" w:rsidRDefault="007D7619" w:rsidP="007D7619">
      <w:pPr>
        <w:tabs>
          <w:tab w:val="left" w:pos="360"/>
          <w:tab w:val="left" w:pos="720"/>
        </w:tabs>
        <w:spacing w:after="0" w:line="240" w:lineRule="auto"/>
      </w:pPr>
    </w:p>
    <w:p w14:paraId="303A95C0" w14:textId="77777777" w:rsidR="007D7619" w:rsidRDefault="007D7619" w:rsidP="007D7619">
      <w:pPr>
        <w:tabs>
          <w:tab w:val="left" w:pos="360"/>
          <w:tab w:val="left" w:pos="720"/>
        </w:tabs>
        <w:spacing w:after="0" w:line="240" w:lineRule="auto"/>
        <w:rPr>
          <w:b/>
        </w:rPr>
      </w:pPr>
      <w:r w:rsidRPr="00BB0BFB">
        <w:rPr>
          <w:rFonts w:ascii="Times New Roman" w:hAnsi="Times New Roman" w:cs="Times New Roman"/>
          <w:b/>
          <w:iCs/>
          <w:color w:val="548DD4" w:themeColor="text2" w:themeTint="99"/>
          <w:sz w:val="28"/>
          <w:szCs w:val="24"/>
        </w:rPr>
        <w:t>EGRM 600V. Engineering Capstone</w:t>
      </w:r>
      <w:r w:rsidRPr="00BB0BFB">
        <w:rPr>
          <w:b/>
        </w:rPr>
        <w:t xml:space="preserve"> </w:t>
      </w:r>
      <w:r w:rsidRPr="00BB0BFB">
        <w:rPr>
          <w:rFonts w:ascii="Times New Roman" w:hAnsi="Times New Roman" w:cs="Times New Roman"/>
          <w:bCs/>
          <w:iCs/>
          <w:color w:val="548DD4" w:themeColor="text2" w:themeTint="99"/>
          <w:sz w:val="28"/>
          <w:szCs w:val="24"/>
        </w:rPr>
        <w:t>Engineering Capstone research project that includes literature review, data collection, analysis of data, and conclusions. Final project report and oral defense required. May be repeated. Maximum of three hours of letter grade counted toward degree. Must be registered for 1</w:t>
      </w:r>
      <w:r>
        <w:rPr>
          <w:rFonts w:ascii="Times New Roman" w:hAnsi="Times New Roman" w:cs="Times New Roman"/>
          <w:bCs/>
          <w:iCs/>
          <w:color w:val="548DD4" w:themeColor="text2" w:themeTint="99"/>
          <w:sz w:val="28"/>
          <w:szCs w:val="24"/>
        </w:rPr>
        <w:t xml:space="preserve"> </w:t>
      </w:r>
      <w:r w:rsidRPr="00BB0BFB">
        <w:rPr>
          <w:rFonts w:ascii="Times New Roman" w:hAnsi="Times New Roman" w:cs="Times New Roman"/>
          <w:bCs/>
          <w:iCs/>
          <w:color w:val="548DD4" w:themeColor="text2" w:themeTint="99"/>
          <w:sz w:val="28"/>
          <w:szCs w:val="24"/>
        </w:rPr>
        <w:t>hour course until capstone project is completed. Approval of program director required.</w:t>
      </w:r>
    </w:p>
    <w:p w14:paraId="528FAAEF" w14:textId="77777777" w:rsidR="007D7619" w:rsidRDefault="007D7619" w:rsidP="007D7619">
      <w:pPr>
        <w:tabs>
          <w:tab w:val="left" w:pos="360"/>
          <w:tab w:val="left" w:pos="720"/>
        </w:tabs>
        <w:spacing w:after="0" w:line="240" w:lineRule="auto"/>
        <w:rPr>
          <w:b/>
        </w:rPr>
      </w:pPr>
    </w:p>
    <w:p w14:paraId="6C9D77E6" w14:textId="77777777" w:rsidR="007D7619" w:rsidRDefault="007D7619" w:rsidP="007D7619">
      <w:pPr>
        <w:tabs>
          <w:tab w:val="left" w:pos="360"/>
          <w:tab w:val="left" w:pos="720"/>
        </w:tabs>
        <w:spacing w:after="0" w:line="240" w:lineRule="auto"/>
        <w:rPr>
          <w:rFonts w:ascii="Times New Roman" w:hAnsi="Times New Roman" w:cs="Times New Roman"/>
          <w:strike/>
          <w:color w:val="FF0000"/>
          <w:sz w:val="24"/>
          <w:szCs w:val="24"/>
        </w:rPr>
      </w:pPr>
      <w:r w:rsidRPr="000B7B6C">
        <w:rPr>
          <w:b/>
        </w:rPr>
        <w:t>EGRM 6003. Engineering Statistics</w:t>
      </w:r>
      <w:r>
        <w:t xml:space="preserve"> Basic concepts and methods of descriptive and inferential statistics including graphical techniques, measures of central tendency and dispersion, interval estimation, hypothesis and goodness of fit tests, comparisons of two populations, and analysis of variance. </w:t>
      </w:r>
      <w:r w:rsidRPr="000B7B6C">
        <w:rPr>
          <w:rFonts w:ascii="Times New Roman" w:hAnsi="Times New Roman" w:cs="Times New Roman"/>
          <w:strike/>
          <w:color w:val="FF0000"/>
          <w:sz w:val="24"/>
          <w:szCs w:val="24"/>
        </w:rPr>
        <w:t>Prerequisite MATH 2204.</w:t>
      </w:r>
    </w:p>
    <w:p w14:paraId="700DB407" w14:textId="77777777" w:rsidR="007D7619" w:rsidRDefault="007D7619" w:rsidP="007D7619">
      <w:pPr>
        <w:tabs>
          <w:tab w:val="left" w:pos="360"/>
          <w:tab w:val="left" w:pos="720"/>
        </w:tabs>
        <w:spacing w:after="0" w:line="240" w:lineRule="auto"/>
        <w:rPr>
          <w:rFonts w:ascii="Times New Roman" w:hAnsi="Times New Roman" w:cs="Times New Roman"/>
          <w:strike/>
          <w:color w:val="FF0000"/>
          <w:sz w:val="24"/>
          <w:szCs w:val="24"/>
        </w:rPr>
      </w:pPr>
    </w:p>
    <w:p w14:paraId="58C06BF3" w14:textId="77777777" w:rsidR="007D7619" w:rsidRDefault="007D7619" w:rsidP="007D7619">
      <w:pPr>
        <w:tabs>
          <w:tab w:val="left" w:pos="360"/>
          <w:tab w:val="left" w:pos="720"/>
        </w:tabs>
        <w:spacing w:after="0" w:line="240" w:lineRule="auto"/>
        <w:rPr>
          <w:rFonts w:ascii="Times New Roman" w:hAnsi="Times New Roman" w:cs="Times New Roman"/>
          <w:strike/>
          <w:color w:val="FF0000"/>
          <w:sz w:val="24"/>
          <w:szCs w:val="24"/>
        </w:rPr>
      </w:pPr>
      <w:r w:rsidRPr="000B7B6C">
        <w:rPr>
          <w:b/>
        </w:rPr>
        <w:t>EGRM 6013. Quality Control and Improvement</w:t>
      </w:r>
      <w:r>
        <w:t xml:space="preserve"> A brief review of the evolution of quality control and improvement theory particularly as influenced by key pioneers such as Deming, Juran, and Taguchi. Extensive coverage of selected quality improvement techniques includes statistical process control, inspection sampling, and design of experiments. </w:t>
      </w:r>
      <w:r w:rsidRPr="000B7B6C">
        <w:rPr>
          <w:rFonts w:ascii="Times New Roman" w:hAnsi="Times New Roman" w:cs="Times New Roman"/>
          <w:strike/>
          <w:color w:val="FF0000"/>
          <w:sz w:val="24"/>
          <w:szCs w:val="24"/>
        </w:rPr>
        <w:t>Prerequisites: EGRM 6003.</w:t>
      </w:r>
      <w:r>
        <w:rPr>
          <w:rFonts w:ascii="Times New Roman" w:hAnsi="Times New Roman" w:cs="Times New Roman"/>
          <w:strike/>
          <w:color w:val="FF0000"/>
          <w:sz w:val="24"/>
          <w:szCs w:val="24"/>
        </w:rPr>
        <w:t xml:space="preserve"> </w:t>
      </w:r>
      <w:r w:rsidRPr="006E6A6C">
        <w:rPr>
          <w:rFonts w:ascii="Times New Roman" w:hAnsi="Times New Roman" w:cs="Times New Roman"/>
          <w:bCs/>
          <w:iCs/>
          <w:color w:val="548DD4" w:themeColor="text2" w:themeTint="99"/>
          <w:sz w:val="28"/>
          <w:szCs w:val="24"/>
        </w:rPr>
        <w:t>Introductory elements of statistics will be introduced.</w:t>
      </w:r>
    </w:p>
    <w:p w14:paraId="68FA2968" w14:textId="77777777" w:rsidR="007D7619" w:rsidRDefault="007D7619" w:rsidP="007D7619">
      <w:pPr>
        <w:tabs>
          <w:tab w:val="left" w:pos="360"/>
          <w:tab w:val="left" w:pos="720"/>
        </w:tabs>
        <w:spacing w:after="0" w:line="240" w:lineRule="auto"/>
        <w:rPr>
          <w:rFonts w:ascii="Times New Roman" w:hAnsi="Times New Roman" w:cs="Times New Roman"/>
          <w:strike/>
          <w:color w:val="FF0000"/>
          <w:sz w:val="24"/>
          <w:szCs w:val="24"/>
        </w:rPr>
      </w:pPr>
    </w:p>
    <w:p w14:paraId="60137CB5" w14:textId="77777777" w:rsidR="007D7619" w:rsidRDefault="007D7619" w:rsidP="007D7619">
      <w:pPr>
        <w:tabs>
          <w:tab w:val="left" w:pos="360"/>
          <w:tab w:val="left" w:pos="720"/>
        </w:tabs>
        <w:spacing w:after="0" w:line="240" w:lineRule="auto"/>
        <w:rPr>
          <w:rFonts w:ascii="Times New Roman" w:hAnsi="Times New Roman" w:cs="Times New Roman"/>
          <w:strike/>
          <w:color w:val="FF0000"/>
          <w:sz w:val="24"/>
          <w:szCs w:val="24"/>
        </w:rPr>
      </w:pPr>
      <w:r w:rsidRPr="00BB0BFB">
        <w:rPr>
          <w:b/>
        </w:rPr>
        <w:t>EGRM 6023. Engineering Management I</w:t>
      </w:r>
      <w:r>
        <w:t xml:space="preserve"> Basic principles and practices of engineering management activities including planning, organization, leadership, controlling, motivating, ethics, communications, and decision making; group research of special topics with written and oral presentations is required.</w:t>
      </w:r>
    </w:p>
    <w:p w14:paraId="66A4043E" w14:textId="77777777" w:rsidR="007D7619" w:rsidRDefault="007D7619" w:rsidP="007D7619">
      <w:pPr>
        <w:tabs>
          <w:tab w:val="left" w:pos="360"/>
          <w:tab w:val="left" w:pos="720"/>
        </w:tabs>
        <w:spacing w:after="0" w:line="240" w:lineRule="auto"/>
        <w:rPr>
          <w:rFonts w:ascii="Times New Roman" w:hAnsi="Times New Roman" w:cs="Times New Roman"/>
          <w:strike/>
          <w:color w:val="FF0000"/>
          <w:sz w:val="24"/>
          <w:szCs w:val="24"/>
        </w:rPr>
      </w:pPr>
    </w:p>
    <w:p w14:paraId="3D43AC38" w14:textId="77777777" w:rsidR="007D7619" w:rsidRDefault="007D7619" w:rsidP="007D7619">
      <w:pPr>
        <w:tabs>
          <w:tab w:val="left" w:pos="360"/>
          <w:tab w:val="left" w:pos="720"/>
        </w:tabs>
        <w:spacing w:after="0" w:line="240" w:lineRule="auto"/>
        <w:rPr>
          <w:rFonts w:ascii="Times New Roman" w:hAnsi="Times New Roman" w:cs="Times New Roman"/>
          <w:strike/>
          <w:color w:val="FF0000"/>
          <w:sz w:val="24"/>
          <w:szCs w:val="24"/>
        </w:rPr>
      </w:pPr>
      <w:r w:rsidRPr="00BB0BFB">
        <w:rPr>
          <w:b/>
        </w:rPr>
        <w:t>EGRM 6033. Engineering Management II</w:t>
      </w:r>
      <w:r>
        <w:t xml:space="preserve"> Principles and practices of engineering management including marketing management, globalization, time management, forecasting, finance, cost, accounting, managing technology, engineering management in the new millennium; invited lectures and seminars covering projects of interest to civil, electrical, mechanical, and manufacturing engineers in management positions</w:t>
      </w:r>
    </w:p>
    <w:p w14:paraId="6832B72F" w14:textId="77777777" w:rsidR="007D7619" w:rsidRDefault="007D7619" w:rsidP="007D7619">
      <w:pPr>
        <w:tabs>
          <w:tab w:val="left" w:pos="360"/>
          <w:tab w:val="left" w:pos="720"/>
        </w:tabs>
        <w:spacing w:after="0" w:line="240" w:lineRule="auto"/>
        <w:rPr>
          <w:rFonts w:ascii="Times New Roman" w:hAnsi="Times New Roman" w:cs="Times New Roman"/>
          <w:strike/>
          <w:color w:val="FF0000"/>
          <w:sz w:val="24"/>
          <w:szCs w:val="24"/>
        </w:rPr>
      </w:pPr>
    </w:p>
    <w:p w14:paraId="7CAA73EA" w14:textId="77777777" w:rsidR="007D7619" w:rsidRDefault="007D7619" w:rsidP="007D7619">
      <w:pPr>
        <w:tabs>
          <w:tab w:val="left" w:pos="360"/>
          <w:tab w:val="left" w:pos="720"/>
        </w:tabs>
        <w:spacing w:after="0" w:line="240" w:lineRule="auto"/>
        <w:rPr>
          <w:rFonts w:ascii="Times New Roman" w:hAnsi="Times New Roman" w:cs="Times New Roman"/>
          <w:strike/>
          <w:color w:val="FF0000"/>
          <w:sz w:val="24"/>
          <w:szCs w:val="24"/>
        </w:rPr>
      </w:pPr>
      <w:r w:rsidRPr="000B7B6C">
        <w:rPr>
          <w:b/>
        </w:rPr>
        <w:t>EGRM 6043. Operations Research</w:t>
      </w:r>
      <w:r>
        <w:t xml:space="preserve"> Quantitative techniques for decision making; break-even analysis, economic models, Gaussian distributions, inventory control, production models, and mathematical programming. </w:t>
      </w:r>
      <w:r w:rsidRPr="000B7B6C">
        <w:rPr>
          <w:rFonts w:ascii="Times New Roman" w:hAnsi="Times New Roman" w:cs="Times New Roman"/>
          <w:strike/>
          <w:color w:val="FF0000"/>
          <w:sz w:val="24"/>
          <w:szCs w:val="24"/>
        </w:rPr>
        <w:t>Prerequisite: EGRM 6003, Engineering Statistics.</w:t>
      </w:r>
      <w:r w:rsidRPr="006E6A6C">
        <w:rPr>
          <w:rFonts w:ascii="Times New Roman" w:hAnsi="Times New Roman" w:cs="Times New Roman"/>
          <w:bCs/>
          <w:iCs/>
          <w:color w:val="548DD4" w:themeColor="text2" w:themeTint="99"/>
          <w:sz w:val="28"/>
          <w:szCs w:val="24"/>
        </w:rPr>
        <w:t xml:space="preserve"> Introductory elements of statistics will be introduced.</w:t>
      </w:r>
    </w:p>
    <w:p w14:paraId="322DE327" w14:textId="77777777" w:rsidR="007D7619" w:rsidRDefault="007D7619" w:rsidP="007D7619">
      <w:pPr>
        <w:tabs>
          <w:tab w:val="left" w:pos="360"/>
          <w:tab w:val="left" w:pos="720"/>
        </w:tabs>
        <w:spacing w:after="0" w:line="240" w:lineRule="auto"/>
        <w:rPr>
          <w:rFonts w:ascii="Times New Roman" w:hAnsi="Times New Roman" w:cs="Times New Roman"/>
          <w:strike/>
          <w:color w:val="FF0000"/>
          <w:sz w:val="24"/>
          <w:szCs w:val="24"/>
        </w:rPr>
      </w:pPr>
    </w:p>
    <w:p w14:paraId="25700E7C" w14:textId="77777777" w:rsidR="007D7619" w:rsidRDefault="007D7619" w:rsidP="007D7619">
      <w:pPr>
        <w:tabs>
          <w:tab w:val="left" w:pos="360"/>
          <w:tab w:val="left" w:pos="720"/>
        </w:tabs>
        <w:spacing w:after="0" w:line="240" w:lineRule="auto"/>
      </w:pPr>
      <w:r w:rsidRPr="00BB0BFB">
        <w:rPr>
          <w:b/>
        </w:rPr>
        <w:t xml:space="preserve">EGRM 6053. </w:t>
      </w:r>
      <w:r w:rsidRPr="00BB0BFB">
        <w:rPr>
          <w:rFonts w:ascii="Times New Roman" w:hAnsi="Times New Roman" w:cs="Times New Roman"/>
          <w:strike/>
          <w:color w:val="FF0000"/>
          <w:sz w:val="24"/>
          <w:szCs w:val="24"/>
        </w:rPr>
        <w:t>Engineering Economy</w:t>
      </w:r>
      <w:r>
        <w:t xml:space="preserve"> </w:t>
      </w:r>
      <w:r w:rsidRPr="00BB0BFB">
        <w:rPr>
          <w:rFonts w:ascii="Times New Roman" w:hAnsi="Times New Roman" w:cs="Times New Roman"/>
          <w:b/>
          <w:iCs/>
          <w:color w:val="548DD4" w:themeColor="text2" w:themeTint="99"/>
          <w:sz w:val="28"/>
          <w:szCs w:val="24"/>
        </w:rPr>
        <w:t>Advanced Engineering Economy</w:t>
      </w:r>
      <w:r>
        <w:t xml:space="preserve"> Methodical assessment of the economic benefits and expenditures of projects concerning engineering design and analysis, including economic analysis for decision-making among contending opportunities.</w:t>
      </w:r>
    </w:p>
    <w:p w14:paraId="56E8712E" w14:textId="77777777" w:rsidR="007D7619" w:rsidRDefault="007D7619" w:rsidP="007D7619">
      <w:pPr>
        <w:tabs>
          <w:tab w:val="left" w:pos="360"/>
          <w:tab w:val="left" w:pos="720"/>
        </w:tabs>
        <w:spacing w:after="0" w:line="240" w:lineRule="auto"/>
      </w:pPr>
    </w:p>
    <w:p w14:paraId="2E4ACC27" w14:textId="77777777" w:rsidR="007D7619" w:rsidRDefault="007D7619" w:rsidP="007D7619">
      <w:pPr>
        <w:tabs>
          <w:tab w:val="left" w:pos="360"/>
          <w:tab w:val="left" w:pos="720"/>
        </w:tabs>
        <w:spacing w:after="0" w:line="240" w:lineRule="auto"/>
      </w:pPr>
      <w:r w:rsidRPr="00BB0BFB">
        <w:rPr>
          <w:b/>
        </w:rPr>
        <w:lastRenderedPageBreak/>
        <w:t>EGRM 6063. Engineering Law and Ethics</w:t>
      </w:r>
      <w:r>
        <w:t xml:space="preserve"> Introduction and application of legal concepts relating to the field of engineering management, including general principles, contracts, torts, real property, agency, intellectual property, product liability and safety, and professional legal ethics.</w:t>
      </w:r>
    </w:p>
    <w:p w14:paraId="0686B0DD" w14:textId="77777777" w:rsidR="007D7619" w:rsidRDefault="007D7619" w:rsidP="007D7619">
      <w:pPr>
        <w:tabs>
          <w:tab w:val="left" w:pos="360"/>
          <w:tab w:val="left" w:pos="720"/>
        </w:tabs>
        <w:spacing w:after="0" w:line="240" w:lineRule="auto"/>
      </w:pPr>
    </w:p>
    <w:p w14:paraId="783BC6B4" w14:textId="77777777" w:rsidR="007D7619" w:rsidRDefault="007D7619" w:rsidP="007D7619">
      <w:pPr>
        <w:tabs>
          <w:tab w:val="left" w:pos="360"/>
          <w:tab w:val="left" w:pos="720"/>
        </w:tabs>
        <w:spacing w:after="0" w:line="240" w:lineRule="auto"/>
      </w:pPr>
      <w:r w:rsidRPr="00BB0BFB">
        <w:rPr>
          <w:b/>
        </w:rPr>
        <w:t>EGRM 6073. Special Problems in Engineering Management</w:t>
      </w:r>
      <w:r>
        <w:t xml:space="preserve"> </w:t>
      </w:r>
      <w:r w:rsidRPr="00BB0BFB">
        <w:rPr>
          <w:rFonts w:ascii="Times New Roman" w:hAnsi="Times New Roman" w:cs="Times New Roman"/>
          <w:strike/>
          <w:color w:val="FF0000"/>
          <w:sz w:val="24"/>
          <w:szCs w:val="24"/>
        </w:rPr>
        <w:t xml:space="preserve">A capstone, project-based course consisting of an investigation of an engineering management topic approved by the faculty; weekly project meetings, a formal engineer’s log book of activities, progress reports, oral presentation, and a comprehensive written report are required. This course is restricted to graduate students in Engineering Management. </w:t>
      </w:r>
      <w:r w:rsidRPr="00BB0BFB">
        <w:rPr>
          <w:rFonts w:ascii="Times New Roman" w:hAnsi="Times New Roman" w:cs="Times New Roman"/>
          <w:bCs/>
          <w:iCs/>
          <w:color w:val="548DD4" w:themeColor="text2" w:themeTint="99"/>
          <w:sz w:val="28"/>
          <w:szCs w:val="24"/>
        </w:rPr>
        <w:t>Selected advanced topics of current interest. Ordinarily, topics covered are those not available in other graduate courses.</w:t>
      </w:r>
    </w:p>
    <w:p w14:paraId="2842DEFA" w14:textId="77777777" w:rsidR="007D7619" w:rsidRDefault="007D7619" w:rsidP="007D7619">
      <w:pPr>
        <w:tabs>
          <w:tab w:val="left" w:pos="360"/>
          <w:tab w:val="left" w:pos="720"/>
        </w:tabs>
        <w:spacing w:after="0" w:line="240" w:lineRule="auto"/>
      </w:pPr>
    </w:p>
    <w:p w14:paraId="2870F2C4" w14:textId="77777777" w:rsidR="007D7619" w:rsidRDefault="007D7619" w:rsidP="007D7619">
      <w:pPr>
        <w:tabs>
          <w:tab w:val="left" w:pos="360"/>
          <w:tab w:val="left" w:pos="720"/>
        </w:tabs>
        <w:spacing w:after="0" w:line="240" w:lineRule="auto"/>
      </w:pPr>
      <w:r w:rsidRPr="00BB0BFB">
        <w:rPr>
          <w:b/>
        </w:rPr>
        <w:t>EGRM 6083. Project Management for Engineers</w:t>
      </w:r>
      <w:r>
        <w:t xml:space="preserve"> Fundamentals of project management for engineering and information systems projects based on the principles established by the Project Management Institute’s Project Management Body of Knowledge.</w:t>
      </w:r>
    </w:p>
    <w:p w14:paraId="101E09CB" w14:textId="77777777" w:rsidR="007D7619" w:rsidRDefault="007D7619" w:rsidP="007D7619">
      <w:pPr>
        <w:tabs>
          <w:tab w:val="left" w:pos="360"/>
          <w:tab w:val="left" w:pos="720"/>
        </w:tabs>
        <w:spacing w:after="0" w:line="240" w:lineRule="auto"/>
      </w:pPr>
    </w:p>
    <w:p w14:paraId="6B6A7A40" w14:textId="77777777" w:rsidR="007D7619" w:rsidRDefault="007D7619" w:rsidP="007D7619">
      <w:pPr>
        <w:tabs>
          <w:tab w:val="left" w:pos="360"/>
          <w:tab w:val="left" w:pos="720"/>
        </w:tabs>
        <w:spacing w:after="0" w:line="240" w:lineRule="auto"/>
      </w:pPr>
      <w:r w:rsidRPr="00BB0BFB">
        <w:rPr>
          <w:rFonts w:ascii="Times New Roman" w:hAnsi="Times New Roman" w:cs="Times New Roman"/>
          <w:b/>
          <w:iCs/>
          <w:color w:val="548DD4" w:themeColor="text2" w:themeTint="99"/>
          <w:sz w:val="28"/>
          <w:szCs w:val="24"/>
        </w:rPr>
        <w:t xml:space="preserve">EGRM 6093. Value Engineering </w:t>
      </w:r>
      <w:r w:rsidRPr="00BB0BFB">
        <w:rPr>
          <w:rFonts w:ascii="Times New Roman" w:hAnsi="Times New Roman" w:cs="Times New Roman"/>
          <w:bCs/>
          <w:iCs/>
          <w:color w:val="548DD4" w:themeColor="text2" w:themeTint="99"/>
          <w:sz w:val="28"/>
          <w:szCs w:val="24"/>
        </w:rPr>
        <w:t>Practical application of modern Value Analysis principles to design and modification of products and processes to reduce cost and/or improve performance. Topics covered include functional analysis, functional costing, cost drivers, evaluation of alternative designs, proposal preparation and presentation. Emphasis on management of Value Analysis programs and case studies. Project required.</w:t>
      </w:r>
    </w:p>
    <w:p w14:paraId="6EE0CA5B" w14:textId="77777777" w:rsidR="007D7619" w:rsidRDefault="007D7619" w:rsidP="007D7619">
      <w:pPr>
        <w:tabs>
          <w:tab w:val="left" w:pos="360"/>
          <w:tab w:val="left" w:pos="720"/>
        </w:tabs>
        <w:spacing w:after="0" w:line="240" w:lineRule="auto"/>
      </w:pPr>
    </w:p>
    <w:p w14:paraId="40BFEE7C" w14:textId="77777777" w:rsidR="007D7619" w:rsidRDefault="007D7619" w:rsidP="007D7619">
      <w:pPr>
        <w:tabs>
          <w:tab w:val="left" w:pos="360"/>
          <w:tab w:val="left" w:pos="720"/>
        </w:tabs>
        <w:spacing w:after="0" w:line="240" w:lineRule="auto"/>
      </w:pPr>
      <w:r w:rsidRPr="00BB0BFB">
        <w:rPr>
          <w:b/>
        </w:rPr>
        <w:t>EGRM 6103. Entrepreneurship for Engineers</w:t>
      </w:r>
      <w:r>
        <w:t xml:space="preserve"> Entrepreneurship and innovation from perspectives at the political, social, and personal levels.</w:t>
      </w:r>
    </w:p>
    <w:p w14:paraId="1E2CD467" w14:textId="77777777" w:rsidR="007D7619" w:rsidRDefault="007D7619" w:rsidP="007D7619">
      <w:pPr>
        <w:tabs>
          <w:tab w:val="left" w:pos="360"/>
          <w:tab w:val="left" w:pos="720"/>
        </w:tabs>
        <w:spacing w:after="0" w:line="240" w:lineRule="auto"/>
      </w:pPr>
    </w:p>
    <w:p w14:paraId="38DD4697" w14:textId="77777777" w:rsidR="007D7619" w:rsidRDefault="007D7619" w:rsidP="007D7619">
      <w:pPr>
        <w:tabs>
          <w:tab w:val="left" w:pos="360"/>
          <w:tab w:val="left" w:pos="720"/>
        </w:tabs>
        <w:spacing w:after="0" w:line="240" w:lineRule="auto"/>
      </w:pPr>
      <w:r w:rsidRPr="00BB0BFB">
        <w:rPr>
          <w:b/>
        </w:rPr>
        <w:t>EGRM 6113.</w:t>
      </w:r>
      <w:r>
        <w:t xml:space="preserve"> </w:t>
      </w:r>
      <w:r w:rsidRPr="00BB0BFB">
        <w:rPr>
          <w:rFonts w:ascii="Times New Roman" w:hAnsi="Times New Roman" w:cs="Times New Roman"/>
          <w:strike/>
          <w:color w:val="FF0000"/>
          <w:sz w:val="24"/>
          <w:szCs w:val="24"/>
        </w:rPr>
        <w:t>Engineering Finance and Budgeting</w:t>
      </w:r>
      <w:r>
        <w:t xml:space="preserve"> </w:t>
      </w:r>
      <w:r w:rsidRPr="00BB0BFB">
        <w:rPr>
          <w:rFonts w:ascii="Times New Roman" w:hAnsi="Times New Roman" w:cs="Times New Roman"/>
          <w:b/>
          <w:iCs/>
          <w:color w:val="548DD4" w:themeColor="text2" w:themeTint="99"/>
          <w:sz w:val="28"/>
          <w:szCs w:val="24"/>
        </w:rPr>
        <w:t>Finance and Budgeting for Engineering</w:t>
      </w:r>
      <w:r>
        <w:t xml:space="preserve"> Introduction and orientation to financial matters that concern engineers, with an emphasis on financial statements, cash flows, net present value calculations, and capital budgeting.</w:t>
      </w:r>
    </w:p>
    <w:p w14:paraId="1BE9DA29" w14:textId="77777777" w:rsidR="007D7619" w:rsidRDefault="007D7619" w:rsidP="007D7619">
      <w:pPr>
        <w:tabs>
          <w:tab w:val="left" w:pos="360"/>
          <w:tab w:val="left" w:pos="720"/>
        </w:tabs>
        <w:spacing w:after="0" w:line="240" w:lineRule="auto"/>
      </w:pPr>
    </w:p>
    <w:p w14:paraId="75631F6C" w14:textId="77777777" w:rsidR="007D7619" w:rsidRDefault="007D7619" w:rsidP="007D7619">
      <w:pPr>
        <w:tabs>
          <w:tab w:val="left" w:pos="360"/>
          <w:tab w:val="left" w:pos="720"/>
        </w:tabs>
        <w:spacing w:after="0" w:line="240" w:lineRule="auto"/>
      </w:pPr>
      <w:r w:rsidRPr="00BB0BFB">
        <w:rPr>
          <w:b/>
        </w:rPr>
        <w:t>EGRM 6123. Human Resource Management for Engineers</w:t>
      </w:r>
      <w:r>
        <w:t xml:space="preserve"> Introduction to the strategic application of human resource management in an organization, including human resource leadership, e-recruitment strategies, equal employment selection, employee retention and turnover, performance management, employment law, diversity and global talent management.</w:t>
      </w:r>
    </w:p>
    <w:p w14:paraId="76B96BD7" w14:textId="77777777" w:rsidR="007D7619" w:rsidRDefault="007D7619" w:rsidP="007D7619">
      <w:pPr>
        <w:tabs>
          <w:tab w:val="left" w:pos="360"/>
          <w:tab w:val="left" w:pos="720"/>
        </w:tabs>
        <w:spacing w:after="0" w:line="240" w:lineRule="auto"/>
      </w:pPr>
    </w:p>
    <w:p w14:paraId="426B0FD1" w14:textId="77777777" w:rsidR="007D7619" w:rsidRDefault="007D7619" w:rsidP="007D7619">
      <w:pPr>
        <w:tabs>
          <w:tab w:val="left" w:pos="360"/>
          <w:tab w:val="left" w:pos="720"/>
        </w:tabs>
        <w:spacing w:after="0" w:line="240" w:lineRule="auto"/>
        <w:rPr>
          <w:rFonts w:ascii="Times New Roman" w:hAnsi="Times New Roman" w:cs="Times New Roman"/>
          <w:bCs/>
          <w:iCs/>
          <w:color w:val="548DD4" w:themeColor="text2" w:themeTint="99"/>
          <w:sz w:val="28"/>
          <w:szCs w:val="24"/>
        </w:rPr>
      </w:pPr>
      <w:r w:rsidRPr="00BB0BFB">
        <w:rPr>
          <w:rFonts w:ascii="Times New Roman" w:hAnsi="Times New Roman" w:cs="Times New Roman"/>
          <w:b/>
          <w:iCs/>
          <w:color w:val="548DD4" w:themeColor="text2" w:themeTint="99"/>
          <w:sz w:val="28"/>
          <w:szCs w:val="24"/>
        </w:rPr>
        <w:t>EGRM</w:t>
      </w:r>
      <w:r>
        <w:rPr>
          <w:rFonts w:ascii="Times New Roman" w:hAnsi="Times New Roman" w:cs="Times New Roman"/>
          <w:b/>
          <w:iCs/>
          <w:color w:val="548DD4" w:themeColor="text2" w:themeTint="99"/>
          <w:sz w:val="28"/>
          <w:szCs w:val="24"/>
        </w:rPr>
        <w:t xml:space="preserve"> 6133</w:t>
      </w:r>
      <w:r w:rsidRPr="00BB0BFB">
        <w:rPr>
          <w:rFonts w:ascii="Times New Roman" w:hAnsi="Times New Roman" w:cs="Times New Roman"/>
          <w:b/>
          <w:iCs/>
          <w:color w:val="548DD4" w:themeColor="text2" w:themeTint="99"/>
          <w:sz w:val="28"/>
          <w:szCs w:val="24"/>
        </w:rPr>
        <w:t xml:space="preserve"> Internship in Engineering</w:t>
      </w:r>
      <w:r>
        <w:t xml:space="preserve"> </w:t>
      </w:r>
      <w:r w:rsidRPr="00BB0BFB">
        <w:rPr>
          <w:rFonts w:ascii="Times New Roman" w:hAnsi="Times New Roman" w:cs="Times New Roman"/>
          <w:bCs/>
          <w:iCs/>
          <w:color w:val="548DD4" w:themeColor="text2" w:themeTint="99"/>
          <w:sz w:val="28"/>
          <w:szCs w:val="24"/>
        </w:rPr>
        <w:t>Supervised professional experience in industry at the graduate level. This course provides the structure and focus for a graduate intern field assignment, ensuring that the internship experience is appropriate and consistent with the students course of study and professional development.</w:t>
      </w:r>
    </w:p>
    <w:p w14:paraId="204A9061" w14:textId="77777777" w:rsidR="007D7619" w:rsidRDefault="007D7619" w:rsidP="007D7619">
      <w:pPr>
        <w:tabs>
          <w:tab w:val="left" w:pos="360"/>
          <w:tab w:val="left" w:pos="720"/>
        </w:tabs>
        <w:spacing w:after="0" w:line="240" w:lineRule="auto"/>
        <w:rPr>
          <w:rFonts w:ascii="Times New Roman" w:hAnsi="Times New Roman" w:cs="Times New Roman"/>
          <w:bCs/>
          <w:iCs/>
          <w:color w:val="548DD4" w:themeColor="text2" w:themeTint="99"/>
          <w:sz w:val="28"/>
          <w:szCs w:val="24"/>
        </w:rPr>
      </w:pPr>
    </w:p>
    <w:p w14:paraId="6791AFB4" w14:textId="77777777" w:rsidR="007D7619" w:rsidRDefault="007D7619" w:rsidP="007D7619">
      <w:pPr>
        <w:tabs>
          <w:tab w:val="left" w:pos="360"/>
          <w:tab w:val="left" w:pos="720"/>
        </w:tabs>
        <w:spacing w:after="0" w:line="240" w:lineRule="auto"/>
        <w:rPr>
          <w:rFonts w:ascii="Times New Roman" w:hAnsi="Times New Roman" w:cs="Times New Roman"/>
          <w:bCs/>
          <w:iCs/>
          <w:color w:val="548DD4" w:themeColor="text2" w:themeTint="99"/>
          <w:sz w:val="28"/>
          <w:szCs w:val="24"/>
        </w:rPr>
      </w:pPr>
      <w:r w:rsidRPr="00BB0BFB">
        <w:rPr>
          <w:rFonts w:ascii="Times New Roman" w:hAnsi="Times New Roman" w:cs="Times New Roman"/>
          <w:b/>
          <w:iCs/>
          <w:color w:val="548DD4" w:themeColor="text2" w:themeTint="99"/>
          <w:sz w:val="28"/>
          <w:szCs w:val="24"/>
        </w:rPr>
        <w:t>EGRM 6143 Industrial Material Handling</w:t>
      </w:r>
      <w:r>
        <w:t xml:space="preserve"> </w:t>
      </w:r>
      <w:r w:rsidRPr="00BB0BFB">
        <w:rPr>
          <w:rFonts w:ascii="Times New Roman" w:hAnsi="Times New Roman" w:cs="Times New Roman"/>
          <w:bCs/>
          <w:iCs/>
          <w:color w:val="548DD4" w:themeColor="text2" w:themeTint="99"/>
          <w:sz w:val="28"/>
          <w:szCs w:val="24"/>
        </w:rPr>
        <w:t>An introduction to the field of material handling, including systems analysis, equipment selection, and the relationship of material handling to other activities and operations of the industrial plant or warehouse. You will learn how to plan and analyze material handling systems; how to improve material handling operations; and when to apply material handling automation.</w:t>
      </w:r>
    </w:p>
    <w:p w14:paraId="5B0E7DC1" w14:textId="77777777" w:rsidR="007D7619" w:rsidRDefault="007D7619" w:rsidP="007D7619">
      <w:pPr>
        <w:tabs>
          <w:tab w:val="left" w:pos="360"/>
          <w:tab w:val="left" w:pos="720"/>
        </w:tabs>
        <w:spacing w:after="0" w:line="240" w:lineRule="auto"/>
        <w:rPr>
          <w:rFonts w:ascii="Times New Roman" w:hAnsi="Times New Roman" w:cs="Times New Roman"/>
          <w:bCs/>
          <w:iCs/>
          <w:color w:val="548DD4" w:themeColor="text2" w:themeTint="99"/>
          <w:sz w:val="28"/>
          <w:szCs w:val="24"/>
        </w:rPr>
      </w:pPr>
    </w:p>
    <w:p w14:paraId="55FB4E7F" w14:textId="77777777" w:rsidR="007D7619" w:rsidRDefault="007D7619" w:rsidP="007D7619">
      <w:pPr>
        <w:tabs>
          <w:tab w:val="left" w:pos="360"/>
          <w:tab w:val="left" w:pos="720"/>
        </w:tabs>
        <w:spacing w:after="0" w:line="240" w:lineRule="auto"/>
        <w:rPr>
          <w:rFonts w:ascii="Times New Roman" w:hAnsi="Times New Roman" w:cs="Times New Roman"/>
          <w:bCs/>
          <w:iCs/>
          <w:color w:val="548DD4" w:themeColor="text2" w:themeTint="99"/>
          <w:sz w:val="28"/>
          <w:szCs w:val="24"/>
        </w:rPr>
      </w:pPr>
      <w:r w:rsidRPr="00BB0BFB">
        <w:rPr>
          <w:rFonts w:ascii="Times New Roman" w:hAnsi="Times New Roman" w:cs="Times New Roman"/>
          <w:b/>
          <w:iCs/>
          <w:color w:val="548DD4" w:themeColor="text2" w:themeTint="99"/>
          <w:sz w:val="28"/>
          <w:szCs w:val="24"/>
        </w:rPr>
        <w:lastRenderedPageBreak/>
        <w:t>EGRM 6153 Facilities Management</w:t>
      </w:r>
      <w:r>
        <w:rPr>
          <w:rFonts w:ascii="Times New Roman" w:hAnsi="Times New Roman" w:cs="Times New Roman"/>
          <w:bCs/>
          <w:iCs/>
          <w:color w:val="548DD4" w:themeColor="text2" w:themeTint="99"/>
          <w:sz w:val="28"/>
          <w:szCs w:val="24"/>
        </w:rPr>
        <w:t xml:space="preserve"> </w:t>
      </w:r>
      <w:r w:rsidRPr="00BB0BFB">
        <w:rPr>
          <w:rFonts w:ascii="Times New Roman" w:hAnsi="Times New Roman" w:cs="Times New Roman"/>
          <w:bCs/>
          <w:iCs/>
          <w:color w:val="548DD4" w:themeColor="text2" w:themeTint="99"/>
          <w:sz w:val="28"/>
          <w:szCs w:val="24"/>
        </w:rPr>
        <w:t>Methods of designing new facilities and expanding or renovating existing facilities. Planning facility layout, facility location, and activities are presented. Topics such as analysis of work space, work flow, material handling systems, facility planning data collection methods, process flow-charting, the supply chain management, and economics are covered</w:t>
      </w:r>
      <w:r>
        <w:rPr>
          <w:rFonts w:ascii="Times New Roman" w:hAnsi="Times New Roman" w:cs="Times New Roman"/>
          <w:bCs/>
          <w:iCs/>
          <w:color w:val="548DD4" w:themeColor="text2" w:themeTint="99"/>
          <w:sz w:val="28"/>
          <w:szCs w:val="24"/>
        </w:rPr>
        <w:t>.</w:t>
      </w:r>
    </w:p>
    <w:p w14:paraId="24FF41DE" w14:textId="77777777" w:rsidR="007D7619" w:rsidRDefault="007D7619" w:rsidP="007D7619">
      <w:pPr>
        <w:tabs>
          <w:tab w:val="left" w:pos="360"/>
          <w:tab w:val="left" w:pos="720"/>
        </w:tabs>
        <w:spacing w:after="0" w:line="240" w:lineRule="auto"/>
        <w:rPr>
          <w:rFonts w:ascii="Times New Roman" w:hAnsi="Times New Roman" w:cs="Times New Roman"/>
          <w:bCs/>
          <w:iCs/>
          <w:color w:val="548DD4" w:themeColor="text2" w:themeTint="99"/>
          <w:sz w:val="28"/>
          <w:szCs w:val="24"/>
        </w:rPr>
      </w:pPr>
    </w:p>
    <w:p w14:paraId="6F8EB26B" w14:textId="77777777" w:rsidR="007D7619" w:rsidRPr="00BB0BFB" w:rsidRDefault="007D7619" w:rsidP="007D7619">
      <w:pPr>
        <w:tabs>
          <w:tab w:val="left" w:pos="360"/>
          <w:tab w:val="left" w:pos="720"/>
        </w:tabs>
        <w:spacing w:after="0" w:line="240" w:lineRule="auto"/>
      </w:pPr>
      <w:r w:rsidRPr="00BB0BFB">
        <w:rPr>
          <w:rFonts w:ascii="Times New Roman" w:hAnsi="Times New Roman" w:cs="Times New Roman"/>
          <w:b/>
          <w:iCs/>
          <w:color w:val="548DD4" w:themeColor="text2" w:themeTint="99"/>
          <w:sz w:val="28"/>
          <w:szCs w:val="24"/>
        </w:rPr>
        <w:t>EGRM 6163 Logistics and Supply Chain</w:t>
      </w:r>
      <w:r>
        <w:rPr>
          <w:rFonts w:ascii="Times New Roman" w:hAnsi="Times New Roman" w:cs="Times New Roman"/>
          <w:bCs/>
          <w:iCs/>
          <w:color w:val="548DD4" w:themeColor="text2" w:themeTint="99"/>
          <w:sz w:val="28"/>
          <w:szCs w:val="24"/>
        </w:rPr>
        <w:t xml:space="preserve"> </w:t>
      </w:r>
      <w:r w:rsidRPr="00BB0BFB">
        <w:rPr>
          <w:rFonts w:ascii="Times New Roman" w:hAnsi="Times New Roman" w:cs="Times New Roman"/>
          <w:bCs/>
          <w:iCs/>
          <w:color w:val="548DD4" w:themeColor="text2" w:themeTint="99"/>
          <w:sz w:val="28"/>
          <w:szCs w:val="24"/>
        </w:rPr>
        <w:t>This course is an introduction to logistics in transportation and distribution channels. It offers a description of logistics operations in transportation, concepts of facilities and methods used in supply chain. Third party logistics, fleet management, physical distribution and a number of other concepts are introduced. The course includes highlights on the transportation and distribution business in a local and global scenario.</w:t>
      </w:r>
    </w:p>
    <w:p w14:paraId="0FC4C605" w14:textId="77777777" w:rsidR="00895557" w:rsidRPr="008426D1" w:rsidRDefault="00895557" w:rsidP="00D02490">
      <w:pPr>
        <w:tabs>
          <w:tab w:val="left" w:pos="360"/>
          <w:tab w:val="left" w:pos="720"/>
        </w:tabs>
        <w:spacing w:after="0" w:line="240" w:lineRule="auto"/>
        <w:jc w:val="center"/>
        <w:rPr>
          <w:rFonts w:asciiTheme="majorHAnsi" w:hAnsiTheme="majorHAnsi" w:cs="Arial"/>
          <w:sz w:val="20"/>
          <w:szCs w:val="20"/>
        </w:rPr>
      </w:pPr>
      <w:bookmarkStart w:id="0" w:name="_GoBack"/>
      <w:bookmarkEnd w:id="0"/>
    </w:p>
    <w:sectPr w:rsidR="00895557" w:rsidRPr="008426D1" w:rsidSect="00556E69">
      <w:headerReference w:type="even" r:id="rId10"/>
      <w:headerReference w:type="default" r:id="rId11"/>
      <w:footerReference w:type="even" r:id="rId12"/>
      <w:footerReference w:type="default" r:id="rId13"/>
      <w:headerReference w:type="first" r:id="rId14"/>
      <w:pgSz w:w="12240" w:h="15840" w:code="1"/>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7005E8" w14:textId="77777777" w:rsidR="00D63472" w:rsidRDefault="00D63472" w:rsidP="00AF3758">
      <w:pPr>
        <w:spacing w:after="0" w:line="240" w:lineRule="auto"/>
      </w:pPr>
      <w:r>
        <w:separator/>
      </w:r>
    </w:p>
  </w:endnote>
  <w:endnote w:type="continuationSeparator" w:id="0">
    <w:p w14:paraId="390D1CC2" w14:textId="77777777" w:rsidR="00D63472" w:rsidRDefault="00D63472"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6D2987" w14:textId="77777777"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DED877" w14:textId="77777777" w:rsidR="005D6652" w:rsidRDefault="005D6652" w:rsidP="00FC5698">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541E16" w14:textId="7A3AE9EC"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D7619">
      <w:rPr>
        <w:rStyle w:val="PageNumber"/>
        <w:noProof/>
      </w:rPr>
      <w:t>6</w:t>
    </w:r>
    <w:r>
      <w:rPr>
        <w:rStyle w:val="PageNumber"/>
      </w:rPr>
      <w:fldChar w:fldCharType="end"/>
    </w:r>
  </w:p>
  <w:p w14:paraId="0312F2A9" w14:textId="6FBF632F" w:rsidR="005D6652" w:rsidRDefault="005D6652" w:rsidP="0021263E">
    <w:pPr>
      <w:pStyle w:val="Footer"/>
    </w:pPr>
    <w:r>
      <w:t xml:space="preserve">Form Revised: </w:t>
    </w:r>
    <w:sdt>
      <w:sdtPr>
        <w:alias w:val="Form Revised:"/>
        <w:tag w:val="Revised:"/>
        <w:id w:val="1902717505"/>
        <w:date w:fullDate="2019-08-06T00:00:00Z">
          <w:dateFormat w:val="MM/dd/yyyy"/>
          <w:lid w:val="en-US"/>
          <w:storeMappedDataAs w:val="dateTime"/>
          <w:calendar w:val="gregorian"/>
        </w:date>
      </w:sdtPr>
      <w:sdtEndPr/>
      <w:sdtContent>
        <w:r>
          <w:t>0</w:t>
        </w:r>
        <w:r w:rsidR="00160522">
          <w:t>8</w:t>
        </w:r>
        <w:r>
          <w:t>/0</w:t>
        </w:r>
        <w:r w:rsidR="00160522">
          <w:t>6</w:t>
        </w:r>
        <w:r>
          <w:t>/2019</w:t>
        </w:r>
      </w:sdtContent>
    </w:sdt>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C6415A" w14:textId="77777777" w:rsidR="00D63472" w:rsidRDefault="00D63472" w:rsidP="00AF3758">
      <w:pPr>
        <w:spacing w:after="0" w:line="240" w:lineRule="auto"/>
      </w:pPr>
      <w:r>
        <w:separator/>
      </w:r>
    </w:p>
  </w:footnote>
  <w:footnote w:type="continuationSeparator" w:id="0">
    <w:p w14:paraId="74281FEC" w14:textId="77777777" w:rsidR="00D63472" w:rsidRDefault="00D63472" w:rsidP="00AF37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0A5FBE" w14:textId="1A264AD9" w:rsidR="005D6652" w:rsidRDefault="00D63472">
    <w:pPr>
      <w:pStyle w:val="Header"/>
    </w:pPr>
    <w:r>
      <w:rPr>
        <w:noProof/>
      </w:rPr>
      <w:pict w14:anchorId="305078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51" type="#_x0000_t136" alt="" style="position:absolute;margin-left:0;margin-top:0;width:571.05pt;height:190.35pt;rotation:315;z-index:-251655168;mso-wrap-edited:f;mso-width-percent:0;mso-height-percent:0;mso-position-horizontal:center;mso-position-horizontal-relative:margin;mso-position-vertical:center;mso-position-vertical-relative:margin;mso-width-percent:0;mso-height-percent:0" wrapcoords="21372 5442 17853 5442 17768 5527 17683 5867 17228 5442 14958 5442 14702 5527 14645 5697 14589 6207 14560 11820 11836 5102 11722 5357 11410 5442 11239 5442 11154 5697 10331 10714 8685 7058 8117 5867 7294 5357 5960 5442 5733 5527 5648 5612 5563 6122 5534 9779 3945 6888 3576 6207 2895 5442 823 5442 652 5782 567 6462 624 16072 851 16837 2724 16752 3235 16497 3689 15902 4087 15137 4371 14031 4683 14881 5875 17092 5932 16922 6216 16752 6329 16582 6357 12330 8458 17007 9026 16752 9082 16582 9877 17007 10104 16667 10246 16327 10445 14966 10785 14031 12034 13946 12715 15902 13482 17348 13851 16667 13851 16157 13595 14881 14873 17092 14929 16922 15242 16837 15327 16667 15383 12330 15923 11990 17143 11990 19386 16922 19499 16922 19953 16752 19982 16667 20038 7058 21259 6973 21458 6888 21571 6548 21571 5952 21372 5442" fillcolor="silver" stroked="f">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E9FBE4" w14:textId="4F7BDBB2" w:rsidR="005D6652" w:rsidRDefault="00D63472">
    <w:pPr>
      <w:pStyle w:val="Header"/>
    </w:pPr>
    <w:r>
      <w:rPr>
        <w:noProof/>
      </w:rPr>
      <w:pict w14:anchorId="3BBCA7B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2050" type="#_x0000_t136" alt="" style="position:absolute;margin-left:0;margin-top:0;width:571.05pt;height:190.35pt;rotation:315;z-index:-251657216;mso-wrap-edited:f;mso-width-percent:0;mso-height-percent:0;mso-position-horizontal:center;mso-position-horizontal-relative:margin;mso-position-vertical:center;mso-position-vertical-relative:margin;mso-width-percent:0;mso-height-percent:0" wrapcoords="21372 5442 17853 5442 17768 5527 17683 5867 17228 5442 14958 5442 14702 5527 14645 5697 14589 6207 14560 11820 11836 5102 11722 5357 11410 5442 11239 5442 11154 5697 10331 10714 8685 7058 8117 5867 7294 5357 5960 5442 5733 5527 5648 5612 5563 6122 5534 9779 3945 6888 3576 6207 2895 5442 823 5442 652 5782 567 6462 624 16072 851 16837 2724 16752 3235 16497 3689 15902 4087 15137 4371 14031 4683 14881 5875 17092 5932 16922 6216 16752 6329 16582 6357 12330 8458 17007 9026 16752 9082 16582 9877 17007 10104 16667 10246 16327 10445 14966 10785 14031 12034 13946 12715 15902 13482 17348 13851 16667 13851 16157 13595 14881 14873 17092 14929 16922 15242 16837 15327 16667 15383 12330 15923 11990 17143 11990 19386 16922 19499 16922 19953 16752 19982 16667 20038 7058 21259 6973 21458 6888 21571 6548 21571 5952 21372 5442" fillcolor="silver" stroked="f">
          <v:textpath style="font-family:&quot;Calibri&quot;;font-size:1pt" string="DRAFT"/>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9DCD56" w14:textId="24DC4783" w:rsidR="005D6652" w:rsidRDefault="00D63472">
    <w:pPr>
      <w:pStyle w:val="Header"/>
    </w:pPr>
    <w:r>
      <w:rPr>
        <w:noProof/>
      </w:rPr>
      <w:pict w14:anchorId="249936E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 o:spid="_x0000_s2049" type="#_x0000_t136" alt="" style="position:absolute;margin-left:0;margin-top:0;width:571.05pt;height:190.35pt;rotation:315;z-index:-251653120;mso-wrap-edited:f;mso-width-percent:0;mso-height-percent:0;mso-position-horizontal:center;mso-position-horizontal-relative:margin;mso-position-vertical:center;mso-position-vertical-relative:margin;mso-width-percent:0;mso-height-percent:0" wrapcoords="21372 5442 17853 5442 17768 5527 17683 5867 17228 5442 14958 5442 14702 5527 14645 5697 14589 6207 14560 11820 11836 5102 11722 5357 11410 5442 11239 5442 11154 5697 10331 10714 8685 7058 8117 5867 7294 5357 5960 5442 5733 5527 5648 5612 5563 6122 5534 9779 3945 6888 3576 6207 2895 5442 823 5442 652 5782 567 6462 624 16072 851 16837 2724 16752 3235 16497 3689 15902 4087 15137 4371 14031 4683 14881 5875 17092 5932 16922 6216 16752 6329 16582 6357 12330 8458 17007 9026 16752 9082 16582 9877 17007 10104 16667 10246 16327 10445 14966 10785 14031 12034 13946 12715 15902 13482 17348 13851 16667 13851 16157 13595 14881 14873 17092 14929 16922 15242 16837 15327 16667 15383 12330 15923 11990 17143 11990 19386 16922 19499 16922 19953 16752 19982 16667 20038 7058 21259 6973 21458 6888 21571 6548 21571 5952 21372 5442" fillcolor="silver" stroked="f">
          <v:textpath style="font-family:&quot;Calibri&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4102C9"/>
    <w:multiLevelType w:val="hybridMultilevel"/>
    <w:tmpl w:val="FBC2D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EA6C07"/>
    <w:multiLevelType w:val="multilevel"/>
    <w:tmpl w:val="53240D7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1005FB2"/>
    <w:multiLevelType w:val="hybridMultilevel"/>
    <w:tmpl w:val="FB70839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A62410"/>
    <w:multiLevelType w:val="hybridMultilevel"/>
    <w:tmpl w:val="6B029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A2F74"/>
    <w:multiLevelType w:val="hybridMultilevel"/>
    <w:tmpl w:val="6652E0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86319EC"/>
    <w:multiLevelType w:val="hybridMultilevel"/>
    <w:tmpl w:val="589818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9FF4832"/>
    <w:multiLevelType w:val="hybridMultilevel"/>
    <w:tmpl w:val="53240D7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DC38F0"/>
    <w:multiLevelType w:val="hybridMultilevel"/>
    <w:tmpl w:val="0734CB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635C72"/>
    <w:multiLevelType w:val="hybridMultilevel"/>
    <w:tmpl w:val="04E2B2DE"/>
    <w:lvl w:ilvl="0" w:tplc="C0FC06C2">
      <w:start w:val="1"/>
      <w:numFmt w:val="bullet"/>
      <w:lvlText w:val=""/>
      <w:lvlJc w:val="left"/>
      <w:pPr>
        <w:ind w:left="720" w:hanging="360"/>
      </w:pPr>
      <w:rPr>
        <w:rFonts w:ascii="Symbol" w:hAnsi="Symbol" w:hint="default"/>
        <w:strike w:val="0"/>
        <w:color w:val="auto"/>
      </w:rPr>
    </w:lvl>
    <w:lvl w:ilvl="1" w:tplc="1A1CE2E0">
      <w:start w:val="1"/>
      <w:numFmt w:val="bullet"/>
      <w:lvlText w:val="o"/>
      <w:lvlJc w:val="left"/>
      <w:pPr>
        <w:ind w:left="1440" w:hanging="360"/>
      </w:pPr>
      <w:rPr>
        <w:rFonts w:ascii="Courier New" w:hAnsi="Courier New" w:cs="Courier New" w:hint="default"/>
        <w:strike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00378FB"/>
    <w:multiLevelType w:val="hybridMultilevel"/>
    <w:tmpl w:val="BEAC47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FA0E58"/>
    <w:multiLevelType w:val="hybridMultilevel"/>
    <w:tmpl w:val="E79CF8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73B5828"/>
    <w:multiLevelType w:val="hybridMultilevel"/>
    <w:tmpl w:val="5880C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9C26E19"/>
    <w:multiLevelType w:val="hybridMultilevel"/>
    <w:tmpl w:val="3006BF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C616D7A"/>
    <w:multiLevelType w:val="hybridMultilevel"/>
    <w:tmpl w:val="7EE46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D95A03"/>
    <w:multiLevelType w:val="hybridMultilevel"/>
    <w:tmpl w:val="F1AE1F6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53C74F13"/>
    <w:multiLevelType w:val="hybridMultilevel"/>
    <w:tmpl w:val="86527AEC"/>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D363125"/>
    <w:multiLevelType w:val="hybridMultilevel"/>
    <w:tmpl w:val="3E387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7D824E2"/>
    <w:multiLevelType w:val="hybridMultilevel"/>
    <w:tmpl w:val="5C64E79E"/>
    <w:lvl w:ilvl="0" w:tplc="4E7E930A">
      <w:start w:val="1"/>
      <w:numFmt w:val="decimal"/>
      <w:lvlText w:val="%1."/>
      <w:lvlJc w:val="left"/>
      <w:pPr>
        <w:ind w:left="360" w:hanging="360"/>
      </w:pPr>
      <w:rPr>
        <w:rFonts w:hint="default"/>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75AF0187"/>
    <w:multiLevelType w:val="hybridMultilevel"/>
    <w:tmpl w:val="A52E575A"/>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77053E26"/>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B845271"/>
    <w:multiLevelType w:val="hybridMultilevel"/>
    <w:tmpl w:val="B88EC992"/>
    <w:lvl w:ilvl="0" w:tplc="BF3ACAC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7DB55FA6"/>
    <w:multiLevelType w:val="hybridMultilevel"/>
    <w:tmpl w:val="473ADD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5"/>
  </w:num>
  <w:num w:numId="2">
    <w:abstractNumId w:val="0"/>
  </w:num>
  <w:num w:numId="3">
    <w:abstractNumId w:val="11"/>
  </w:num>
  <w:num w:numId="4">
    <w:abstractNumId w:val="23"/>
  </w:num>
  <w:num w:numId="5">
    <w:abstractNumId w:val="25"/>
  </w:num>
  <w:num w:numId="6">
    <w:abstractNumId w:val="17"/>
  </w:num>
  <w:num w:numId="7">
    <w:abstractNumId w:val="9"/>
  </w:num>
  <w:num w:numId="8">
    <w:abstractNumId w:val="22"/>
  </w:num>
  <w:num w:numId="9">
    <w:abstractNumId w:val="10"/>
  </w:num>
  <w:num w:numId="10">
    <w:abstractNumId w:val="7"/>
  </w:num>
  <w:num w:numId="11">
    <w:abstractNumId w:val="19"/>
  </w:num>
  <w:num w:numId="12">
    <w:abstractNumId w:val="16"/>
  </w:num>
  <w:num w:numId="13">
    <w:abstractNumId w:val="12"/>
  </w:num>
  <w:num w:numId="14">
    <w:abstractNumId w:val="8"/>
  </w:num>
  <w:num w:numId="15">
    <w:abstractNumId w:val="2"/>
  </w:num>
  <w:num w:numId="16">
    <w:abstractNumId w:val="3"/>
  </w:num>
  <w:num w:numId="17">
    <w:abstractNumId w:val="24"/>
  </w:num>
  <w:num w:numId="18">
    <w:abstractNumId w:val="13"/>
  </w:num>
  <w:num w:numId="19">
    <w:abstractNumId w:val="14"/>
  </w:num>
  <w:num w:numId="20">
    <w:abstractNumId w:val="20"/>
  </w:num>
  <w:num w:numId="21">
    <w:abstractNumId w:val="18"/>
  </w:num>
  <w:num w:numId="22">
    <w:abstractNumId w:val="6"/>
  </w:num>
  <w:num w:numId="23">
    <w:abstractNumId w:val="4"/>
  </w:num>
  <w:num w:numId="24">
    <w:abstractNumId w:val="21"/>
  </w:num>
  <w:num w:numId="25">
    <w:abstractNumId w:val="1"/>
  </w:num>
  <w:num w:numId="2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YzMzMFAmNDA1NTMyUdpeDU4uLM/DyQAkPDWgCbgJ4vLQAAAA=="/>
  </w:docVars>
  <w:rsids>
    <w:rsidRoot w:val="00AF3758"/>
    <w:rsid w:val="000002AC"/>
    <w:rsid w:val="00001C04"/>
    <w:rsid w:val="00013540"/>
    <w:rsid w:val="00016FE7"/>
    <w:rsid w:val="00017178"/>
    <w:rsid w:val="000201EB"/>
    <w:rsid w:val="00024BA5"/>
    <w:rsid w:val="0002589A"/>
    <w:rsid w:val="00026976"/>
    <w:rsid w:val="00041E75"/>
    <w:rsid w:val="000433EC"/>
    <w:rsid w:val="0005467E"/>
    <w:rsid w:val="00054918"/>
    <w:rsid w:val="000556EA"/>
    <w:rsid w:val="0006489D"/>
    <w:rsid w:val="00066BF1"/>
    <w:rsid w:val="00076F60"/>
    <w:rsid w:val="0008410E"/>
    <w:rsid w:val="000A654B"/>
    <w:rsid w:val="000D06F1"/>
    <w:rsid w:val="000E0BB8"/>
    <w:rsid w:val="000F0FE3"/>
    <w:rsid w:val="000F5476"/>
    <w:rsid w:val="00101FF4"/>
    <w:rsid w:val="00103070"/>
    <w:rsid w:val="00150E96"/>
    <w:rsid w:val="00151451"/>
    <w:rsid w:val="0015192B"/>
    <w:rsid w:val="00151FD3"/>
    <w:rsid w:val="0015536A"/>
    <w:rsid w:val="00156679"/>
    <w:rsid w:val="00156BAE"/>
    <w:rsid w:val="00160522"/>
    <w:rsid w:val="001611E3"/>
    <w:rsid w:val="00161780"/>
    <w:rsid w:val="00185D67"/>
    <w:rsid w:val="0019007D"/>
    <w:rsid w:val="001A5DD5"/>
    <w:rsid w:val="001C6BFA"/>
    <w:rsid w:val="001D2890"/>
    <w:rsid w:val="001D79A5"/>
    <w:rsid w:val="001E0129"/>
    <w:rsid w:val="001E0853"/>
    <w:rsid w:val="001E288B"/>
    <w:rsid w:val="001E597A"/>
    <w:rsid w:val="001F28FD"/>
    <w:rsid w:val="001F5DA4"/>
    <w:rsid w:val="00201405"/>
    <w:rsid w:val="002036A0"/>
    <w:rsid w:val="00210588"/>
    <w:rsid w:val="0021263E"/>
    <w:rsid w:val="0021282B"/>
    <w:rsid w:val="00212A76"/>
    <w:rsid w:val="00212A84"/>
    <w:rsid w:val="002172AB"/>
    <w:rsid w:val="00220AA4"/>
    <w:rsid w:val="002277EA"/>
    <w:rsid w:val="002315B0"/>
    <w:rsid w:val="00233EC8"/>
    <w:rsid w:val="002341AC"/>
    <w:rsid w:val="00234F41"/>
    <w:rsid w:val="002403C4"/>
    <w:rsid w:val="002448BD"/>
    <w:rsid w:val="00245D52"/>
    <w:rsid w:val="00254447"/>
    <w:rsid w:val="00261ACE"/>
    <w:rsid w:val="00265C17"/>
    <w:rsid w:val="00276F55"/>
    <w:rsid w:val="0028351D"/>
    <w:rsid w:val="00283525"/>
    <w:rsid w:val="002A7E22"/>
    <w:rsid w:val="002B03C7"/>
    <w:rsid w:val="002B2119"/>
    <w:rsid w:val="002C498C"/>
    <w:rsid w:val="002E0CD3"/>
    <w:rsid w:val="002E3886"/>
    <w:rsid w:val="002E3BD5"/>
    <w:rsid w:val="002E544F"/>
    <w:rsid w:val="0030740C"/>
    <w:rsid w:val="0031339E"/>
    <w:rsid w:val="0032032C"/>
    <w:rsid w:val="00336348"/>
    <w:rsid w:val="00336EDB"/>
    <w:rsid w:val="00340A4E"/>
    <w:rsid w:val="0035434A"/>
    <w:rsid w:val="00360064"/>
    <w:rsid w:val="00361C56"/>
    <w:rsid w:val="00362414"/>
    <w:rsid w:val="0036794A"/>
    <w:rsid w:val="00370451"/>
    <w:rsid w:val="00374D72"/>
    <w:rsid w:val="00384538"/>
    <w:rsid w:val="00390A66"/>
    <w:rsid w:val="00391206"/>
    <w:rsid w:val="00393E47"/>
    <w:rsid w:val="00395BB2"/>
    <w:rsid w:val="00396386"/>
    <w:rsid w:val="00396C14"/>
    <w:rsid w:val="003C334C"/>
    <w:rsid w:val="003D2DDC"/>
    <w:rsid w:val="003D5ADD"/>
    <w:rsid w:val="003D6A97"/>
    <w:rsid w:val="003D72FB"/>
    <w:rsid w:val="003E50C7"/>
    <w:rsid w:val="003F2F3D"/>
    <w:rsid w:val="004072F1"/>
    <w:rsid w:val="00407FBA"/>
    <w:rsid w:val="004167AB"/>
    <w:rsid w:val="00424133"/>
    <w:rsid w:val="00426FD6"/>
    <w:rsid w:val="00434AA5"/>
    <w:rsid w:val="004665CF"/>
    <w:rsid w:val="00473252"/>
    <w:rsid w:val="00474C39"/>
    <w:rsid w:val="00487771"/>
    <w:rsid w:val="00491BD4"/>
    <w:rsid w:val="0049675B"/>
    <w:rsid w:val="004A0AD6"/>
    <w:rsid w:val="004A211B"/>
    <w:rsid w:val="004A7706"/>
    <w:rsid w:val="004B1430"/>
    <w:rsid w:val="004D5819"/>
    <w:rsid w:val="004F3C87"/>
    <w:rsid w:val="00504ECD"/>
    <w:rsid w:val="00526B81"/>
    <w:rsid w:val="0054568E"/>
    <w:rsid w:val="00547433"/>
    <w:rsid w:val="00556E69"/>
    <w:rsid w:val="005677EC"/>
    <w:rsid w:val="0056782C"/>
    <w:rsid w:val="00570C34"/>
    <w:rsid w:val="00575870"/>
    <w:rsid w:val="00584C22"/>
    <w:rsid w:val="00592A95"/>
    <w:rsid w:val="005934F2"/>
    <w:rsid w:val="005978FA"/>
    <w:rsid w:val="005B6EB6"/>
    <w:rsid w:val="005C26C9"/>
    <w:rsid w:val="005C471D"/>
    <w:rsid w:val="005C7F00"/>
    <w:rsid w:val="005D6652"/>
    <w:rsid w:val="005F41DD"/>
    <w:rsid w:val="0060479F"/>
    <w:rsid w:val="00604E55"/>
    <w:rsid w:val="00606EE4"/>
    <w:rsid w:val="00610022"/>
    <w:rsid w:val="006179CB"/>
    <w:rsid w:val="00623E7A"/>
    <w:rsid w:val="00627260"/>
    <w:rsid w:val="0063084C"/>
    <w:rsid w:val="00630A6B"/>
    <w:rsid w:val="006311FB"/>
    <w:rsid w:val="00632A0C"/>
    <w:rsid w:val="00636DB3"/>
    <w:rsid w:val="00636F8C"/>
    <w:rsid w:val="00641E0F"/>
    <w:rsid w:val="00647038"/>
    <w:rsid w:val="00661D25"/>
    <w:rsid w:val="0066260B"/>
    <w:rsid w:val="006657FB"/>
    <w:rsid w:val="0066789C"/>
    <w:rsid w:val="00671EAA"/>
    <w:rsid w:val="0067749B"/>
    <w:rsid w:val="00677A48"/>
    <w:rsid w:val="00687879"/>
    <w:rsid w:val="00691664"/>
    <w:rsid w:val="006A7113"/>
    <w:rsid w:val="006B0864"/>
    <w:rsid w:val="006B52C0"/>
    <w:rsid w:val="006C0168"/>
    <w:rsid w:val="006D0246"/>
    <w:rsid w:val="006D258C"/>
    <w:rsid w:val="006D3578"/>
    <w:rsid w:val="006E6117"/>
    <w:rsid w:val="00707894"/>
    <w:rsid w:val="00712045"/>
    <w:rsid w:val="007227F4"/>
    <w:rsid w:val="0073025F"/>
    <w:rsid w:val="0073125A"/>
    <w:rsid w:val="00750AF6"/>
    <w:rsid w:val="007637B2"/>
    <w:rsid w:val="00770217"/>
    <w:rsid w:val="007735A0"/>
    <w:rsid w:val="00787511"/>
    <w:rsid w:val="007876A3"/>
    <w:rsid w:val="00787FB0"/>
    <w:rsid w:val="007A06B9"/>
    <w:rsid w:val="007A099B"/>
    <w:rsid w:val="007A0B12"/>
    <w:rsid w:val="007B4144"/>
    <w:rsid w:val="007C7F4C"/>
    <w:rsid w:val="007D371A"/>
    <w:rsid w:val="007D3A96"/>
    <w:rsid w:val="007D7619"/>
    <w:rsid w:val="007E3CEE"/>
    <w:rsid w:val="007F159A"/>
    <w:rsid w:val="007F2D67"/>
    <w:rsid w:val="00802638"/>
    <w:rsid w:val="00820CD9"/>
    <w:rsid w:val="00822A0F"/>
    <w:rsid w:val="00826029"/>
    <w:rsid w:val="0083170D"/>
    <w:rsid w:val="008426D1"/>
    <w:rsid w:val="00862E36"/>
    <w:rsid w:val="008663CA"/>
    <w:rsid w:val="00895557"/>
    <w:rsid w:val="008B74B6"/>
    <w:rsid w:val="008C6881"/>
    <w:rsid w:val="008C703B"/>
    <w:rsid w:val="008E6C1C"/>
    <w:rsid w:val="008F6B45"/>
    <w:rsid w:val="00900E46"/>
    <w:rsid w:val="00903AB9"/>
    <w:rsid w:val="009053D1"/>
    <w:rsid w:val="009055C4"/>
    <w:rsid w:val="00906D0E"/>
    <w:rsid w:val="00910555"/>
    <w:rsid w:val="00912B7A"/>
    <w:rsid w:val="00916FCA"/>
    <w:rsid w:val="00934659"/>
    <w:rsid w:val="00962018"/>
    <w:rsid w:val="00976B5B"/>
    <w:rsid w:val="00983ADC"/>
    <w:rsid w:val="00984490"/>
    <w:rsid w:val="00987195"/>
    <w:rsid w:val="009A529F"/>
    <w:rsid w:val="009B2E40"/>
    <w:rsid w:val="009D1CDB"/>
    <w:rsid w:val="009E1002"/>
    <w:rsid w:val="009F04BB"/>
    <w:rsid w:val="009F4389"/>
    <w:rsid w:val="009F6F89"/>
    <w:rsid w:val="00A01035"/>
    <w:rsid w:val="00A0329C"/>
    <w:rsid w:val="00A16BB1"/>
    <w:rsid w:val="00A40562"/>
    <w:rsid w:val="00A41E08"/>
    <w:rsid w:val="00A5089E"/>
    <w:rsid w:val="00A54CD6"/>
    <w:rsid w:val="00A559A8"/>
    <w:rsid w:val="00A56D36"/>
    <w:rsid w:val="00A606BB"/>
    <w:rsid w:val="00A66C99"/>
    <w:rsid w:val="00A75AB0"/>
    <w:rsid w:val="00A865C3"/>
    <w:rsid w:val="00A90B9E"/>
    <w:rsid w:val="00A966C5"/>
    <w:rsid w:val="00AA5891"/>
    <w:rsid w:val="00AA702B"/>
    <w:rsid w:val="00AA7312"/>
    <w:rsid w:val="00AB4E23"/>
    <w:rsid w:val="00AB5523"/>
    <w:rsid w:val="00AB7574"/>
    <w:rsid w:val="00AC19CA"/>
    <w:rsid w:val="00AD2B4A"/>
    <w:rsid w:val="00AD6F6B"/>
    <w:rsid w:val="00AE1595"/>
    <w:rsid w:val="00AE4022"/>
    <w:rsid w:val="00AE5338"/>
    <w:rsid w:val="00AF3758"/>
    <w:rsid w:val="00AF3C6A"/>
    <w:rsid w:val="00AF68E8"/>
    <w:rsid w:val="00B00634"/>
    <w:rsid w:val="00B054E5"/>
    <w:rsid w:val="00B11E96"/>
    <w:rsid w:val="00B134C2"/>
    <w:rsid w:val="00B1628A"/>
    <w:rsid w:val="00B35368"/>
    <w:rsid w:val="00B46334"/>
    <w:rsid w:val="00B51325"/>
    <w:rsid w:val="00B5613F"/>
    <w:rsid w:val="00B6203D"/>
    <w:rsid w:val="00B71755"/>
    <w:rsid w:val="00B74127"/>
    <w:rsid w:val="00B86002"/>
    <w:rsid w:val="00B97755"/>
    <w:rsid w:val="00BB2A51"/>
    <w:rsid w:val="00BB5617"/>
    <w:rsid w:val="00BC2886"/>
    <w:rsid w:val="00BD1B2E"/>
    <w:rsid w:val="00BD623D"/>
    <w:rsid w:val="00BD6B57"/>
    <w:rsid w:val="00BE069E"/>
    <w:rsid w:val="00BE6384"/>
    <w:rsid w:val="00BF68C8"/>
    <w:rsid w:val="00BF6FF6"/>
    <w:rsid w:val="00C002F9"/>
    <w:rsid w:val="00C06304"/>
    <w:rsid w:val="00C12816"/>
    <w:rsid w:val="00C12977"/>
    <w:rsid w:val="00C23120"/>
    <w:rsid w:val="00C23CC7"/>
    <w:rsid w:val="00C31DE7"/>
    <w:rsid w:val="00C334FF"/>
    <w:rsid w:val="00C42E21"/>
    <w:rsid w:val="00C44B9B"/>
    <w:rsid w:val="00C44C5E"/>
    <w:rsid w:val="00C52F85"/>
    <w:rsid w:val="00C55BB9"/>
    <w:rsid w:val="00C60A91"/>
    <w:rsid w:val="00C61F9E"/>
    <w:rsid w:val="00C67C20"/>
    <w:rsid w:val="00C74B62"/>
    <w:rsid w:val="00C75783"/>
    <w:rsid w:val="00C80773"/>
    <w:rsid w:val="00C90523"/>
    <w:rsid w:val="00C945B1"/>
    <w:rsid w:val="00CA269E"/>
    <w:rsid w:val="00CA57D6"/>
    <w:rsid w:val="00CA7772"/>
    <w:rsid w:val="00CA7C7C"/>
    <w:rsid w:val="00CB2125"/>
    <w:rsid w:val="00CB4B5A"/>
    <w:rsid w:val="00CC257B"/>
    <w:rsid w:val="00CC6C15"/>
    <w:rsid w:val="00CD73B4"/>
    <w:rsid w:val="00CE6F34"/>
    <w:rsid w:val="00CF60D8"/>
    <w:rsid w:val="00D02490"/>
    <w:rsid w:val="00D06043"/>
    <w:rsid w:val="00D0686A"/>
    <w:rsid w:val="00D14CE3"/>
    <w:rsid w:val="00D20B84"/>
    <w:rsid w:val="00D215DB"/>
    <w:rsid w:val="00D33FCF"/>
    <w:rsid w:val="00D3680D"/>
    <w:rsid w:val="00D36E2F"/>
    <w:rsid w:val="00D4202C"/>
    <w:rsid w:val="00D4255A"/>
    <w:rsid w:val="00D51205"/>
    <w:rsid w:val="00D57716"/>
    <w:rsid w:val="00D63472"/>
    <w:rsid w:val="00D66C39"/>
    <w:rsid w:val="00D67AC4"/>
    <w:rsid w:val="00D71326"/>
    <w:rsid w:val="00D91DED"/>
    <w:rsid w:val="00D95DA5"/>
    <w:rsid w:val="00D96A29"/>
    <w:rsid w:val="00D979DD"/>
    <w:rsid w:val="00DB3463"/>
    <w:rsid w:val="00DC1C9F"/>
    <w:rsid w:val="00DD4450"/>
    <w:rsid w:val="00DE70AB"/>
    <w:rsid w:val="00DF4C1C"/>
    <w:rsid w:val="00E015B1"/>
    <w:rsid w:val="00E0473D"/>
    <w:rsid w:val="00E2250C"/>
    <w:rsid w:val="00E253C1"/>
    <w:rsid w:val="00E27C4B"/>
    <w:rsid w:val="00E315F0"/>
    <w:rsid w:val="00E322A3"/>
    <w:rsid w:val="00E41F8D"/>
    <w:rsid w:val="00E45868"/>
    <w:rsid w:val="00E70B06"/>
    <w:rsid w:val="00E742C2"/>
    <w:rsid w:val="00E80EA7"/>
    <w:rsid w:val="00E87EF0"/>
    <w:rsid w:val="00E90913"/>
    <w:rsid w:val="00EA1DBA"/>
    <w:rsid w:val="00EA50C8"/>
    <w:rsid w:val="00EA757C"/>
    <w:rsid w:val="00EB28B7"/>
    <w:rsid w:val="00EC52BB"/>
    <w:rsid w:val="00EC5D93"/>
    <w:rsid w:val="00EC6970"/>
    <w:rsid w:val="00ED5E7F"/>
    <w:rsid w:val="00EE0357"/>
    <w:rsid w:val="00EE2479"/>
    <w:rsid w:val="00EF2038"/>
    <w:rsid w:val="00EF2A44"/>
    <w:rsid w:val="00EF34D9"/>
    <w:rsid w:val="00EF3F87"/>
    <w:rsid w:val="00EF50DC"/>
    <w:rsid w:val="00EF59AD"/>
    <w:rsid w:val="00F0122C"/>
    <w:rsid w:val="00F24EE6"/>
    <w:rsid w:val="00F3035E"/>
    <w:rsid w:val="00F3261D"/>
    <w:rsid w:val="00F36F29"/>
    <w:rsid w:val="00F40E7C"/>
    <w:rsid w:val="00F44095"/>
    <w:rsid w:val="00F63326"/>
    <w:rsid w:val="00F645B5"/>
    <w:rsid w:val="00F7007D"/>
    <w:rsid w:val="00F73E20"/>
    <w:rsid w:val="00F7429E"/>
    <w:rsid w:val="00F760B1"/>
    <w:rsid w:val="00F77400"/>
    <w:rsid w:val="00F80644"/>
    <w:rsid w:val="00F847A8"/>
    <w:rsid w:val="00FB00D4"/>
    <w:rsid w:val="00FB38CA"/>
    <w:rsid w:val="00FB7442"/>
    <w:rsid w:val="00FC5698"/>
    <w:rsid w:val="00FD2B44"/>
    <w:rsid w:val="00FD508C"/>
    <w:rsid w:val="00FE22BD"/>
    <w:rsid w:val="00FF1984"/>
    <w:rsid w:val="00FF53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7A1B1AEE"/>
  <w15:docId w15:val="{031CD900-6959-DB41-8130-C0E39BA00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172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1848938">
      <w:bodyDiv w:val="1"/>
      <w:marLeft w:val="0"/>
      <w:marRight w:val="0"/>
      <w:marTop w:val="0"/>
      <w:marBottom w:val="0"/>
      <w:divBdr>
        <w:top w:val="none" w:sz="0" w:space="0" w:color="auto"/>
        <w:left w:val="none" w:sz="0" w:space="0" w:color="auto"/>
        <w:bottom w:val="none" w:sz="0" w:space="0" w:color="auto"/>
        <w:right w:val="none" w:sz="0" w:space="0" w:color="auto"/>
      </w:divBdr>
    </w:div>
    <w:div w:id="397752016">
      <w:bodyDiv w:val="1"/>
      <w:marLeft w:val="0"/>
      <w:marRight w:val="0"/>
      <w:marTop w:val="0"/>
      <w:marBottom w:val="0"/>
      <w:divBdr>
        <w:top w:val="none" w:sz="0" w:space="0" w:color="auto"/>
        <w:left w:val="none" w:sz="0" w:space="0" w:color="auto"/>
        <w:bottom w:val="none" w:sz="0" w:space="0" w:color="auto"/>
        <w:right w:val="none" w:sz="0" w:space="0" w:color="auto"/>
      </w:divBdr>
    </w:div>
    <w:div w:id="546260027">
      <w:bodyDiv w:val="1"/>
      <w:marLeft w:val="0"/>
      <w:marRight w:val="0"/>
      <w:marTop w:val="0"/>
      <w:marBottom w:val="0"/>
      <w:divBdr>
        <w:top w:val="none" w:sz="0" w:space="0" w:color="auto"/>
        <w:left w:val="none" w:sz="0" w:space="0" w:color="auto"/>
        <w:bottom w:val="none" w:sz="0" w:space="0" w:color="auto"/>
        <w:right w:val="none" w:sz="0" w:space="0" w:color="auto"/>
      </w:divBdr>
    </w:div>
    <w:div w:id="2064480142">
      <w:bodyDiv w:val="1"/>
      <w:marLeft w:val="0"/>
      <w:marRight w:val="0"/>
      <w:marTop w:val="0"/>
      <w:marBottom w:val="0"/>
      <w:divBdr>
        <w:top w:val="none" w:sz="0" w:space="0" w:color="auto"/>
        <w:left w:val="none" w:sz="0" w:space="0" w:color="auto"/>
        <w:bottom w:val="none" w:sz="0" w:space="0" w:color="auto"/>
        <w:right w:val="none" w:sz="0" w:space="0" w:color="auto"/>
      </w:divBdr>
    </w:div>
    <w:div w:id="2139686171">
      <w:bodyDiv w:val="1"/>
      <w:marLeft w:val="0"/>
      <w:marRight w:val="0"/>
      <w:marTop w:val="0"/>
      <w:marBottom w:val="0"/>
      <w:divBdr>
        <w:top w:val="none" w:sz="0" w:space="0" w:color="auto"/>
        <w:left w:val="none" w:sz="0" w:space="0" w:color="auto"/>
        <w:bottom w:val="none" w:sz="0" w:space="0" w:color="auto"/>
        <w:right w:val="none" w:sz="0" w:space="0" w:color="auto"/>
      </w:divBdr>
      <w:divsChild>
        <w:div w:id="1206328312">
          <w:marLeft w:val="0"/>
          <w:marRight w:val="0"/>
          <w:marTop w:val="0"/>
          <w:marBottom w:val="0"/>
          <w:divBdr>
            <w:top w:val="none" w:sz="0" w:space="0" w:color="auto"/>
            <w:left w:val="none" w:sz="0" w:space="0" w:color="auto"/>
            <w:bottom w:val="none" w:sz="0" w:space="0" w:color="auto"/>
            <w:right w:val="none" w:sz="0" w:space="0" w:color="auto"/>
          </w:divBdr>
          <w:divsChild>
            <w:div w:id="1967737012">
              <w:marLeft w:val="0"/>
              <w:marRight w:val="0"/>
              <w:marTop w:val="0"/>
              <w:marBottom w:val="0"/>
              <w:divBdr>
                <w:top w:val="none" w:sz="0" w:space="0" w:color="auto"/>
                <w:left w:val="none" w:sz="0" w:space="0" w:color="auto"/>
                <w:bottom w:val="none" w:sz="0" w:space="0" w:color="auto"/>
                <w:right w:val="none" w:sz="0" w:space="0" w:color="auto"/>
              </w:divBdr>
              <w:divsChild>
                <w:div w:id="136848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sokolov@astate.edu"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astate.edu/a/registrar/students/bulletins/index.dot" TargetMode="External"/><Relationship Id="rId14" Type="http://schemas.openxmlformats.org/officeDocument/2006/relationships/header" Target="head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0A8F2EAF25A6435EAE569388782F8401"/>
        <w:category>
          <w:name w:val="General"/>
          <w:gallery w:val="placeholder"/>
        </w:category>
        <w:types>
          <w:type w:val="bbPlcHdr"/>
        </w:types>
        <w:behaviors>
          <w:behavior w:val="content"/>
        </w:behaviors>
        <w:guid w:val="{A045631B-E105-47F7-AFCE-B6B6E8034A7D}"/>
      </w:docPartPr>
      <w:docPartBody>
        <w:p w:rsidR="0096458F" w:rsidRDefault="00913E4B" w:rsidP="00913E4B">
          <w:pPr>
            <w:pStyle w:val="0A8F2EAF25A6435EAE569388782F840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718B36D8A256491BB8A3FCA85E4AAEAC"/>
        <w:category>
          <w:name w:val="General"/>
          <w:gallery w:val="placeholder"/>
        </w:category>
        <w:types>
          <w:type w:val="bbPlcHdr"/>
        </w:types>
        <w:behaviors>
          <w:behavior w:val="content"/>
        </w:behaviors>
        <w:guid w:val="{860B6F60-7AD3-4AAB-A2AC-1BFF89CEEC5E}"/>
      </w:docPartPr>
      <w:docPartBody>
        <w:p w:rsidR="0096458F" w:rsidRDefault="00913E4B" w:rsidP="00913E4B">
          <w:pPr>
            <w:pStyle w:val="718B36D8A256491BB8A3FCA85E4AAEAC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96458F" w:rsidRDefault="00913E4B" w:rsidP="00913E4B">
          <w:pPr>
            <w:pStyle w:val="966BE0D17A384B6D91A4878ECF49F78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96458F" w:rsidRDefault="00913E4B" w:rsidP="00913E4B">
          <w:pPr>
            <w:pStyle w:val="9C732CC34B2741468FFA89EB093E2AA2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89805FBA6D8D4B1AB2FB09AA96C3E5F9"/>
        <w:category>
          <w:name w:val="General"/>
          <w:gallery w:val="placeholder"/>
        </w:category>
        <w:types>
          <w:type w:val="bbPlcHdr"/>
        </w:types>
        <w:behaviors>
          <w:behavior w:val="content"/>
        </w:behaviors>
        <w:guid w:val="{B00B51A5-F1C4-4185-824B-6ACC44FD99D2}"/>
      </w:docPartPr>
      <w:docPartBody>
        <w:p w:rsidR="0096458F" w:rsidRDefault="00913E4B" w:rsidP="00913E4B">
          <w:pPr>
            <w:pStyle w:val="89805FBA6D8D4B1AB2FB09AA96C3E5F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F5D379C26CD84EB4B92596AD9CBCF76A"/>
        <w:category>
          <w:name w:val="General"/>
          <w:gallery w:val="placeholder"/>
        </w:category>
        <w:types>
          <w:type w:val="bbPlcHdr"/>
        </w:types>
        <w:behaviors>
          <w:behavior w:val="content"/>
        </w:behaviors>
        <w:guid w:val="{7E207500-E736-4262-B3B4-5D3F02610537}"/>
      </w:docPartPr>
      <w:docPartBody>
        <w:p w:rsidR="0096458F" w:rsidRDefault="00913E4B" w:rsidP="00913E4B">
          <w:pPr>
            <w:pStyle w:val="F5D379C26CD84EB4B92596AD9CBCF76A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632A9E1533C344228C3919244FA62C89"/>
        <w:category>
          <w:name w:val="General"/>
          <w:gallery w:val="placeholder"/>
        </w:category>
        <w:types>
          <w:type w:val="bbPlcHdr"/>
        </w:types>
        <w:behaviors>
          <w:behavior w:val="content"/>
        </w:behaviors>
        <w:guid w:val="{19310711-FAFF-4911-A82E-DC7C86C340DC}"/>
      </w:docPartPr>
      <w:docPartBody>
        <w:p w:rsidR="0096458F" w:rsidRDefault="00913E4B" w:rsidP="00913E4B">
          <w:pPr>
            <w:pStyle w:val="632A9E1533C344228C3919244FA62C8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0C1296CD3BD466F90A83D3F8614DD63"/>
        <w:category>
          <w:name w:val="General"/>
          <w:gallery w:val="placeholder"/>
        </w:category>
        <w:types>
          <w:type w:val="bbPlcHdr"/>
        </w:types>
        <w:behaviors>
          <w:behavior w:val="content"/>
        </w:behaviors>
        <w:guid w:val="{EF772830-9ACB-42B6-AC85-D3D3A8609E39}"/>
      </w:docPartPr>
      <w:docPartBody>
        <w:p w:rsidR="0096458F" w:rsidRDefault="00913E4B" w:rsidP="00913E4B">
          <w:pPr>
            <w:pStyle w:val="90C1296CD3BD466F90A83D3F8614DD63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CB04572D6A94B54B73D7E0568A29AE4"/>
        <w:category>
          <w:name w:val="General"/>
          <w:gallery w:val="placeholder"/>
        </w:category>
        <w:types>
          <w:type w:val="bbPlcHdr"/>
        </w:types>
        <w:behaviors>
          <w:behavior w:val="content"/>
        </w:behaviors>
        <w:guid w:val="{28F271C4-B290-41AB-A9CF-F0CD589F4FB4}"/>
      </w:docPartPr>
      <w:docPartBody>
        <w:p w:rsidR="0096458F" w:rsidRDefault="00913E4B" w:rsidP="00913E4B">
          <w:pPr>
            <w:pStyle w:val="BCB04572D6A94B54B73D7E0568A29AE43"/>
          </w:pPr>
          <w:r w:rsidRPr="008426D1">
            <w:rPr>
              <w:rStyle w:val="PlaceholderText"/>
              <w:shd w:val="clear" w:color="auto" w:fill="D9D9D9" w:themeFill="background1" w:themeFillShade="D9"/>
            </w:rPr>
            <w:t>Enter text...</w:t>
          </w:r>
        </w:p>
      </w:docPartBody>
    </w:docPart>
    <w:docPart>
      <w:docPartPr>
        <w:name w:val="C8EE819D1DAC4969917D87EA3C84F62A"/>
        <w:category>
          <w:name w:val="General"/>
          <w:gallery w:val="placeholder"/>
        </w:category>
        <w:types>
          <w:type w:val="bbPlcHdr"/>
        </w:types>
        <w:behaviors>
          <w:behavior w:val="content"/>
        </w:behaviors>
        <w:guid w:val="{50BC3034-0157-4226-AFBC-8B54114EE1C4}"/>
      </w:docPartPr>
      <w:docPartBody>
        <w:p w:rsidR="0096458F" w:rsidRDefault="00913E4B" w:rsidP="00913E4B">
          <w:pPr>
            <w:pStyle w:val="C8EE819D1DAC4969917D87EA3C84F62A3"/>
          </w:pPr>
          <w:r w:rsidRPr="008426D1">
            <w:rPr>
              <w:rStyle w:val="PlaceholderText"/>
              <w:shd w:val="clear" w:color="auto" w:fill="D9D9D9" w:themeFill="background1" w:themeFillShade="D9"/>
            </w:rPr>
            <w:t>Enter text...</w:t>
          </w:r>
        </w:p>
      </w:docPartBody>
    </w:docPart>
    <w:docPart>
      <w:docPartPr>
        <w:name w:val="9B502B10BE344BEB88EF901C465D6CDD"/>
        <w:category>
          <w:name w:val="General"/>
          <w:gallery w:val="placeholder"/>
        </w:category>
        <w:types>
          <w:type w:val="bbPlcHdr"/>
        </w:types>
        <w:behaviors>
          <w:behavior w:val="content"/>
        </w:behaviors>
        <w:guid w:val="{E333829D-4123-40E8-BB12-7F644F89BB3A}"/>
      </w:docPartPr>
      <w:docPartBody>
        <w:p w:rsidR="0096458F" w:rsidRDefault="00913E4B" w:rsidP="00913E4B">
          <w:pPr>
            <w:pStyle w:val="9B502B10BE344BEB88EF901C465D6CDD3"/>
          </w:pPr>
          <w:r w:rsidRPr="008426D1">
            <w:rPr>
              <w:rStyle w:val="PlaceholderText"/>
              <w:shd w:val="clear" w:color="auto" w:fill="D9D9D9" w:themeFill="background1" w:themeFillShade="D9"/>
            </w:rPr>
            <w:t>Enter text...</w:t>
          </w:r>
        </w:p>
      </w:docPartBody>
    </w:docPart>
    <w:docPart>
      <w:docPartPr>
        <w:name w:val="F3B43FFC27F040D0B9125A3E524B708A"/>
        <w:category>
          <w:name w:val="General"/>
          <w:gallery w:val="placeholder"/>
        </w:category>
        <w:types>
          <w:type w:val="bbPlcHdr"/>
        </w:types>
        <w:behaviors>
          <w:behavior w:val="content"/>
        </w:behaviors>
        <w:guid w:val="{FC5F9B71-13C9-475D-910E-62F6813F6E7E}"/>
      </w:docPartPr>
      <w:docPartBody>
        <w:p w:rsidR="0096458F" w:rsidRDefault="00913E4B" w:rsidP="00913E4B">
          <w:pPr>
            <w:pStyle w:val="F3B43FFC27F040D0B9125A3E524B708A3"/>
          </w:pPr>
          <w:r w:rsidRPr="008426D1">
            <w:rPr>
              <w:rStyle w:val="PlaceholderText"/>
              <w:shd w:val="clear" w:color="auto" w:fill="D9D9D9" w:themeFill="background1" w:themeFillShade="D9"/>
            </w:rPr>
            <w:t>Enter text...</w:t>
          </w:r>
        </w:p>
      </w:docPartBody>
    </w:docPart>
    <w:docPart>
      <w:docPartPr>
        <w:name w:val="862E567A16FE419393192CDE85D22586"/>
        <w:category>
          <w:name w:val="General"/>
          <w:gallery w:val="placeholder"/>
        </w:category>
        <w:types>
          <w:type w:val="bbPlcHdr"/>
        </w:types>
        <w:behaviors>
          <w:behavior w:val="content"/>
        </w:behaviors>
        <w:guid w:val="{12653955-5479-40DD-8DF3-AE00BECA1C1B}"/>
      </w:docPartPr>
      <w:docPartBody>
        <w:p w:rsidR="0096458F" w:rsidRDefault="00913E4B" w:rsidP="00913E4B">
          <w:pPr>
            <w:pStyle w:val="862E567A16FE419393192CDE85D225863"/>
          </w:pPr>
          <w:r w:rsidRPr="008426D1">
            <w:rPr>
              <w:rStyle w:val="PlaceholderText"/>
              <w:shd w:val="clear" w:color="auto" w:fill="D9D9D9" w:themeFill="background1" w:themeFillShade="D9"/>
            </w:rPr>
            <w:t>Enter text...</w:t>
          </w:r>
        </w:p>
      </w:docPartBody>
    </w:docPart>
    <w:docPart>
      <w:docPartPr>
        <w:name w:val="31711CBD0AC74D08B223062DADD1B4CB"/>
        <w:category>
          <w:name w:val="General"/>
          <w:gallery w:val="placeholder"/>
        </w:category>
        <w:types>
          <w:type w:val="bbPlcHdr"/>
        </w:types>
        <w:behaviors>
          <w:behavior w:val="content"/>
        </w:behaviors>
        <w:guid w:val="{2A49A8DA-244E-4F63-A2C3-EE74E4312544}"/>
      </w:docPartPr>
      <w:docPartBody>
        <w:p w:rsidR="00EB3740" w:rsidRDefault="005C4D59" w:rsidP="005C4D59">
          <w:pPr>
            <w:pStyle w:val="31711CBD0AC74D08B223062DADD1B4CB"/>
          </w:pPr>
          <w:r w:rsidRPr="004167AB">
            <w:rPr>
              <w:rStyle w:val="PlaceholderText"/>
              <w:b/>
            </w:rPr>
            <w:t>Yes / No</w:t>
          </w:r>
        </w:p>
      </w:docPartBody>
    </w:docPart>
    <w:docPart>
      <w:docPartPr>
        <w:name w:val="E21B6826DBFA446EA4EDBC500423A51D"/>
        <w:category>
          <w:name w:val="General"/>
          <w:gallery w:val="placeholder"/>
        </w:category>
        <w:types>
          <w:type w:val="bbPlcHdr"/>
        </w:types>
        <w:behaviors>
          <w:behavior w:val="content"/>
        </w:behaviors>
        <w:guid w:val="{419DD30D-BF67-4931-AAF9-9F2D45B03D74}"/>
      </w:docPartPr>
      <w:docPartBody>
        <w:p w:rsidR="00EB3740" w:rsidRDefault="005C4D59" w:rsidP="005C4D59">
          <w:pPr>
            <w:pStyle w:val="E21B6826DBFA446EA4EDBC500423A51D"/>
          </w:pPr>
          <w:r w:rsidRPr="004167AB">
            <w:rPr>
              <w:rStyle w:val="PlaceholderText"/>
              <w:b/>
            </w:rPr>
            <w:t>Yes / No</w:t>
          </w:r>
        </w:p>
      </w:docPartBody>
    </w:docPart>
    <w:docPart>
      <w:docPartPr>
        <w:name w:val="CE055C38B718A34DA7B5DE40DDC6D50F"/>
        <w:category>
          <w:name w:val="General"/>
          <w:gallery w:val="placeholder"/>
        </w:category>
        <w:types>
          <w:type w:val="bbPlcHdr"/>
        </w:types>
        <w:behaviors>
          <w:behavior w:val="content"/>
        </w:behaviors>
        <w:guid w:val="{D0658722-B5B4-3341-B02D-51747AD3563F}"/>
      </w:docPartPr>
      <w:docPartBody>
        <w:p w:rsidR="00AC62E8" w:rsidRDefault="00AC62E8" w:rsidP="00AC62E8">
          <w:pPr>
            <w:pStyle w:val="CE055C38B718A34DA7B5DE40DDC6D50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A75F233C2C28F4DA2EEF8290EE306BD"/>
        <w:category>
          <w:name w:val="General"/>
          <w:gallery w:val="placeholder"/>
        </w:category>
        <w:types>
          <w:type w:val="bbPlcHdr"/>
        </w:types>
        <w:behaviors>
          <w:behavior w:val="content"/>
        </w:behaviors>
        <w:guid w:val="{AFD3539E-2CC1-8A40-8022-097BA1524242}"/>
      </w:docPartPr>
      <w:docPartBody>
        <w:p w:rsidR="00AC62E8" w:rsidRDefault="00AC62E8" w:rsidP="00AC62E8">
          <w:pPr>
            <w:pStyle w:val="0A75F233C2C28F4DA2EEF8290EE306B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32E65DAAD61DD4AA5795B259F9E53DF"/>
        <w:category>
          <w:name w:val="General"/>
          <w:gallery w:val="placeholder"/>
        </w:category>
        <w:types>
          <w:type w:val="bbPlcHdr"/>
        </w:types>
        <w:behaviors>
          <w:behavior w:val="content"/>
        </w:behaviors>
        <w:guid w:val="{24A6EB1A-9F77-9943-9337-07BCE1CCAD8C}"/>
      </w:docPartPr>
      <w:docPartBody>
        <w:p w:rsidR="00AC62E8" w:rsidRDefault="00AC62E8" w:rsidP="00AC62E8">
          <w:pPr>
            <w:pStyle w:val="132E65DAAD61DD4AA5795B259F9E53D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4324E5AB72B9644A84B170D1919B799"/>
        <w:category>
          <w:name w:val="General"/>
          <w:gallery w:val="placeholder"/>
        </w:category>
        <w:types>
          <w:type w:val="bbPlcHdr"/>
        </w:types>
        <w:behaviors>
          <w:behavior w:val="content"/>
        </w:behaviors>
        <w:guid w:val="{ADE21303-EF78-184D-B489-30A307859185}"/>
      </w:docPartPr>
      <w:docPartBody>
        <w:p w:rsidR="00AC62E8" w:rsidRDefault="00AC62E8" w:rsidP="00AC62E8">
          <w:pPr>
            <w:pStyle w:val="34324E5AB72B9644A84B170D1919B799"/>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0C168E375677AA499E8EFAAB5222854D"/>
        <w:category>
          <w:name w:val="General"/>
          <w:gallery w:val="placeholder"/>
        </w:category>
        <w:types>
          <w:type w:val="bbPlcHdr"/>
        </w:types>
        <w:behaviors>
          <w:behavior w:val="content"/>
        </w:behaviors>
        <w:guid w:val="{4A3C89E4-FF94-2048-B401-AEB8774392C9}"/>
      </w:docPartPr>
      <w:docPartBody>
        <w:p w:rsidR="00AC62E8" w:rsidRDefault="00AC62E8" w:rsidP="00AC62E8">
          <w:pPr>
            <w:pStyle w:val="0C168E375677AA499E8EFAAB5222854D"/>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C9786848772BF4FBA8EADF679BD10C6"/>
        <w:category>
          <w:name w:val="General"/>
          <w:gallery w:val="placeholder"/>
        </w:category>
        <w:types>
          <w:type w:val="bbPlcHdr"/>
        </w:types>
        <w:behaviors>
          <w:behavior w:val="content"/>
        </w:behaviors>
        <w:guid w:val="{FAE294E0-AA37-664B-BCCF-D09137C17CE5}"/>
      </w:docPartPr>
      <w:docPartBody>
        <w:p w:rsidR="00AC62E8" w:rsidRDefault="00AC62E8" w:rsidP="00AC62E8">
          <w:pPr>
            <w:pStyle w:val="1C9786848772BF4FBA8EADF679BD10C6"/>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B2BFA3CBBD27146AD7B47375254A7C9"/>
        <w:category>
          <w:name w:val="General"/>
          <w:gallery w:val="placeholder"/>
        </w:category>
        <w:types>
          <w:type w:val="bbPlcHdr"/>
        </w:types>
        <w:behaviors>
          <w:behavior w:val="content"/>
        </w:behaviors>
        <w:guid w:val="{1B28DAEF-0D04-6F44-9174-D56606749603}"/>
      </w:docPartPr>
      <w:docPartBody>
        <w:p w:rsidR="00AC62E8" w:rsidRDefault="00AC62E8" w:rsidP="00AC62E8">
          <w:pPr>
            <w:pStyle w:val="BB2BFA3CBBD27146AD7B47375254A7C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5262F5D872133B4B8FE8B121407465AF"/>
        <w:category>
          <w:name w:val="General"/>
          <w:gallery w:val="placeholder"/>
        </w:category>
        <w:types>
          <w:type w:val="bbPlcHdr"/>
        </w:types>
        <w:behaviors>
          <w:behavior w:val="content"/>
        </w:behaviors>
        <w:guid w:val="{9052E66D-FB45-B74B-9B70-2BAB93BC865A}"/>
      </w:docPartPr>
      <w:docPartBody>
        <w:p w:rsidR="00AC62E8" w:rsidRDefault="00AC62E8" w:rsidP="00AC62E8">
          <w:pPr>
            <w:pStyle w:val="5262F5D872133B4B8FE8B121407465AF"/>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3B3E9B6C6FAFC4AAB3E62F69A1570E6"/>
        <w:category>
          <w:name w:val="General"/>
          <w:gallery w:val="placeholder"/>
        </w:category>
        <w:types>
          <w:type w:val="bbPlcHdr"/>
        </w:types>
        <w:behaviors>
          <w:behavior w:val="content"/>
        </w:behaviors>
        <w:guid w:val="{41108E79-0543-A64D-A227-D4E3EC1B09BA}"/>
      </w:docPartPr>
      <w:docPartBody>
        <w:p w:rsidR="00AC62E8" w:rsidRDefault="00AC62E8" w:rsidP="00AC62E8">
          <w:pPr>
            <w:pStyle w:val="73B3E9B6C6FAFC4AAB3E62F69A1570E6"/>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E22EFABB23388E4BBD3AF3035AA2F6ED"/>
        <w:category>
          <w:name w:val="General"/>
          <w:gallery w:val="placeholder"/>
        </w:category>
        <w:types>
          <w:type w:val="bbPlcHdr"/>
        </w:types>
        <w:behaviors>
          <w:behavior w:val="content"/>
        </w:behaviors>
        <w:guid w:val="{AFD1D895-98B8-0342-971B-BC8779EC91E2}"/>
      </w:docPartPr>
      <w:docPartBody>
        <w:p w:rsidR="00AC62E8" w:rsidRDefault="00AC62E8" w:rsidP="00AC62E8">
          <w:pPr>
            <w:pStyle w:val="E22EFABB23388E4BBD3AF3035AA2F6E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DC7260CF60374A4885E4C7B90399A79C"/>
        <w:category>
          <w:name w:val="General"/>
          <w:gallery w:val="placeholder"/>
        </w:category>
        <w:types>
          <w:type w:val="bbPlcHdr"/>
        </w:types>
        <w:behaviors>
          <w:behavior w:val="content"/>
        </w:behaviors>
        <w:guid w:val="{4E7EF315-8895-FE4B-A3A2-DA9759CF9A6E}"/>
      </w:docPartPr>
      <w:docPartBody>
        <w:p w:rsidR="00AC62E8" w:rsidRDefault="00AC62E8" w:rsidP="00AC62E8">
          <w:pPr>
            <w:pStyle w:val="DC7260CF60374A4885E4C7B90399A79C"/>
          </w:pPr>
          <w:r>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1A55A6DF3644F44BAEFF01BBB42C590A"/>
        <w:category>
          <w:name w:val="General"/>
          <w:gallery w:val="placeholder"/>
        </w:category>
        <w:types>
          <w:type w:val="bbPlcHdr"/>
        </w:types>
        <w:behaviors>
          <w:behavior w:val="content"/>
        </w:behaviors>
        <w:guid w:val="{4A8FBABB-99EE-1D4B-8D4E-D90020DFA1F3}"/>
      </w:docPartPr>
      <w:docPartBody>
        <w:p w:rsidR="00AC62E8" w:rsidRDefault="00AC62E8" w:rsidP="00AC62E8">
          <w:pPr>
            <w:pStyle w:val="1A55A6DF3644F44BAEFF01BBB42C590A"/>
          </w:pPr>
          <w:r>
            <w:rPr>
              <w:rFonts w:asciiTheme="majorHAnsi" w:hAnsiTheme="majorHAnsi"/>
              <w:smallCaps/>
              <w:color w:val="808080" w:themeColor="background1" w:themeShade="80"/>
              <w:szCs w:val="20"/>
              <w:shd w:val="clear" w:color="auto" w:fill="D9D9D9" w:themeFill="background1" w:themeFillShade="D9"/>
            </w:rPr>
            <w:t>Enter date</w:t>
          </w:r>
        </w:p>
      </w:docPartBody>
    </w:docPart>
    <w:docPart>
      <w:docPartPr>
        <w:name w:val="DC3DDD9422CD2D43A2C01FD277FD4BB9"/>
        <w:category>
          <w:name w:val="General"/>
          <w:gallery w:val="placeholder"/>
        </w:category>
        <w:types>
          <w:type w:val="bbPlcHdr"/>
        </w:types>
        <w:behaviors>
          <w:behavior w:val="content"/>
        </w:behaviors>
        <w:guid w:val="{634765B3-0F97-9047-B069-82B90ED9433A}"/>
      </w:docPartPr>
      <w:docPartBody>
        <w:p w:rsidR="00AC62E8" w:rsidRDefault="00AC62E8" w:rsidP="00AC62E8">
          <w:pPr>
            <w:pStyle w:val="DC3DDD9422CD2D43A2C01FD277FD4BB9"/>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B06E1D270685C64587AE050BE1EEF16B"/>
        <w:category>
          <w:name w:val="General"/>
          <w:gallery w:val="placeholder"/>
        </w:category>
        <w:types>
          <w:type w:val="bbPlcHdr"/>
        </w:types>
        <w:behaviors>
          <w:behavior w:val="content"/>
        </w:behaviors>
        <w:guid w:val="{2565BD0F-7051-EE41-9DCA-500CEBC31B25}"/>
      </w:docPartPr>
      <w:docPartBody>
        <w:p w:rsidR="00AC62E8" w:rsidRDefault="00AC62E8" w:rsidP="00AC62E8">
          <w:pPr>
            <w:pStyle w:val="B06E1D270685C64587AE050BE1EEF16B"/>
          </w:pPr>
          <w:r w:rsidRPr="006648A0">
            <w:rPr>
              <w:rFonts w:asciiTheme="majorHAnsi" w:hAnsiTheme="majorHAnsi"/>
              <w:smallCaps/>
              <w:color w:val="808080" w:themeColor="background1" w:themeShade="80"/>
              <w:szCs w:val="20"/>
              <w:shd w:val="clear" w:color="auto" w:fill="D9D9D9" w:themeFill="background1" w:themeFillShade="D9"/>
            </w:rPr>
            <w:t>Enter date</w:t>
          </w:r>
        </w:p>
      </w:docPartBody>
    </w:docPart>
    <w:docPart>
      <w:docPartPr>
        <w:name w:val="170893D0A1EB4FF4864A47DCAD3C8635"/>
        <w:category>
          <w:name w:val="General"/>
          <w:gallery w:val="placeholder"/>
        </w:category>
        <w:types>
          <w:type w:val="bbPlcHdr"/>
        </w:types>
        <w:behaviors>
          <w:behavior w:val="content"/>
        </w:behaviors>
        <w:guid w:val="{4079DA84-E335-4F14-AE77-14796BF1A188}"/>
      </w:docPartPr>
      <w:docPartBody>
        <w:p w:rsidR="00411A06" w:rsidRDefault="00C97405" w:rsidP="00C97405">
          <w:pPr>
            <w:pStyle w:val="170893D0A1EB4FF4864A47DCAD3C8635"/>
          </w:pPr>
          <w:r>
            <w:rPr>
              <w:rStyle w:val="PlaceholderText"/>
              <w:shd w:val="clear" w:color="auto" w:fill="D9D9D9" w:themeFill="background1" w:themeFillShade="D9"/>
            </w:rPr>
            <w:t>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Yu Gothic UI"/>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D70C9"/>
    <w:rsid w:val="000354CE"/>
    <w:rsid w:val="00081B63"/>
    <w:rsid w:val="000B2786"/>
    <w:rsid w:val="000C532C"/>
    <w:rsid w:val="00141080"/>
    <w:rsid w:val="001945D9"/>
    <w:rsid w:val="002D64D6"/>
    <w:rsid w:val="0032383A"/>
    <w:rsid w:val="00337484"/>
    <w:rsid w:val="00411A06"/>
    <w:rsid w:val="00425226"/>
    <w:rsid w:val="00436B57"/>
    <w:rsid w:val="004E1A75"/>
    <w:rsid w:val="00576003"/>
    <w:rsid w:val="00587536"/>
    <w:rsid w:val="005C4D59"/>
    <w:rsid w:val="005D5D2F"/>
    <w:rsid w:val="0061116E"/>
    <w:rsid w:val="00623293"/>
    <w:rsid w:val="00654E35"/>
    <w:rsid w:val="006C3910"/>
    <w:rsid w:val="008541AA"/>
    <w:rsid w:val="008822A5"/>
    <w:rsid w:val="00891F77"/>
    <w:rsid w:val="00913E4B"/>
    <w:rsid w:val="0096458F"/>
    <w:rsid w:val="009D439F"/>
    <w:rsid w:val="00A20195"/>
    <w:rsid w:val="00A20583"/>
    <w:rsid w:val="00AC62E8"/>
    <w:rsid w:val="00AD4B92"/>
    <w:rsid w:val="00AD5D56"/>
    <w:rsid w:val="00B2559E"/>
    <w:rsid w:val="00B46360"/>
    <w:rsid w:val="00B46AFF"/>
    <w:rsid w:val="00B72454"/>
    <w:rsid w:val="00B72548"/>
    <w:rsid w:val="00BA0596"/>
    <w:rsid w:val="00BE0E7B"/>
    <w:rsid w:val="00C278AD"/>
    <w:rsid w:val="00C97405"/>
    <w:rsid w:val="00CB25D5"/>
    <w:rsid w:val="00CD4EF8"/>
    <w:rsid w:val="00CD656D"/>
    <w:rsid w:val="00CE7C19"/>
    <w:rsid w:val="00D87B77"/>
    <w:rsid w:val="00DA5502"/>
    <w:rsid w:val="00DD12EE"/>
    <w:rsid w:val="00DE6391"/>
    <w:rsid w:val="00EB3740"/>
    <w:rsid w:val="00EB6E4D"/>
    <w:rsid w:val="00F0343A"/>
    <w:rsid w:val="00F70181"/>
    <w:rsid w:val="00FD70C9"/>
    <w:rsid w:val="00FE7D4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C97405"/>
  </w:style>
  <w:style w:type="paragraph" w:customStyle="1" w:styleId="B3127236430F4C8F9E1F6F42C50E52E3">
    <w:name w:val="B3127236430F4C8F9E1F6F42C50E52E3"/>
    <w:rsid w:val="00FD70C9"/>
  </w:style>
  <w:style w:type="paragraph" w:customStyle="1" w:styleId="68A43CBC7F0F41BDA33698E698E97571">
    <w:name w:val="68A43CBC7F0F41BDA33698E698E97571"/>
    <w:rsid w:val="00FD70C9"/>
  </w:style>
  <w:style w:type="paragraph" w:customStyle="1" w:styleId="68A43CBC7F0F41BDA33698E698E975711">
    <w:name w:val="68A43CBC7F0F41BDA33698E698E975711"/>
    <w:rsid w:val="00FD70C9"/>
    <w:rPr>
      <w:rFonts w:eastAsiaTheme="minorHAnsi"/>
    </w:rPr>
  </w:style>
  <w:style w:type="paragraph" w:customStyle="1" w:styleId="D41BC9F2FA0D4EC4A1E989D73A55DCF6">
    <w:name w:val="D41BC9F2FA0D4EC4A1E989D73A55DCF6"/>
    <w:rsid w:val="00FD70C9"/>
  </w:style>
  <w:style w:type="paragraph" w:customStyle="1" w:styleId="E52F625679EC4A80A1A52783210DB5AA">
    <w:name w:val="E52F625679EC4A80A1A52783210DB5AA"/>
    <w:rsid w:val="00FD70C9"/>
  </w:style>
  <w:style w:type="paragraph" w:customStyle="1" w:styleId="31659C7BCC404312B0ADE1947999DC3B">
    <w:name w:val="31659C7BCC404312B0ADE1947999DC3B"/>
    <w:rsid w:val="00FD70C9"/>
  </w:style>
  <w:style w:type="paragraph" w:customStyle="1" w:styleId="30CBF9AC005449079F8A44D036CB53EB">
    <w:name w:val="30CBF9AC005449079F8A44D036CB53EB"/>
    <w:rsid w:val="00FD70C9"/>
  </w:style>
  <w:style w:type="paragraph" w:customStyle="1" w:styleId="E22F78687D64461FAE4ABACE6E77A29A">
    <w:name w:val="E22F78687D64461FAE4ABACE6E77A29A"/>
    <w:rsid w:val="00FD70C9"/>
  </w:style>
  <w:style w:type="paragraph" w:customStyle="1" w:styleId="36FB4A5D8DAA40DEB55BE952CF69CC14">
    <w:name w:val="36FB4A5D8DAA40DEB55BE952CF69CC14"/>
    <w:rsid w:val="00FD70C9"/>
  </w:style>
  <w:style w:type="paragraph" w:customStyle="1" w:styleId="68A43CBC7F0F41BDA33698E698E975712">
    <w:name w:val="68A43CBC7F0F41BDA33698E698E975712"/>
    <w:rsid w:val="00FD70C9"/>
    <w:rPr>
      <w:rFonts w:eastAsiaTheme="minorHAnsi"/>
    </w:rPr>
  </w:style>
  <w:style w:type="paragraph" w:customStyle="1" w:styleId="D41BC9F2FA0D4EC4A1E989D73A55DCF61">
    <w:name w:val="D41BC9F2FA0D4EC4A1E989D73A55DCF61"/>
    <w:rsid w:val="00FD70C9"/>
    <w:rPr>
      <w:rFonts w:eastAsiaTheme="minorHAnsi"/>
    </w:rPr>
  </w:style>
  <w:style w:type="paragraph" w:customStyle="1" w:styleId="E52F625679EC4A80A1A52783210DB5AA1">
    <w:name w:val="E52F625679EC4A80A1A52783210DB5AA1"/>
    <w:rsid w:val="00FD70C9"/>
    <w:rPr>
      <w:rFonts w:eastAsiaTheme="minorHAnsi"/>
    </w:rPr>
  </w:style>
  <w:style w:type="paragraph" w:customStyle="1" w:styleId="31659C7BCC404312B0ADE1947999DC3B1">
    <w:name w:val="31659C7BCC404312B0ADE1947999DC3B1"/>
    <w:rsid w:val="00FD70C9"/>
    <w:rPr>
      <w:rFonts w:eastAsiaTheme="minorHAnsi"/>
    </w:rPr>
  </w:style>
  <w:style w:type="paragraph" w:customStyle="1" w:styleId="30CBF9AC005449079F8A44D036CB53EB1">
    <w:name w:val="30CBF9AC005449079F8A44D036CB53EB1"/>
    <w:rsid w:val="00FD70C9"/>
    <w:rPr>
      <w:rFonts w:eastAsiaTheme="minorHAnsi"/>
    </w:rPr>
  </w:style>
  <w:style w:type="paragraph" w:customStyle="1" w:styleId="E22F78687D64461FAE4ABACE6E77A29A1">
    <w:name w:val="E22F78687D64461FAE4ABACE6E77A29A1"/>
    <w:rsid w:val="00FD70C9"/>
    <w:rPr>
      <w:rFonts w:eastAsiaTheme="minorHAnsi"/>
    </w:rPr>
  </w:style>
  <w:style w:type="paragraph" w:customStyle="1" w:styleId="36FB4A5D8DAA40DEB55BE952CF69CC141">
    <w:name w:val="36FB4A5D8DAA40DEB55BE952CF69CC141"/>
    <w:rsid w:val="00FD70C9"/>
    <w:rPr>
      <w:rFonts w:eastAsiaTheme="minorHAnsi"/>
    </w:rPr>
  </w:style>
  <w:style w:type="paragraph" w:customStyle="1" w:styleId="F0BC935C4E8940D3A7CE22900BBE0CAC">
    <w:name w:val="F0BC935C4E8940D3A7CE22900BBE0CAC"/>
    <w:rsid w:val="00FD70C9"/>
  </w:style>
  <w:style w:type="paragraph" w:customStyle="1" w:styleId="98D4B17639E145BCA7112F7B157D9C92">
    <w:name w:val="98D4B17639E145BCA7112F7B157D9C92"/>
    <w:rsid w:val="00FD70C9"/>
  </w:style>
  <w:style w:type="paragraph" w:customStyle="1" w:styleId="094A833F7E8C489695FF93779D21DE78">
    <w:name w:val="094A833F7E8C489695FF93779D21DE78"/>
    <w:rsid w:val="00FD70C9"/>
  </w:style>
  <w:style w:type="paragraph" w:customStyle="1" w:styleId="7DB7EFCBE645477C9368B3F184C00C62">
    <w:name w:val="7DB7EFCBE645477C9368B3F184C00C62"/>
    <w:rsid w:val="00FD70C9"/>
  </w:style>
  <w:style w:type="paragraph" w:customStyle="1" w:styleId="61593EBD0DD44182A71D4305596D03DF">
    <w:name w:val="61593EBD0DD44182A71D4305596D03DF"/>
    <w:rsid w:val="00FD70C9"/>
  </w:style>
  <w:style w:type="paragraph" w:customStyle="1" w:styleId="6BDD851790334253AE78C791ED98DC47">
    <w:name w:val="6BDD851790334253AE78C791ED98DC47"/>
    <w:rsid w:val="00FD70C9"/>
  </w:style>
  <w:style w:type="paragraph" w:customStyle="1" w:styleId="67FE6430CE91411781374D96168EDB79">
    <w:name w:val="67FE6430CE91411781374D96168EDB79"/>
    <w:rsid w:val="00FD70C9"/>
  </w:style>
  <w:style w:type="paragraph" w:customStyle="1" w:styleId="93DB4B1F100B4710B7EE46FB36D04C38">
    <w:name w:val="93DB4B1F100B4710B7EE46FB36D04C38"/>
    <w:rsid w:val="00FD70C9"/>
  </w:style>
  <w:style w:type="paragraph" w:customStyle="1" w:styleId="3DEED04498214095B2B9AA2088827D11">
    <w:name w:val="3DEED04498214095B2B9AA2088827D11"/>
    <w:rsid w:val="00FD70C9"/>
  </w:style>
  <w:style w:type="paragraph" w:customStyle="1" w:styleId="1D0F689665F841068D089809CA519DC3">
    <w:name w:val="1D0F689665F841068D089809CA519DC3"/>
    <w:rsid w:val="00FD70C9"/>
  </w:style>
  <w:style w:type="paragraph" w:customStyle="1" w:styleId="C13ACA25A7814475A1AD838DAA0A1332">
    <w:name w:val="C13ACA25A7814475A1AD838DAA0A1332"/>
    <w:rsid w:val="00FD70C9"/>
  </w:style>
  <w:style w:type="paragraph" w:customStyle="1" w:styleId="1A417AECF0A24F30BD0DE08FF056EE87">
    <w:name w:val="1A417AECF0A24F30BD0DE08FF056EE87"/>
    <w:rsid w:val="00FD70C9"/>
  </w:style>
  <w:style w:type="paragraph" w:customStyle="1" w:styleId="5BE92BAEC75D454BA140997701EFC454">
    <w:name w:val="5BE92BAEC75D454BA140997701EFC454"/>
    <w:rsid w:val="00FD70C9"/>
  </w:style>
  <w:style w:type="paragraph" w:customStyle="1" w:styleId="FC240EB6231343B0BFC887CF099402E2">
    <w:name w:val="FC240EB6231343B0BFC887CF099402E2"/>
    <w:rsid w:val="00FD70C9"/>
  </w:style>
  <w:style w:type="paragraph" w:customStyle="1" w:styleId="B8D0050B222C4907AD0FBCB7833A505D">
    <w:name w:val="B8D0050B222C4907AD0FBCB7833A505D"/>
    <w:rsid w:val="00FD70C9"/>
  </w:style>
  <w:style w:type="paragraph" w:customStyle="1" w:styleId="3FF7B1F2623E433F8D562A4C4356013A">
    <w:name w:val="3FF7B1F2623E433F8D562A4C4356013A"/>
    <w:rsid w:val="00FD70C9"/>
  </w:style>
  <w:style w:type="paragraph" w:customStyle="1" w:styleId="68A43CBC7F0F41BDA33698E698E975713">
    <w:name w:val="68A43CBC7F0F41BDA33698E698E975713"/>
    <w:rsid w:val="00FD70C9"/>
    <w:rPr>
      <w:rFonts w:eastAsiaTheme="minorHAnsi"/>
    </w:rPr>
  </w:style>
  <w:style w:type="paragraph" w:customStyle="1" w:styleId="6BDD851790334253AE78C791ED98DC471">
    <w:name w:val="6BDD851790334253AE78C791ED98DC471"/>
    <w:rsid w:val="00FD70C9"/>
    <w:rPr>
      <w:rFonts w:eastAsiaTheme="minorHAnsi"/>
    </w:rPr>
  </w:style>
  <w:style w:type="paragraph" w:customStyle="1" w:styleId="67FE6430CE91411781374D96168EDB791">
    <w:name w:val="67FE6430CE91411781374D96168EDB791"/>
    <w:rsid w:val="00FD70C9"/>
    <w:rPr>
      <w:rFonts w:eastAsiaTheme="minorHAnsi"/>
    </w:rPr>
  </w:style>
  <w:style w:type="paragraph" w:customStyle="1" w:styleId="C13ACA25A7814475A1AD838DAA0A13321">
    <w:name w:val="C13ACA25A7814475A1AD838DAA0A13321"/>
    <w:rsid w:val="00FD70C9"/>
    <w:rPr>
      <w:rFonts w:eastAsiaTheme="minorHAnsi"/>
    </w:rPr>
  </w:style>
  <w:style w:type="paragraph" w:customStyle="1" w:styleId="93DB4B1F100B4710B7EE46FB36D04C381">
    <w:name w:val="93DB4B1F100B4710B7EE46FB36D04C381"/>
    <w:rsid w:val="00FD70C9"/>
    <w:rPr>
      <w:rFonts w:eastAsiaTheme="minorHAnsi"/>
    </w:rPr>
  </w:style>
  <w:style w:type="paragraph" w:customStyle="1" w:styleId="5BE92BAEC75D454BA140997701EFC4541">
    <w:name w:val="5BE92BAEC75D454BA140997701EFC4541"/>
    <w:rsid w:val="00FD70C9"/>
    <w:rPr>
      <w:rFonts w:eastAsiaTheme="minorHAnsi"/>
    </w:rPr>
  </w:style>
  <w:style w:type="paragraph" w:customStyle="1" w:styleId="3DEED04498214095B2B9AA2088827D111">
    <w:name w:val="3DEED04498214095B2B9AA2088827D111"/>
    <w:rsid w:val="00FD70C9"/>
    <w:rPr>
      <w:rFonts w:eastAsiaTheme="minorHAnsi"/>
    </w:rPr>
  </w:style>
  <w:style w:type="paragraph" w:customStyle="1" w:styleId="B8D0050B222C4907AD0FBCB7833A505D1">
    <w:name w:val="B8D0050B222C4907AD0FBCB7833A505D1"/>
    <w:rsid w:val="00FD70C9"/>
    <w:rPr>
      <w:rFonts w:eastAsiaTheme="minorHAnsi"/>
    </w:rPr>
  </w:style>
  <w:style w:type="paragraph" w:customStyle="1" w:styleId="3FF7B1F2623E433F8D562A4C4356013A1">
    <w:name w:val="3FF7B1F2623E433F8D562A4C4356013A1"/>
    <w:rsid w:val="00FD70C9"/>
    <w:rPr>
      <w:rFonts w:eastAsiaTheme="minorHAnsi"/>
    </w:rPr>
  </w:style>
  <w:style w:type="paragraph" w:customStyle="1" w:styleId="68A43CBC7F0F41BDA33698E698E975714">
    <w:name w:val="68A43CBC7F0F41BDA33698E698E975714"/>
    <w:rsid w:val="00FD70C9"/>
    <w:rPr>
      <w:rFonts w:eastAsiaTheme="minorHAnsi"/>
    </w:rPr>
  </w:style>
  <w:style w:type="paragraph" w:customStyle="1" w:styleId="6BDD851790334253AE78C791ED98DC472">
    <w:name w:val="6BDD851790334253AE78C791ED98DC472"/>
    <w:rsid w:val="00FD70C9"/>
    <w:rPr>
      <w:rFonts w:eastAsiaTheme="minorHAnsi"/>
    </w:rPr>
  </w:style>
  <w:style w:type="paragraph" w:customStyle="1" w:styleId="67FE6430CE91411781374D96168EDB792">
    <w:name w:val="67FE6430CE91411781374D96168EDB792"/>
    <w:rsid w:val="00FD70C9"/>
    <w:rPr>
      <w:rFonts w:eastAsiaTheme="minorHAnsi"/>
    </w:rPr>
  </w:style>
  <w:style w:type="paragraph" w:customStyle="1" w:styleId="93DB4B1F100B4710B7EE46FB36D04C382">
    <w:name w:val="93DB4B1F100B4710B7EE46FB36D04C382"/>
    <w:rsid w:val="00FD70C9"/>
    <w:rPr>
      <w:rFonts w:eastAsiaTheme="minorHAnsi"/>
    </w:rPr>
  </w:style>
  <w:style w:type="paragraph" w:customStyle="1" w:styleId="3DEED04498214095B2B9AA2088827D112">
    <w:name w:val="3DEED04498214095B2B9AA2088827D112"/>
    <w:rsid w:val="00FD70C9"/>
    <w:rPr>
      <w:rFonts w:eastAsiaTheme="minorHAnsi"/>
    </w:rPr>
  </w:style>
  <w:style w:type="paragraph" w:customStyle="1" w:styleId="3FF7B1F2623E433F8D562A4C4356013A2">
    <w:name w:val="3FF7B1F2623E433F8D562A4C4356013A2"/>
    <w:rsid w:val="00FD70C9"/>
    <w:rPr>
      <w:rFonts w:eastAsiaTheme="minorHAnsi"/>
    </w:rPr>
  </w:style>
  <w:style w:type="paragraph" w:customStyle="1" w:styleId="5645B8B9F84D47E18630EB574D6EE6BF">
    <w:name w:val="5645B8B9F84D47E18630EB574D6EE6BF"/>
    <w:rsid w:val="00FD70C9"/>
  </w:style>
  <w:style w:type="paragraph" w:customStyle="1" w:styleId="3F656E09723A4E058D9ED0C6AD56731E">
    <w:name w:val="3F656E09723A4E058D9ED0C6AD56731E"/>
    <w:rsid w:val="00FD70C9"/>
  </w:style>
  <w:style w:type="paragraph" w:customStyle="1" w:styleId="68A43CBC7F0F41BDA33698E698E975715">
    <w:name w:val="68A43CBC7F0F41BDA33698E698E975715"/>
    <w:rsid w:val="00FD70C9"/>
    <w:rPr>
      <w:rFonts w:eastAsiaTheme="minorHAnsi"/>
    </w:rPr>
  </w:style>
  <w:style w:type="paragraph" w:customStyle="1" w:styleId="5645B8B9F84D47E18630EB574D6EE6BF1">
    <w:name w:val="5645B8B9F84D47E18630EB574D6EE6BF1"/>
    <w:rsid w:val="00FD70C9"/>
    <w:rPr>
      <w:rFonts w:eastAsiaTheme="minorHAnsi"/>
    </w:rPr>
  </w:style>
  <w:style w:type="paragraph" w:customStyle="1" w:styleId="3F656E09723A4E058D9ED0C6AD56731E1">
    <w:name w:val="3F656E09723A4E058D9ED0C6AD56731E1"/>
    <w:rsid w:val="00FD70C9"/>
    <w:rPr>
      <w:rFonts w:eastAsiaTheme="minorHAnsi"/>
    </w:rPr>
  </w:style>
  <w:style w:type="paragraph" w:customStyle="1" w:styleId="93DB4B1F100B4710B7EE46FB36D04C383">
    <w:name w:val="93DB4B1F100B4710B7EE46FB36D04C383"/>
    <w:rsid w:val="00FD70C9"/>
    <w:rPr>
      <w:rFonts w:eastAsiaTheme="minorHAnsi"/>
    </w:rPr>
  </w:style>
  <w:style w:type="paragraph" w:customStyle="1" w:styleId="3DEED04498214095B2B9AA2088827D113">
    <w:name w:val="3DEED04498214095B2B9AA2088827D113"/>
    <w:rsid w:val="00FD70C9"/>
    <w:rPr>
      <w:rFonts w:eastAsiaTheme="minorHAnsi"/>
    </w:rPr>
  </w:style>
  <w:style w:type="paragraph" w:customStyle="1" w:styleId="3FF7B1F2623E433F8D562A4C4356013A3">
    <w:name w:val="3FF7B1F2623E433F8D562A4C4356013A3"/>
    <w:rsid w:val="00FD70C9"/>
    <w:rPr>
      <w:rFonts w:eastAsiaTheme="minorHAnsi"/>
    </w:rPr>
  </w:style>
  <w:style w:type="paragraph" w:customStyle="1" w:styleId="5331CC1D46FA413EA5BF4BC1F002CE31">
    <w:name w:val="5331CC1D46FA413EA5BF4BC1F002CE31"/>
    <w:rsid w:val="00FD70C9"/>
  </w:style>
  <w:style w:type="paragraph" w:customStyle="1" w:styleId="A6229D80498A4CC69FF3C0163428235A">
    <w:name w:val="A6229D80498A4CC69FF3C0163428235A"/>
    <w:rsid w:val="00FD70C9"/>
  </w:style>
  <w:style w:type="paragraph" w:customStyle="1" w:styleId="C226761C9C0B4D6AA4E0F637EE6AEEDF">
    <w:name w:val="C226761C9C0B4D6AA4E0F637EE6AEEDF"/>
    <w:rsid w:val="00FD70C9"/>
  </w:style>
  <w:style w:type="paragraph" w:customStyle="1" w:styleId="5B4569B1A3394355AE833B3E68189355">
    <w:name w:val="5B4569B1A3394355AE833B3E68189355"/>
    <w:rsid w:val="00FD70C9"/>
  </w:style>
  <w:style w:type="paragraph" w:customStyle="1" w:styleId="E22A1DF10AF6496AAC068E94DE87DC8C">
    <w:name w:val="E22A1DF10AF6496AAC068E94DE87DC8C"/>
    <w:rsid w:val="00FD70C9"/>
  </w:style>
  <w:style w:type="paragraph" w:customStyle="1" w:styleId="774B8113ADA347EA8F85EC833879A928">
    <w:name w:val="774B8113ADA347EA8F85EC833879A928"/>
    <w:rsid w:val="00FD70C9"/>
  </w:style>
  <w:style w:type="paragraph" w:customStyle="1" w:styleId="E4C0C4C419474201B7F1D9500E713B9D">
    <w:name w:val="E4C0C4C419474201B7F1D9500E713B9D"/>
    <w:rsid w:val="00FD70C9"/>
  </w:style>
  <w:style w:type="paragraph" w:customStyle="1" w:styleId="AF4C88D1FECF4DBFBEB6F71EFCBFC723">
    <w:name w:val="AF4C88D1FECF4DBFBEB6F71EFCBFC723"/>
    <w:rsid w:val="00FD70C9"/>
  </w:style>
  <w:style w:type="paragraph" w:customStyle="1" w:styleId="7D096B13FB16468495E594A6CB9829E5">
    <w:name w:val="7D096B13FB16468495E594A6CB9829E5"/>
    <w:rsid w:val="00FD70C9"/>
  </w:style>
  <w:style w:type="paragraph" w:customStyle="1" w:styleId="51AED52F84C6423DB62B847790F99B24">
    <w:name w:val="51AED52F84C6423DB62B847790F99B24"/>
    <w:rsid w:val="00FD70C9"/>
  </w:style>
  <w:style w:type="paragraph" w:customStyle="1" w:styleId="AC9540A980DA46FBAB8E5042CA3BFB63">
    <w:name w:val="AC9540A980DA46FBAB8E5042CA3BFB63"/>
    <w:rsid w:val="00FD70C9"/>
  </w:style>
  <w:style w:type="paragraph" w:customStyle="1" w:styleId="4EF6CD4EB9C24FEDA3E94A5079CCF428">
    <w:name w:val="4EF6CD4EB9C24FEDA3E94A5079CCF428"/>
    <w:rsid w:val="00FD70C9"/>
  </w:style>
  <w:style w:type="paragraph" w:customStyle="1" w:styleId="1A33ABD1674340F280CB5F92046B73EB">
    <w:name w:val="1A33ABD1674340F280CB5F92046B73EB"/>
    <w:rsid w:val="00FD70C9"/>
  </w:style>
  <w:style w:type="paragraph" w:customStyle="1" w:styleId="8E97A9C3F70C46C381D47257698C67F7">
    <w:name w:val="8E97A9C3F70C46C381D47257698C67F7"/>
    <w:rsid w:val="00FD70C9"/>
  </w:style>
  <w:style w:type="paragraph" w:customStyle="1" w:styleId="7DE0F8AF26D843388D78E3B33B44652F">
    <w:name w:val="7DE0F8AF26D843388D78E3B33B44652F"/>
    <w:rsid w:val="00FD70C9"/>
  </w:style>
  <w:style w:type="paragraph" w:customStyle="1" w:styleId="D7590C9776D0497286653F4C14AD14D5">
    <w:name w:val="D7590C9776D0497286653F4C14AD14D5"/>
    <w:rsid w:val="00FD70C9"/>
  </w:style>
  <w:style w:type="paragraph" w:customStyle="1" w:styleId="ADA074112BC34446BE24203F3631D09A">
    <w:name w:val="ADA074112BC34446BE24203F3631D09A"/>
    <w:rsid w:val="00FD70C9"/>
  </w:style>
  <w:style w:type="paragraph" w:customStyle="1" w:styleId="5D21C460E75E45F28157A52250F330F8">
    <w:name w:val="5D21C460E75E45F28157A52250F330F8"/>
    <w:rsid w:val="00FD70C9"/>
  </w:style>
  <w:style w:type="paragraph" w:customStyle="1" w:styleId="A34BDCCD989744E99627DC87D33A1532">
    <w:name w:val="A34BDCCD989744E99627DC87D33A1532"/>
    <w:rsid w:val="00FD70C9"/>
  </w:style>
  <w:style w:type="paragraph" w:customStyle="1" w:styleId="0B5C86A7CFD94352B666FA6DD477839D">
    <w:name w:val="0B5C86A7CFD94352B666FA6DD477839D"/>
    <w:rsid w:val="00FD70C9"/>
  </w:style>
  <w:style w:type="paragraph" w:customStyle="1" w:styleId="C2FF5D89F4D34FEFAB45B570D98C0BF0">
    <w:name w:val="C2FF5D89F4D34FEFAB45B570D98C0BF0"/>
    <w:rsid w:val="00FD70C9"/>
  </w:style>
  <w:style w:type="paragraph" w:customStyle="1" w:styleId="A3108A808C674394B242184350F50F85">
    <w:name w:val="A3108A808C674394B242184350F50F85"/>
    <w:rsid w:val="00FD70C9"/>
  </w:style>
  <w:style w:type="paragraph" w:customStyle="1" w:styleId="939B17FCDD714761948F1B9C8324B725">
    <w:name w:val="939B17FCDD714761948F1B9C8324B725"/>
    <w:rsid w:val="00FD70C9"/>
  </w:style>
  <w:style w:type="paragraph" w:customStyle="1" w:styleId="749772D1572A472CB4FB977B70776EDD">
    <w:name w:val="749772D1572A472CB4FB977B70776EDD"/>
    <w:rsid w:val="00FD70C9"/>
  </w:style>
  <w:style w:type="paragraph" w:customStyle="1" w:styleId="9A293AD2DDC644048E62CEC1CCAD7357">
    <w:name w:val="9A293AD2DDC644048E62CEC1CCAD7357"/>
    <w:rsid w:val="00FD70C9"/>
  </w:style>
  <w:style w:type="paragraph" w:customStyle="1" w:styleId="6F86C8D8F6D44B72A5141A4A9674B0F9">
    <w:name w:val="6F86C8D8F6D44B72A5141A4A9674B0F9"/>
    <w:rsid w:val="00FD70C9"/>
  </w:style>
  <w:style w:type="paragraph" w:customStyle="1" w:styleId="74E18B5027524DA1820FDC50916D39FB">
    <w:name w:val="74E18B5027524DA1820FDC50916D39FB"/>
    <w:rsid w:val="00FD70C9"/>
  </w:style>
  <w:style w:type="paragraph" w:customStyle="1" w:styleId="1037ADCCF9BC4C2EABC23A9909B704A1">
    <w:name w:val="1037ADCCF9BC4C2EABC23A9909B704A1"/>
    <w:rsid w:val="00FD70C9"/>
  </w:style>
  <w:style w:type="paragraph" w:customStyle="1" w:styleId="221D33FFB5054E62998328E2F3FB8714">
    <w:name w:val="221D33FFB5054E62998328E2F3FB8714"/>
    <w:rsid w:val="00FD70C9"/>
  </w:style>
  <w:style w:type="paragraph" w:customStyle="1" w:styleId="75D4617580604645A8DCD927BB05B6D6">
    <w:name w:val="75D4617580604645A8DCD927BB05B6D6"/>
    <w:rsid w:val="00FD70C9"/>
  </w:style>
  <w:style w:type="paragraph" w:customStyle="1" w:styleId="EABA5DEC5E5A4DC48F5F204EB56F5FC5">
    <w:name w:val="EABA5DEC5E5A4DC48F5F204EB56F5FC5"/>
    <w:rsid w:val="00FD70C9"/>
  </w:style>
  <w:style w:type="paragraph" w:customStyle="1" w:styleId="D820466709674DE899546176767D9A8B">
    <w:name w:val="D820466709674DE899546176767D9A8B"/>
    <w:rsid w:val="00FD70C9"/>
  </w:style>
  <w:style w:type="paragraph" w:customStyle="1" w:styleId="18F61B9F8B50482299AD608B96E91A5B">
    <w:name w:val="18F61B9F8B50482299AD608B96E91A5B"/>
    <w:rsid w:val="00CD4EF8"/>
  </w:style>
  <w:style w:type="paragraph" w:customStyle="1" w:styleId="9E8742AB35CA402DB8CFDE0BE2A87B71">
    <w:name w:val="9E8742AB35CA402DB8CFDE0BE2A87B71"/>
    <w:rsid w:val="00CD4EF8"/>
  </w:style>
  <w:style w:type="paragraph" w:customStyle="1" w:styleId="D4014758AB254F029BB026C572D30DF3">
    <w:name w:val="D4014758AB254F029BB026C572D30DF3"/>
    <w:rsid w:val="00CD4EF8"/>
  </w:style>
  <w:style w:type="paragraph" w:customStyle="1" w:styleId="0CF8ADC744DE4EE4A4B694F4A5FFE7A7">
    <w:name w:val="0CF8ADC744DE4EE4A4B694F4A5FFE7A7"/>
    <w:rsid w:val="00CD4EF8"/>
  </w:style>
  <w:style w:type="paragraph" w:customStyle="1" w:styleId="6514559973FC40A39A5CA9BA156A33A9">
    <w:name w:val="6514559973FC40A39A5CA9BA156A33A9"/>
    <w:rsid w:val="00CD4EF8"/>
  </w:style>
  <w:style w:type="paragraph" w:customStyle="1" w:styleId="50237E3E2DE543029449F005D26971BE">
    <w:name w:val="50237E3E2DE543029449F005D26971BE"/>
    <w:rsid w:val="00CD4EF8"/>
  </w:style>
  <w:style w:type="paragraph" w:customStyle="1" w:styleId="3315D07C469843EF8970A0CF25153AF9">
    <w:name w:val="3315D07C469843EF8970A0CF25153AF9"/>
    <w:rsid w:val="00CD4EF8"/>
  </w:style>
  <w:style w:type="paragraph" w:customStyle="1" w:styleId="489335CA98D444E897BFD9822223085D">
    <w:name w:val="489335CA98D444E897BFD9822223085D"/>
    <w:rsid w:val="00CD4EF8"/>
  </w:style>
  <w:style w:type="paragraph" w:customStyle="1" w:styleId="58327EB84BF443BBB48310E645FB1118">
    <w:name w:val="58327EB84BF443BBB48310E645FB1118"/>
    <w:rsid w:val="00CD4EF8"/>
  </w:style>
  <w:style w:type="paragraph" w:customStyle="1" w:styleId="3799FA1B58154CEA80ACB1E7DAC2F75E">
    <w:name w:val="3799FA1B58154CEA80ACB1E7DAC2F75E"/>
    <w:rsid w:val="00CD4EF8"/>
  </w:style>
  <w:style w:type="paragraph" w:customStyle="1" w:styleId="BB70F7DC67044C7880E2EC27BE4C41A9">
    <w:name w:val="BB70F7DC67044C7880E2EC27BE4C41A9"/>
    <w:rsid w:val="00CD4EF8"/>
  </w:style>
  <w:style w:type="paragraph" w:customStyle="1" w:styleId="BE69CFD46BB24088B047A7492FC72338">
    <w:name w:val="BE69CFD46BB24088B047A7492FC72338"/>
    <w:rsid w:val="00CD4EF8"/>
  </w:style>
  <w:style w:type="paragraph" w:customStyle="1" w:styleId="8632E84C706D44D5A766881EFE88BD8C">
    <w:name w:val="8632E84C706D44D5A766881EFE88BD8C"/>
    <w:rsid w:val="00CD4EF8"/>
  </w:style>
  <w:style w:type="paragraph" w:customStyle="1" w:styleId="1438C12F68924D00B3542540876E6667">
    <w:name w:val="1438C12F68924D00B3542540876E6667"/>
    <w:rsid w:val="00CD4EF8"/>
  </w:style>
  <w:style w:type="paragraph" w:customStyle="1" w:styleId="73BAC4938C904001AEA731F8B6675469">
    <w:name w:val="73BAC4938C904001AEA731F8B6675469"/>
    <w:rsid w:val="00CD4EF8"/>
  </w:style>
  <w:style w:type="paragraph" w:customStyle="1" w:styleId="F6E17D90207343FBA911AE794318FF83">
    <w:name w:val="F6E17D90207343FBA911AE794318FF83"/>
    <w:rsid w:val="00CD4EF8"/>
  </w:style>
  <w:style w:type="paragraph" w:customStyle="1" w:styleId="90D6429606C149F384328848DDBE0844">
    <w:name w:val="90D6429606C149F384328848DDBE0844"/>
    <w:rsid w:val="00CD4EF8"/>
  </w:style>
  <w:style w:type="paragraph" w:customStyle="1" w:styleId="B77021D60A814FEE81D9C2BB85C79E6C">
    <w:name w:val="B77021D60A814FEE81D9C2BB85C79E6C"/>
    <w:rsid w:val="00CD4EF8"/>
  </w:style>
  <w:style w:type="paragraph" w:customStyle="1" w:styleId="54012E3D825B45FCAA82B4AC39CF321A">
    <w:name w:val="54012E3D825B45FCAA82B4AC39CF321A"/>
    <w:rsid w:val="00CD4EF8"/>
  </w:style>
  <w:style w:type="paragraph" w:customStyle="1" w:styleId="6385F8D59C814253B6FFC51DC38C0F34">
    <w:name w:val="6385F8D59C814253B6FFC51DC38C0F34"/>
    <w:rsid w:val="00CD4EF8"/>
  </w:style>
  <w:style w:type="paragraph" w:customStyle="1" w:styleId="B35564AF11144E488A439E57A8E75501">
    <w:name w:val="B35564AF11144E488A439E57A8E75501"/>
    <w:rsid w:val="00CD4EF8"/>
  </w:style>
  <w:style w:type="paragraph" w:customStyle="1" w:styleId="FF4426D1EB874AE09077AF0CFA5ED25A">
    <w:name w:val="FF4426D1EB874AE09077AF0CFA5ED25A"/>
    <w:rsid w:val="00CD4EF8"/>
  </w:style>
  <w:style w:type="paragraph" w:customStyle="1" w:styleId="6F440BDF2A914B7BB113B7D9215796F9">
    <w:name w:val="6F440BDF2A914B7BB113B7D9215796F9"/>
    <w:rsid w:val="00CD4EF8"/>
  </w:style>
  <w:style w:type="paragraph" w:customStyle="1" w:styleId="3E9E6077E81F4C47961D68337D88594E">
    <w:name w:val="3E9E6077E81F4C47961D68337D88594E"/>
    <w:rsid w:val="00CD4EF8"/>
  </w:style>
  <w:style w:type="paragraph" w:customStyle="1" w:styleId="1775BA4C661D4FC1982AB11C38318BC7">
    <w:name w:val="1775BA4C661D4FC1982AB11C38318BC7"/>
    <w:rsid w:val="00CD4EF8"/>
  </w:style>
  <w:style w:type="paragraph" w:customStyle="1" w:styleId="B0030E0022794C90B253F97CB63A5773">
    <w:name w:val="B0030E0022794C90B253F97CB63A5773"/>
    <w:rsid w:val="00CD4EF8"/>
  </w:style>
  <w:style w:type="paragraph" w:customStyle="1" w:styleId="6DB27E93739D4C2B9F6FF9343607D6E8">
    <w:name w:val="6DB27E93739D4C2B9F6FF9343607D6E8"/>
    <w:rsid w:val="00CD4EF8"/>
  </w:style>
  <w:style w:type="paragraph" w:customStyle="1" w:styleId="E6532FBE97CF42978F5323BCAC454EF8">
    <w:name w:val="E6532FBE97CF42978F5323BCAC454EF8"/>
    <w:rsid w:val="00CD4EF8"/>
  </w:style>
  <w:style w:type="paragraph" w:customStyle="1" w:styleId="9D78B6FEE0414E04B4D13DE21313FC3E">
    <w:name w:val="9D78B6FEE0414E04B4D13DE21313FC3E"/>
    <w:rsid w:val="00CD4EF8"/>
  </w:style>
  <w:style w:type="paragraph" w:customStyle="1" w:styleId="1259A006692A4F69BFB412ED91AB41AB">
    <w:name w:val="1259A006692A4F69BFB412ED91AB41AB"/>
    <w:rsid w:val="00CD4EF8"/>
  </w:style>
  <w:style w:type="paragraph" w:customStyle="1" w:styleId="1F8ED6E7916A454F8DB32AD5E55638FB">
    <w:name w:val="1F8ED6E7916A454F8DB32AD5E55638FB"/>
    <w:rsid w:val="00CD4EF8"/>
  </w:style>
  <w:style w:type="paragraph" w:customStyle="1" w:styleId="5A9C5BC81BCA4044AC19DE5C7B821C75">
    <w:name w:val="5A9C5BC81BCA4044AC19DE5C7B821C75"/>
    <w:rsid w:val="00CD4EF8"/>
  </w:style>
  <w:style w:type="paragraph" w:customStyle="1" w:styleId="B29853BD968A4BCDB791ADFD982D1251">
    <w:name w:val="B29853BD968A4BCDB791ADFD982D1251"/>
    <w:rsid w:val="00CD4EF8"/>
  </w:style>
  <w:style w:type="paragraph" w:customStyle="1" w:styleId="2092745769234AAABEBA9F39949F45D1">
    <w:name w:val="2092745769234AAABEBA9F39949F45D1"/>
    <w:rsid w:val="00CD4EF8"/>
  </w:style>
  <w:style w:type="paragraph" w:customStyle="1" w:styleId="69A8DB6DD34647D0ABD23767817BABFC">
    <w:name w:val="69A8DB6DD34647D0ABD23767817BABFC"/>
    <w:rsid w:val="00CD4EF8"/>
  </w:style>
  <w:style w:type="paragraph" w:customStyle="1" w:styleId="54C0502467774813B54A6D437A8BF482">
    <w:name w:val="54C0502467774813B54A6D437A8BF482"/>
    <w:rsid w:val="00CD4EF8"/>
  </w:style>
  <w:style w:type="paragraph" w:customStyle="1" w:styleId="5B6018F0FD264216ACFBDE97B460A627">
    <w:name w:val="5B6018F0FD264216ACFBDE97B460A627"/>
    <w:rsid w:val="00CD4EF8"/>
  </w:style>
  <w:style w:type="paragraph" w:customStyle="1" w:styleId="429ABF4AB66F44A58CA439DFCFB5C8C2">
    <w:name w:val="429ABF4AB66F44A58CA439DFCFB5C8C2"/>
    <w:rsid w:val="00CD4EF8"/>
  </w:style>
  <w:style w:type="paragraph" w:customStyle="1" w:styleId="A9A42E8D29BF4FDEBA55CC540069D2F0">
    <w:name w:val="A9A42E8D29BF4FDEBA55CC540069D2F0"/>
    <w:rsid w:val="00CD4EF8"/>
  </w:style>
  <w:style w:type="paragraph" w:customStyle="1" w:styleId="540EE51152CC4683B552E3B58B865364">
    <w:name w:val="540EE51152CC4683B552E3B58B865364"/>
    <w:rsid w:val="00CD4EF8"/>
  </w:style>
  <w:style w:type="paragraph" w:customStyle="1" w:styleId="EB91D48CEC7B46679E6D3E22D36DF66D">
    <w:name w:val="EB91D48CEC7B46679E6D3E22D36DF66D"/>
    <w:rsid w:val="00CD4EF8"/>
  </w:style>
  <w:style w:type="paragraph" w:customStyle="1" w:styleId="42F7B7E4D2414F929C4F584BECED5029">
    <w:name w:val="42F7B7E4D2414F929C4F584BECED5029"/>
    <w:rsid w:val="00587536"/>
  </w:style>
  <w:style w:type="paragraph" w:customStyle="1" w:styleId="1D93328349C14334A05E927295632E61">
    <w:name w:val="1D93328349C14334A05E927295632E61"/>
    <w:rsid w:val="00587536"/>
  </w:style>
  <w:style w:type="paragraph" w:customStyle="1" w:styleId="68A43CBC7F0F41BDA33698E698E975716">
    <w:name w:val="68A43CBC7F0F41BDA33698E698E975716"/>
    <w:rsid w:val="00587536"/>
    <w:rPr>
      <w:rFonts w:eastAsiaTheme="minorHAnsi"/>
    </w:rPr>
  </w:style>
  <w:style w:type="paragraph" w:customStyle="1" w:styleId="5645B8B9F84D47E18630EB574D6EE6BF2">
    <w:name w:val="5645B8B9F84D47E18630EB574D6EE6BF2"/>
    <w:rsid w:val="00587536"/>
    <w:rPr>
      <w:rFonts w:eastAsiaTheme="minorHAnsi"/>
    </w:rPr>
  </w:style>
  <w:style w:type="paragraph" w:customStyle="1" w:styleId="3F656E09723A4E058D9ED0C6AD56731E2">
    <w:name w:val="3F656E09723A4E058D9ED0C6AD56731E2"/>
    <w:rsid w:val="00587536"/>
    <w:rPr>
      <w:rFonts w:eastAsiaTheme="minorHAnsi"/>
    </w:rPr>
  </w:style>
  <w:style w:type="paragraph" w:customStyle="1" w:styleId="ADA074112BC34446BE24203F3631D09A1">
    <w:name w:val="ADA074112BC34446BE24203F3631D09A1"/>
    <w:rsid w:val="00587536"/>
    <w:rPr>
      <w:rFonts w:eastAsiaTheme="minorHAnsi"/>
    </w:rPr>
  </w:style>
  <w:style w:type="paragraph" w:customStyle="1" w:styleId="5D21C460E75E45F28157A52250F330F81">
    <w:name w:val="5D21C460E75E45F28157A52250F330F81"/>
    <w:rsid w:val="00587536"/>
    <w:rPr>
      <w:rFonts w:eastAsiaTheme="minorHAnsi"/>
    </w:rPr>
  </w:style>
  <w:style w:type="paragraph" w:customStyle="1" w:styleId="5331CC1D46FA413EA5BF4BC1F002CE311">
    <w:name w:val="5331CC1D46FA413EA5BF4BC1F002CE311"/>
    <w:rsid w:val="00587536"/>
    <w:rPr>
      <w:rFonts w:eastAsiaTheme="minorHAnsi"/>
    </w:rPr>
  </w:style>
  <w:style w:type="paragraph" w:customStyle="1" w:styleId="A6229D80498A4CC69FF3C0163428235A1">
    <w:name w:val="A6229D80498A4CC69FF3C0163428235A1"/>
    <w:rsid w:val="00587536"/>
    <w:rPr>
      <w:rFonts w:eastAsiaTheme="minorHAnsi"/>
    </w:rPr>
  </w:style>
  <w:style w:type="paragraph" w:customStyle="1" w:styleId="A34BDCCD989744E99627DC87D33A15321">
    <w:name w:val="A34BDCCD989744E99627DC87D33A15321"/>
    <w:rsid w:val="00587536"/>
    <w:rPr>
      <w:rFonts w:eastAsiaTheme="minorHAnsi"/>
    </w:rPr>
  </w:style>
  <w:style w:type="paragraph" w:customStyle="1" w:styleId="0B5C86A7CFD94352B666FA6DD477839D1">
    <w:name w:val="0B5C86A7CFD94352B666FA6DD477839D1"/>
    <w:rsid w:val="00587536"/>
    <w:rPr>
      <w:rFonts w:eastAsiaTheme="minorHAnsi"/>
    </w:rPr>
  </w:style>
  <w:style w:type="paragraph" w:customStyle="1" w:styleId="C226761C9C0B4D6AA4E0F637EE6AEEDF1">
    <w:name w:val="C226761C9C0B4D6AA4E0F637EE6AEEDF1"/>
    <w:rsid w:val="00587536"/>
    <w:rPr>
      <w:rFonts w:eastAsiaTheme="minorHAnsi"/>
    </w:rPr>
  </w:style>
  <w:style w:type="paragraph" w:customStyle="1" w:styleId="5B4569B1A3394355AE833B3E681893551">
    <w:name w:val="5B4569B1A3394355AE833B3E681893551"/>
    <w:rsid w:val="00587536"/>
    <w:rPr>
      <w:rFonts w:eastAsiaTheme="minorHAnsi"/>
    </w:rPr>
  </w:style>
  <w:style w:type="paragraph" w:customStyle="1" w:styleId="C2FF5D89F4D34FEFAB45B570D98C0BF01">
    <w:name w:val="C2FF5D89F4D34FEFAB45B570D98C0BF01"/>
    <w:rsid w:val="00587536"/>
    <w:rPr>
      <w:rFonts w:eastAsiaTheme="minorHAnsi"/>
    </w:rPr>
  </w:style>
  <w:style w:type="paragraph" w:customStyle="1" w:styleId="A3108A808C674394B242184350F50F851">
    <w:name w:val="A3108A808C674394B242184350F50F851"/>
    <w:rsid w:val="00587536"/>
    <w:rPr>
      <w:rFonts w:eastAsiaTheme="minorHAnsi"/>
    </w:rPr>
  </w:style>
  <w:style w:type="paragraph" w:customStyle="1" w:styleId="E22A1DF10AF6496AAC068E94DE87DC8C1">
    <w:name w:val="E22A1DF10AF6496AAC068E94DE87DC8C1"/>
    <w:rsid w:val="00587536"/>
    <w:rPr>
      <w:rFonts w:eastAsiaTheme="minorHAnsi"/>
    </w:rPr>
  </w:style>
  <w:style w:type="paragraph" w:customStyle="1" w:styleId="774B8113ADA347EA8F85EC833879A9281">
    <w:name w:val="774B8113ADA347EA8F85EC833879A9281"/>
    <w:rsid w:val="00587536"/>
    <w:rPr>
      <w:rFonts w:eastAsiaTheme="minorHAnsi"/>
    </w:rPr>
  </w:style>
  <w:style w:type="paragraph" w:customStyle="1" w:styleId="939B17FCDD714761948F1B9C8324B7251">
    <w:name w:val="939B17FCDD714761948F1B9C8324B7251"/>
    <w:rsid w:val="00587536"/>
    <w:rPr>
      <w:rFonts w:eastAsiaTheme="minorHAnsi"/>
    </w:rPr>
  </w:style>
  <w:style w:type="paragraph" w:customStyle="1" w:styleId="749772D1572A472CB4FB977B70776EDD1">
    <w:name w:val="749772D1572A472CB4FB977B70776EDD1"/>
    <w:rsid w:val="00587536"/>
    <w:rPr>
      <w:rFonts w:eastAsiaTheme="minorHAnsi"/>
    </w:rPr>
  </w:style>
  <w:style w:type="paragraph" w:customStyle="1" w:styleId="9A293AD2DDC644048E62CEC1CCAD73571">
    <w:name w:val="9A293AD2DDC644048E62CEC1CCAD73571"/>
    <w:rsid w:val="00587536"/>
    <w:rPr>
      <w:rFonts w:eastAsiaTheme="minorHAnsi"/>
    </w:rPr>
  </w:style>
  <w:style w:type="paragraph" w:customStyle="1" w:styleId="6F86C8D8F6D44B72A5141A4A9674B0F91">
    <w:name w:val="6F86C8D8F6D44B72A5141A4A9674B0F91"/>
    <w:rsid w:val="00587536"/>
    <w:rPr>
      <w:rFonts w:eastAsiaTheme="minorHAnsi"/>
    </w:rPr>
  </w:style>
  <w:style w:type="paragraph" w:customStyle="1" w:styleId="74E18B5027524DA1820FDC50916D39FB1">
    <w:name w:val="74E18B5027524DA1820FDC50916D39FB1"/>
    <w:rsid w:val="00587536"/>
    <w:rPr>
      <w:rFonts w:eastAsiaTheme="minorHAnsi"/>
    </w:rPr>
  </w:style>
  <w:style w:type="paragraph" w:customStyle="1" w:styleId="221D33FFB5054E62998328E2F3FB87141">
    <w:name w:val="221D33FFB5054E62998328E2F3FB87141"/>
    <w:rsid w:val="00587536"/>
    <w:rPr>
      <w:rFonts w:eastAsiaTheme="minorHAnsi"/>
    </w:rPr>
  </w:style>
  <w:style w:type="paragraph" w:customStyle="1" w:styleId="EABA5DEC5E5A4DC48F5F204EB56F5FC51">
    <w:name w:val="EABA5DEC5E5A4DC48F5F204EB56F5FC51"/>
    <w:rsid w:val="00587536"/>
    <w:rPr>
      <w:rFonts w:eastAsiaTheme="minorHAnsi"/>
    </w:rPr>
  </w:style>
  <w:style w:type="paragraph" w:customStyle="1" w:styleId="D820466709674DE899546176767D9A8B1">
    <w:name w:val="D820466709674DE899546176767D9A8B1"/>
    <w:rsid w:val="00587536"/>
    <w:rPr>
      <w:rFonts w:eastAsiaTheme="minorHAnsi"/>
    </w:rPr>
  </w:style>
  <w:style w:type="paragraph" w:customStyle="1" w:styleId="18F61B9F8B50482299AD608B96E91A5B1">
    <w:name w:val="18F61B9F8B50482299AD608B96E91A5B1"/>
    <w:rsid w:val="00587536"/>
    <w:rPr>
      <w:rFonts w:eastAsiaTheme="minorHAnsi"/>
    </w:rPr>
  </w:style>
  <w:style w:type="paragraph" w:customStyle="1" w:styleId="9E8742AB35CA402DB8CFDE0BE2A87B711">
    <w:name w:val="9E8742AB35CA402DB8CFDE0BE2A87B711"/>
    <w:rsid w:val="00587536"/>
    <w:rPr>
      <w:rFonts w:eastAsiaTheme="minorHAnsi"/>
    </w:rPr>
  </w:style>
  <w:style w:type="paragraph" w:customStyle="1" w:styleId="D4014758AB254F029BB026C572D30DF31">
    <w:name w:val="D4014758AB254F029BB026C572D30DF31"/>
    <w:rsid w:val="00587536"/>
    <w:rPr>
      <w:rFonts w:eastAsiaTheme="minorHAnsi"/>
    </w:rPr>
  </w:style>
  <w:style w:type="paragraph" w:customStyle="1" w:styleId="0CF8ADC744DE4EE4A4B694F4A5FFE7A71">
    <w:name w:val="0CF8ADC744DE4EE4A4B694F4A5FFE7A71"/>
    <w:rsid w:val="00587536"/>
    <w:rPr>
      <w:rFonts w:eastAsiaTheme="minorHAnsi"/>
    </w:rPr>
  </w:style>
  <w:style w:type="paragraph" w:customStyle="1" w:styleId="6514559973FC40A39A5CA9BA156A33A91">
    <w:name w:val="6514559973FC40A39A5CA9BA156A33A91"/>
    <w:rsid w:val="00587536"/>
    <w:rPr>
      <w:rFonts w:eastAsiaTheme="minorHAnsi"/>
    </w:rPr>
  </w:style>
  <w:style w:type="paragraph" w:customStyle="1" w:styleId="3315D07C469843EF8970A0CF25153AF91">
    <w:name w:val="3315D07C469843EF8970A0CF25153AF91"/>
    <w:rsid w:val="00587536"/>
    <w:rPr>
      <w:rFonts w:eastAsiaTheme="minorHAnsi"/>
    </w:rPr>
  </w:style>
  <w:style w:type="paragraph" w:customStyle="1" w:styleId="489335CA98D444E897BFD9822223085D1">
    <w:name w:val="489335CA98D444E897BFD9822223085D1"/>
    <w:rsid w:val="00587536"/>
    <w:rPr>
      <w:rFonts w:eastAsiaTheme="minorHAnsi"/>
    </w:rPr>
  </w:style>
  <w:style w:type="paragraph" w:customStyle="1" w:styleId="58327EB84BF443BBB48310E645FB11181">
    <w:name w:val="58327EB84BF443BBB48310E645FB11181"/>
    <w:rsid w:val="00587536"/>
    <w:rPr>
      <w:rFonts w:eastAsiaTheme="minorHAnsi"/>
    </w:rPr>
  </w:style>
  <w:style w:type="paragraph" w:customStyle="1" w:styleId="3799FA1B58154CEA80ACB1E7DAC2F75E1">
    <w:name w:val="3799FA1B58154CEA80ACB1E7DAC2F75E1"/>
    <w:rsid w:val="00587536"/>
    <w:rPr>
      <w:rFonts w:eastAsiaTheme="minorHAnsi"/>
    </w:rPr>
  </w:style>
  <w:style w:type="paragraph" w:customStyle="1" w:styleId="BB70F7DC67044C7880E2EC27BE4C41A91">
    <w:name w:val="BB70F7DC67044C7880E2EC27BE4C41A91"/>
    <w:rsid w:val="00587536"/>
    <w:rPr>
      <w:rFonts w:eastAsiaTheme="minorHAnsi"/>
    </w:rPr>
  </w:style>
  <w:style w:type="paragraph" w:customStyle="1" w:styleId="BE69CFD46BB24088B047A7492FC723381">
    <w:name w:val="BE69CFD46BB24088B047A7492FC723381"/>
    <w:rsid w:val="00587536"/>
    <w:pPr>
      <w:ind w:left="720"/>
      <w:contextualSpacing/>
    </w:pPr>
    <w:rPr>
      <w:rFonts w:eastAsiaTheme="minorHAnsi"/>
    </w:rPr>
  </w:style>
  <w:style w:type="paragraph" w:customStyle="1" w:styleId="8632E84C706D44D5A766881EFE88BD8C1">
    <w:name w:val="8632E84C706D44D5A766881EFE88BD8C1"/>
    <w:rsid w:val="00587536"/>
    <w:pPr>
      <w:ind w:left="720"/>
      <w:contextualSpacing/>
    </w:pPr>
    <w:rPr>
      <w:rFonts w:eastAsiaTheme="minorHAnsi"/>
    </w:rPr>
  </w:style>
  <w:style w:type="paragraph" w:customStyle="1" w:styleId="1438C12F68924D00B3542540876E66671">
    <w:name w:val="1438C12F68924D00B3542540876E66671"/>
    <w:rsid w:val="00587536"/>
    <w:pPr>
      <w:ind w:left="720"/>
      <w:contextualSpacing/>
    </w:pPr>
    <w:rPr>
      <w:rFonts w:eastAsiaTheme="minorHAnsi"/>
    </w:rPr>
  </w:style>
  <w:style w:type="paragraph" w:customStyle="1" w:styleId="73BAC4938C904001AEA731F8B66754691">
    <w:name w:val="73BAC4938C904001AEA731F8B66754691"/>
    <w:rsid w:val="00587536"/>
    <w:rPr>
      <w:rFonts w:eastAsiaTheme="minorHAnsi"/>
    </w:rPr>
  </w:style>
  <w:style w:type="paragraph" w:customStyle="1" w:styleId="F6E17D90207343FBA911AE794318FF831">
    <w:name w:val="F6E17D90207343FBA911AE794318FF831"/>
    <w:rsid w:val="00587536"/>
    <w:rPr>
      <w:rFonts w:eastAsiaTheme="minorHAnsi"/>
    </w:rPr>
  </w:style>
  <w:style w:type="paragraph" w:customStyle="1" w:styleId="B77021D60A814FEE81D9C2BB85C79E6C1">
    <w:name w:val="B77021D60A814FEE81D9C2BB85C79E6C1"/>
    <w:rsid w:val="00587536"/>
    <w:pPr>
      <w:ind w:left="720"/>
      <w:contextualSpacing/>
    </w:pPr>
    <w:rPr>
      <w:rFonts w:eastAsiaTheme="minorHAnsi"/>
    </w:rPr>
  </w:style>
  <w:style w:type="paragraph" w:customStyle="1" w:styleId="54012E3D825B45FCAA82B4AC39CF321A1">
    <w:name w:val="54012E3D825B45FCAA82B4AC39CF321A1"/>
    <w:rsid w:val="00587536"/>
    <w:pPr>
      <w:ind w:left="720"/>
      <w:contextualSpacing/>
    </w:pPr>
    <w:rPr>
      <w:rFonts w:eastAsiaTheme="minorHAnsi"/>
    </w:rPr>
  </w:style>
  <w:style w:type="paragraph" w:customStyle="1" w:styleId="6385F8D59C814253B6FFC51DC38C0F341">
    <w:name w:val="6385F8D59C814253B6FFC51DC38C0F341"/>
    <w:rsid w:val="00587536"/>
    <w:pPr>
      <w:ind w:left="720"/>
      <w:contextualSpacing/>
    </w:pPr>
    <w:rPr>
      <w:rFonts w:eastAsiaTheme="minorHAnsi"/>
    </w:rPr>
  </w:style>
  <w:style w:type="paragraph" w:customStyle="1" w:styleId="B35564AF11144E488A439E57A8E755011">
    <w:name w:val="B35564AF11144E488A439E57A8E755011"/>
    <w:rsid w:val="00587536"/>
    <w:pPr>
      <w:ind w:left="720"/>
      <w:contextualSpacing/>
    </w:pPr>
    <w:rPr>
      <w:rFonts w:eastAsiaTheme="minorHAnsi"/>
    </w:rPr>
  </w:style>
  <w:style w:type="paragraph" w:customStyle="1" w:styleId="FF4426D1EB874AE09077AF0CFA5ED25A1">
    <w:name w:val="FF4426D1EB874AE09077AF0CFA5ED25A1"/>
    <w:rsid w:val="00587536"/>
    <w:pPr>
      <w:ind w:left="720"/>
      <w:contextualSpacing/>
    </w:pPr>
    <w:rPr>
      <w:rFonts w:eastAsiaTheme="minorHAnsi"/>
    </w:rPr>
  </w:style>
  <w:style w:type="paragraph" w:customStyle="1" w:styleId="6F440BDF2A914B7BB113B7D9215796F91">
    <w:name w:val="6F440BDF2A914B7BB113B7D9215796F91"/>
    <w:rsid w:val="00587536"/>
    <w:rPr>
      <w:rFonts w:eastAsiaTheme="minorHAnsi"/>
    </w:rPr>
  </w:style>
  <w:style w:type="paragraph" w:customStyle="1" w:styleId="3E9E6077E81F4C47961D68337D88594E1">
    <w:name w:val="3E9E6077E81F4C47961D68337D88594E1"/>
    <w:rsid w:val="00587536"/>
    <w:rPr>
      <w:rFonts w:eastAsiaTheme="minorHAnsi"/>
    </w:rPr>
  </w:style>
  <w:style w:type="paragraph" w:customStyle="1" w:styleId="1775BA4C661D4FC1982AB11C38318BC71">
    <w:name w:val="1775BA4C661D4FC1982AB11C38318BC71"/>
    <w:rsid w:val="00587536"/>
    <w:rPr>
      <w:rFonts w:eastAsiaTheme="minorHAnsi"/>
    </w:rPr>
  </w:style>
  <w:style w:type="paragraph" w:customStyle="1" w:styleId="E6532FBE97CF42978F5323BCAC454EF81">
    <w:name w:val="E6532FBE97CF42978F5323BCAC454EF81"/>
    <w:rsid w:val="00587536"/>
    <w:rPr>
      <w:rFonts w:eastAsiaTheme="minorHAnsi"/>
    </w:rPr>
  </w:style>
  <w:style w:type="paragraph" w:customStyle="1" w:styleId="9D78B6FEE0414E04B4D13DE21313FC3E1">
    <w:name w:val="9D78B6FEE0414E04B4D13DE21313FC3E1"/>
    <w:rsid w:val="00587536"/>
    <w:rPr>
      <w:rFonts w:eastAsiaTheme="minorHAnsi"/>
    </w:rPr>
  </w:style>
  <w:style w:type="paragraph" w:customStyle="1" w:styleId="1259A006692A4F69BFB412ED91AB41AB1">
    <w:name w:val="1259A006692A4F69BFB412ED91AB41AB1"/>
    <w:rsid w:val="00587536"/>
    <w:rPr>
      <w:rFonts w:eastAsiaTheme="minorHAnsi"/>
    </w:rPr>
  </w:style>
  <w:style w:type="paragraph" w:customStyle="1" w:styleId="1F8ED6E7916A454F8DB32AD5E55638FB1">
    <w:name w:val="1F8ED6E7916A454F8DB32AD5E55638FB1"/>
    <w:rsid w:val="00587536"/>
    <w:rPr>
      <w:rFonts w:eastAsiaTheme="minorHAnsi"/>
    </w:rPr>
  </w:style>
  <w:style w:type="paragraph" w:customStyle="1" w:styleId="5A9C5BC81BCA4044AC19DE5C7B821C751">
    <w:name w:val="5A9C5BC81BCA4044AC19DE5C7B821C751"/>
    <w:rsid w:val="00587536"/>
    <w:rPr>
      <w:rFonts w:eastAsiaTheme="minorHAnsi"/>
    </w:rPr>
  </w:style>
  <w:style w:type="paragraph" w:customStyle="1" w:styleId="1C4B57306D594DDF8974306555F8E821">
    <w:name w:val="1C4B57306D594DDF8974306555F8E821"/>
    <w:rsid w:val="00587536"/>
    <w:rPr>
      <w:rFonts w:eastAsiaTheme="minorHAnsi"/>
    </w:rPr>
  </w:style>
  <w:style w:type="paragraph" w:customStyle="1" w:styleId="FC129041F3F249E3ABA629C04607E3A0">
    <w:name w:val="FC129041F3F249E3ABA629C04607E3A0"/>
    <w:rsid w:val="00587536"/>
    <w:rPr>
      <w:rFonts w:eastAsiaTheme="minorHAnsi"/>
    </w:rPr>
  </w:style>
  <w:style w:type="paragraph" w:customStyle="1" w:styleId="BA7D78B6F60A49768B823218417D2FF4">
    <w:name w:val="BA7D78B6F60A49768B823218417D2FF4"/>
    <w:rsid w:val="00587536"/>
    <w:rPr>
      <w:rFonts w:eastAsiaTheme="minorHAnsi"/>
    </w:rPr>
  </w:style>
  <w:style w:type="paragraph" w:customStyle="1" w:styleId="E9F8F7E8BBCF40A784BCACA5F7C821F3">
    <w:name w:val="E9F8F7E8BBCF40A784BCACA5F7C821F3"/>
    <w:rsid w:val="00587536"/>
    <w:rPr>
      <w:rFonts w:eastAsiaTheme="minorHAnsi"/>
    </w:rPr>
  </w:style>
  <w:style w:type="paragraph" w:customStyle="1" w:styleId="0BE9618929094EDBB635971F63EAA1AD">
    <w:name w:val="0BE9618929094EDBB635971F63EAA1AD"/>
    <w:rsid w:val="00587536"/>
    <w:rPr>
      <w:rFonts w:eastAsiaTheme="minorHAnsi"/>
    </w:rPr>
  </w:style>
  <w:style w:type="paragraph" w:customStyle="1" w:styleId="23C27AE346244957AB0755C195C239FC">
    <w:name w:val="23C27AE346244957AB0755C195C239FC"/>
    <w:rsid w:val="00587536"/>
    <w:rPr>
      <w:rFonts w:eastAsiaTheme="minorHAnsi"/>
    </w:rPr>
  </w:style>
  <w:style w:type="paragraph" w:customStyle="1" w:styleId="8F36A13860A74536B9781FE4ACAA1A0C">
    <w:name w:val="8F36A13860A74536B9781FE4ACAA1A0C"/>
    <w:rsid w:val="00587536"/>
    <w:rPr>
      <w:rFonts w:eastAsiaTheme="minorHAnsi"/>
    </w:rPr>
  </w:style>
  <w:style w:type="paragraph" w:customStyle="1" w:styleId="A7F797EF3F1340D78F2C5DA9D5DA64A4">
    <w:name w:val="A7F797EF3F1340D78F2C5DA9D5DA64A4"/>
    <w:rsid w:val="00587536"/>
    <w:rPr>
      <w:rFonts w:eastAsiaTheme="minorHAnsi"/>
    </w:rPr>
  </w:style>
  <w:style w:type="paragraph" w:customStyle="1" w:styleId="1D93328349C14334A05E927295632E611">
    <w:name w:val="1D93328349C14334A05E927295632E611"/>
    <w:rsid w:val="00587536"/>
    <w:rPr>
      <w:rFonts w:eastAsiaTheme="minorHAnsi"/>
    </w:rPr>
  </w:style>
  <w:style w:type="paragraph" w:customStyle="1" w:styleId="68A43CBC7F0F41BDA33698E698E975717">
    <w:name w:val="68A43CBC7F0F41BDA33698E698E975717"/>
    <w:rsid w:val="00587536"/>
    <w:rPr>
      <w:rFonts w:eastAsiaTheme="minorHAnsi"/>
    </w:rPr>
  </w:style>
  <w:style w:type="paragraph" w:customStyle="1" w:styleId="5645B8B9F84D47E18630EB574D6EE6BF3">
    <w:name w:val="5645B8B9F84D47E18630EB574D6EE6BF3"/>
    <w:rsid w:val="00587536"/>
    <w:rPr>
      <w:rFonts w:eastAsiaTheme="minorHAnsi"/>
    </w:rPr>
  </w:style>
  <w:style w:type="paragraph" w:customStyle="1" w:styleId="3F656E09723A4E058D9ED0C6AD56731E3">
    <w:name w:val="3F656E09723A4E058D9ED0C6AD56731E3"/>
    <w:rsid w:val="00587536"/>
    <w:rPr>
      <w:rFonts w:eastAsiaTheme="minorHAnsi"/>
    </w:rPr>
  </w:style>
  <w:style w:type="paragraph" w:customStyle="1" w:styleId="ADA074112BC34446BE24203F3631D09A2">
    <w:name w:val="ADA074112BC34446BE24203F3631D09A2"/>
    <w:rsid w:val="00587536"/>
    <w:rPr>
      <w:rFonts w:eastAsiaTheme="minorHAnsi"/>
    </w:rPr>
  </w:style>
  <w:style w:type="paragraph" w:customStyle="1" w:styleId="5D21C460E75E45F28157A52250F330F82">
    <w:name w:val="5D21C460E75E45F28157A52250F330F82"/>
    <w:rsid w:val="00587536"/>
    <w:rPr>
      <w:rFonts w:eastAsiaTheme="minorHAnsi"/>
    </w:rPr>
  </w:style>
  <w:style w:type="paragraph" w:customStyle="1" w:styleId="5331CC1D46FA413EA5BF4BC1F002CE312">
    <w:name w:val="5331CC1D46FA413EA5BF4BC1F002CE312"/>
    <w:rsid w:val="00587536"/>
    <w:rPr>
      <w:rFonts w:eastAsiaTheme="minorHAnsi"/>
    </w:rPr>
  </w:style>
  <w:style w:type="paragraph" w:customStyle="1" w:styleId="A6229D80498A4CC69FF3C0163428235A2">
    <w:name w:val="A6229D80498A4CC69FF3C0163428235A2"/>
    <w:rsid w:val="00587536"/>
    <w:rPr>
      <w:rFonts w:eastAsiaTheme="minorHAnsi"/>
    </w:rPr>
  </w:style>
  <w:style w:type="paragraph" w:customStyle="1" w:styleId="A34BDCCD989744E99627DC87D33A15322">
    <w:name w:val="A34BDCCD989744E99627DC87D33A15322"/>
    <w:rsid w:val="00587536"/>
    <w:rPr>
      <w:rFonts w:eastAsiaTheme="minorHAnsi"/>
    </w:rPr>
  </w:style>
  <w:style w:type="paragraph" w:customStyle="1" w:styleId="0B5C86A7CFD94352B666FA6DD477839D2">
    <w:name w:val="0B5C86A7CFD94352B666FA6DD477839D2"/>
    <w:rsid w:val="00587536"/>
    <w:rPr>
      <w:rFonts w:eastAsiaTheme="minorHAnsi"/>
    </w:rPr>
  </w:style>
  <w:style w:type="paragraph" w:customStyle="1" w:styleId="C226761C9C0B4D6AA4E0F637EE6AEEDF2">
    <w:name w:val="C226761C9C0B4D6AA4E0F637EE6AEEDF2"/>
    <w:rsid w:val="00587536"/>
    <w:rPr>
      <w:rFonts w:eastAsiaTheme="minorHAnsi"/>
    </w:rPr>
  </w:style>
  <w:style w:type="paragraph" w:customStyle="1" w:styleId="5B4569B1A3394355AE833B3E681893552">
    <w:name w:val="5B4569B1A3394355AE833B3E681893552"/>
    <w:rsid w:val="00587536"/>
    <w:rPr>
      <w:rFonts w:eastAsiaTheme="minorHAnsi"/>
    </w:rPr>
  </w:style>
  <w:style w:type="paragraph" w:customStyle="1" w:styleId="C2FF5D89F4D34FEFAB45B570D98C0BF02">
    <w:name w:val="C2FF5D89F4D34FEFAB45B570D98C0BF02"/>
    <w:rsid w:val="00587536"/>
    <w:rPr>
      <w:rFonts w:eastAsiaTheme="minorHAnsi"/>
    </w:rPr>
  </w:style>
  <w:style w:type="paragraph" w:customStyle="1" w:styleId="A3108A808C674394B242184350F50F852">
    <w:name w:val="A3108A808C674394B242184350F50F852"/>
    <w:rsid w:val="00587536"/>
    <w:rPr>
      <w:rFonts w:eastAsiaTheme="minorHAnsi"/>
    </w:rPr>
  </w:style>
  <w:style w:type="paragraph" w:customStyle="1" w:styleId="E22A1DF10AF6496AAC068E94DE87DC8C2">
    <w:name w:val="E22A1DF10AF6496AAC068E94DE87DC8C2"/>
    <w:rsid w:val="00587536"/>
    <w:rPr>
      <w:rFonts w:eastAsiaTheme="minorHAnsi"/>
    </w:rPr>
  </w:style>
  <w:style w:type="paragraph" w:customStyle="1" w:styleId="774B8113ADA347EA8F85EC833879A9282">
    <w:name w:val="774B8113ADA347EA8F85EC833879A9282"/>
    <w:rsid w:val="00587536"/>
    <w:rPr>
      <w:rFonts w:eastAsiaTheme="minorHAnsi"/>
    </w:rPr>
  </w:style>
  <w:style w:type="paragraph" w:customStyle="1" w:styleId="939B17FCDD714761948F1B9C8324B7252">
    <w:name w:val="939B17FCDD714761948F1B9C8324B7252"/>
    <w:rsid w:val="00587536"/>
    <w:rPr>
      <w:rFonts w:eastAsiaTheme="minorHAnsi"/>
    </w:rPr>
  </w:style>
  <w:style w:type="paragraph" w:customStyle="1" w:styleId="749772D1572A472CB4FB977B70776EDD2">
    <w:name w:val="749772D1572A472CB4FB977B70776EDD2"/>
    <w:rsid w:val="00587536"/>
    <w:rPr>
      <w:rFonts w:eastAsiaTheme="minorHAnsi"/>
    </w:rPr>
  </w:style>
  <w:style w:type="paragraph" w:customStyle="1" w:styleId="9A293AD2DDC644048E62CEC1CCAD73572">
    <w:name w:val="9A293AD2DDC644048E62CEC1CCAD73572"/>
    <w:rsid w:val="00587536"/>
    <w:rPr>
      <w:rFonts w:eastAsiaTheme="minorHAnsi"/>
    </w:rPr>
  </w:style>
  <w:style w:type="paragraph" w:customStyle="1" w:styleId="6F86C8D8F6D44B72A5141A4A9674B0F92">
    <w:name w:val="6F86C8D8F6D44B72A5141A4A9674B0F92"/>
    <w:rsid w:val="00587536"/>
    <w:rPr>
      <w:rFonts w:eastAsiaTheme="minorHAnsi"/>
    </w:rPr>
  </w:style>
  <w:style w:type="paragraph" w:customStyle="1" w:styleId="74E18B5027524DA1820FDC50916D39FB2">
    <w:name w:val="74E18B5027524DA1820FDC50916D39FB2"/>
    <w:rsid w:val="00587536"/>
    <w:rPr>
      <w:rFonts w:eastAsiaTheme="minorHAnsi"/>
    </w:rPr>
  </w:style>
  <w:style w:type="paragraph" w:customStyle="1" w:styleId="221D33FFB5054E62998328E2F3FB87142">
    <w:name w:val="221D33FFB5054E62998328E2F3FB87142"/>
    <w:rsid w:val="00587536"/>
    <w:rPr>
      <w:rFonts w:eastAsiaTheme="minorHAnsi"/>
    </w:rPr>
  </w:style>
  <w:style w:type="paragraph" w:customStyle="1" w:styleId="EABA5DEC5E5A4DC48F5F204EB56F5FC52">
    <w:name w:val="EABA5DEC5E5A4DC48F5F204EB56F5FC52"/>
    <w:rsid w:val="00587536"/>
    <w:rPr>
      <w:rFonts w:eastAsiaTheme="minorHAnsi"/>
    </w:rPr>
  </w:style>
  <w:style w:type="paragraph" w:customStyle="1" w:styleId="D820466709674DE899546176767D9A8B2">
    <w:name w:val="D820466709674DE899546176767D9A8B2"/>
    <w:rsid w:val="00587536"/>
    <w:rPr>
      <w:rFonts w:eastAsiaTheme="minorHAnsi"/>
    </w:rPr>
  </w:style>
  <w:style w:type="paragraph" w:customStyle="1" w:styleId="18F61B9F8B50482299AD608B96E91A5B2">
    <w:name w:val="18F61B9F8B50482299AD608B96E91A5B2"/>
    <w:rsid w:val="00587536"/>
    <w:rPr>
      <w:rFonts w:eastAsiaTheme="minorHAnsi"/>
    </w:rPr>
  </w:style>
  <w:style w:type="paragraph" w:customStyle="1" w:styleId="9E8742AB35CA402DB8CFDE0BE2A87B712">
    <w:name w:val="9E8742AB35CA402DB8CFDE0BE2A87B712"/>
    <w:rsid w:val="00587536"/>
    <w:rPr>
      <w:rFonts w:eastAsiaTheme="minorHAnsi"/>
    </w:rPr>
  </w:style>
  <w:style w:type="paragraph" w:customStyle="1" w:styleId="D4014758AB254F029BB026C572D30DF32">
    <w:name w:val="D4014758AB254F029BB026C572D30DF32"/>
    <w:rsid w:val="00587536"/>
    <w:rPr>
      <w:rFonts w:eastAsiaTheme="minorHAnsi"/>
    </w:rPr>
  </w:style>
  <w:style w:type="paragraph" w:customStyle="1" w:styleId="0CF8ADC744DE4EE4A4B694F4A5FFE7A72">
    <w:name w:val="0CF8ADC744DE4EE4A4B694F4A5FFE7A72"/>
    <w:rsid w:val="00587536"/>
    <w:rPr>
      <w:rFonts w:eastAsiaTheme="minorHAnsi"/>
    </w:rPr>
  </w:style>
  <w:style w:type="paragraph" w:customStyle="1" w:styleId="6514559973FC40A39A5CA9BA156A33A92">
    <w:name w:val="6514559973FC40A39A5CA9BA156A33A92"/>
    <w:rsid w:val="00587536"/>
    <w:rPr>
      <w:rFonts w:eastAsiaTheme="minorHAnsi"/>
    </w:rPr>
  </w:style>
  <w:style w:type="paragraph" w:customStyle="1" w:styleId="3315D07C469843EF8970A0CF25153AF92">
    <w:name w:val="3315D07C469843EF8970A0CF25153AF92"/>
    <w:rsid w:val="00587536"/>
    <w:rPr>
      <w:rFonts w:eastAsiaTheme="minorHAnsi"/>
    </w:rPr>
  </w:style>
  <w:style w:type="paragraph" w:customStyle="1" w:styleId="489335CA98D444E897BFD9822223085D2">
    <w:name w:val="489335CA98D444E897BFD9822223085D2"/>
    <w:rsid w:val="00587536"/>
    <w:rPr>
      <w:rFonts w:eastAsiaTheme="minorHAnsi"/>
    </w:rPr>
  </w:style>
  <w:style w:type="paragraph" w:customStyle="1" w:styleId="58327EB84BF443BBB48310E645FB11182">
    <w:name w:val="58327EB84BF443BBB48310E645FB11182"/>
    <w:rsid w:val="00587536"/>
    <w:rPr>
      <w:rFonts w:eastAsiaTheme="minorHAnsi"/>
    </w:rPr>
  </w:style>
  <w:style w:type="paragraph" w:customStyle="1" w:styleId="3799FA1B58154CEA80ACB1E7DAC2F75E2">
    <w:name w:val="3799FA1B58154CEA80ACB1E7DAC2F75E2"/>
    <w:rsid w:val="00587536"/>
    <w:rPr>
      <w:rFonts w:eastAsiaTheme="minorHAnsi"/>
    </w:rPr>
  </w:style>
  <w:style w:type="paragraph" w:customStyle="1" w:styleId="BB70F7DC67044C7880E2EC27BE4C41A92">
    <w:name w:val="BB70F7DC67044C7880E2EC27BE4C41A92"/>
    <w:rsid w:val="00587536"/>
    <w:rPr>
      <w:rFonts w:eastAsiaTheme="minorHAnsi"/>
    </w:rPr>
  </w:style>
  <w:style w:type="paragraph" w:customStyle="1" w:styleId="BE69CFD46BB24088B047A7492FC723382">
    <w:name w:val="BE69CFD46BB24088B047A7492FC723382"/>
    <w:rsid w:val="00587536"/>
    <w:pPr>
      <w:ind w:left="720"/>
      <w:contextualSpacing/>
    </w:pPr>
    <w:rPr>
      <w:rFonts w:eastAsiaTheme="minorHAnsi"/>
    </w:rPr>
  </w:style>
  <w:style w:type="paragraph" w:customStyle="1" w:styleId="8632E84C706D44D5A766881EFE88BD8C2">
    <w:name w:val="8632E84C706D44D5A766881EFE88BD8C2"/>
    <w:rsid w:val="00587536"/>
    <w:pPr>
      <w:ind w:left="720"/>
      <w:contextualSpacing/>
    </w:pPr>
    <w:rPr>
      <w:rFonts w:eastAsiaTheme="minorHAnsi"/>
    </w:rPr>
  </w:style>
  <w:style w:type="paragraph" w:customStyle="1" w:styleId="1438C12F68924D00B3542540876E66672">
    <w:name w:val="1438C12F68924D00B3542540876E66672"/>
    <w:rsid w:val="00587536"/>
    <w:pPr>
      <w:ind w:left="720"/>
      <w:contextualSpacing/>
    </w:pPr>
    <w:rPr>
      <w:rFonts w:eastAsiaTheme="minorHAnsi"/>
    </w:rPr>
  </w:style>
  <w:style w:type="paragraph" w:customStyle="1" w:styleId="73BAC4938C904001AEA731F8B66754692">
    <w:name w:val="73BAC4938C904001AEA731F8B66754692"/>
    <w:rsid w:val="00587536"/>
    <w:rPr>
      <w:rFonts w:eastAsiaTheme="minorHAnsi"/>
    </w:rPr>
  </w:style>
  <w:style w:type="paragraph" w:customStyle="1" w:styleId="F6E17D90207343FBA911AE794318FF832">
    <w:name w:val="F6E17D90207343FBA911AE794318FF832"/>
    <w:rsid w:val="00587536"/>
    <w:rPr>
      <w:rFonts w:eastAsiaTheme="minorHAnsi"/>
    </w:rPr>
  </w:style>
  <w:style w:type="paragraph" w:customStyle="1" w:styleId="B77021D60A814FEE81D9C2BB85C79E6C2">
    <w:name w:val="B77021D60A814FEE81D9C2BB85C79E6C2"/>
    <w:rsid w:val="00587536"/>
    <w:pPr>
      <w:ind w:left="720"/>
      <w:contextualSpacing/>
    </w:pPr>
    <w:rPr>
      <w:rFonts w:eastAsiaTheme="minorHAnsi"/>
    </w:rPr>
  </w:style>
  <w:style w:type="paragraph" w:customStyle="1" w:styleId="54012E3D825B45FCAA82B4AC39CF321A2">
    <w:name w:val="54012E3D825B45FCAA82B4AC39CF321A2"/>
    <w:rsid w:val="00587536"/>
    <w:pPr>
      <w:ind w:left="720"/>
      <w:contextualSpacing/>
    </w:pPr>
    <w:rPr>
      <w:rFonts w:eastAsiaTheme="minorHAnsi"/>
    </w:rPr>
  </w:style>
  <w:style w:type="paragraph" w:customStyle="1" w:styleId="6385F8D59C814253B6FFC51DC38C0F342">
    <w:name w:val="6385F8D59C814253B6FFC51DC38C0F342"/>
    <w:rsid w:val="00587536"/>
    <w:pPr>
      <w:ind w:left="720"/>
      <w:contextualSpacing/>
    </w:pPr>
    <w:rPr>
      <w:rFonts w:eastAsiaTheme="minorHAnsi"/>
    </w:rPr>
  </w:style>
  <w:style w:type="paragraph" w:customStyle="1" w:styleId="B35564AF11144E488A439E57A8E755012">
    <w:name w:val="B35564AF11144E488A439E57A8E755012"/>
    <w:rsid w:val="00587536"/>
    <w:pPr>
      <w:ind w:left="720"/>
      <w:contextualSpacing/>
    </w:pPr>
    <w:rPr>
      <w:rFonts w:eastAsiaTheme="minorHAnsi"/>
    </w:rPr>
  </w:style>
  <w:style w:type="paragraph" w:customStyle="1" w:styleId="FF4426D1EB874AE09077AF0CFA5ED25A2">
    <w:name w:val="FF4426D1EB874AE09077AF0CFA5ED25A2"/>
    <w:rsid w:val="00587536"/>
    <w:pPr>
      <w:ind w:left="720"/>
      <w:contextualSpacing/>
    </w:pPr>
    <w:rPr>
      <w:rFonts w:eastAsiaTheme="minorHAnsi"/>
    </w:rPr>
  </w:style>
  <w:style w:type="paragraph" w:customStyle="1" w:styleId="6F440BDF2A914B7BB113B7D9215796F92">
    <w:name w:val="6F440BDF2A914B7BB113B7D9215796F92"/>
    <w:rsid w:val="00587536"/>
    <w:rPr>
      <w:rFonts w:eastAsiaTheme="minorHAnsi"/>
    </w:rPr>
  </w:style>
  <w:style w:type="paragraph" w:customStyle="1" w:styleId="3E9E6077E81F4C47961D68337D88594E2">
    <w:name w:val="3E9E6077E81F4C47961D68337D88594E2"/>
    <w:rsid w:val="00587536"/>
    <w:rPr>
      <w:rFonts w:eastAsiaTheme="minorHAnsi"/>
    </w:rPr>
  </w:style>
  <w:style w:type="paragraph" w:customStyle="1" w:styleId="1775BA4C661D4FC1982AB11C38318BC72">
    <w:name w:val="1775BA4C661D4FC1982AB11C38318BC72"/>
    <w:rsid w:val="00587536"/>
    <w:rPr>
      <w:rFonts w:eastAsiaTheme="minorHAnsi"/>
    </w:rPr>
  </w:style>
  <w:style w:type="paragraph" w:customStyle="1" w:styleId="E6532FBE97CF42978F5323BCAC454EF82">
    <w:name w:val="E6532FBE97CF42978F5323BCAC454EF82"/>
    <w:rsid w:val="00587536"/>
    <w:rPr>
      <w:rFonts w:eastAsiaTheme="minorHAnsi"/>
    </w:rPr>
  </w:style>
  <w:style w:type="paragraph" w:customStyle="1" w:styleId="9D78B6FEE0414E04B4D13DE21313FC3E2">
    <w:name w:val="9D78B6FEE0414E04B4D13DE21313FC3E2"/>
    <w:rsid w:val="00587536"/>
    <w:rPr>
      <w:rFonts w:eastAsiaTheme="minorHAnsi"/>
    </w:rPr>
  </w:style>
  <w:style w:type="paragraph" w:customStyle="1" w:styleId="1259A006692A4F69BFB412ED91AB41AB2">
    <w:name w:val="1259A006692A4F69BFB412ED91AB41AB2"/>
    <w:rsid w:val="00587536"/>
    <w:rPr>
      <w:rFonts w:eastAsiaTheme="minorHAnsi"/>
    </w:rPr>
  </w:style>
  <w:style w:type="paragraph" w:customStyle="1" w:styleId="1F8ED6E7916A454F8DB32AD5E55638FB2">
    <w:name w:val="1F8ED6E7916A454F8DB32AD5E55638FB2"/>
    <w:rsid w:val="00587536"/>
    <w:rPr>
      <w:rFonts w:eastAsiaTheme="minorHAnsi"/>
    </w:rPr>
  </w:style>
  <w:style w:type="paragraph" w:customStyle="1" w:styleId="5A9C5BC81BCA4044AC19DE5C7B821C752">
    <w:name w:val="5A9C5BC81BCA4044AC19DE5C7B821C752"/>
    <w:rsid w:val="00587536"/>
    <w:rPr>
      <w:rFonts w:eastAsiaTheme="minorHAnsi"/>
    </w:rPr>
  </w:style>
  <w:style w:type="paragraph" w:customStyle="1" w:styleId="1C4B57306D594DDF8974306555F8E8211">
    <w:name w:val="1C4B57306D594DDF8974306555F8E8211"/>
    <w:rsid w:val="00587536"/>
    <w:rPr>
      <w:rFonts w:eastAsiaTheme="minorHAnsi"/>
    </w:rPr>
  </w:style>
  <w:style w:type="paragraph" w:customStyle="1" w:styleId="FC129041F3F249E3ABA629C04607E3A01">
    <w:name w:val="FC129041F3F249E3ABA629C04607E3A01"/>
    <w:rsid w:val="00587536"/>
    <w:rPr>
      <w:rFonts w:eastAsiaTheme="minorHAnsi"/>
    </w:rPr>
  </w:style>
  <w:style w:type="paragraph" w:customStyle="1" w:styleId="BA7D78B6F60A49768B823218417D2FF41">
    <w:name w:val="BA7D78B6F60A49768B823218417D2FF41"/>
    <w:rsid w:val="00587536"/>
    <w:rPr>
      <w:rFonts w:eastAsiaTheme="minorHAnsi"/>
    </w:rPr>
  </w:style>
  <w:style w:type="paragraph" w:customStyle="1" w:styleId="E9F8F7E8BBCF40A784BCACA5F7C821F31">
    <w:name w:val="E9F8F7E8BBCF40A784BCACA5F7C821F31"/>
    <w:rsid w:val="00587536"/>
    <w:rPr>
      <w:rFonts w:eastAsiaTheme="minorHAnsi"/>
    </w:rPr>
  </w:style>
  <w:style w:type="paragraph" w:customStyle="1" w:styleId="0BE9618929094EDBB635971F63EAA1AD1">
    <w:name w:val="0BE9618929094EDBB635971F63EAA1AD1"/>
    <w:rsid w:val="00587536"/>
    <w:rPr>
      <w:rFonts w:eastAsiaTheme="minorHAnsi"/>
    </w:rPr>
  </w:style>
  <w:style w:type="paragraph" w:customStyle="1" w:styleId="23C27AE346244957AB0755C195C239FC1">
    <w:name w:val="23C27AE346244957AB0755C195C239FC1"/>
    <w:rsid w:val="00587536"/>
    <w:rPr>
      <w:rFonts w:eastAsiaTheme="minorHAnsi"/>
    </w:rPr>
  </w:style>
  <w:style w:type="paragraph" w:customStyle="1" w:styleId="8F36A13860A74536B9781FE4ACAA1A0C1">
    <w:name w:val="8F36A13860A74536B9781FE4ACAA1A0C1"/>
    <w:rsid w:val="00587536"/>
    <w:rPr>
      <w:rFonts w:eastAsiaTheme="minorHAnsi"/>
    </w:rPr>
  </w:style>
  <w:style w:type="paragraph" w:customStyle="1" w:styleId="A7F797EF3F1340D78F2C5DA9D5DA64A41">
    <w:name w:val="A7F797EF3F1340D78F2C5DA9D5DA64A41"/>
    <w:rsid w:val="00587536"/>
    <w:rPr>
      <w:rFonts w:eastAsiaTheme="minorHAnsi"/>
    </w:rPr>
  </w:style>
  <w:style w:type="paragraph" w:customStyle="1" w:styleId="1D93328349C14334A05E927295632E612">
    <w:name w:val="1D93328349C14334A05E927295632E612"/>
    <w:rsid w:val="00587536"/>
    <w:rPr>
      <w:rFonts w:eastAsiaTheme="minorHAnsi"/>
    </w:rPr>
  </w:style>
  <w:style w:type="paragraph" w:customStyle="1" w:styleId="68A43CBC7F0F41BDA33698E698E975718">
    <w:name w:val="68A43CBC7F0F41BDA33698E698E975718"/>
    <w:rsid w:val="00587536"/>
    <w:rPr>
      <w:rFonts w:eastAsiaTheme="minorHAnsi"/>
    </w:rPr>
  </w:style>
  <w:style w:type="paragraph" w:customStyle="1" w:styleId="5645B8B9F84D47E18630EB574D6EE6BF4">
    <w:name w:val="5645B8B9F84D47E18630EB574D6EE6BF4"/>
    <w:rsid w:val="00587536"/>
    <w:rPr>
      <w:rFonts w:eastAsiaTheme="minorHAnsi"/>
    </w:rPr>
  </w:style>
  <w:style w:type="paragraph" w:customStyle="1" w:styleId="3F656E09723A4E058D9ED0C6AD56731E4">
    <w:name w:val="3F656E09723A4E058D9ED0C6AD56731E4"/>
    <w:rsid w:val="00587536"/>
    <w:rPr>
      <w:rFonts w:eastAsiaTheme="minorHAnsi"/>
    </w:rPr>
  </w:style>
  <w:style w:type="paragraph" w:customStyle="1" w:styleId="ADA074112BC34446BE24203F3631D09A3">
    <w:name w:val="ADA074112BC34446BE24203F3631D09A3"/>
    <w:rsid w:val="00587536"/>
    <w:rPr>
      <w:rFonts w:eastAsiaTheme="minorHAnsi"/>
    </w:rPr>
  </w:style>
  <w:style w:type="paragraph" w:customStyle="1" w:styleId="5D21C460E75E45F28157A52250F330F83">
    <w:name w:val="5D21C460E75E45F28157A52250F330F83"/>
    <w:rsid w:val="00587536"/>
    <w:rPr>
      <w:rFonts w:eastAsiaTheme="minorHAnsi"/>
    </w:rPr>
  </w:style>
  <w:style w:type="paragraph" w:customStyle="1" w:styleId="5331CC1D46FA413EA5BF4BC1F002CE313">
    <w:name w:val="5331CC1D46FA413EA5BF4BC1F002CE313"/>
    <w:rsid w:val="00587536"/>
    <w:rPr>
      <w:rFonts w:eastAsiaTheme="minorHAnsi"/>
    </w:rPr>
  </w:style>
  <w:style w:type="paragraph" w:customStyle="1" w:styleId="A6229D80498A4CC69FF3C0163428235A3">
    <w:name w:val="A6229D80498A4CC69FF3C0163428235A3"/>
    <w:rsid w:val="00587536"/>
    <w:rPr>
      <w:rFonts w:eastAsiaTheme="minorHAnsi"/>
    </w:rPr>
  </w:style>
  <w:style w:type="paragraph" w:customStyle="1" w:styleId="A34BDCCD989744E99627DC87D33A15323">
    <w:name w:val="A34BDCCD989744E99627DC87D33A15323"/>
    <w:rsid w:val="00587536"/>
    <w:rPr>
      <w:rFonts w:eastAsiaTheme="minorHAnsi"/>
    </w:rPr>
  </w:style>
  <w:style w:type="paragraph" w:customStyle="1" w:styleId="0B5C86A7CFD94352B666FA6DD477839D3">
    <w:name w:val="0B5C86A7CFD94352B666FA6DD477839D3"/>
    <w:rsid w:val="00587536"/>
    <w:rPr>
      <w:rFonts w:eastAsiaTheme="minorHAnsi"/>
    </w:rPr>
  </w:style>
  <w:style w:type="paragraph" w:customStyle="1" w:styleId="C226761C9C0B4D6AA4E0F637EE6AEEDF3">
    <w:name w:val="C226761C9C0B4D6AA4E0F637EE6AEEDF3"/>
    <w:rsid w:val="00587536"/>
    <w:rPr>
      <w:rFonts w:eastAsiaTheme="minorHAnsi"/>
    </w:rPr>
  </w:style>
  <w:style w:type="paragraph" w:customStyle="1" w:styleId="5B4569B1A3394355AE833B3E681893553">
    <w:name w:val="5B4569B1A3394355AE833B3E681893553"/>
    <w:rsid w:val="00587536"/>
    <w:rPr>
      <w:rFonts w:eastAsiaTheme="minorHAnsi"/>
    </w:rPr>
  </w:style>
  <w:style w:type="paragraph" w:customStyle="1" w:styleId="C2FF5D89F4D34FEFAB45B570D98C0BF03">
    <w:name w:val="C2FF5D89F4D34FEFAB45B570D98C0BF03"/>
    <w:rsid w:val="00587536"/>
    <w:rPr>
      <w:rFonts w:eastAsiaTheme="minorHAnsi"/>
    </w:rPr>
  </w:style>
  <w:style w:type="paragraph" w:customStyle="1" w:styleId="A3108A808C674394B242184350F50F853">
    <w:name w:val="A3108A808C674394B242184350F50F853"/>
    <w:rsid w:val="00587536"/>
    <w:rPr>
      <w:rFonts w:eastAsiaTheme="minorHAnsi"/>
    </w:rPr>
  </w:style>
  <w:style w:type="paragraph" w:customStyle="1" w:styleId="E22A1DF10AF6496AAC068E94DE87DC8C3">
    <w:name w:val="E22A1DF10AF6496AAC068E94DE87DC8C3"/>
    <w:rsid w:val="00587536"/>
    <w:rPr>
      <w:rFonts w:eastAsiaTheme="minorHAnsi"/>
    </w:rPr>
  </w:style>
  <w:style w:type="paragraph" w:customStyle="1" w:styleId="774B8113ADA347EA8F85EC833879A9283">
    <w:name w:val="774B8113ADA347EA8F85EC833879A9283"/>
    <w:rsid w:val="00587536"/>
    <w:rPr>
      <w:rFonts w:eastAsiaTheme="minorHAnsi"/>
    </w:rPr>
  </w:style>
  <w:style w:type="paragraph" w:customStyle="1" w:styleId="939B17FCDD714761948F1B9C8324B7253">
    <w:name w:val="939B17FCDD714761948F1B9C8324B7253"/>
    <w:rsid w:val="00587536"/>
    <w:rPr>
      <w:rFonts w:eastAsiaTheme="minorHAnsi"/>
    </w:rPr>
  </w:style>
  <w:style w:type="paragraph" w:customStyle="1" w:styleId="749772D1572A472CB4FB977B70776EDD3">
    <w:name w:val="749772D1572A472CB4FB977B70776EDD3"/>
    <w:rsid w:val="00587536"/>
    <w:rPr>
      <w:rFonts w:eastAsiaTheme="minorHAnsi"/>
    </w:rPr>
  </w:style>
  <w:style w:type="paragraph" w:customStyle="1" w:styleId="9A293AD2DDC644048E62CEC1CCAD73573">
    <w:name w:val="9A293AD2DDC644048E62CEC1CCAD73573"/>
    <w:rsid w:val="00587536"/>
    <w:rPr>
      <w:rFonts w:eastAsiaTheme="minorHAnsi"/>
    </w:rPr>
  </w:style>
  <w:style w:type="paragraph" w:customStyle="1" w:styleId="6F86C8D8F6D44B72A5141A4A9674B0F93">
    <w:name w:val="6F86C8D8F6D44B72A5141A4A9674B0F93"/>
    <w:rsid w:val="00587536"/>
    <w:rPr>
      <w:rFonts w:eastAsiaTheme="minorHAnsi"/>
    </w:rPr>
  </w:style>
  <w:style w:type="paragraph" w:customStyle="1" w:styleId="74E18B5027524DA1820FDC50916D39FB3">
    <w:name w:val="74E18B5027524DA1820FDC50916D39FB3"/>
    <w:rsid w:val="00587536"/>
    <w:rPr>
      <w:rFonts w:eastAsiaTheme="minorHAnsi"/>
    </w:rPr>
  </w:style>
  <w:style w:type="paragraph" w:customStyle="1" w:styleId="221D33FFB5054E62998328E2F3FB87143">
    <w:name w:val="221D33FFB5054E62998328E2F3FB87143"/>
    <w:rsid w:val="00587536"/>
    <w:rPr>
      <w:rFonts w:eastAsiaTheme="minorHAnsi"/>
    </w:rPr>
  </w:style>
  <w:style w:type="paragraph" w:customStyle="1" w:styleId="EABA5DEC5E5A4DC48F5F204EB56F5FC53">
    <w:name w:val="EABA5DEC5E5A4DC48F5F204EB56F5FC53"/>
    <w:rsid w:val="00587536"/>
    <w:rPr>
      <w:rFonts w:eastAsiaTheme="minorHAnsi"/>
    </w:rPr>
  </w:style>
  <w:style w:type="paragraph" w:customStyle="1" w:styleId="D820466709674DE899546176767D9A8B3">
    <w:name w:val="D820466709674DE899546176767D9A8B3"/>
    <w:rsid w:val="00587536"/>
    <w:rPr>
      <w:rFonts w:eastAsiaTheme="minorHAnsi"/>
    </w:rPr>
  </w:style>
  <w:style w:type="paragraph" w:customStyle="1" w:styleId="18F61B9F8B50482299AD608B96E91A5B3">
    <w:name w:val="18F61B9F8B50482299AD608B96E91A5B3"/>
    <w:rsid w:val="00587536"/>
    <w:rPr>
      <w:rFonts w:eastAsiaTheme="minorHAnsi"/>
    </w:rPr>
  </w:style>
  <w:style w:type="paragraph" w:customStyle="1" w:styleId="9E8742AB35CA402DB8CFDE0BE2A87B713">
    <w:name w:val="9E8742AB35CA402DB8CFDE0BE2A87B713"/>
    <w:rsid w:val="00587536"/>
    <w:rPr>
      <w:rFonts w:eastAsiaTheme="minorHAnsi"/>
    </w:rPr>
  </w:style>
  <w:style w:type="paragraph" w:customStyle="1" w:styleId="D4014758AB254F029BB026C572D30DF33">
    <w:name w:val="D4014758AB254F029BB026C572D30DF33"/>
    <w:rsid w:val="00587536"/>
    <w:rPr>
      <w:rFonts w:eastAsiaTheme="minorHAnsi"/>
    </w:rPr>
  </w:style>
  <w:style w:type="paragraph" w:customStyle="1" w:styleId="0CF8ADC744DE4EE4A4B694F4A5FFE7A73">
    <w:name w:val="0CF8ADC744DE4EE4A4B694F4A5FFE7A73"/>
    <w:rsid w:val="00587536"/>
    <w:rPr>
      <w:rFonts w:eastAsiaTheme="minorHAnsi"/>
    </w:rPr>
  </w:style>
  <w:style w:type="paragraph" w:customStyle="1" w:styleId="6514559973FC40A39A5CA9BA156A33A93">
    <w:name w:val="6514559973FC40A39A5CA9BA156A33A93"/>
    <w:rsid w:val="00587536"/>
    <w:rPr>
      <w:rFonts w:eastAsiaTheme="minorHAnsi"/>
    </w:rPr>
  </w:style>
  <w:style w:type="paragraph" w:customStyle="1" w:styleId="3315D07C469843EF8970A0CF25153AF93">
    <w:name w:val="3315D07C469843EF8970A0CF25153AF93"/>
    <w:rsid w:val="00587536"/>
    <w:rPr>
      <w:rFonts w:eastAsiaTheme="minorHAnsi"/>
    </w:rPr>
  </w:style>
  <w:style w:type="paragraph" w:customStyle="1" w:styleId="489335CA98D444E897BFD9822223085D3">
    <w:name w:val="489335CA98D444E897BFD9822223085D3"/>
    <w:rsid w:val="00587536"/>
    <w:rPr>
      <w:rFonts w:eastAsiaTheme="minorHAnsi"/>
    </w:rPr>
  </w:style>
  <w:style w:type="paragraph" w:customStyle="1" w:styleId="58327EB84BF443BBB48310E645FB11183">
    <w:name w:val="58327EB84BF443BBB48310E645FB11183"/>
    <w:rsid w:val="00587536"/>
    <w:rPr>
      <w:rFonts w:eastAsiaTheme="minorHAnsi"/>
    </w:rPr>
  </w:style>
  <w:style w:type="paragraph" w:customStyle="1" w:styleId="3799FA1B58154CEA80ACB1E7DAC2F75E3">
    <w:name w:val="3799FA1B58154CEA80ACB1E7DAC2F75E3"/>
    <w:rsid w:val="00587536"/>
    <w:rPr>
      <w:rFonts w:eastAsiaTheme="minorHAnsi"/>
    </w:rPr>
  </w:style>
  <w:style w:type="paragraph" w:customStyle="1" w:styleId="BB70F7DC67044C7880E2EC27BE4C41A93">
    <w:name w:val="BB70F7DC67044C7880E2EC27BE4C41A93"/>
    <w:rsid w:val="00587536"/>
    <w:rPr>
      <w:rFonts w:eastAsiaTheme="minorHAnsi"/>
    </w:rPr>
  </w:style>
  <w:style w:type="paragraph" w:customStyle="1" w:styleId="BE69CFD46BB24088B047A7492FC723383">
    <w:name w:val="BE69CFD46BB24088B047A7492FC723383"/>
    <w:rsid w:val="00587536"/>
    <w:pPr>
      <w:ind w:left="720"/>
      <w:contextualSpacing/>
    </w:pPr>
    <w:rPr>
      <w:rFonts w:eastAsiaTheme="minorHAnsi"/>
    </w:rPr>
  </w:style>
  <w:style w:type="paragraph" w:customStyle="1" w:styleId="8632E84C706D44D5A766881EFE88BD8C3">
    <w:name w:val="8632E84C706D44D5A766881EFE88BD8C3"/>
    <w:rsid w:val="00587536"/>
    <w:pPr>
      <w:ind w:left="720"/>
      <w:contextualSpacing/>
    </w:pPr>
    <w:rPr>
      <w:rFonts w:eastAsiaTheme="minorHAnsi"/>
    </w:rPr>
  </w:style>
  <w:style w:type="paragraph" w:customStyle="1" w:styleId="1438C12F68924D00B3542540876E66673">
    <w:name w:val="1438C12F68924D00B3542540876E66673"/>
    <w:rsid w:val="00587536"/>
    <w:pPr>
      <w:ind w:left="720"/>
      <w:contextualSpacing/>
    </w:pPr>
    <w:rPr>
      <w:rFonts w:eastAsiaTheme="minorHAnsi"/>
    </w:rPr>
  </w:style>
  <w:style w:type="paragraph" w:customStyle="1" w:styleId="73BAC4938C904001AEA731F8B66754693">
    <w:name w:val="73BAC4938C904001AEA731F8B66754693"/>
    <w:rsid w:val="00587536"/>
    <w:rPr>
      <w:rFonts w:eastAsiaTheme="minorHAnsi"/>
    </w:rPr>
  </w:style>
  <w:style w:type="paragraph" w:customStyle="1" w:styleId="F6E17D90207343FBA911AE794318FF833">
    <w:name w:val="F6E17D90207343FBA911AE794318FF833"/>
    <w:rsid w:val="00587536"/>
    <w:rPr>
      <w:rFonts w:eastAsiaTheme="minorHAnsi"/>
    </w:rPr>
  </w:style>
  <w:style w:type="paragraph" w:customStyle="1" w:styleId="B77021D60A814FEE81D9C2BB85C79E6C3">
    <w:name w:val="B77021D60A814FEE81D9C2BB85C79E6C3"/>
    <w:rsid w:val="00587536"/>
    <w:pPr>
      <w:ind w:left="720"/>
      <w:contextualSpacing/>
    </w:pPr>
    <w:rPr>
      <w:rFonts w:eastAsiaTheme="minorHAnsi"/>
    </w:rPr>
  </w:style>
  <w:style w:type="paragraph" w:customStyle="1" w:styleId="54012E3D825B45FCAA82B4AC39CF321A3">
    <w:name w:val="54012E3D825B45FCAA82B4AC39CF321A3"/>
    <w:rsid w:val="00587536"/>
    <w:pPr>
      <w:ind w:left="720"/>
      <w:contextualSpacing/>
    </w:pPr>
    <w:rPr>
      <w:rFonts w:eastAsiaTheme="minorHAnsi"/>
    </w:rPr>
  </w:style>
  <w:style w:type="paragraph" w:customStyle="1" w:styleId="6385F8D59C814253B6FFC51DC38C0F343">
    <w:name w:val="6385F8D59C814253B6FFC51DC38C0F343"/>
    <w:rsid w:val="00587536"/>
    <w:pPr>
      <w:ind w:left="720"/>
      <w:contextualSpacing/>
    </w:pPr>
    <w:rPr>
      <w:rFonts w:eastAsiaTheme="minorHAnsi"/>
    </w:rPr>
  </w:style>
  <w:style w:type="paragraph" w:customStyle="1" w:styleId="B35564AF11144E488A439E57A8E755013">
    <w:name w:val="B35564AF11144E488A439E57A8E755013"/>
    <w:rsid w:val="00587536"/>
    <w:pPr>
      <w:ind w:left="720"/>
      <w:contextualSpacing/>
    </w:pPr>
    <w:rPr>
      <w:rFonts w:eastAsiaTheme="minorHAnsi"/>
    </w:rPr>
  </w:style>
  <w:style w:type="paragraph" w:customStyle="1" w:styleId="FF4426D1EB874AE09077AF0CFA5ED25A3">
    <w:name w:val="FF4426D1EB874AE09077AF0CFA5ED25A3"/>
    <w:rsid w:val="00587536"/>
    <w:pPr>
      <w:ind w:left="720"/>
      <w:contextualSpacing/>
    </w:pPr>
    <w:rPr>
      <w:rFonts w:eastAsiaTheme="minorHAnsi"/>
    </w:rPr>
  </w:style>
  <w:style w:type="paragraph" w:customStyle="1" w:styleId="6F440BDF2A914B7BB113B7D9215796F93">
    <w:name w:val="6F440BDF2A914B7BB113B7D9215796F93"/>
    <w:rsid w:val="00587536"/>
    <w:rPr>
      <w:rFonts w:eastAsiaTheme="minorHAnsi"/>
    </w:rPr>
  </w:style>
  <w:style w:type="paragraph" w:customStyle="1" w:styleId="3E9E6077E81F4C47961D68337D88594E3">
    <w:name w:val="3E9E6077E81F4C47961D68337D88594E3"/>
    <w:rsid w:val="00587536"/>
    <w:rPr>
      <w:rFonts w:eastAsiaTheme="minorHAnsi"/>
    </w:rPr>
  </w:style>
  <w:style w:type="paragraph" w:customStyle="1" w:styleId="1775BA4C661D4FC1982AB11C38318BC73">
    <w:name w:val="1775BA4C661D4FC1982AB11C38318BC73"/>
    <w:rsid w:val="00587536"/>
    <w:rPr>
      <w:rFonts w:eastAsiaTheme="minorHAnsi"/>
    </w:rPr>
  </w:style>
  <w:style w:type="paragraph" w:customStyle="1" w:styleId="E6532FBE97CF42978F5323BCAC454EF83">
    <w:name w:val="E6532FBE97CF42978F5323BCAC454EF83"/>
    <w:rsid w:val="00587536"/>
    <w:rPr>
      <w:rFonts w:eastAsiaTheme="minorHAnsi"/>
    </w:rPr>
  </w:style>
  <w:style w:type="paragraph" w:customStyle="1" w:styleId="9D78B6FEE0414E04B4D13DE21313FC3E3">
    <w:name w:val="9D78B6FEE0414E04B4D13DE21313FC3E3"/>
    <w:rsid w:val="00587536"/>
    <w:rPr>
      <w:rFonts w:eastAsiaTheme="minorHAnsi"/>
    </w:rPr>
  </w:style>
  <w:style w:type="paragraph" w:customStyle="1" w:styleId="1259A006692A4F69BFB412ED91AB41AB3">
    <w:name w:val="1259A006692A4F69BFB412ED91AB41AB3"/>
    <w:rsid w:val="00587536"/>
    <w:rPr>
      <w:rFonts w:eastAsiaTheme="minorHAnsi"/>
    </w:rPr>
  </w:style>
  <w:style w:type="paragraph" w:customStyle="1" w:styleId="1F8ED6E7916A454F8DB32AD5E55638FB3">
    <w:name w:val="1F8ED6E7916A454F8DB32AD5E55638FB3"/>
    <w:rsid w:val="00587536"/>
    <w:rPr>
      <w:rFonts w:eastAsiaTheme="minorHAnsi"/>
    </w:rPr>
  </w:style>
  <w:style w:type="paragraph" w:customStyle="1" w:styleId="5A9C5BC81BCA4044AC19DE5C7B821C753">
    <w:name w:val="5A9C5BC81BCA4044AC19DE5C7B821C753"/>
    <w:rsid w:val="00587536"/>
    <w:rPr>
      <w:rFonts w:eastAsiaTheme="minorHAnsi"/>
    </w:rPr>
  </w:style>
  <w:style w:type="paragraph" w:customStyle="1" w:styleId="1C4B57306D594DDF8974306555F8E8212">
    <w:name w:val="1C4B57306D594DDF8974306555F8E8212"/>
    <w:rsid w:val="00587536"/>
    <w:rPr>
      <w:rFonts w:eastAsiaTheme="minorHAnsi"/>
    </w:rPr>
  </w:style>
  <w:style w:type="paragraph" w:customStyle="1" w:styleId="FC129041F3F249E3ABA629C04607E3A02">
    <w:name w:val="FC129041F3F249E3ABA629C04607E3A02"/>
    <w:rsid w:val="00587536"/>
    <w:rPr>
      <w:rFonts w:eastAsiaTheme="minorHAnsi"/>
    </w:rPr>
  </w:style>
  <w:style w:type="paragraph" w:customStyle="1" w:styleId="BA7D78B6F60A49768B823218417D2FF42">
    <w:name w:val="BA7D78B6F60A49768B823218417D2FF42"/>
    <w:rsid w:val="00587536"/>
    <w:rPr>
      <w:rFonts w:eastAsiaTheme="minorHAnsi"/>
    </w:rPr>
  </w:style>
  <w:style w:type="paragraph" w:customStyle="1" w:styleId="E9F8F7E8BBCF40A784BCACA5F7C821F32">
    <w:name w:val="E9F8F7E8BBCF40A784BCACA5F7C821F32"/>
    <w:rsid w:val="00587536"/>
    <w:rPr>
      <w:rFonts w:eastAsiaTheme="minorHAnsi"/>
    </w:rPr>
  </w:style>
  <w:style w:type="paragraph" w:customStyle="1" w:styleId="0BE9618929094EDBB635971F63EAA1AD2">
    <w:name w:val="0BE9618929094EDBB635971F63EAA1AD2"/>
    <w:rsid w:val="00587536"/>
    <w:rPr>
      <w:rFonts w:eastAsiaTheme="minorHAnsi"/>
    </w:rPr>
  </w:style>
  <w:style w:type="paragraph" w:customStyle="1" w:styleId="23C27AE346244957AB0755C195C239FC2">
    <w:name w:val="23C27AE346244957AB0755C195C239FC2"/>
    <w:rsid w:val="00587536"/>
    <w:rPr>
      <w:rFonts w:eastAsiaTheme="minorHAnsi"/>
    </w:rPr>
  </w:style>
  <w:style w:type="paragraph" w:customStyle="1" w:styleId="8F36A13860A74536B9781FE4ACAA1A0C2">
    <w:name w:val="8F36A13860A74536B9781FE4ACAA1A0C2"/>
    <w:rsid w:val="00587536"/>
    <w:rPr>
      <w:rFonts w:eastAsiaTheme="minorHAnsi"/>
    </w:rPr>
  </w:style>
  <w:style w:type="paragraph" w:customStyle="1" w:styleId="A7F797EF3F1340D78F2C5DA9D5DA64A42">
    <w:name w:val="A7F797EF3F1340D78F2C5DA9D5DA64A42"/>
    <w:rsid w:val="00587536"/>
    <w:rPr>
      <w:rFonts w:eastAsiaTheme="minorHAnsi"/>
    </w:rPr>
  </w:style>
  <w:style w:type="paragraph" w:customStyle="1" w:styleId="1D93328349C14334A05E927295632E613">
    <w:name w:val="1D93328349C14334A05E927295632E613"/>
    <w:rsid w:val="00587536"/>
    <w:rPr>
      <w:rFonts w:eastAsiaTheme="minorHAnsi"/>
    </w:rPr>
  </w:style>
  <w:style w:type="paragraph" w:customStyle="1" w:styleId="8DEAD06034994086A52C481115B6DACD">
    <w:name w:val="8DEAD06034994086A52C481115B6DACD"/>
    <w:rsid w:val="0032383A"/>
  </w:style>
  <w:style w:type="paragraph" w:customStyle="1" w:styleId="01814ECDAB18489F86F24ED35B545F59">
    <w:name w:val="01814ECDAB18489F86F24ED35B545F59"/>
    <w:rsid w:val="0032383A"/>
  </w:style>
  <w:style w:type="paragraph" w:customStyle="1" w:styleId="944EBA4ED7BC4C9FBAFE359B6F3D70B7">
    <w:name w:val="944EBA4ED7BC4C9FBAFE359B6F3D70B7"/>
    <w:rsid w:val="0032383A"/>
  </w:style>
  <w:style w:type="paragraph" w:customStyle="1" w:styleId="4F72A3E8091D404ABB6A422BD4860058">
    <w:name w:val="4F72A3E8091D404ABB6A422BD4860058"/>
    <w:rsid w:val="0032383A"/>
  </w:style>
  <w:style w:type="paragraph" w:customStyle="1" w:styleId="4095FC21BA1648C4B14A8F496CA74780">
    <w:name w:val="4095FC21BA1648C4B14A8F496CA74780"/>
    <w:rsid w:val="0032383A"/>
  </w:style>
  <w:style w:type="paragraph" w:customStyle="1" w:styleId="5AB61C7ABDC94312823997E7E656BC77">
    <w:name w:val="5AB61C7ABDC94312823997E7E656BC77"/>
    <w:rsid w:val="0032383A"/>
  </w:style>
  <w:style w:type="paragraph" w:customStyle="1" w:styleId="3EAD4FF74E9549AEA7DC1CD1F5BC6799">
    <w:name w:val="3EAD4FF74E9549AEA7DC1CD1F5BC6799"/>
    <w:rsid w:val="0032383A"/>
  </w:style>
  <w:style w:type="paragraph" w:customStyle="1" w:styleId="8EE386DB1FC64421ADDEB0D84C01A957">
    <w:name w:val="8EE386DB1FC64421ADDEB0D84C01A957"/>
    <w:rsid w:val="0032383A"/>
  </w:style>
  <w:style w:type="paragraph" w:customStyle="1" w:styleId="3CB3947FA22F4987B5456C12F3D4FC68">
    <w:name w:val="3CB3947FA22F4987B5456C12F3D4FC68"/>
    <w:rsid w:val="0032383A"/>
  </w:style>
  <w:style w:type="paragraph" w:customStyle="1" w:styleId="122CE2B3653746EF8BC068955F1FB794">
    <w:name w:val="122CE2B3653746EF8BC068955F1FB794"/>
    <w:rsid w:val="0032383A"/>
  </w:style>
  <w:style w:type="paragraph" w:customStyle="1" w:styleId="014FF160971F4299BFE88BD7B2138D9B">
    <w:name w:val="014FF160971F4299BFE88BD7B2138D9B"/>
    <w:rsid w:val="0032383A"/>
  </w:style>
  <w:style w:type="paragraph" w:customStyle="1" w:styleId="A3CD222376334794A2D7D385ACFE1809">
    <w:name w:val="A3CD222376334794A2D7D385ACFE1809"/>
    <w:rsid w:val="0032383A"/>
  </w:style>
  <w:style w:type="paragraph" w:customStyle="1" w:styleId="CD1722579D9C40029947EB4B59F57A74">
    <w:name w:val="CD1722579D9C40029947EB4B59F57A74"/>
    <w:rsid w:val="0032383A"/>
  </w:style>
  <w:style w:type="paragraph" w:customStyle="1" w:styleId="23E05259BC704241B3DB0C237BDFA24E">
    <w:name w:val="23E05259BC704241B3DB0C237BDFA24E"/>
    <w:rsid w:val="0032383A"/>
  </w:style>
  <w:style w:type="paragraph" w:customStyle="1" w:styleId="871FDD8D5F8647ED9961111EAA039127">
    <w:name w:val="871FDD8D5F8647ED9961111EAA039127"/>
    <w:rsid w:val="0032383A"/>
  </w:style>
  <w:style w:type="paragraph" w:customStyle="1" w:styleId="9870CE09E048405F8CCF058555802C86">
    <w:name w:val="9870CE09E048405F8CCF058555802C86"/>
    <w:rsid w:val="0032383A"/>
  </w:style>
  <w:style w:type="paragraph" w:customStyle="1" w:styleId="6ABFA68943F146009C35211315D408FB">
    <w:name w:val="6ABFA68943F146009C35211315D408FB"/>
    <w:rsid w:val="0032383A"/>
  </w:style>
  <w:style w:type="paragraph" w:customStyle="1" w:styleId="1B3831BF851649428345BE7DF5F6F44C">
    <w:name w:val="1B3831BF851649428345BE7DF5F6F44C"/>
    <w:rsid w:val="0032383A"/>
  </w:style>
  <w:style w:type="paragraph" w:customStyle="1" w:styleId="2FDCCC87F13147BDAE2A6499B7CC5C77">
    <w:name w:val="2FDCCC87F13147BDAE2A6499B7CC5C77"/>
    <w:rsid w:val="0032383A"/>
  </w:style>
  <w:style w:type="paragraph" w:customStyle="1" w:styleId="3D58B86C598C424EA1DCFE4858633EEA">
    <w:name w:val="3D58B86C598C424EA1DCFE4858633EEA"/>
    <w:rsid w:val="0032383A"/>
  </w:style>
  <w:style w:type="paragraph" w:customStyle="1" w:styleId="5D7328BE57354C4086C48BA138292DAD">
    <w:name w:val="5D7328BE57354C4086C48BA138292DAD"/>
    <w:rsid w:val="0032383A"/>
  </w:style>
  <w:style w:type="paragraph" w:customStyle="1" w:styleId="BE9E0280633C4473B8FC13D6F0E4359D">
    <w:name w:val="BE9E0280633C4473B8FC13D6F0E4359D"/>
    <w:rsid w:val="0032383A"/>
  </w:style>
  <w:style w:type="paragraph" w:customStyle="1" w:styleId="24D6668C13184509894989C1F3F791B0">
    <w:name w:val="24D6668C13184509894989C1F3F791B0"/>
    <w:rsid w:val="0032383A"/>
  </w:style>
  <w:style w:type="paragraph" w:customStyle="1" w:styleId="624C0BE498AC4D2C8AC00F45E4DFEB2F">
    <w:name w:val="624C0BE498AC4D2C8AC00F45E4DFEB2F"/>
    <w:rsid w:val="0032383A"/>
  </w:style>
  <w:style w:type="paragraph" w:customStyle="1" w:styleId="8A40B50B2AD040A4B045DB9CD438EBE4">
    <w:name w:val="8A40B50B2AD040A4B045DB9CD438EBE4"/>
    <w:rsid w:val="0032383A"/>
  </w:style>
  <w:style w:type="paragraph" w:customStyle="1" w:styleId="14B60F9AB13C40CEA9927B64DC9E0A96">
    <w:name w:val="14B60F9AB13C40CEA9927B64DC9E0A96"/>
    <w:rsid w:val="0032383A"/>
  </w:style>
  <w:style w:type="paragraph" w:customStyle="1" w:styleId="83A4D927002E4DA1A631F65AEF3219A3">
    <w:name w:val="83A4D927002E4DA1A631F65AEF3219A3"/>
    <w:rsid w:val="0032383A"/>
  </w:style>
  <w:style w:type="paragraph" w:customStyle="1" w:styleId="FBB9D5D3BB2F441CA295A93383256691">
    <w:name w:val="FBB9D5D3BB2F441CA295A93383256691"/>
    <w:rsid w:val="0032383A"/>
  </w:style>
  <w:style w:type="paragraph" w:customStyle="1" w:styleId="C7BEFAE9C95949C7925AFCD7EF391016">
    <w:name w:val="C7BEFAE9C95949C7925AFCD7EF391016"/>
    <w:rsid w:val="0032383A"/>
  </w:style>
  <w:style w:type="paragraph" w:customStyle="1" w:styleId="073D793DC5BA4C449A2932BA53676296">
    <w:name w:val="073D793DC5BA4C449A2932BA53676296"/>
    <w:rsid w:val="0032383A"/>
  </w:style>
  <w:style w:type="paragraph" w:customStyle="1" w:styleId="EA17FE22027C46F7954545D13F6D55C1">
    <w:name w:val="EA17FE22027C46F7954545D13F6D55C1"/>
    <w:rsid w:val="0032383A"/>
  </w:style>
  <w:style w:type="paragraph" w:customStyle="1" w:styleId="131549D58A7B42E4975927A0E536BD5D">
    <w:name w:val="131549D58A7B42E4975927A0E536BD5D"/>
    <w:rsid w:val="0032383A"/>
  </w:style>
  <w:style w:type="paragraph" w:customStyle="1" w:styleId="439044DA99A04809B1D46CC99A892880">
    <w:name w:val="439044DA99A04809B1D46CC99A892880"/>
    <w:rsid w:val="0032383A"/>
  </w:style>
  <w:style w:type="paragraph" w:customStyle="1" w:styleId="85B04B9C69CC4FB1A7F63B9FA0C0CD70">
    <w:name w:val="85B04B9C69CC4FB1A7F63B9FA0C0CD70"/>
    <w:rsid w:val="0032383A"/>
  </w:style>
  <w:style w:type="paragraph" w:customStyle="1" w:styleId="3D5CECED99384D66A9262DC255ECC670">
    <w:name w:val="3D5CECED99384D66A9262DC255ECC670"/>
    <w:rsid w:val="0032383A"/>
  </w:style>
  <w:style w:type="paragraph" w:customStyle="1" w:styleId="98FCE378213F4698BECBCBD11CF83EE9">
    <w:name w:val="98FCE378213F4698BECBCBD11CF83EE9"/>
    <w:rsid w:val="0032383A"/>
  </w:style>
  <w:style w:type="paragraph" w:customStyle="1" w:styleId="A4F64C22A4354D799C59922BF8BA3210">
    <w:name w:val="A4F64C22A4354D799C59922BF8BA3210"/>
    <w:rsid w:val="0032383A"/>
  </w:style>
  <w:style w:type="paragraph" w:customStyle="1" w:styleId="A1411C7444D249CBB58E8C95EE7AA458">
    <w:name w:val="A1411C7444D249CBB58E8C95EE7AA458"/>
    <w:rsid w:val="00BA0596"/>
  </w:style>
  <w:style w:type="paragraph" w:customStyle="1" w:styleId="DF9025B0EA074355A59D9094915E9057">
    <w:name w:val="DF9025B0EA074355A59D9094915E9057"/>
    <w:rsid w:val="00BA0596"/>
  </w:style>
  <w:style w:type="paragraph" w:customStyle="1" w:styleId="ADF40454E5474FF3A2D39EF353D25FA6">
    <w:name w:val="ADF40454E5474FF3A2D39EF353D25FA6"/>
    <w:rsid w:val="00BA0596"/>
  </w:style>
  <w:style w:type="paragraph" w:customStyle="1" w:styleId="4203079C5D7C4581ACA19180885A364C">
    <w:name w:val="4203079C5D7C4581ACA19180885A364C"/>
    <w:rsid w:val="00BA0596"/>
  </w:style>
  <w:style w:type="paragraph" w:customStyle="1" w:styleId="1EEED3B3C1F242F684AFF4FBD5C1DAEB">
    <w:name w:val="1EEED3B3C1F242F684AFF4FBD5C1DAEB"/>
    <w:rsid w:val="00BA0596"/>
  </w:style>
  <w:style w:type="paragraph" w:customStyle="1" w:styleId="ADE97F82C798462791587BF03181C1C4">
    <w:name w:val="ADE97F82C798462791587BF03181C1C4"/>
    <w:rsid w:val="00BA0596"/>
  </w:style>
  <w:style w:type="paragraph" w:customStyle="1" w:styleId="E7619F983397482AB8CB69ADFD76427A">
    <w:name w:val="E7619F983397482AB8CB69ADFD76427A"/>
    <w:rsid w:val="00BA0596"/>
  </w:style>
  <w:style w:type="paragraph" w:customStyle="1" w:styleId="BB82BF22FC2F4529B56514E4B6953F4A">
    <w:name w:val="BB82BF22FC2F4529B56514E4B6953F4A"/>
    <w:rsid w:val="00BA0596"/>
  </w:style>
  <w:style w:type="paragraph" w:customStyle="1" w:styleId="74250BFF3312450CBE74016DD46BA67E">
    <w:name w:val="74250BFF3312450CBE74016DD46BA67E"/>
    <w:rsid w:val="00BA0596"/>
  </w:style>
  <w:style w:type="paragraph" w:customStyle="1" w:styleId="E92ED0B7B3A3488B8570AE499001B44E">
    <w:name w:val="E92ED0B7B3A3488B8570AE499001B44E"/>
    <w:rsid w:val="00BA0596"/>
  </w:style>
  <w:style w:type="paragraph" w:customStyle="1" w:styleId="73F1C218ADD047378313875F0B11A500">
    <w:name w:val="73F1C218ADD047378313875F0B11A500"/>
    <w:rsid w:val="00BA0596"/>
  </w:style>
  <w:style w:type="paragraph" w:customStyle="1" w:styleId="958B9EE8D8DE4662B1B656220A9EC0C7">
    <w:name w:val="958B9EE8D8DE4662B1B656220A9EC0C7"/>
    <w:rsid w:val="00BA0596"/>
  </w:style>
  <w:style w:type="paragraph" w:customStyle="1" w:styleId="219FFBA685864387BAC1F2B468159070">
    <w:name w:val="219FFBA685864387BAC1F2B468159070"/>
    <w:rsid w:val="00BA0596"/>
  </w:style>
  <w:style w:type="paragraph" w:customStyle="1" w:styleId="A0D8B0CB98AA4259A664BC44F2D002D5">
    <w:name w:val="A0D8B0CB98AA4259A664BC44F2D002D5"/>
    <w:rsid w:val="00BA0596"/>
  </w:style>
  <w:style w:type="paragraph" w:customStyle="1" w:styleId="20D34BEB1794417C9AA837924E68BAF5">
    <w:name w:val="20D34BEB1794417C9AA837924E68BAF5"/>
    <w:rsid w:val="00BA0596"/>
  </w:style>
  <w:style w:type="paragraph" w:customStyle="1" w:styleId="A0676EB8A622456CB48DBF13AE009325">
    <w:name w:val="A0676EB8A622456CB48DBF13AE009325"/>
    <w:rsid w:val="00BA0596"/>
  </w:style>
  <w:style w:type="paragraph" w:customStyle="1" w:styleId="2EBBF20CE80144388D424853755D2152">
    <w:name w:val="2EBBF20CE80144388D424853755D2152"/>
    <w:rsid w:val="00BA0596"/>
  </w:style>
  <w:style w:type="paragraph" w:customStyle="1" w:styleId="81BFC12720484F52B655BCB14F8A363C">
    <w:name w:val="81BFC12720484F52B655BCB14F8A363C"/>
    <w:rsid w:val="00BA0596"/>
  </w:style>
  <w:style w:type="paragraph" w:customStyle="1" w:styleId="0AAB81A7ED374059B17A98296E2FD2AC">
    <w:name w:val="0AAB81A7ED374059B17A98296E2FD2AC"/>
    <w:rsid w:val="00BA0596"/>
  </w:style>
  <w:style w:type="paragraph" w:customStyle="1" w:styleId="43BD4D20B9A54E949CA94AFE7E5AB03C">
    <w:name w:val="43BD4D20B9A54E949CA94AFE7E5AB03C"/>
    <w:rsid w:val="00BA0596"/>
  </w:style>
  <w:style w:type="paragraph" w:customStyle="1" w:styleId="8254DDF9C36C43F8B86F1898E24CFD25">
    <w:name w:val="8254DDF9C36C43F8B86F1898E24CFD25"/>
    <w:rsid w:val="00BA0596"/>
  </w:style>
  <w:style w:type="paragraph" w:customStyle="1" w:styleId="CB81385DA38E4FF5B689505246413B00">
    <w:name w:val="CB81385DA38E4FF5B689505246413B00"/>
    <w:rsid w:val="00BA0596"/>
  </w:style>
  <w:style w:type="paragraph" w:customStyle="1" w:styleId="A3C7CC7294B34AA8B6BB42F4ED66D908">
    <w:name w:val="A3C7CC7294B34AA8B6BB42F4ED66D908"/>
    <w:rsid w:val="00BA0596"/>
  </w:style>
  <w:style w:type="paragraph" w:customStyle="1" w:styleId="C781D2035D564B29AA5C76924BB67895">
    <w:name w:val="C781D2035D564B29AA5C76924BB67895"/>
    <w:rsid w:val="00BA0596"/>
  </w:style>
  <w:style w:type="paragraph" w:customStyle="1" w:styleId="57AAADF1063145E4A28E94E5CF073D38">
    <w:name w:val="57AAADF1063145E4A28E94E5CF073D38"/>
    <w:rsid w:val="00BA0596"/>
  </w:style>
  <w:style w:type="paragraph" w:customStyle="1" w:styleId="F3BA613CFF254EDFA6B7203400D9E239">
    <w:name w:val="F3BA613CFF254EDFA6B7203400D9E239"/>
    <w:rsid w:val="00BA0596"/>
  </w:style>
  <w:style w:type="paragraph" w:customStyle="1" w:styleId="182CF9FA537542A3B46BAEF76BDB3D6B">
    <w:name w:val="182CF9FA537542A3B46BAEF76BDB3D6B"/>
    <w:rsid w:val="00BA0596"/>
  </w:style>
  <w:style w:type="paragraph" w:customStyle="1" w:styleId="CD6D283100174E36A0F3A13E81E54711">
    <w:name w:val="CD6D283100174E36A0F3A13E81E54711"/>
    <w:rsid w:val="00BA0596"/>
  </w:style>
  <w:style w:type="paragraph" w:customStyle="1" w:styleId="251FEE6C3B0A4064A47F658FAF6596C3">
    <w:name w:val="251FEE6C3B0A4064A47F658FAF6596C3"/>
    <w:rsid w:val="00BA0596"/>
  </w:style>
  <w:style w:type="paragraph" w:customStyle="1" w:styleId="D2566EADC4344D698AD3115F699C2242">
    <w:name w:val="D2566EADC4344D698AD3115F699C2242"/>
    <w:rsid w:val="00BA0596"/>
  </w:style>
  <w:style w:type="paragraph" w:customStyle="1" w:styleId="128E29729F004F24B0B81A2B01FECB17">
    <w:name w:val="128E29729F004F24B0B81A2B01FECB17"/>
    <w:rsid w:val="00BA0596"/>
  </w:style>
  <w:style w:type="paragraph" w:customStyle="1" w:styleId="4AC2E8ED571749BA98C41CA34733D7CC">
    <w:name w:val="4AC2E8ED571749BA98C41CA34733D7CC"/>
    <w:rsid w:val="00BA0596"/>
  </w:style>
  <w:style w:type="paragraph" w:customStyle="1" w:styleId="1DF517D901EE4D46B49D7B749D0CDB9F">
    <w:name w:val="1DF517D901EE4D46B49D7B749D0CDB9F"/>
    <w:rsid w:val="00BA0596"/>
  </w:style>
  <w:style w:type="paragraph" w:customStyle="1" w:styleId="E640475EF7E441938B836D67B78FBA51">
    <w:name w:val="E640475EF7E441938B836D67B78FBA51"/>
    <w:rsid w:val="00BA0596"/>
  </w:style>
  <w:style w:type="paragraph" w:customStyle="1" w:styleId="FA74CE2E57574967B3DD00FF319DAF27">
    <w:name w:val="FA74CE2E57574967B3DD00FF319DAF27"/>
    <w:rsid w:val="00BA0596"/>
  </w:style>
  <w:style w:type="paragraph" w:customStyle="1" w:styleId="3BDFF230906442CA95F9E5BA42524E52">
    <w:name w:val="3BDFF230906442CA95F9E5BA42524E52"/>
    <w:rsid w:val="00BA0596"/>
  </w:style>
  <w:style w:type="paragraph" w:customStyle="1" w:styleId="6100A663E7424708BAD8168096F7F985">
    <w:name w:val="6100A663E7424708BAD8168096F7F985"/>
    <w:rsid w:val="006C3910"/>
  </w:style>
  <w:style w:type="paragraph" w:customStyle="1" w:styleId="4ABFF3C389D748ADA6DBC8FD84C6A12F">
    <w:name w:val="4ABFF3C389D748ADA6DBC8FD84C6A12F"/>
    <w:rsid w:val="006C3910"/>
  </w:style>
  <w:style w:type="paragraph" w:customStyle="1" w:styleId="4447550DAEBF4916898AF4050BFFA2ED">
    <w:name w:val="4447550DAEBF4916898AF4050BFFA2ED"/>
    <w:rsid w:val="006C3910"/>
  </w:style>
  <w:style w:type="paragraph" w:customStyle="1" w:styleId="6F4A88EF430B4BE194F056810CF7EA44">
    <w:name w:val="6F4A88EF430B4BE194F056810CF7EA44"/>
    <w:rsid w:val="006C3910"/>
  </w:style>
  <w:style w:type="paragraph" w:customStyle="1" w:styleId="09F3BF6938B14B86B4647B1ED2842037">
    <w:name w:val="09F3BF6938B14B86B4647B1ED2842037"/>
    <w:rsid w:val="006C3910"/>
  </w:style>
  <w:style w:type="paragraph" w:customStyle="1" w:styleId="F4120477BE964D8BB99F9AE8281DBA85">
    <w:name w:val="F4120477BE964D8BB99F9AE8281DBA85"/>
    <w:rsid w:val="006C3910"/>
  </w:style>
  <w:style w:type="paragraph" w:customStyle="1" w:styleId="9FA796036683490394A8647AB76FF840">
    <w:name w:val="9FA796036683490394A8647AB76FF840"/>
    <w:rsid w:val="00D87B77"/>
  </w:style>
  <w:style w:type="paragraph" w:customStyle="1" w:styleId="76246BB9B8A3459C964DED4116527C8E">
    <w:name w:val="76246BB9B8A3459C964DED4116527C8E"/>
    <w:rsid w:val="00D87B77"/>
  </w:style>
  <w:style w:type="paragraph" w:customStyle="1" w:styleId="93E3C0315BDE4E59863D794F40731E22">
    <w:name w:val="93E3C0315BDE4E59863D794F40731E22"/>
    <w:rsid w:val="00D87B77"/>
  </w:style>
  <w:style w:type="paragraph" w:customStyle="1" w:styleId="7A62316E162E485F92480A3A9C26E1DD">
    <w:name w:val="7A62316E162E485F92480A3A9C26E1DD"/>
    <w:rsid w:val="00D87B77"/>
  </w:style>
  <w:style w:type="paragraph" w:customStyle="1" w:styleId="25BEC8EE621D4C52A1411BC15A7BAC43">
    <w:name w:val="25BEC8EE621D4C52A1411BC15A7BAC43"/>
    <w:rsid w:val="00D87B77"/>
  </w:style>
  <w:style w:type="paragraph" w:customStyle="1" w:styleId="DCB8A07C32FB4751945D2E0F80145EBD">
    <w:name w:val="DCB8A07C32FB4751945D2E0F80145EBD"/>
    <w:rsid w:val="00D87B77"/>
  </w:style>
  <w:style w:type="paragraph" w:customStyle="1" w:styleId="9FFBE9F0A7EF4DB0893FB6A8E7C274E9">
    <w:name w:val="9FFBE9F0A7EF4DB0893FB6A8E7C274E9"/>
    <w:rsid w:val="00891F77"/>
  </w:style>
  <w:style w:type="paragraph" w:customStyle="1" w:styleId="0B3D917341E84FE9BEE00FC4CF4305A8">
    <w:name w:val="0B3D917341E84FE9BEE00FC4CF4305A8"/>
    <w:rsid w:val="00891F77"/>
  </w:style>
  <w:style w:type="paragraph" w:customStyle="1" w:styleId="24FAE9DC5C814742B935FB7F809650B9">
    <w:name w:val="24FAE9DC5C814742B935FB7F809650B9"/>
    <w:rsid w:val="00891F77"/>
  </w:style>
  <w:style w:type="paragraph" w:customStyle="1" w:styleId="01CFB3D0EDC7467AA2990585D4BA8CEB">
    <w:name w:val="01CFB3D0EDC7467AA2990585D4BA8CEB"/>
    <w:rsid w:val="00891F77"/>
  </w:style>
  <w:style w:type="paragraph" w:customStyle="1" w:styleId="71765931BF9C48598D31CDE08AB7B9D6">
    <w:name w:val="71765931BF9C48598D31CDE08AB7B9D6"/>
    <w:rsid w:val="00891F77"/>
  </w:style>
  <w:style w:type="paragraph" w:customStyle="1" w:styleId="A5DA9F8462BA4E4C8A270CFF6027F5F1">
    <w:name w:val="A5DA9F8462BA4E4C8A270CFF6027F5F1"/>
    <w:rsid w:val="00891F77"/>
  </w:style>
  <w:style w:type="paragraph" w:customStyle="1" w:styleId="5F03C137FAB148D18402110AA3FE7DBD">
    <w:name w:val="5F03C137FAB148D18402110AA3FE7DBD"/>
    <w:rsid w:val="009D439F"/>
  </w:style>
  <w:style w:type="paragraph" w:customStyle="1" w:styleId="A759E1FFE4E5420E985FA7FDFC4C334C">
    <w:name w:val="A759E1FFE4E5420E985FA7FDFC4C334C"/>
    <w:rsid w:val="009D439F"/>
  </w:style>
  <w:style w:type="paragraph" w:customStyle="1" w:styleId="107610164C0540EC8F1DBDA21BA64717">
    <w:name w:val="107610164C0540EC8F1DBDA21BA64717"/>
    <w:rsid w:val="008822A5"/>
  </w:style>
  <w:style w:type="paragraph" w:customStyle="1" w:styleId="01814ECDAB18489F86F24ED35B545F591">
    <w:name w:val="01814ECDAB18489F86F24ED35B545F591"/>
    <w:rsid w:val="008822A5"/>
    <w:rPr>
      <w:rFonts w:eastAsiaTheme="minorHAnsi"/>
    </w:rPr>
  </w:style>
  <w:style w:type="paragraph" w:customStyle="1" w:styleId="68082A113CB9484EBC50CED2263B42F3">
    <w:name w:val="68082A113CB9484EBC50CED2263B42F3"/>
    <w:rsid w:val="008822A5"/>
    <w:rPr>
      <w:rFonts w:eastAsiaTheme="minorHAnsi"/>
    </w:rPr>
  </w:style>
  <w:style w:type="paragraph" w:customStyle="1" w:styleId="E6C6975C799741798239C8F320BBC806">
    <w:name w:val="E6C6975C799741798239C8F320BBC806"/>
    <w:rsid w:val="008822A5"/>
    <w:rPr>
      <w:rFonts w:eastAsiaTheme="minorHAnsi"/>
    </w:rPr>
  </w:style>
  <w:style w:type="paragraph" w:customStyle="1" w:styleId="DFE4CAD3E57F49049BD44B3241DE64AD">
    <w:name w:val="DFE4CAD3E57F49049BD44B3241DE64AD"/>
    <w:rsid w:val="008822A5"/>
    <w:rPr>
      <w:rFonts w:eastAsiaTheme="minorHAnsi"/>
    </w:rPr>
  </w:style>
  <w:style w:type="paragraph" w:customStyle="1" w:styleId="ACBA3451C39B45EC8E478497D1B2244D">
    <w:name w:val="ACBA3451C39B45EC8E478497D1B2244D"/>
    <w:rsid w:val="008822A5"/>
    <w:rPr>
      <w:rFonts w:eastAsiaTheme="minorHAnsi"/>
    </w:rPr>
  </w:style>
  <w:style w:type="paragraph" w:customStyle="1" w:styleId="8D190DE3BC1B446FB6F46D6AB5725C35">
    <w:name w:val="8D190DE3BC1B446FB6F46D6AB5725C35"/>
    <w:rsid w:val="008822A5"/>
    <w:rPr>
      <w:rFonts w:eastAsiaTheme="minorHAnsi"/>
    </w:rPr>
  </w:style>
  <w:style w:type="paragraph" w:customStyle="1" w:styleId="1E1286B09CF4471E86504E9062449825">
    <w:name w:val="1E1286B09CF4471E86504E9062449825"/>
    <w:rsid w:val="008822A5"/>
    <w:rPr>
      <w:rFonts w:eastAsiaTheme="minorHAnsi"/>
    </w:rPr>
  </w:style>
  <w:style w:type="paragraph" w:customStyle="1" w:styleId="43BBB85C12AF42A39161DB5B1C336A9A">
    <w:name w:val="43BBB85C12AF42A39161DB5B1C336A9A"/>
    <w:rsid w:val="008822A5"/>
    <w:rPr>
      <w:rFonts w:eastAsiaTheme="minorHAnsi"/>
    </w:rPr>
  </w:style>
  <w:style w:type="paragraph" w:customStyle="1" w:styleId="0B9CE017967D4D8F9B2498AB81C90C43">
    <w:name w:val="0B9CE017967D4D8F9B2498AB81C90C43"/>
    <w:rsid w:val="008822A5"/>
    <w:rPr>
      <w:rFonts w:eastAsiaTheme="minorHAnsi"/>
    </w:rPr>
  </w:style>
  <w:style w:type="paragraph" w:customStyle="1" w:styleId="0009988A35444326BACBE36D3E6B58E4">
    <w:name w:val="0009988A35444326BACBE36D3E6B58E4"/>
    <w:rsid w:val="008822A5"/>
    <w:rPr>
      <w:rFonts w:eastAsiaTheme="minorHAnsi"/>
    </w:rPr>
  </w:style>
  <w:style w:type="paragraph" w:customStyle="1" w:styleId="6B64CFE7301D437C997BFC631F4D712B">
    <w:name w:val="6B64CFE7301D437C997BFC631F4D712B"/>
    <w:rsid w:val="008822A5"/>
    <w:rPr>
      <w:rFonts w:eastAsiaTheme="minorHAnsi"/>
    </w:rPr>
  </w:style>
  <w:style w:type="paragraph" w:customStyle="1" w:styleId="543933F7679E414DA786C360BA7A743C">
    <w:name w:val="543933F7679E414DA786C360BA7A743C"/>
    <w:rsid w:val="008822A5"/>
    <w:rPr>
      <w:rFonts w:eastAsiaTheme="minorHAnsi"/>
    </w:rPr>
  </w:style>
  <w:style w:type="paragraph" w:customStyle="1" w:styleId="6C79204E0E2D44DDAFF2F6A3D3FC54AD">
    <w:name w:val="6C79204E0E2D44DDAFF2F6A3D3FC54AD"/>
    <w:rsid w:val="008822A5"/>
    <w:rPr>
      <w:rFonts w:eastAsiaTheme="minorHAnsi"/>
    </w:rPr>
  </w:style>
  <w:style w:type="paragraph" w:customStyle="1" w:styleId="4E4DB6F35EB3485CBEBF427E6E9ED216">
    <w:name w:val="4E4DB6F35EB3485CBEBF427E6E9ED216"/>
    <w:rsid w:val="008822A5"/>
    <w:rPr>
      <w:rFonts w:eastAsiaTheme="minorHAnsi"/>
    </w:rPr>
  </w:style>
  <w:style w:type="paragraph" w:customStyle="1" w:styleId="8DB2A2C009974AEE96791708181A780F">
    <w:name w:val="8DB2A2C009974AEE96791708181A780F"/>
    <w:rsid w:val="008822A5"/>
    <w:rPr>
      <w:rFonts w:eastAsiaTheme="minorHAnsi"/>
    </w:rPr>
  </w:style>
  <w:style w:type="paragraph" w:customStyle="1" w:styleId="F7D4468871B94CB88AFB8AFBC6031F9E">
    <w:name w:val="F7D4468871B94CB88AFB8AFBC6031F9E"/>
    <w:rsid w:val="008822A5"/>
    <w:rPr>
      <w:rFonts w:eastAsiaTheme="minorHAnsi"/>
    </w:rPr>
  </w:style>
  <w:style w:type="paragraph" w:customStyle="1" w:styleId="2661655C91E94BC09AF1E77A7CA8055E">
    <w:name w:val="2661655C91E94BC09AF1E77A7CA8055E"/>
    <w:rsid w:val="008822A5"/>
    <w:rPr>
      <w:rFonts w:eastAsiaTheme="minorHAnsi"/>
    </w:rPr>
  </w:style>
  <w:style w:type="paragraph" w:customStyle="1" w:styleId="C7BAB87755B1406292F0C9B68272604C">
    <w:name w:val="C7BAB87755B1406292F0C9B68272604C"/>
    <w:rsid w:val="008822A5"/>
    <w:rPr>
      <w:rFonts w:eastAsiaTheme="minorHAnsi"/>
    </w:rPr>
  </w:style>
  <w:style w:type="paragraph" w:customStyle="1" w:styleId="367CEFE110F74A5F9CE52E8E693096FB">
    <w:name w:val="367CEFE110F74A5F9CE52E8E693096FB"/>
    <w:rsid w:val="008822A5"/>
    <w:rPr>
      <w:rFonts w:eastAsiaTheme="minorHAnsi"/>
    </w:rPr>
  </w:style>
  <w:style w:type="paragraph" w:customStyle="1" w:styleId="235F87B1735144219C07CC4C99DB62EF">
    <w:name w:val="235F87B1735144219C07CC4C99DB62EF"/>
    <w:rsid w:val="008822A5"/>
    <w:rPr>
      <w:rFonts w:eastAsiaTheme="minorHAnsi"/>
    </w:rPr>
  </w:style>
  <w:style w:type="paragraph" w:customStyle="1" w:styleId="E399F05495C64CA9B87907965DBE9AEE">
    <w:name w:val="E399F05495C64CA9B87907965DBE9AEE"/>
    <w:rsid w:val="008822A5"/>
    <w:rPr>
      <w:rFonts w:eastAsiaTheme="minorHAnsi"/>
    </w:rPr>
  </w:style>
  <w:style w:type="paragraph" w:customStyle="1" w:styleId="323FBC9F422C422D8461F1D09497850A">
    <w:name w:val="323FBC9F422C422D8461F1D09497850A"/>
    <w:rsid w:val="008822A5"/>
    <w:rPr>
      <w:rFonts w:eastAsiaTheme="minorHAnsi"/>
    </w:rPr>
  </w:style>
  <w:style w:type="paragraph" w:customStyle="1" w:styleId="58F1A1101C12449E923D1F4A32B4318B">
    <w:name w:val="58F1A1101C12449E923D1F4A32B4318B"/>
    <w:rsid w:val="008822A5"/>
    <w:rPr>
      <w:rFonts w:eastAsiaTheme="minorHAnsi"/>
    </w:rPr>
  </w:style>
  <w:style w:type="paragraph" w:customStyle="1" w:styleId="1BDF943C3EE64A62A796502691D94764">
    <w:name w:val="1BDF943C3EE64A62A796502691D94764"/>
    <w:rsid w:val="008822A5"/>
    <w:rPr>
      <w:rFonts w:eastAsiaTheme="minorHAnsi"/>
    </w:rPr>
  </w:style>
  <w:style w:type="paragraph" w:customStyle="1" w:styleId="1AA93B0803334EB68BE76E0E593FFAF5">
    <w:name w:val="1AA93B0803334EB68BE76E0E593FFAF5"/>
    <w:rsid w:val="008822A5"/>
    <w:pPr>
      <w:ind w:left="720"/>
      <w:contextualSpacing/>
    </w:pPr>
    <w:rPr>
      <w:rFonts w:eastAsiaTheme="minorHAnsi"/>
    </w:rPr>
  </w:style>
  <w:style w:type="paragraph" w:customStyle="1" w:styleId="D103ED88C8154DAA8180F75AB1B92671">
    <w:name w:val="D103ED88C8154DAA8180F75AB1B92671"/>
    <w:rsid w:val="008822A5"/>
    <w:rPr>
      <w:rFonts w:eastAsiaTheme="minorHAnsi"/>
    </w:rPr>
  </w:style>
  <w:style w:type="paragraph" w:customStyle="1" w:styleId="1B532D746DBE4AAF9145F1E78B4ECADA">
    <w:name w:val="1B532D746DBE4AAF9145F1E78B4ECADA"/>
    <w:rsid w:val="008822A5"/>
    <w:pPr>
      <w:ind w:left="720"/>
      <w:contextualSpacing/>
    </w:pPr>
    <w:rPr>
      <w:rFonts w:eastAsiaTheme="minorHAnsi"/>
    </w:rPr>
  </w:style>
  <w:style w:type="paragraph" w:customStyle="1" w:styleId="E3A0785BD78745F99B9E1C0A8A3AC8A6">
    <w:name w:val="E3A0785BD78745F99B9E1C0A8A3AC8A6"/>
    <w:rsid w:val="008822A5"/>
    <w:pPr>
      <w:ind w:left="720"/>
      <w:contextualSpacing/>
    </w:pPr>
    <w:rPr>
      <w:rFonts w:eastAsiaTheme="minorHAnsi"/>
    </w:rPr>
  </w:style>
  <w:style w:type="paragraph" w:customStyle="1" w:styleId="B3D7EB4A01184C7A95A0482805B61CD0">
    <w:name w:val="B3D7EB4A01184C7A95A0482805B61CD0"/>
    <w:rsid w:val="008822A5"/>
    <w:pPr>
      <w:ind w:left="720"/>
      <w:contextualSpacing/>
    </w:pPr>
    <w:rPr>
      <w:rFonts w:eastAsiaTheme="minorHAnsi"/>
    </w:rPr>
  </w:style>
  <w:style w:type="paragraph" w:customStyle="1" w:styleId="CC6C17C6D043414D9B8D292F2FFD2EE4">
    <w:name w:val="CC6C17C6D043414D9B8D292F2FFD2EE4"/>
    <w:rsid w:val="008822A5"/>
    <w:rPr>
      <w:rFonts w:eastAsiaTheme="minorHAnsi"/>
    </w:rPr>
  </w:style>
  <w:style w:type="paragraph" w:customStyle="1" w:styleId="FF57ED51B2D74C58997750C894000D9F">
    <w:name w:val="FF57ED51B2D74C58997750C894000D9F"/>
    <w:rsid w:val="008822A5"/>
    <w:rPr>
      <w:rFonts w:eastAsiaTheme="minorHAnsi"/>
    </w:rPr>
  </w:style>
  <w:style w:type="paragraph" w:customStyle="1" w:styleId="6E2D0FC429CC4608BF777E47286E9A88">
    <w:name w:val="6E2D0FC429CC4608BF777E47286E9A88"/>
    <w:rsid w:val="008822A5"/>
    <w:rPr>
      <w:rFonts w:eastAsiaTheme="minorHAnsi"/>
    </w:rPr>
  </w:style>
  <w:style w:type="paragraph" w:customStyle="1" w:styleId="EAF439FE53C8441EAF75060D833B7864">
    <w:name w:val="EAF439FE53C8441EAF75060D833B7864"/>
    <w:rsid w:val="008822A5"/>
    <w:rPr>
      <w:rFonts w:eastAsiaTheme="minorHAnsi"/>
    </w:rPr>
  </w:style>
  <w:style w:type="paragraph" w:customStyle="1" w:styleId="83041FDF27E448B0AF1A2B4AA53905C3">
    <w:name w:val="83041FDF27E448B0AF1A2B4AA53905C3"/>
    <w:rsid w:val="008822A5"/>
    <w:rPr>
      <w:rFonts w:eastAsiaTheme="minorHAnsi"/>
    </w:rPr>
  </w:style>
  <w:style w:type="paragraph" w:customStyle="1" w:styleId="6998B196735C40B99852BDC396521B66">
    <w:name w:val="6998B196735C40B99852BDC396521B66"/>
    <w:rsid w:val="008822A5"/>
    <w:pPr>
      <w:ind w:left="720"/>
      <w:contextualSpacing/>
    </w:pPr>
    <w:rPr>
      <w:rFonts w:eastAsiaTheme="minorHAnsi"/>
    </w:rPr>
  </w:style>
  <w:style w:type="paragraph" w:customStyle="1" w:styleId="A04D2CFACCFD4A789548CAC393ED36C4">
    <w:name w:val="A04D2CFACCFD4A789548CAC393ED36C4"/>
    <w:rsid w:val="008822A5"/>
    <w:pPr>
      <w:ind w:left="720"/>
      <w:contextualSpacing/>
    </w:pPr>
    <w:rPr>
      <w:rFonts w:eastAsiaTheme="minorHAnsi"/>
    </w:rPr>
  </w:style>
  <w:style w:type="paragraph" w:customStyle="1" w:styleId="3B0B949E40534B87B3F7AC3725709CD7">
    <w:name w:val="3B0B949E40534B87B3F7AC3725709CD7"/>
    <w:rsid w:val="008822A5"/>
    <w:rPr>
      <w:rFonts w:eastAsiaTheme="minorHAnsi"/>
    </w:rPr>
  </w:style>
  <w:style w:type="paragraph" w:customStyle="1" w:styleId="B63814C6576645408BE6B7361C0F0057">
    <w:name w:val="B63814C6576645408BE6B7361C0F0057"/>
    <w:rsid w:val="008822A5"/>
    <w:rPr>
      <w:rFonts w:eastAsiaTheme="minorHAnsi"/>
    </w:rPr>
  </w:style>
  <w:style w:type="paragraph" w:customStyle="1" w:styleId="AE6CC74FC857473488039F6113777EF7">
    <w:name w:val="AE6CC74FC857473488039F6113777EF7"/>
    <w:rsid w:val="008822A5"/>
    <w:rPr>
      <w:rFonts w:eastAsiaTheme="minorHAnsi"/>
    </w:rPr>
  </w:style>
  <w:style w:type="paragraph" w:customStyle="1" w:styleId="3ED5EDBEB4174BF5BDD18FB7CC2C7219">
    <w:name w:val="3ED5EDBEB4174BF5BDD18FB7CC2C7219"/>
    <w:rsid w:val="008822A5"/>
    <w:rPr>
      <w:rFonts w:eastAsiaTheme="minorHAnsi"/>
    </w:rPr>
  </w:style>
  <w:style w:type="paragraph" w:customStyle="1" w:styleId="4206979A1CDE4DC497CC7893DCAA22C8">
    <w:name w:val="4206979A1CDE4DC497CC7893DCAA22C8"/>
    <w:rsid w:val="008822A5"/>
    <w:rPr>
      <w:rFonts w:eastAsiaTheme="minorHAnsi"/>
    </w:rPr>
  </w:style>
  <w:style w:type="paragraph" w:customStyle="1" w:styleId="49A1A02E9E6C457C93FAAC68E16BEF6E">
    <w:name w:val="49A1A02E9E6C457C93FAAC68E16BEF6E"/>
    <w:rsid w:val="008822A5"/>
    <w:rPr>
      <w:rFonts w:eastAsiaTheme="minorHAnsi"/>
    </w:rPr>
  </w:style>
  <w:style w:type="paragraph" w:customStyle="1" w:styleId="CF4D0908CE95405BBD01DBC254BCAE25">
    <w:name w:val="CF4D0908CE95405BBD01DBC254BCAE25"/>
    <w:rsid w:val="008822A5"/>
    <w:rPr>
      <w:rFonts w:eastAsiaTheme="minorHAnsi"/>
    </w:rPr>
  </w:style>
  <w:style w:type="paragraph" w:customStyle="1" w:styleId="8F7564DCC0304AC8A120637BCE2C4C69">
    <w:name w:val="8F7564DCC0304AC8A120637BCE2C4C69"/>
    <w:rsid w:val="008822A5"/>
    <w:rPr>
      <w:rFonts w:eastAsiaTheme="minorHAnsi"/>
    </w:rPr>
  </w:style>
  <w:style w:type="paragraph" w:customStyle="1" w:styleId="B236148955EB4BD0AAE8E82C846488C3">
    <w:name w:val="B236148955EB4BD0AAE8E82C846488C3"/>
    <w:rsid w:val="008822A5"/>
    <w:rPr>
      <w:rFonts w:eastAsiaTheme="minorHAnsi"/>
    </w:rPr>
  </w:style>
  <w:style w:type="paragraph" w:customStyle="1" w:styleId="2DCF5101203543DEABB223F57BC00980">
    <w:name w:val="2DCF5101203543DEABB223F57BC00980"/>
    <w:rsid w:val="008822A5"/>
    <w:rPr>
      <w:rFonts w:eastAsiaTheme="minorHAnsi"/>
    </w:rPr>
  </w:style>
  <w:style w:type="paragraph" w:customStyle="1" w:styleId="91F39DBE06884164B7DA3AEA658C907B">
    <w:name w:val="91F39DBE06884164B7DA3AEA658C907B"/>
    <w:rsid w:val="008822A5"/>
    <w:rPr>
      <w:rFonts w:eastAsiaTheme="minorHAnsi"/>
    </w:rPr>
  </w:style>
  <w:style w:type="paragraph" w:customStyle="1" w:styleId="A179CF0FF125423A979596973E1EFE2A">
    <w:name w:val="A179CF0FF125423A979596973E1EFE2A"/>
    <w:rsid w:val="008822A5"/>
    <w:rPr>
      <w:rFonts w:eastAsiaTheme="minorHAnsi"/>
    </w:rPr>
  </w:style>
  <w:style w:type="paragraph" w:customStyle="1" w:styleId="17B8DB50616D4A20BA26215F28F837DD">
    <w:name w:val="17B8DB50616D4A20BA26215F28F837DD"/>
    <w:rsid w:val="008822A5"/>
    <w:rPr>
      <w:rFonts w:eastAsiaTheme="minorHAnsi"/>
    </w:rPr>
  </w:style>
  <w:style w:type="paragraph" w:customStyle="1" w:styleId="418274D4C72C4B5FA5F0D62F0D95F9C8">
    <w:name w:val="418274D4C72C4B5FA5F0D62F0D95F9C8"/>
    <w:rsid w:val="008822A5"/>
    <w:rPr>
      <w:rFonts w:eastAsiaTheme="minorHAnsi"/>
    </w:rPr>
  </w:style>
  <w:style w:type="paragraph" w:customStyle="1" w:styleId="BE849B142A484071B61E0078DD068B86">
    <w:name w:val="BE849B142A484071B61E0078DD068B86"/>
    <w:rsid w:val="008822A5"/>
    <w:rPr>
      <w:rFonts w:eastAsiaTheme="minorHAnsi"/>
    </w:rPr>
  </w:style>
  <w:style w:type="paragraph" w:customStyle="1" w:styleId="4D66A4381CF7403B8A49DF317D4CDC4D">
    <w:name w:val="4D66A4381CF7403B8A49DF317D4CDC4D"/>
    <w:rsid w:val="008822A5"/>
    <w:rPr>
      <w:rFonts w:eastAsiaTheme="minorHAnsi"/>
    </w:rPr>
  </w:style>
  <w:style w:type="paragraph" w:customStyle="1" w:styleId="EDD7DC49F2F4487F8C341A791C5E2629">
    <w:name w:val="EDD7DC49F2F4487F8C341A791C5E2629"/>
    <w:rsid w:val="008822A5"/>
    <w:rPr>
      <w:rFonts w:eastAsiaTheme="minorHAnsi"/>
    </w:rPr>
  </w:style>
  <w:style w:type="paragraph" w:customStyle="1" w:styleId="A660B2FF04B4455D88CD52785AF81EA3">
    <w:name w:val="A660B2FF04B4455D88CD52785AF81EA3"/>
    <w:rsid w:val="008822A5"/>
    <w:rPr>
      <w:rFonts w:eastAsiaTheme="minorHAnsi"/>
    </w:rPr>
  </w:style>
  <w:style w:type="paragraph" w:customStyle="1" w:styleId="5371DC321727499BA5D5536750AA0F01">
    <w:name w:val="5371DC321727499BA5D5536750AA0F01"/>
    <w:rsid w:val="008822A5"/>
    <w:rPr>
      <w:rFonts w:eastAsiaTheme="minorHAnsi"/>
    </w:rPr>
  </w:style>
  <w:style w:type="paragraph" w:customStyle="1" w:styleId="2D605BD9741242C7B9C676DD72E98954">
    <w:name w:val="2D605BD9741242C7B9C676DD72E98954"/>
    <w:rsid w:val="008822A5"/>
    <w:rPr>
      <w:rFonts w:eastAsiaTheme="minorHAnsi"/>
    </w:rPr>
  </w:style>
  <w:style w:type="paragraph" w:customStyle="1" w:styleId="9CD3B39DD98E4CCC9C7A6ABFB61F5F87">
    <w:name w:val="9CD3B39DD98E4CCC9C7A6ABFB61F5F87"/>
    <w:rsid w:val="008822A5"/>
    <w:rPr>
      <w:rFonts w:eastAsiaTheme="minorHAnsi"/>
    </w:rPr>
  </w:style>
  <w:style w:type="paragraph" w:customStyle="1" w:styleId="8B4B40A3237746C4B3AE4F0ED9298F8F">
    <w:name w:val="8B4B40A3237746C4B3AE4F0ED9298F8F"/>
    <w:rsid w:val="008822A5"/>
    <w:rPr>
      <w:rFonts w:eastAsiaTheme="minorHAnsi"/>
    </w:rPr>
  </w:style>
  <w:style w:type="paragraph" w:customStyle="1" w:styleId="60D32A87920B4F8A91B21BF8386CFD60">
    <w:name w:val="60D32A87920B4F8A91B21BF8386CFD60"/>
    <w:rsid w:val="008822A5"/>
    <w:rPr>
      <w:rFonts w:eastAsiaTheme="minorHAnsi"/>
    </w:rPr>
  </w:style>
  <w:style w:type="paragraph" w:customStyle="1" w:styleId="92A1533D473C4CE08358B1E0BD2A2EA5">
    <w:name w:val="92A1533D473C4CE08358B1E0BD2A2EA5"/>
    <w:rsid w:val="008822A5"/>
    <w:rPr>
      <w:rFonts w:eastAsiaTheme="minorHAnsi"/>
    </w:rPr>
  </w:style>
  <w:style w:type="paragraph" w:customStyle="1" w:styleId="3A5C3617B6334966A1648B09ADDF188D">
    <w:name w:val="3A5C3617B6334966A1648B09ADDF188D"/>
    <w:rsid w:val="008822A5"/>
    <w:rPr>
      <w:rFonts w:eastAsiaTheme="minorHAnsi"/>
    </w:rPr>
  </w:style>
  <w:style w:type="paragraph" w:customStyle="1" w:styleId="0C37DD6EFF6645969DEA9B0CF3EDC9E1">
    <w:name w:val="0C37DD6EFF6645969DEA9B0CF3EDC9E1"/>
    <w:rsid w:val="008822A5"/>
    <w:rPr>
      <w:rFonts w:eastAsiaTheme="minorHAnsi"/>
    </w:rPr>
  </w:style>
  <w:style w:type="paragraph" w:customStyle="1" w:styleId="17BAE9C5DC524C56A167882B86693825">
    <w:name w:val="17BAE9C5DC524C56A167882B86693825"/>
    <w:rsid w:val="008822A5"/>
    <w:rPr>
      <w:rFonts w:eastAsiaTheme="minorHAnsi"/>
    </w:rPr>
  </w:style>
  <w:style w:type="paragraph" w:customStyle="1" w:styleId="107610164C0540EC8F1DBDA21BA647171">
    <w:name w:val="107610164C0540EC8F1DBDA21BA647171"/>
    <w:rsid w:val="008822A5"/>
    <w:rPr>
      <w:rFonts w:eastAsiaTheme="minorHAnsi"/>
    </w:rPr>
  </w:style>
  <w:style w:type="paragraph" w:customStyle="1" w:styleId="2E65A8F721394CE586BA496AF751C111">
    <w:name w:val="2E65A8F721394CE586BA496AF751C111"/>
    <w:rsid w:val="008822A5"/>
    <w:rPr>
      <w:rFonts w:eastAsiaTheme="minorHAnsi"/>
    </w:rPr>
  </w:style>
  <w:style w:type="paragraph" w:customStyle="1" w:styleId="CC07D7528D1F4E9FA82DA8B7CB59C7AA">
    <w:name w:val="CC07D7528D1F4E9FA82DA8B7CB59C7AA"/>
    <w:rsid w:val="008822A5"/>
    <w:rPr>
      <w:rFonts w:eastAsiaTheme="minorHAnsi"/>
    </w:rPr>
  </w:style>
  <w:style w:type="paragraph" w:customStyle="1" w:styleId="1D91C7A72DA74AA7817BA3ABDDEF6BE2">
    <w:name w:val="1D91C7A72DA74AA7817BA3ABDDEF6BE2"/>
    <w:rsid w:val="008822A5"/>
    <w:rPr>
      <w:rFonts w:eastAsiaTheme="minorHAnsi"/>
    </w:rPr>
  </w:style>
  <w:style w:type="paragraph" w:customStyle="1" w:styleId="A246C3C33E8C44F9AF85408DE9ABB578">
    <w:name w:val="A246C3C33E8C44F9AF85408DE9ABB578"/>
    <w:rsid w:val="008822A5"/>
    <w:rPr>
      <w:rFonts w:eastAsiaTheme="minorHAnsi"/>
    </w:rPr>
  </w:style>
  <w:style w:type="paragraph" w:customStyle="1" w:styleId="63AECEAAB6F54035848F301A66538C8F">
    <w:name w:val="63AECEAAB6F54035848F301A66538C8F"/>
    <w:rsid w:val="008822A5"/>
    <w:rPr>
      <w:rFonts w:eastAsiaTheme="minorHAnsi"/>
    </w:rPr>
  </w:style>
  <w:style w:type="paragraph" w:customStyle="1" w:styleId="72CE0CD763944846AAB3C2080E4895A7">
    <w:name w:val="72CE0CD763944846AAB3C2080E4895A7"/>
    <w:rsid w:val="008822A5"/>
    <w:rPr>
      <w:rFonts w:eastAsiaTheme="minorHAnsi"/>
    </w:rPr>
  </w:style>
  <w:style w:type="paragraph" w:customStyle="1" w:styleId="01814ECDAB18489F86F24ED35B545F592">
    <w:name w:val="01814ECDAB18489F86F24ED35B545F592"/>
    <w:rsid w:val="008822A5"/>
    <w:rPr>
      <w:rFonts w:eastAsiaTheme="minorHAnsi"/>
    </w:rPr>
  </w:style>
  <w:style w:type="paragraph" w:customStyle="1" w:styleId="68082A113CB9484EBC50CED2263B42F31">
    <w:name w:val="68082A113CB9484EBC50CED2263B42F31"/>
    <w:rsid w:val="008822A5"/>
    <w:rPr>
      <w:rFonts w:eastAsiaTheme="minorHAnsi"/>
    </w:rPr>
  </w:style>
  <w:style w:type="paragraph" w:customStyle="1" w:styleId="E6C6975C799741798239C8F320BBC8061">
    <w:name w:val="E6C6975C799741798239C8F320BBC8061"/>
    <w:rsid w:val="008822A5"/>
    <w:rPr>
      <w:rFonts w:eastAsiaTheme="minorHAnsi"/>
    </w:rPr>
  </w:style>
  <w:style w:type="paragraph" w:customStyle="1" w:styleId="DFE4CAD3E57F49049BD44B3241DE64AD1">
    <w:name w:val="DFE4CAD3E57F49049BD44B3241DE64AD1"/>
    <w:rsid w:val="008822A5"/>
    <w:rPr>
      <w:rFonts w:eastAsiaTheme="minorHAnsi"/>
    </w:rPr>
  </w:style>
  <w:style w:type="paragraph" w:customStyle="1" w:styleId="ACBA3451C39B45EC8E478497D1B2244D1">
    <w:name w:val="ACBA3451C39B45EC8E478497D1B2244D1"/>
    <w:rsid w:val="008822A5"/>
    <w:rPr>
      <w:rFonts w:eastAsiaTheme="minorHAnsi"/>
    </w:rPr>
  </w:style>
  <w:style w:type="paragraph" w:customStyle="1" w:styleId="8D190DE3BC1B446FB6F46D6AB5725C351">
    <w:name w:val="8D190DE3BC1B446FB6F46D6AB5725C351"/>
    <w:rsid w:val="008822A5"/>
    <w:rPr>
      <w:rFonts w:eastAsiaTheme="minorHAnsi"/>
    </w:rPr>
  </w:style>
  <w:style w:type="paragraph" w:customStyle="1" w:styleId="1E1286B09CF4471E86504E90624498251">
    <w:name w:val="1E1286B09CF4471E86504E90624498251"/>
    <w:rsid w:val="008822A5"/>
    <w:rPr>
      <w:rFonts w:eastAsiaTheme="minorHAnsi"/>
    </w:rPr>
  </w:style>
  <w:style w:type="paragraph" w:customStyle="1" w:styleId="43BBB85C12AF42A39161DB5B1C336A9A1">
    <w:name w:val="43BBB85C12AF42A39161DB5B1C336A9A1"/>
    <w:rsid w:val="008822A5"/>
    <w:rPr>
      <w:rFonts w:eastAsiaTheme="minorHAnsi"/>
    </w:rPr>
  </w:style>
  <w:style w:type="paragraph" w:customStyle="1" w:styleId="0B9CE017967D4D8F9B2498AB81C90C431">
    <w:name w:val="0B9CE017967D4D8F9B2498AB81C90C431"/>
    <w:rsid w:val="008822A5"/>
    <w:rPr>
      <w:rFonts w:eastAsiaTheme="minorHAnsi"/>
    </w:rPr>
  </w:style>
  <w:style w:type="paragraph" w:customStyle="1" w:styleId="0009988A35444326BACBE36D3E6B58E41">
    <w:name w:val="0009988A35444326BACBE36D3E6B58E41"/>
    <w:rsid w:val="008822A5"/>
    <w:rPr>
      <w:rFonts w:eastAsiaTheme="minorHAnsi"/>
    </w:rPr>
  </w:style>
  <w:style w:type="paragraph" w:customStyle="1" w:styleId="6B64CFE7301D437C997BFC631F4D712B1">
    <w:name w:val="6B64CFE7301D437C997BFC631F4D712B1"/>
    <w:rsid w:val="008822A5"/>
    <w:rPr>
      <w:rFonts w:eastAsiaTheme="minorHAnsi"/>
    </w:rPr>
  </w:style>
  <w:style w:type="paragraph" w:customStyle="1" w:styleId="543933F7679E414DA786C360BA7A743C1">
    <w:name w:val="543933F7679E414DA786C360BA7A743C1"/>
    <w:rsid w:val="008822A5"/>
    <w:rPr>
      <w:rFonts w:eastAsiaTheme="minorHAnsi"/>
    </w:rPr>
  </w:style>
  <w:style w:type="paragraph" w:customStyle="1" w:styleId="6C79204E0E2D44DDAFF2F6A3D3FC54AD1">
    <w:name w:val="6C79204E0E2D44DDAFF2F6A3D3FC54AD1"/>
    <w:rsid w:val="008822A5"/>
    <w:rPr>
      <w:rFonts w:eastAsiaTheme="minorHAnsi"/>
    </w:rPr>
  </w:style>
  <w:style w:type="paragraph" w:customStyle="1" w:styleId="4E4DB6F35EB3485CBEBF427E6E9ED2161">
    <w:name w:val="4E4DB6F35EB3485CBEBF427E6E9ED2161"/>
    <w:rsid w:val="008822A5"/>
    <w:rPr>
      <w:rFonts w:eastAsiaTheme="minorHAnsi"/>
    </w:rPr>
  </w:style>
  <w:style w:type="paragraph" w:customStyle="1" w:styleId="8DB2A2C009974AEE96791708181A780F1">
    <w:name w:val="8DB2A2C009974AEE96791708181A780F1"/>
    <w:rsid w:val="008822A5"/>
    <w:rPr>
      <w:rFonts w:eastAsiaTheme="minorHAnsi"/>
    </w:rPr>
  </w:style>
  <w:style w:type="paragraph" w:customStyle="1" w:styleId="F7D4468871B94CB88AFB8AFBC6031F9E1">
    <w:name w:val="F7D4468871B94CB88AFB8AFBC6031F9E1"/>
    <w:rsid w:val="008822A5"/>
    <w:rPr>
      <w:rFonts w:eastAsiaTheme="minorHAnsi"/>
    </w:rPr>
  </w:style>
  <w:style w:type="paragraph" w:customStyle="1" w:styleId="2661655C91E94BC09AF1E77A7CA8055E1">
    <w:name w:val="2661655C91E94BC09AF1E77A7CA8055E1"/>
    <w:rsid w:val="008822A5"/>
    <w:rPr>
      <w:rFonts w:eastAsiaTheme="minorHAnsi"/>
    </w:rPr>
  </w:style>
  <w:style w:type="paragraph" w:customStyle="1" w:styleId="C7BAB87755B1406292F0C9B68272604C1">
    <w:name w:val="C7BAB87755B1406292F0C9B68272604C1"/>
    <w:rsid w:val="008822A5"/>
    <w:rPr>
      <w:rFonts w:eastAsiaTheme="minorHAnsi"/>
    </w:rPr>
  </w:style>
  <w:style w:type="paragraph" w:customStyle="1" w:styleId="367CEFE110F74A5F9CE52E8E693096FB1">
    <w:name w:val="367CEFE110F74A5F9CE52E8E693096FB1"/>
    <w:rsid w:val="008822A5"/>
    <w:rPr>
      <w:rFonts w:eastAsiaTheme="minorHAnsi"/>
    </w:rPr>
  </w:style>
  <w:style w:type="paragraph" w:customStyle="1" w:styleId="235F87B1735144219C07CC4C99DB62EF1">
    <w:name w:val="235F87B1735144219C07CC4C99DB62EF1"/>
    <w:rsid w:val="008822A5"/>
    <w:rPr>
      <w:rFonts w:eastAsiaTheme="minorHAnsi"/>
    </w:rPr>
  </w:style>
  <w:style w:type="paragraph" w:customStyle="1" w:styleId="E399F05495C64CA9B87907965DBE9AEE1">
    <w:name w:val="E399F05495C64CA9B87907965DBE9AEE1"/>
    <w:rsid w:val="008822A5"/>
    <w:rPr>
      <w:rFonts w:eastAsiaTheme="minorHAnsi"/>
    </w:rPr>
  </w:style>
  <w:style w:type="paragraph" w:customStyle="1" w:styleId="323FBC9F422C422D8461F1D09497850A1">
    <w:name w:val="323FBC9F422C422D8461F1D09497850A1"/>
    <w:rsid w:val="008822A5"/>
    <w:rPr>
      <w:rFonts w:eastAsiaTheme="minorHAnsi"/>
    </w:rPr>
  </w:style>
  <w:style w:type="paragraph" w:customStyle="1" w:styleId="58F1A1101C12449E923D1F4A32B4318B1">
    <w:name w:val="58F1A1101C12449E923D1F4A32B4318B1"/>
    <w:rsid w:val="008822A5"/>
    <w:rPr>
      <w:rFonts w:eastAsiaTheme="minorHAnsi"/>
    </w:rPr>
  </w:style>
  <w:style w:type="paragraph" w:customStyle="1" w:styleId="1BDF943C3EE64A62A796502691D947641">
    <w:name w:val="1BDF943C3EE64A62A796502691D947641"/>
    <w:rsid w:val="008822A5"/>
    <w:rPr>
      <w:rFonts w:eastAsiaTheme="minorHAnsi"/>
    </w:rPr>
  </w:style>
  <w:style w:type="paragraph" w:customStyle="1" w:styleId="1AA93B0803334EB68BE76E0E593FFAF51">
    <w:name w:val="1AA93B0803334EB68BE76E0E593FFAF51"/>
    <w:rsid w:val="008822A5"/>
    <w:pPr>
      <w:ind w:left="720"/>
      <w:contextualSpacing/>
    </w:pPr>
    <w:rPr>
      <w:rFonts w:eastAsiaTheme="minorHAnsi"/>
    </w:rPr>
  </w:style>
  <w:style w:type="paragraph" w:customStyle="1" w:styleId="D103ED88C8154DAA8180F75AB1B926711">
    <w:name w:val="D103ED88C8154DAA8180F75AB1B926711"/>
    <w:rsid w:val="008822A5"/>
    <w:rPr>
      <w:rFonts w:eastAsiaTheme="minorHAnsi"/>
    </w:rPr>
  </w:style>
  <w:style w:type="paragraph" w:customStyle="1" w:styleId="1B532D746DBE4AAF9145F1E78B4ECADA1">
    <w:name w:val="1B532D746DBE4AAF9145F1E78B4ECADA1"/>
    <w:rsid w:val="008822A5"/>
    <w:pPr>
      <w:ind w:left="720"/>
      <w:contextualSpacing/>
    </w:pPr>
    <w:rPr>
      <w:rFonts w:eastAsiaTheme="minorHAnsi"/>
    </w:rPr>
  </w:style>
  <w:style w:type="paragraph" w:customStyle="1" w:styleId="E3A0785BD78745F99B9E1C0A8A3AC8A61">
    <w:name w:val="E3A0785BD78745F99B9E1C0A8A3AC8A61"/>
    <w:rsid w:val="008822A5"/>
    <w:pPr>
      <w:ind w:left="720"/>
      <w:contextualSpacing/>
    </w:pPr>
    <w:rPr>
      <w:rFonts w:eastAsiaTheme="minorHAnsi"/>
    </w:rPr>
  </w:style>
  <w:style w:type="paragraph" w:customStyle="1" w:styleId="B3D7EB4A01184C7A95A0482805B61CD01">
    <w:name w:val="B3D7EB4A01184C7A95A0482805B61CD01"/>
    <w:rsid w:val="008822A5"/>
    <w:pPr>
      <w:ind w:left="720"/>
      <w:contextualSpacing/>
    </w:pPr>
    <w:rPr>
      <w:rFonts w:eastAsiaTheme="minorHAnsi"/>
    </w:rPr>
  </w:style>
  <w:style w:type="paragraph" w:customStyle="1" w:styleId="CC6C17C6D043414D9B8D292F2FFD2EE41">
    <w:name w:val="CC6C17C6D043414D9B8D292F2FFD2EE41"/>
    <w:rsid w:val="008822A5"/>
    <w:rPr>
      <w:rFonts w:eastAsiaTheme="minorHAnsi"/>
    </w:rPr>
  </w:style>
  <w:style w:type="paragraph" w:customStyle="1" w:styleId="FF57ED51B2D74C58997750C894000D9F1">
    <w:name w:val="FF57ED51B2D74C58997750C894000D9F1"/>
    <w:rsid w:val="008822A5"/>
    <w:rPr>
      <w:rFonts w:eastAsiaTheme="minorHAnsi"/>
    </w:rPr>
  </w:style>
  <w:style w:type="paragraph" w:customStyle="1" w:styleId="6E2D0FC429CC4608BF777E47286E9A881">
    <w:name w:val="6E2D0FC429CC4608BF777E47286E9A881"/>
    <w:rsid w:val="008822A5"/>
    <w:rPr>
      <w:rFonts w:eastAsiaTheme="minorHAnsi"/>
    </w:rPr>
  </w:style>
  <w:style w:type="paragraph" w:customStyle="1" w:styleId="EAF439FE53C8441EAF75060D833B78641">
    <w:name w:val="EAF439FE53C8441EAF75060D833B78641"/>
    <w:rsid w:val="008822A5"/>
    <w:rPr>
      <w:rFonts w:eastAsiaTheme="minorHAnsi"/>
    </w:rPr>
  </w:style>
  <w:style w:type="paragraph" w:customStyle="1" w:styleId="83041FDF27E448B0AF1A2B4AA53905C31">
    <w:name w:val="83041FDF27E448B0AF1A2B4AA53905C31"/>
    <w:rsid w:val="008822A5"/>
    <w:rPr>
      <w:rFonts w:eastAsiaTheme="minorHAnsi"/>
    </w:rPr>
  </w:style>
  <w:style w:type="paragraph" w:customStyle="1" w:styleId="6998B196735C40B99852BDC396521B661">
    <w:name w:val="6998B196735C40B99852BDC396521B661"/>
    <w:rsid w:val="008822A5"/>
    <w:pPr>
      <w:ind w:left="720"/>
      <w:contextualSpacing/>
    </w:pPr>
    <w:rPr>
      <w:rFonts w:eastAsiaTheme="minorHAnsi"/>
    </w:rPr>
  </w:style>
  <w:style w:type="paragraph" w:customStyle="1" w:styleId="A04D2CFACCFD4A789548CAC393ED36C41">
    <w:name w:val="A04D2CFACCFD4A789548CAC393ED36C41"/>
    <w:rsid w:val="008822A5"/>
    <w:pPr>
      <w:ind w:left="720"/>
      <w:contextualSpacing/>
    </w:pPr>
    <w:rPr>
      <w:rFonts w:eastAsiaTheme="minorHAnsi"/>
    </w:rPr>
  </w:style>
  <w:style w:type="paragraph" w:customStyle="1" w:styleId="3B0B949E40534B87B3F7AC3725709CD71">
    <w:name w:val="3B0B949E40534B87B3F7AC3725709CD71"/>
    <w:rsid w:val="008822A5"/>
    <w:rPr>
      <w:rFonts w:eastAsiaTheme="minorHAnsi"/>
    </w:rPr>
  </w:style>
  <w:style w:type="paragraph" w:customStyle="1" w:styleId="B63814C6576645408BE6B7361C0F00571">
    <w:name w:val="B63814C6576645408BE6B7361C0F00571"/>
    <w:rsid w:val="008822A5"/>
    <w:rPr>
      <w:rFonts w:eastAsiaTheme="minorHAnsi"/>
    </w:rPr>
  </w:style>
  <w:style w:type="paragraph" w:customStyle="1" w:styleId="AE6CC74FC857473488039F6113777EF71">
    <w:name w:val="AE6CC74FC857473488039F6113777EF71"/>
    <w:rsid w:val="008822A5"/>
    <w:rPr>
      <w:rFonts w:eastAsiaTheme="minorHAnsi"/>
    </w:rPr>
  </w:style>
  <w:style w:type="paragraph" w:customStyle="1" w:styleId="3ED5EDBEB4174BF5BDD18FB7CC2C72191">
    <w:name w:val="3ED5EDBEB4174BF5BDD18FB7CC2C72191"/>
    <w:rsid w:val="008822A5"/>
    <w:rPr>
      <w:rFonts w:eastAsiaTheme="minorHAnsi"/>
    </w:rPr>
  </w:style>
  <w:style w:type="paragraph" w:customStyle="1" w:styleId="4206979A1CDE4DC497CC7893DCAA22C81">
    <w:name w:val="4206979A1CDE4DC497CC7893DCAA22C81"/>
    <w:rsid w:val="008822A5"/>
    <w:rPr>
      <w:rFonts w:eastAsiaTheme="minorHAnsi"/>
    </w:rPr>
  </w:style>
  <w:style w:type="paragraph" w:customStyle="1" w:styleId="49A1A02E9E6C457C93FAAC68E16BEF6E1">
    <w:name w:val="49A1A02E9E6C457C93FAAC68E16BEF6E1"/>
    <w:rsid w:val="008822A5"/>
    <w:rPr>
      <w:rFonts w:eastAsiaTheme="minorHAnsi"/>
    </w:rPr>
  </w:style>
  <w:style w:type="paragraph" w:customStyle="1" w:styleId="CF4D0908CE95405BBD01DBC254BCAE251">
    <w:name w:val="CF4D0908CE95405BBD01DBC254BCAE251"/>
    <w:rsid w:val="008822A5"/>
    <w:rPr>
      <w:rFonts w:eastAsiaTheme="minorHAnsi"/>
    </w:rPr>
  </w:style>
  <w:style w:type="paragraph" w:customStyle="1" w:styleId="8F7564DCC0304AC8A120637BCE2C4C691">
    <w:name w:val="8F7564DCC0304AC8A120637BCE2C4C691"/>
    <w:rsid w:val="008822A5"/>
    <w:rPr>
      <w:rFonts w:eastAsiaTheme="minorHAnsi"/>
    </w:rPr>
  </w:style>
  <w:style w:type="paragraph" w:customStyle="1" w:styleId="B236148955EB4BD0AAE8E82C846488C31">
    <w:name w:val="B236148955EB4BD0AAE8E82C846488C31"/>
    <w:rsid w:val="008822A5"/>
    <w:rPr>
      <w:rFonts w:eastAsiaTheme="minorHAnsi"/>
    </w:rPr>
  </w:style>
  <w:style w:type="paragraph" w:customStyle="1" w:styleId="2DCF5101203543DEABB223F57BC009801">
    <w:name w:val="2DCF5101203543DEABB223F57BC009801"/>
    <w:rsid w:val="008822A5"/>
    <w:rPr>
      <w:rFonts w:eastAsiaTheme="minorHAnsi"/>
    </w:rPr>
  </w:style>
  <w:style w:type="paragraph" w:customStyle="1" w:styleId="91F39DBE06884164B7DA3AEA658C907B1">
    <w:name w:val="91F39DBE06884164B7DA3AEA658C907B1"/>
    <w:rsid w:val="008822A5"/>
    <w:rPr>
      <w:rFonts w:eastAsiaTheme="minorHAnsi"/>
    </w:rPr>
  </w:style>
  <w:style w:type="paragraph" w:customStyle="1" w:styleId="A179CF0FF125423A979596973E1EFE2A1">
    <w:name w:val="A179CF0FF125423A979596973E1EFE2A1"/>
    <w:rsid w:val="008822A5"/>
    <w:rPr>
      <w:rFonts w:eastAsiaTheme="minorHAnsi"/>
    </w:rPr>
  </w:style>
  <w:style w:type="paragraph" w:customStyle="1" w:styleId="17B8DB50616D4A20BA26215F28F837DD1">
    <w:name w:val="17B8DB50616D4A20BA26215F28F837DD1"/>
    <w:rsid w:val="008822A5"/>
    <w:rPr>
      <w:rFonts w:eastAsiaTheme="minorHAnsi"/>
    </w:rPr>
  </w:style>
  <w:style w:type="paragraph" w:customStyle="1" w:styleId="418274D4C72C4B5FA5F0D62F0D95F9C81">
    <w:name w:val="418274D4C72C4B5FA5F0D62F0D95F9C81"/>
    <w:rsid w:val="008822A5"/>
    <w:rPr>
      <w:rFonts w:eastAsiaTheme="minorHAnsi"/>
    </w:rPr>
  </w:style>
  <w:style w:type="paragraph" w:customStyle="1" w:styleId="BE849B142A484071B61E0078DD068B861">
    <w:name w:val="BE849B142A484071B61E0078DD068B861"/>
    <w:rsid w:val="008822A5"/>
    <w:rPr>
      <w:rFonts w:eastAsiaTheme="minorHAnsi"/>
    </w:rPr>
  </w:style>
  <w:style w:type="paragraph" w:customStyle="1" w:styleId="4D66A4381CF7403B8A49DF317D4CDC4D1">
    <w:name w:val="4D66A4381CF7403B8A49DF317D4CDC4D1"/>
    <w:rsid w:val="008822A5"/>
    <w:rPr>
      <w:rFonts w:eastAsiaTheme="minorHAnsi"/>
    </w:rPr>
  </w:style>
  <w:style w:type="paragraph" w:customStyle="1" w:styleId="EDD7DC49F2F4487F8C341A791C5E26291">
    <w:name w:val="EDD7DC49F2F4487F8C341A791C5E26291"/>
    <w:rsid w:val="008822A5"/>
    <w:rPr>
      <w:rFonts w:eastAsiaTheme="minorHAnsi"/>
    </w:rPr>
  </w:style>
  <w:style w:type="paragraph" w:customStyle="1" w:styleId="A660B2FF04B4455D88CD52785AF81EA31">
    <w:name w:val="A660B2FF04B4455D88CD52785AF81EA31"/>
    <w:rsid w:val="008822A5"/>
    <w:rPr>
      <w:rFonts w:eastAsiaTheme="minorHAnsi"/>
    </w:rPr>
  </w:style>
  <w:style w:type="paragraph" w:customStyle="1" w:styleId="5371DC321727499BA5D5536750AA0F011">
    <w:name w:val="5371DC321727499BA5D5536750AA0F011"/>
    <w:rsid w:val="008822A5"/>
    <w:rPr>
      <w:rFonts w:eastAsiaTheme="minorHAnsi"/>
    </w:rPr>
  </w:style>
  <w:style w:type="paragraph" w:customStyle="1" w:styleId="2D605BD9741242C7B9C676DD72E989541">
    <w:name w:val="2D605BD9741242C7B9C676DD72E989541"/>
    <w:rsid w:val="008822A5"/>
    <w:rPr>
      <w:rFonts w:eastAsiaTheme="minorHAnsi"/>
    </w:rPr>
  </w:style>
  <w:style w:type="paragraph" w:customStyle="1" w:styleId="9CD3B39DD98E4CCC9C7A6ABFB61F5F871">
    <w:name w:val="9CD3B39DD98E4CCC9C7A6ABFB61F5F871"/>
    <w:rsid w:val="008822A5"/>
    <w:rPr>
      <w:rFonts w:eastAsiaTheme="minorHAnsi"/>
    </w:rPr>
  </w:style>
  <w:style w:type="paragraph" w:customStyle="1" w:styleId="8B4B40A3237746C4B3AE4F0ED9298F8F1">
    <w:name w:val="8B4B40A3237746C4B3AE4F0ED9298F8F1"/>
    <w:rsid w:val="008822A5"/>
    <w:rPr>
      <w:rFonts w:eastAsiaTheme="minorHAnsi"/>
    </w:rPr>
  </w:style>
  <w:style w:type="paragraph" w:customStyle="1" w:styleId="60D32A87920B4F8A91B21BF8386CFD601">
    <w:name w:val="60D32A87920B4F8A91B21BF8386CFD601"/>
    <w:rsid w:val="008822A5"/>
    <w:rPr>
      <w:rFonts w:eastAsiaTheme="minorHAnsi"/>
    </w:rPr>
  </w:style>
  <w:style w:type="paragraph" w:customStyle="1" w:styleId="92A1533D473C4CE08358B1E0BD2A2EA51">
    <w:name w:val="92A1533D473C4CE08358B1E0BD2A2EA51"/>
    <w:rsid w:val="008822A5"/>
    <w:rPr>
      <w:rFonts w:eastAsiaTheme="minorHAnsi"/>
    </w:rPr>
  </w:style>
  <w:style w:type="paragraph" w:customStyle="1" w:styleId="3A5C3617B6334966A1648B09ADDF188D1">
    <w:name w:val="3A5C3617B6334966A1648B09ADDF188D1"/>
    <w:rsid w:val="008822A5"/>
    <w:rPr>
      <w:rFonts w:eastAsiaTheme="minorHAnsi"/>
    </w:rPr>
  </w:style>
  <w:style w:type="paragraph" w:customStyle="1" w:styleId="0C37DD6EFF6645969DEA9B0CF3EDC9E11">
    <w:name w:val="0C37DD6EFF6645969DEA9B0CF3EDC9E11"/>
    <w:rsid w:val="008822A5"/>
    <w:rPr>
      <w:rFonts w:eastAsiaTheme="minorHAnsi"/>
    </w:rPr>
  </w:style>
  <w:style w:type="paragraph" w:customStyle="1" w:styleId="17BAE9C5DC524C56A167882B866938251">
    <w:name w:val="17BAE9C5DC524C56A167882B866938251"/>
    <w:rsid w:val="008822A5"/>
    <w:rPr>
      <w:rFonts w:eastAsiaTheme="minorHAnsi"/>
    </w:rPr>
  </w:style>
  <w:style w:type="paragraph" w:customStyle="1" w:styleId="107610164C0540EC8F1DBDA21BA647172">
    <w:name w:val="107610164C0540EC8F1DBDA21BA647172"/>
    <w:rsid w:val="008822A5"/>
    <w:rPr>
      <w:rFonts w:eastAsiaTheme="minorHAnsi"/>
    </w:rPr>
  </w:style>
  <w:style w:type="paragraph" w:customStyle="1" w:styleId="2E65A8F721394CE586BA496AF751C1111">
    <w:name w:val="2E65A8F721394CE586BA496AF751C1111"/>
    <w:rsid w:val="008822A5"/>
    <w:rPr>
      <w:rFonts w:eastAsiaTheme="minorHAnsi"/>
    </w:rPr>
  </w:style>
  <w:style w:type="paragraph" w:customStyle="1" w:styleId="CC07D7528D1F4E9FA82DA8B7CB59C7AA1">
    <w:name w:val="CC07D7528D1F4E9FA82DA8B7CB59C7AA1"/>
    <w:rsid w:val="008822A5"/>
    <w:rPr>
      <w:rFonts w:eastAsiaTheme="minorHAnsi"/>
    </w:rPr>
  </w:style>
  <w:style w:type="paragraph" w:customStyle="1" w:styleId="1D91C7A72DA74AA7817BA3ABDDEF6BE21">
    <w:name w:val="1D91C7A72DA74AA7817BA3ABDDEF6BE21"/>
    <w:rsid w:val="008822A5"/>
    <w:rPr>
      <w:rFonts w:eastAsiaTheme="minorHAnsi"/>
    </w:rPr>
  </w:style>
  <w:style w:type="paragraph" w:customStyle="1" w:styleId="A246C3C33E8C44F9AF85408DE9ABB5781">
    <w:name w:val="A246C3C33E8C44F9AF85408DE9ABB5781"/>
    <w:rsid w:val="008822A5"/>
    <w:rPr>
      <w:rFonts w:eastAsiaTheme="minorHAnsi"/>
    </w:rPr>
  </w:style>
  <w:style w:type="paragraph" w:customStyle="1" w:styleId="63AECEAAB6F54035848F301A66538C8F1">
    <w:name w:val="63AECEAAB6F54035848F301A66538C8F1"/>
    <w:rsid w:val="008822A5"/>
    <w:rPr>
      <w:rFonts w:eastAsiaTheme="minorHAnsi"/>
    </w:rPr>
  </w:style>
  <w:style w:type="paragraph" w:customStyle="1" w:styleId="72CE0CD763944846AAB3C2080E4895A71">
    <w:name w:val="72CE0CD763944846AAB3C2080E4895A71"/>
    <w:rsid w:val="008822A5"/>
    <w:rPr>
      <w:rFonts w:eastAsiaTheme="minorHAnsi"/>
    </w:rPr>
  </w:style>
  <w:style w:type="paragraph" w:customStyle="1" w:styleId="01814ECDAB18489F86F24ED35B545F593">
    <w:name w:val="01814ECDAB18489F86F24ED35B545F593"/>
    <w:rsid w:val="008822A5"/>
    <w:rPr>
      <w:rFonts w:eastAsiaTheme="minorHAnsi"/>
    </w:rPr>
  </w:style>
  <w:style w:type="paragraph" w:customStyle="1" w:styleId="68082A113CB9484EBC50CED2263B42F32">
    <w:name w:val="68082A113CB9484EBC50CED2263B42F32"/>
    <w:rsid w:val="008822A5"/>
    <w:rPr>
      <w:rFonts w:eastAsiaTheme="minorHAnsi"/>
    </w:rPr>
  </w:style>
  <w:style w:type="paragraph" w:customStyle="1" w:styleId="E6C6975C799741798239C8F320BBC8062">
    <w:name w:val="E6C6975C799741798239C8F320BBC8062"/>
    <w:rsid w:val="008822A5"/>
    <w:rPr>
      <w:rFonts w:eastAsiaTheme="minorHAnsi"/>
    </w:rPr>
  </w:style>
  <w:style w:type="paragraph" w:customStyle="1" w:styleId="DFE4CAD3E57F49049BD44B3241DE64AD2">
    <w:name w:val="DFE4CAD3E57F49049BD44B3241DE64AD2"/>
    <w:rsid w:val="008822A5"/>
    <w:rPr>
      <w:rFonts w:eastAsiaTheme="minorHAnsi"/>
    </w:rPr>
  </w:style>
  <w:style w:type="paragraph" w:customStyle="1" w:styleId="ACBA3451C39B45EC8E478497D1B2244D2">
    <w:name w:val="ACBA3451C39B45EC8E478497D1B2244D2"/>
    <w:rsid w:val="008822A5"/>
    <w:rPr>
      <w:rFonts w:eastAsiaTheme="minorHAnsi"/>
    </w:rPr>
  </w:style>
  <w:style w:type="paragraph" w:customStyle="1" w:styleId="8D190DE3BC1B446FB6F46D6AB5725C352">
    <w:name w:val="8D190DE3BC1B446FB6F46D6AB5725C352"/>
    <w:rsid w:val="008822A5"/>
    <w:rPr>
      <w:rFonts w:eastAsiaTheme="minorHAnsi"/>
    </w:rPr>
  </w:style>
  <w:style w:type="paragraph" w:customStyle="1" w:styleId="1E1286B09CF4471E86504E90624498252">
    <w:name w:val="1E1286B09CF4471E86504E90624498252"/>
    <w:rsid w:val="008822A5"/>
    <w:rPr>
      <w:rFonts w:eastAsiaTheme="minorHAnsi"/>
    </w:rPr>
  </w:style>
  <w:style w:type="paragraph" w:customStyle="1" w:styleId="43BBB85C12AF42A39161DB5B1C336A9A2">
    <w:name w:val="43BBB85C12AF42A39161DB5B1C336A9A2"/>
    <w:rsid w:val="008822A5"/>
    <w:rPr>
      <w:rFonts w:eastAsiaTheme="minorHAnsi"/>
    </w:rPr>
  </w:style>
  <w:style w:type="paragraph" w:customStyle="1" w:styleId="0B9CE017967D4D8F9B2498AB81C90C432">
    <w:name w:val="0B9CE017967D4D8F9B2498AB81C90C432"/>
    <w:rsid w:val="008822A5"/>
    <w:rPr>
      <w:rFonts w:eastAsiaTheme="minorHAnsi"/>
    </w:rPr>
  </w:style>
  <w:style w:type="paragraph" w:customStyle="1" w:styleId="0009988A35444326BACBE36D3E6B58E42">
    <w:name w:val="0009988A35444326BACBE36D3E6B58E42"/>
    <w:rsid w:val="008822A5"/>
    <w:rPr>
      <w:rFonts w:eastAsiaTheme="minorHAnsi"/>
    </w:rPr>
  </w:style>
  <w:style w:type="paragraph" w:customStyle="1" w:styleId="6B64CFE7301D437C997BFC631F4D712B2">
    <w:name w:val="6B64CFE7301D437C997BFC631F4D712B2"/>
    <w:rsid w:val="008822A5"/>
    <w:rPr>
      <w:rFonts w:eastAsiaTheme="minorHAnsi"/>
    </w:rPr>
  </w:style>
  <w:style w:type="paragraph" w:customStyle="1" w:styleId="543933F7679E414DA786C360BA7A743C2">
    <w:name w:val="543933F7679E414DA786C360BA7A743C2"/>
    <w:rsid w:val="008822A5"/>
    <w:rPr>
      <w:rFonts w:eastAsiaTheme="minorHAnsi"/>
    </w:rPr>
  </w:style>
  <w:style w:type="paragraph" w:customStyle="1" w:styleId="6C79204E0E2D44DDAFF2F6A3D3FC54AD2">
    <w:name w:val="6C79204E0E2D44DDAFF2F6A3D3FC54AD2"/>
    <w:rsid w:val="008822A5"/>
    <w:rPr>
      <w:rFonts w:eastAsiaTheme="minorHAnsi"/>
    </w:rPr>
  </w:style>
  <w:style w:type="paragraph" w:customStyle="1" w:styleId="4E4DB6F35EB3485CBEBF427E6E9ED2162">
    <w:name w:val="4E4DB6F35EB3485CBEBF427E6E9ED2162"/>
    <w:rsid w:val="008822A5"/>
    <w:rPr>
      <w:rFonts w:eastAsiaTheme="minorHAnsi"/>
    </w:rPr>
  </w:style>
  <w:style w:type="paragraph" w:customStyle="1" w:styleId="8DB2A2C009974AEE96791708181A780F2">
    <w:name w:val="8DB2A2C009974AEE96791708181A780F2"/>
    <w:rsid w:val="008822A5"/>
    <w:rPr>
      <w:rFonts w:eastAsiaTheme="minorHAnsi"/>
    </w:rPr>
  </w:style>
  <w:style w:type="paragraph" w:customStyle="1" w:styleId="F7D4468871B94CB88AFB8AFBC6031F9E2">
    <w:name w:val="F7D4468871B94CB88AFB8AFBC6031F9E2"/>
    <w:rsid w:val="008822A5"/>
    <w:rPr>
      <w:rFonts w:eastAsiaTheme="minorHAnsi"/>
    </w:rPr>
  </w:style>
  <w:style w:type="paragraph" w:customStyle="1" w:styleId="2661655C91E94BC09AF1E77A7CA8055E2">
    <w:name w:val="2661655C91E94BC09AF1E77A7CA8055E2"/>
    <w:rsid w:val="008822A5"/>
    <w:rPr>
      <w:rFonts w:eastAsiaTheme="minorHAnsi"/>
    </w:rPr>
  </w:style>
  <w:style w:type="paragraph" w:customStyle="1" w:styleId="C7BAB87755B1406292F0C9B68272604C2">
    <w:name w:val="C7BAB87755B1406292F0C9B68272604C2"/>
    <w:rsid w:val="008822A5"/>
    <w:rPr>
      <w:rFonts w:eastAsiaTheme="minorHAnsi"/>
    </w:rPr>
  </w:style>
  <w:style w:type="paragraph" w:customStyle="1" w:styleId="367CEFE110F74A5F9CE52E8E693096FB2">
    <w:name w:val="367CEFE110F74A5F9CE52E8E693096FB2"/>
    <w:rsid w:val="008822A5"/>
    <w:rPr>
      <w:rFonts w:eastAsiaTheme="minorHAnsi"/>
    </w:rPr>
  </w:style>
  <w:style w:type="paragraph" w:customStyle="1" w:styleId="235F87B1735144219C07CC4C99DB62EF2">
    <w:name w:val="235F87B1735144219C07CC4C99DB62EF2"/>
    <w:rsid w:val="008822A5"/>
    <w:rPr>
      <w:rFonts w:eastAsiaTheme="minorHAnsi"/>
    </w:rPr>
  </w:style>
  <w:style w:type="paragraph" w:customStyle="1" w:styleId="E399F05495C64CA9B87907965DBE9AEE2">
    <w:name w:val="E399F05495C64CA9B87907965DBE9AEE2"/>
    <w:rsid w:val="008822A5"/>
    <w:rPr>
      <w:rFonts w:eastAsiaTheme="minorHAnsi"/>
    </w:rPr>
  </w:style>
  <w:style w:type="paragraph" w:customStyle="1" w:styleId="323FBC9F422C422D8461F1D09497850A2">
    <w:name w:val="323FBC9F422C422D8461F1D09497850A2"/>
    <w:rsid w:val="008822A5"/>
    <w:rPr>
      <w:rFonts w:eastAsiaTheme="minorHAnsi"/>
    </w:rPr>
  </w:style>
  <w:style w:type="paragraph" w:customStyle="1" w:styleId="58F1A1101C12449E923D1F4A32B4318B2">
    <w:name w:val="58F1A1101C12449E923D1F4A32B4318B2"/>
    <w:rsid w:val="008822A5"/>
    <w:rPr>
      <w:rFonts w:eastAsiaTheme="minorHAnsi"/>
    </w:rPr>
  </w:style>
  <w:style w:type="paragraph" w:customStyle="1" w:styleId="1BDF943C3EE64A62A796502691D947642">
    <w:name w:val="1BDF943C3EE64A62A796502691D947642"/>
    <w:rsid w:val="008822A5"/>
    <w:rPr>
      <w:rFonts w:eastAsiaTheme="minorHAnsi"/>
    </w:rPr>
  </w:style>
  <w:style w:type="paragraph" w:customStyle="1" w:styleId="1AA93B0803334EB68BE76E0E593FFAF52">
    <w:name w:val="1AA93B0803334EB68BE76E0E593FFAF52"/>
    <w:rsid w:val="008822A5"/>
    <w:pPr>
      <w:ind w:left="720"/>
      <w:contextualSpacing/>
    </w:pPr>
    <w:rPr>
      <w:rFonts w:eastAsiaTheme="minorHAnsi"/>
    </w:rPr>
  </w:style>
  <w:style w:type="paragraph" w:customStyle="1" w:styleId="D103ED88C8154DAA8180F75AB1B926712">
    <w:name w:val="D103ED88C8154DAA8180F75AB1B926712"/>
    <w:rsid w:val="008822A5"/>
    <w:rPr>
      <w:rFonts w:eastAsiaTheme="minorHAnsi"/>
    </w:rPr>
  </w:style>
  <w:style w:type="paragraph" w:customStyle="1" w:styleId="1B532D746DBE4AAF9145F1E78B4ECADA2">
    <w:name w:val="1B532D746DBE4AAF9145F1E78B4ECADA2"/>
    <w:rsid w:val="008822A5"/>
    <w:pPr>
      <w:ind w:left="720"/>
      <w:contextualSpacing/>
    </w:pPr>
    <w:rPr>
      <w:rFonts w:eastAsiaTheme="minorHAnsi"/>
    </w:rPr>
  </w:style>
  <w:style w:type="paragraph" w:customStyle="1" w:styleId="E3A0785BD78745F99B9E1C0A8A3AC8A62">
    <w:name w:val="E3A0785BD78745F99B9E1C0A8A3AC8A62"/>
    <w:rsid w:val="008822A5"/>
    <w:pPr>
      <w:ind w:left="720"/>
      <w:contextualSpacing/>
    </w:pPr>
    <w:rPr>
      <w:rFonts w:eastAsiaTheme="minorHAnsi"/>
    </w:rPr>
  </w:style>
  <w:style w:type="paragraph" w:customStyle="1" w:styleId="B3D7EB4A01184C7A95A0482805B61CD02">
    <w:name w:val="B3D7EB4A01184C7A95A0482805B61CD02"/>
    <w:rsid w:val="008822A5"/>
    <w:pPr>
      <w:ind w:left="720"/>
      <w:contextualSpacing/>
    </w:pPr>
    <w:rPr>
      <w:rFonts w:eastAsiaTheme="minorHAnsi"/>
    </w:rPr>
  </w:style>
  <w:style w:type="paragraph" w:customStyle="1" w:styleId="CC6C17C6D043414D9B8D292F2FFD2EE42">
    <w:name w:val="CC6C17C6D043414D9B8D292F2FFD2EE42"/>
    <w:rsid w:val="008822A5"/>
    <w:rPr>
      <w:rFonts w:eastAsiaTheme="minorHAnsi"/>
    </w:rPr>
  </w:style>
  <w:style w:type="paragraph" w:customStyle="1" w:styleId="FF57ED51B2D74C58997750C894000D9F2">
    <w:name w:val="FF57ED51B2D74C58997750C894000D9F2"/>
    <w:rsid w:val="008822A5"/>
    <w:rPr>
      <w:rFonts w:eastAsiaTheme="minorHAnsi"/>
    </w:rPr>
  </w:style>
  <w:style w:type="paragraph" w:customStyle="1" w:styleId="6E2D0FC429CC4608BF777E47286E9A882">
    <w:name w:val="6E2D0FC429CC4608BF777E47286E9A882"/>
    <w:rsid w:val="008822A5"/>
    <w:rPr>
      <w:rFonts w:eastAsiaTheme="minorHAnsi"/>
    </w:rPr>
  </w:style>
  <w:style w:type="paragraph" w:customStyle="1" w:styleId="EAF439FE53C8441EAF75060D833B78642">
    <w:name w:val="EAF439FE53C8441EAF75060D833B78642"/>
    <w:rsid w:val="008822A5"/>
    <w:rPr>
      <w:rFonts w:eastAsiaTheme="minorHAnsi"/>
    </w:rPr>
  </w:style>
  <w:style w:type="paragraph" w:customStyle="1" w:styleId="83041FDF27E448B0AF1A2B4AA53905C32">
    <w:name w:val="83041FDF27E448B0AF1A2B4AA53905C32"/>
    <w:rsid w:val="008822A5"/>
    <w:rPr>
      <w:rFonts w:eastAsiaTheme="minorHAnsi"/>
    </w:rPr>
  </w:style>
  <w:style w:type="paragraph" w:customStyle="1" w:styleId="6998B196735C40B99852BDC396521B662">
    <w:name w:val="6998B196735C40B99852BDC396521B662"/>
    <w:rsid w:val="008822A5"/>
    <w:pPr>
      <w:ind w:left="720"/>
      <w:contextualSpacing/>
    </w:pPr>
    <w:rPr>
      <w:rFonts w:eastAsiaTheme="minorHAnsi"/>
    </w:rPr>
  </w:style>
  <w:style w:type="paragraph" w:customStyle="1" w:styleId="A04D2CFACCFD4A789548CAC393ED36C42">
    <w:name w:val="A04D2CFACCFD4A789548CAC393ED36C42"/>
    <w:rsid w:val="008822A5"/>
    <w:pPr>
      <w:ind w:left="720"/>
      <w:contextualSpacing/>
    </w:pPr>
    <w:rPr>
      <w:rFonts w:eastAsiaTheme="minorHAnsi"/>
    </w:rPr>
  </w:style>
  <w:style w:type="paragraph" w:customStyle="1" w:styleId="3B0B949E40534B87B3F7AC3725709CD72">
    <w:name w:val="3B0B949E40534B87B3F7AC3725709CD72"/>
    <w:rsid w:val="008822A5"/>
    <w:rPr>
      <w:rFonts w:eastAsiaTheme="minorHAnsi"/>
    </w:rPr>
  </w:style>
  <w:style w:type="paragraph" w:customStyle="1" w:styleId="B63814C6576645408BE6B7361C0F00572">
    <w:name w:val="B63814C6576645408BE6B7361C0F00572"/>
    <w:rsid w:val="008822A5"/>
    <w:rPr>
      <w:rFonts w:eastAsiaTheme="minorHAnsi"/>
    </w:rPr>
  </w:style>
  <w:style w:type="paragraph" w:customStyle="1" w:styleId="AE6CC74FC857473488039F6113777EF72">
    <w:name w:val="AE6CC74FC857473488039F6113777EF72"/>
    <w:rsid w:val="008822A5"/>
    <w:rPr>
      <w:rFonts w:eastAsiaTheme="minorHAnsi"/>
    </w:rPr>
  </w:style>
  <w:style w:type="paragraph" w:customStyle="1" w:styleId="3ED5EDBEB4174BF5BDD18FB7CC2C72192">
    <w:name w:val="3ED5EDBEB4174BF5BDD18FB7CC2C72192"/>
    <w:rsid w:val="008822A5"/>
    <w:rPr>
      <w:rFonts w:eastAsiaTheme="minorHAnsi"/>
    </w:rPr>
  </w:style>
  <w:style w:type="paragraph" w:customStyle="1" w:styleId="4206979A1CDE4DC497CC7893DCAA22C82">
    <w:name w:val="4206979A1CDE4DC497CC7893DCAA22C82"/>
    <w:rsid w:val="008822A5"/>
    <w:rPr>
      <w:rFonts w:eastAsiaTheme="minorHAnsi"/>
    </w:rPr>
  </w:style>
  <w:style w:type="paragraph" w:customStyle="1" w:styleId="49A1A02E9E6C457C93FAAC68E16BEF6E2">
    <w:name w:val="49A1A02E9E6C457C93FAAC68E16BEF6E2"/>
    <w:rsid w:val="008822A5"/>
    <w:rPr>
      <w:rFonts w:eastAsiaTheme="minorHAnsi"/>
    </w:rPr>
  </w:style>
  <w:style w:type="paragraph" w:customStyle="1" w:styleId="CF4D0908CE95405BBD01DBC254BCAE252">
    <w:name w:val="CF4D0908CE95405BBD01DBC254BCAE252"/>
    <w:rsid w:val="008822A5"/>
    <w:rPr>
      <w:rFonts w:eastAsiaTheme="minorHAnsi"/>
    </w:rPr>
  </w:style>
  <w:style w:type="paragraph" w:customStyle="1" w:styleId="8F7564DCC0304AC8A120637BCE2C4C692">
    <w:name w:val="8F7564DCC0304AC8A120637BCE2C4C692"/>
    <w:rsid w:val="008822A5"/>
    <w:rPr>
      <w:rFonts w:eastAsiaTheme="minorHAnsi"/>
    </w:rPr>
  </w:style>
  <w:style w:type="paragraph" w:customStyle="1" w:styleId="B236148955EB4BD0AAE8E82C846488C32">
    <w:name w:val="B236148955EB4BD0AAE8E82C846488C32"/>
    <w:rsid w:val="008822A5"/>
    <w:rPr>
      <w:rFonts w:eastAsiaTheme="minorHAnsi"/>
    </w:rPr>
  </w:style>
  <w:style w:type="paragraph" w:customStyle="1" w:styleId="2DCF5101203543DEABB223F57BC009802">
    <w:name w:val="2DCF5101203543DEABB223F57BC009802"/>
    <w:rsid w:val="008822A5"/>
    <w:rPr>
      <w:rFonts w:eastAsiaTheme="minorHAnsi"/>
    </w:rPr>
  </w:style>
  <w:style w:type="paragraph" w:customStyle="1" w:styleId="91F39DBE06884164B7DA3AEA658C907B2">
    <w:name w:val="91F39DBE06884164B7DA3AEA658C907B2"/>
    <w:rsid w:val="008822A5"/>
    <w:rPr>
      <w:rFonts w:eastAsiaTheme="minorHAnsi"/>
    </w:rPr>
  </w:style>
  <w:style w:type="paragraph" w:customStyle="1" w:styleId="A179CF0FF125423A979596973E1EFE2A2">
    <w:name w:val="A179CF0FF125423A979596973E1EFE2A2"/>
    <w:rsid w:val="008822A5"/>
    <w:rPr>
      <w:rFonts w:eastAsiaTheme="minorHAnsi"/>
    </w:rPr>
  </w:style>
  <w:style w:type="paragraph" w:customStyle="1" w:styleId="17B8DB50616D4A20BA26215F28F837DD2">
    <w:name w:val="17B8DB50616D4A20BA26215F28F837DD2"/>
    <w:rsid w:val="008822A5"/>
    <w:rPr>
      <w:rFonts w:eastAsiaTheme="minorHAnsi"/>
    </w:rPr>
  </w:style>
  <w:style w:type="paragraph" w:customStyle="1" w:styleId="418274D4C72C4B5FA5F0D62F0D95F9C82">
    <w:name w:val="418274D4C72C4B5FA5F0D62F0D95F9C82"/>
    <w:rsid w:val="008822A5"/>
    <w:rPr>
      <w:rFonts w:eastAsiaTheme="minorHAnsi"/>
    </w:rPr>
  </w:style>
  <w:style w:type="paragraph" w:customStyle="1" w:styleId="BE849B142A484071B61E0078DD068B862">
    <w:name w:val="BE849B142A484071B61E0078DD068B862"/>
    <w:rsid w:val="008822A5"/>
    <w:rPr>
      <w:rFonts w:eastAsiaTheme="minorHAnsi"/>
    </w:rPr>
  </w:style>
  <w:style w:type="paragraph" w:customStyle="1" w:styleId="4D66A4381CF7403B8A49DF317D4CDC4D2">
    <w:name w:val="4D66A4381CF7403B8A49DF317D4CDC4D2"/>
    <w:rsid w:val="008822A5"/>
    <w:rPr>
      <w:rFonts w:eastAsiaTheme="minorHAnsi"/>
    </w:rPr>
  </w:style>
  <w:style w:type="paragraph" w:customStyle="1" w:styleId="EDD7DC49F2F4487F8C341A791C5E26292">
    <w:name w:val="EDD7DC49F2F4487F8C341A791C5E26292"/>
    <w:rsid w:val="008822A5"/>
    <w:rPr>
      <w:rFonts w:eastAsiaTheme="minorHAnsi"/>
    </w:rPr>
  </w:style>
  <w:style w:type="paragraph" w:customStyle="1" w:styleId="A660B2FF04B4455D88CD52785AF81EA32">
    <w:name w:val="A660B2FF04B4455D88CD52785AF81EA32"/>
    <w:rsid w:val="008822A5"/>
    <w:rPr>
      <w:rFonts w:eastAsiaTheme="minorHAnsi"/>
    </w:rPr>
  </w:style>
  <w:style w:type="paragraph" w:customStyle="1" w:styleId="5371DC321727499BA5D5536750AA0F012">
    <w:name w:val="5371DC321727499BA5D5536750AA0F012"/>
    <w:rsid w:val="008822A5"/>
    <w:rPr>
      <w:rFonts w:eastAsiaTheme="minorHAnsi"/>
    </w:rPr>
  </w:style>
  <w:style w:type="paragraph" w:customStyle="1" w:styleId="2D605BD9741242C7B9C676DD72E989542">
    <w:name w:val="2D605BD9741242C7B9C676DD72E989542"/>
    <w:rsid w:val="008822A5"/>
    <w:rPr>
      <w:rFonts w:eastAsiaTheme="minorHAnsi"/>
    </w:rPr>
  </w:style>
  <w:style w:type="paragraph" w:customStyle="1" w:styleId="9CD3B39DD98E4CCC9C7A6ABFB61F5F872">
    <w:name w:val="9CD3B39DD98E4CCC9C7A6ABFB61F5F872"/>
    <w:rsid w:val="008822A5"/>
    <w:rPr>
      <w:rFonts w:eastAsiaTheme="minorHAnsi"/>
    </w:rPr>
  </w:style>
  <w:style w:type="paragraph" w:customStyle="1" w:styleId="8B4B40A3237746C4B3AE4F0ED9298F8F2">
    <w:name w:val="8B4B40A3237746C4B3AE4F0ED9298F8F2"/>
    <w:rsid w:val="008822A5"/>
    <w:rPr>
      <w:rFonts w:eastAsiaTheme="minorHAnsi"/>
    </w:rPr>
  </w:style>
  <w:style w:type="paragraph" w:customStyle="1" w:styleId="60D32A87920B4F8A91B21BF8386CFD602">
    <w:name w:val="60D32A87920B4F8A91B21BF8386CFD602"/>
    <w:rsid w:val="008822A5"/>
    <w:rPr>
      <w:rFonts w:eastAsiaTheme="minorHAnsi"/>
    </w:rPr>
  </w:style>
  <w:style w:type="paragraph" w:customStyle="1" w:styleId="92A1533D473C4CE08358B1E0BD2A2EA52">
    <w:name w:val="92A1533D473C4CE08358B1E0BD2A2EA52"/>
    <w:rsid w:val="008822A5"/>
    <w:rPr>
      <w:rFonts w:eastAsiaTheme="minorHAnsi"/>
    </w:rPr>
  </w:style>
  <w:style w:type="paragraph" w:customStyle="1" w:styleId="107610164C0540EC8F1DBDA21BA647173">
    <w:name w:val="107610164C0540EC8F1DBDA21BA647173"/>
    <w:rsid w:val="008822A5"/>
    <w:rPr>
      <w:rFonts w:eastAsiaTheme="minorHAnsi"/>
    </w:rPr>
  </w:style>
  <w:style w:type="paragraph" w:customStyle="1" w:styleId="2E65A8F721394CE586BA496AF751C1112">
    <w:name w:val="2E65A8F721394CE586BA496AF751C1112"/>
    <w:rsid w:val="008822A5"/>
    <w:rPr>
      <w:rFonts w:eastAsiaTheme="minorHAnsi"/>
    </w:rPr>
  </w:style>
  <w:style w:type="paragraph" w:customStyle="1" w:styleId="CC07D7528D1F4E9FA82DA8B7CB59C7AA2">
    <w:name w:val="CC07D7528D1F4E9FA82DA8B7CB59C7AA2"/>
    <w:rsid w:val="008822A5"/>
    <w:rPr>
      <w:rFonts w:eastAsiaTheme="minorHAnsi"/>
    </w:rPr>
  </w:style>
  <w:style w:type="paragraph" w:customStyle="1" w:styleId="1D91C7A72DA74AA7817BA3ABDDEF6BE22">
    <w:name w:val="1D91C7A72DA74AA7817BA3ABDDEF6BE22"/>
    <w:rsid w:val="008822A5"/>
    <w:rPr>
      <w:rFonts w:eastAsiaTheme="minorHAnsi"/>
    </w:rPr>
  </w:style>
  <w:style w:type="paragraph" w:customStyle="1" w:styleId="A246C3C33E8C44F9AF85408DE9ABB5782">
    <w:name w:val="A246C3C33E8C44F9AF85408DE9ABB5782"/>
    <w:rsid w:val="008822A5"/>
    <w:rPr>
      <w:rFonts w:eastAsiaTheme="minorHAnsi"/>
    </w:rPr>
  </w:style>
  <w:style w:type="paragraph" w:customStyle="1" w:styleId="63AECEAAB6F54035848F301A66538C8F2">
    <w:name w:val="63AECEAAB6F54035848F301A66538C8F2"/>
    <w:rsid w:val="008822A5"/>
    <w:rPr>
      <w:rFonts w:eastAsiaTheme="minorHAnsi"/>
    </w:rPr>
  </w:style>
  <w:style w:type="paragraph" w:customStyle="1" w:styleId="72CE0CD763944846AAB3C2080E4895A72">
    <w:name w:val="72CE0CD763944846AAB3C2080E4895A72"/>
    <w:rsid w:val="008822A5"/>
    <w:rPr>
      <w:rFonts w:eastAsiaTheme="minorHAnsi"/>
    </w:rPr>
  </w:style>
  <w:style w:type="paragraph" w:customStyle="1" w:styleId="4C8C208E01044BE2AC6816A61D1956DF">
    <w:name w:val="4C8C208E01044BE2AC6816A61D1956DF"/>
    <w:rsid w:val="00CB25D5"/>
  </w:style>
  <w:style w:type="paragraph" w:customStyle="1" w:styleId="25546B08C38B43F395DED432FD281363">
    <w:name w:val="25546B08C38B43F395DED432FD281363"/>
    <w:rsid w:val="00CB25D5"/>
  </w:style>
  <w:style w:type="paragraph" w:customStyle="1" w:styleId="27D9876D5A3244A1B3E1017485F87097">
    <w:name w:val="27D9876D5A3244A1B3E1017485F87097"/>
    <w:rsid w:val="00CB25D5"/>
  </w:style>
  <w:style w:type="paragraph" w:customStyle="1" w:styleId="A20D4C9D73C94AA7BAC61A02D5B0257D">
    <w:name w:val="A20D4C9D73C94AA7BAC61A02D5B0257D"/>
    <w:rsid w:val="00CB25D5"/>
  </w:style>
  <w:style w:type="paragraph" w:customStyle="1" w:styleId="6D39152766DA43328C4048C405551C87">
    <w:name w:val="6D39152766DA43328C4048C405551C87"/>
    <w:rsid w:val="00CB25D5"/>
  </w:style>
  <w:style w:type="paragraph" w:customStyle="1" w:styleId="1DE8986C8E774707B9CFA8D0E513D3D6">
    <w:name w:val="1DE8986C8E774707B9CFA8D0E513D3D6"/>
    <w:rsid w:val="00CB25D5"/>
  </w:style>
  <w:style w:type="paragraph" w:customStyle="1" w:styleId="F30C5F93B5FA42449D8E77EB33A92299">
    <w:name w:val="F30C5F93B5FA42449D8E77EB33A92299"/>
    <w:rsid w:val="00CB25D5"/>
  </w:style>
  <w:style w:type="paragraph" w:customStyle="1" w:styleId="68A5E08F11DB4B1C97E701549381AC54">
    <w:name w:val="68A5E08F11DB4B1C97E701549381AC54"/>
    <w:rsid w:val="00CB25D5"/>
  </w:style>
  <w:style w:type="paragraph" w:customStyle="1" w:styleId="0D2C9863BD56416C9C918B31E0847D50">
    <w:name w:val="0D2C9863BD56416C9C918B31E0847D50"/>
    <w:rsid w:val="00CB25D5"/>
  </w:style>
  <w:style w:type="paragraph" w:customStyle="1" w:styleId="1D02A4D0F4F4464187A5179B0EE1C4C9">
    <w:name w:val="1D02A4D0F4F4464187A5179B0EE1C4C9"/>
    <w:rsid w:val="00CB25D5"/>
  </w:style>
  <w:style w:type="paragraph" w:customStyle="1" w:styleId="384BF0872BF84E95B1D7F20B3DD569EC">
    <w:name w:val="384BF0872BF84E95B1D7F20B3DD569EC"/>
    <w:rsid w:val="00CB25D5"/>
  </w:style>
  <w:style w:type="paragraph" w:customStyle="1" w:styleId="7BF82869F1CB41769991E8F1DDC00387">
    <w:name w:val="7BF82869F1CB41769991E8F1DDC00387"/>
    <w:rsid w:val="00CB25D5"/>
  </w:style>
  <w:style w:type="paragraph" w:customStyle="1" w:styleId="01814ECDAB18489F86F24ED35B545F594">
    <w:name w:val="01814ECDAB18489F86F24ED35B545F594"/>
    <w:rsid w:val="00337484"/>
    <w:rPr>
      <w:rFonts w:eastAsiaTheme="minorHAnsi"/>
    </w:rPr>
  </w:style>
  <w:style w:type="paragraph" w:customStyle="1" w:styleId="0A8F2EAF25A6435EAE569388782F8401">
    <w:name w:val="0A8F2EAF25A6435EAE569388782F8401"/>
    <w:rsid w:val="00337484"/>
    <w:rPr>
      <w:rFonts w:eastAsiaTheme="minorHAnsi"/>
    </w:rPr>
  </w:style>
  <w:style w:type="paragraph" w:customStyle="1" w:styleId="718B36D8A256491BB8A3FCA85E4AAEAC">
    <w:name w:val="718B36D8A256491BB8A3FCA85E4AAEAC"/>
    <w:rsid w:val="00337484"/>
    <w:rPr>
      <w:rFonts w:eastAsiaTheme="minorHAnsi"/>
    </w:rPr>
  </w:style>
  <w:style w:type="paragraph" w:customStyle="1" w:styleId="966BE0D17A384B6D91A4878ECF49F781">
    <w:name w:val="966BE0D17A384B6D91A4878ECF49F781"/>
    <w:rsid w:val="00337484"/>
    <w:rPr>
      <w:rFonts w:eastAsiaTheme="minorHAnsi"/>
    </w:rPr>
  </w:style>
  <w:style w:type="paragraph" w:customStyle="1" w:styleId="9C732CC34B2741468FFA89EB093E2AA2">
    <w:name w:val="9C732CC34B2741468FFA89EB093E2AA2"/>
    <w:rsid w:val="00337484"/>
    <w:rPr>
      <w:rFonts w:eastAsiaTheme="minorHAnsi"/>
    </w:rPr>
  </w:style>
  <w:style w:type="paragraph" w:customStyle="1" w:styleId="89805FBA6D8D4B1AB2FB09AA96C3E5F9">
    <w:name w:val="89805FBA6D8D4B1AB2FB09AA96C3E5F9"/>
    <w:rsid w:val="00337484"/>
    <w:rPr>
      <w:rFonts w:eastAsiaTheme="minorHAnsi"/>
    </w:rPr>
  </w:style>
  <w:style w:type="paragraph" w:customStyle="1" w:styleId="F5D379C26CD84EB4B92596AD9CBCF76A">
    <w:name w:val="F5D379C26CD84EB4B92596AD9CBCF76A"/>
    <w:rsid w:val="00337484"/>
    <w:rPr>
      <w:rFonts w:eastAsiaTheme="minorHAnsi"/>
    </w:rPr>
  </w:style>
  <w:style w:type="paragraph" w:customStyle="1" w:styleId="632A9E1533C344228C3919244FA62C89">
    <w:name w:val="632A9E1533C344228C3919244FA62C89"/>
    <w:rsid w:val="00337484"/>
    <w:rPr>
      <w:rFonts w:eastAsiaTheme="minorHAnsi"/>
    </w:rPr>
  </w:style>
  <w:style w:type="paragraph" w:customStyle="1" w:styleId="90C1296CD3BD466F90A83D3F8614DD63">
    <w:name w:val="90C1296CD3BD466F90A83D3F8614DD63"/>
    <w:rsid w:val="00337484"/>
    <w:rPr>
      <w:rFonts w:eastAsiaTheme="minorHAnsi"/>
    </w:rPr>
  </w:style>
  <w:style w:type="paragraph" w:customStyle="1" w:styleId="7E5F3540B0114E1BADB7E3CF0E315543">
    <w:name w:val="7E5F3540B0114E1BADB7E3CF0E315543"/>
    <w:rsid w:val="00337484"/>
    <w:rPr>
      <w:rFonts w:eastAsiaTheme="minorHAnsi"/>
    </w:rPr>
  </w:style>
  <w:style w:type="paragraph" w:customStyle="1" w:styleId="3F54B471B69648EAB8A058C141B86025">
    <w:name w:val="3F54B471B69648EAB8A058C141B86025"/>
    <w:rsid w:val="00337484"/>
    <w:rPr>
      <w:rFonts w:eastAsiaTheme="minorHAnsi"/>
    </w:rPr>
  </w:style>
  <w:style w:type="paragraph" w:customStyle="1" w:styleId="DE4BAEC744E647869B47C0F08E506D19">
    <w:name w:val="DE4BAEC744E647869B47C0F08E506D19"/>
    <w:rsid w:val="00337484"/>
    <w:rPr>
      <w:rFonts w:eastAsiaTheme="minorHAnsi"/>
    </w:rPr>
  </w:style>
  <w:style w:type="paragraph" w:customStyle="1" w:styleId="432B91C7443F479E9E0EFAAEC7DA12DA">
    <w:name w:val="432B91C7443F479E9E0EFAAEC7DA12DA"/>
    <w:rsid w:val="00337484"/>
    <w:rPr>
      <w:rFonts w:eastAsiaTheme="minorHAnsi"/>
    </w:rPr>
  </w:style>
  <w:style w:type="paragraph" w:customStyle="1" w:styleId="49387527350F4455BE5BACDD61D92FD2">
    <w:name w:val="49387527350F4455BE5BACDD61D92FD2"/>
    <w:rsid w:val="00337484"/>
    <w:rPr>
      <w:rFonts w:eastAsiaTheme="minorHAnsi"/>
    </w:rPr>
  </w:style>
  <w:style w:type="paragraph" w:customStyle="1" w:styleId="56C63ACDFAB241C4BE62991263E14247">
    <w:name w:val="56C63ACDFAB241C4BE62991263E14247"/>
    <w:rsid w:val="00337484"/>
    <w:rPr>
      <w:rFonts w:eastAsiaTheme="minorHAnsi"/>
    </w:rPr>
  </w:style>
  <w:style w:type="paragraph" w:customStyle="1" w:styleId="1DBB6C92869B45E5807713A210E5FC06">
    <w:name w:val="1DBB6C92869B45E5807713A210E5FC06"/>
    <w:rsid w:val="00337484"/>
    <w:rPr>
      <w:rFonts w:eastAsiaTheme="minorHAnsi"/>
    </w:rPr>
  </w:style>
  <w:style w:type="paragraph" w:customStyle="1" w:styleId="04BABF96FE964D9FBB98EDDC760680DF">
    <w:name w:val="04BABF96FE964D9FBB98EDDC760680DF"/>
    <w:rsid w:val="00337484"/>
    <w:rPr>
      <w:rFonts w:eastAsiaTheme="minorHAnsi"/>
    </w:rPr>
  </w:style>
  <w:style w:type="paragraph" w:customStyle="1" w:styleId="E7300B24039F451FB390819458853CEB">
    <w:name w:val="E7300B24039F451FB390819458853CEB"/>
    <w:rsid w:val="00337484"/>
    <w:rPr>
      <w:rFonts w:eastAsiaTheme="minorHAnsi"/>
    </w:rPr>
  </w:style>
  <w:style w:type="paragraph" w:customStyle="1" w:styleId="1322C457942C47A1AD98606ABA930122">
    <w:name w:val="1322C457942C47A1AD98606ABA930122"/>
    <w:rsid w:val="00337484"/>
    <w:rPr>
      <w:rFonts w:eastAsiaTheme="minorHAnsi"/>
    </w:rPr>
  </w:style>
  <w:style w:type="paragraph" w:customStyle="1" w:styleId="BCB04572D6A94B54B73D7E0568A29AE4">
    <w:name w:val="BCB04572D6A94B54B73D7E0568A29AE4"/>
    <w:rsid w:val="00337484"/>
    <w:rPr>
      <w:rFonts w:eastAsiaTheme="minorHAnsi"/>
    </w:rPr>
  </w:style>
  <w:style w:type="paragraph" w:customStyle="1" w:styleId="C8EE819D1DAC4969917D87EA3C84F62A">
    <w:name w:val="C8EE819D1DAC4969917D87EA3C84F62A"/>
    <w:rsid w:val="00337484"/>
    <w:rPr>
      <w:rFonts w:eastAsiaTheme="minorHAnsi"/>
    </w:rPr>
  </w:style>
  <w:style w:type="paragraph" w:customStyle="1" w:styleId="C3E084496F7E43E785D61C94DD91A733">
    <w:name w:val="C3E084496F7E43E785D61C94DD91A733"/>
    <w:rsid w:val="00337484"/>
    <w:rPr>
      <w:rFonts w:eastAsiaTheme="minorHAnsi"/>
    </w:rPr>
  </w:style>
  <w:style w:type="paragraph" w:customStyle="1" w:styleId="2E4867017CAE417B8CEC6CD4326F3C3C">
    <w:name w:val="2E4867017CAE417B8CEC6CD4326F3C3C"/>
    <w:rsid w:val="00337484"/>
    <w:rPr>
      <w:rFonts w:eastAsiaTheme="minorHAnsi"/>
    </w:rPr>
  </w:style>
  <w:style w:type="paragraph" w:customStyle="1" w:styleId="586FE4AD807A4DA6BCBF70E82FB93B1D">
    <w:name w:val="586FE4AD807A4DA6BCBF70E82FB93B1D"/>
    <w:rsid w:val="00337484"/>
    <w:rPr>
      <w:rFonts w:eastAsiaTheme="minorHAnsi"/>
    </w:rPr>
  </w:style>
  <w:style w:type="paragraph" w:customStyle="1" w:styleId="F2C45428B7EF4139B2D0BB550ED8FA45">
    <w:name w:val="F2C45428B7EF4139B2D0BB550ED8FA45"/>
    <w:rsid w:val="00337484"/>
    <w:pPr>
      <w:ind w:left="720"/>
      <w:contextualSpacing/>
    </w:pPr>
    <w:rPr>
      <w:rFonts w:eastAsiaTheme="minorHAnsi"/>
    </w:rPr>
  </w:style>
  <w:style w:type="paragraph" w:customStyle="1" w:styleId="9B502B10BE344BEB88EF901C465D6CDD">
    <w:name w:val="9B502B10BE344BEB88EF901C465D6CDD"/>
    <w:rsid w:val="00337484"/>
    <w:rPr>
      <w:rFonts w:eastAsiaTheme="minorHAnsi"/>
    </w:rPr>
  </w:style>
  <w:style w:type="paragraph" w:customStyle="1" w:styleId="F3B43FFC27F040D0B9125A3E524B708A">
    <w:name w:val="F3B43FFC27F040D0B9125A3E524B708A"/>
    <w:rsid w:val="00337484"/>
    <w:pPr>
      <w:ind w:left="720"/>
      <w:contextualSpacing/>
    </w:pPr>
    <w:rPr>
      <w:rFonts w:eastAsiaTheme="minorHAnsi"/>
    </w:rPr>
  </w:style>
  <w:style w:type="paragraph" w:customStyle="1" w:styleId="D532D747EF834A2CB114D09E5F434C67">
    <w:name w:val="D532D747EF834A2CB114D09E5F434C67"/>
    <w:rsid w:val="00337484"/>
    <w:pPr>
      <w:ind w:left="720"/>
      <w:contextualSpacing/>
    </w:pPr>
    <w:rPr>
      <w:rFonts w:eastAsiaTheme="minorHAnsi"/>
    </w:rPr>
  </w:style>
  <w:style w:type="paragraph" w:customStyle="1" w:styleId="862E567A16FE419393192CDE85D22586">
    <w:name w:val="862E567A16FE419393192CDE85D22586"/>
    <w:rsid w:val="00337484"/>
    <w:pPr>
      <w:ind w:left="720"/>
      <w:contextualSpacing/>
    </w:pPr>
    <w:rPr>
      <w:rFonts w:eastAsiaTheme="minorHAnsi"/>
    </w:rPr>
  </w:style>
  <w:style w:type="paragraph" w:customStyle="1" w:styleId="4CBA159670244C30AA9BB3ABDC7A68AA">
    <w:name w:val="4CBA159670244C30AA9BB3ABDC7A68AA"/>
    <w:rsid w:val="00337484"/>
    <w:rPr>
      <w:rFonts w:eastAsiaTheme="minorHAnsi"/>
    </w:rPr>
  </w:style>
  <w:style w:type="paragraph" w:customStyle="1" w:styleId="D784C888B75E44FAA2F08BADB4C91BFE">
    <w:name w:val="D784C888B75E44FAA2F08BADB4C91BFE"/>
    <w:rsid w:val="00337484"/>
    <w:rPr>
      <w:rFonts w:eastAsiaTheme="minorHAnsi"/>
    </w:rPr>
  </w:style>
  <w:style w:type="paragraph" w:customStyle="1" w:styleId="3230AC80A88040FB84F3A4E6A70BD413">
    <w:name w:val="3230AC80A88040FB84F3A4E6A70BD413"/>
    <w:rsid w:val="00337484"/>
    <w:rPr>
      <w:rFonts w:eastAsiaTheme="minorHAnsi"/>
    </w:rPr>
  </w:style>
  <w:style w:type="paragraph" w:customStyle="1" w:styleId="503EF936025045B9947F9FC06E851F3C">
    <w:name w:val="503EF936025045B9947F9FC06E851F3C"/>
    <w:rsid w:val="00337484"/>
    <w:rPr>
      <w:rFonts w:eastAsiaTheme="minorHAnsi"/>
    </w:rPr>
  </w:style>
  <w:style w:type="paragraph" w:customStyle="1" w:styleId="9BD313AD225C4C01B66B3B04A6983745">
    <w:name w:val="9BD313AD225C4C01B66B3B04A6983745"/>
    <w:rsid w:val="00337484"/>
    <w:rPr>
      <w:rFonts w:eastAsiaTheme="minorHAnsi"/>
    </w:rPr>
  </w:style>
  <w:style w:type="paragraph" w:customStyle="1" w:styleId="DA1AE832F0DB46A194B80ACD61E4B5AF">
    <w:name w:val="DA1AE832F0DB46A194B80ACD61E4B5AF"/>
    <w:rsid w:val="00337484"/>
    <w:pPr>
      <w:ind w:left="720"/>
      <w:contextualSpacing/>
    </w:pPr>
    <w:rPr>
      <w:rFonts w:eastAsiaTheme="minorHAnsi"/>
    </w:rPr>
  </w:style>
  <w:style w:type="paragraph" w:customStyle="1" w:styleId="52A08B806B5E4EDC96E3F81A3251FEFF">
    <w:name w:val="52A08B806B5E4EDC96E3F81A3251FEFF"/>
    <w:rsid w:val="00337484"/>
    <w:pPr>
      <w:ind w:left="720"/>
      <w:contextualSpacing/>
    </w:pPr>
    <w:rPr>
      <w:rFonts w:eastAsiaTheme="minorHAnsi"/>
    </w:rPr>
  </w:style>
  <w:style w:type="paragraph" w:customStyle="1" w:styleId="75DA010A2C304FA9B102FDC3BD487219">
    <w:name w:val="75DA010A2C304FA9B102FDC3BD487219"/>
    <w:rsid w:val="00337484"/>
    <w:rPr>
      <w:rFonts w:eastAsiaTheme="minorHAnsi"/>
    </w:rPr>
  </w:style>
  <w:style w:type="paragraph" w:customStyle="1" w:styleId="E36847ED07924AE39C013336D1344217">
    <w:name w:val="E36847ED07924AE39C013336D1344217"/>
    <w:rsid w:val="00337484"/>
    <w:rPr>
      <w:rFonts w:eastAsiaTheme="minorHAnsi"/>
    </w:rPr>
  </w:style>
  <w:style w:type="paragraph" w:customStyle="1" w:styleId="7E7155F8037D44B986655B85751F9566">
    <w:name w:val="7E7155F8037D44B986655B85751F9566"/>
    <w:rsid w:val="00337484"/>
    <w:rPr>
      <w:rFonts w:eastAsiaTheme="minorHAnsi"/>
    </w:rPr>
  </w:style>
  <w:style w:type="paragraph" w:customStyle="1" w:styleId="1F25A0879ABD46C394F3A33438DB079C">
    <w:name w:val="1F25A0879ABD46C394F3A33438DB079C"/>
    <w:rsid w:val="00337484"/>
    <w:rPr>
      <w:rFonts w:eastAsiaTheme="minorHAnsi"/>
    </w:rPr>
  </w:style>
  <w:style w:type="paragraph" w:customStyle="1" w:styleId="81658675BF1E48BBB088DE1CAC590A64">
    <w:name w:val="81658675BF1E48BBB088DE1CAC590A64"/>
    <w:rsid w:val="00337484"/>
    <w:rPr>
      <w:rFonts w:eastAsiaTheme="minorHAnsi"/>
    </w:rPr>
  </w:style>
  <w:style w:type="paragraph" w:customStyle="1" w:styleId="0BCF3AB391C74412AEB57547D5D4F74D">
    <w:name w:val="0BCF3AB391C74412AEB57547D5D4F74D"/>
    <w:rsid w:val="00337484"/>
    <w:rPr>
      <w:rFonts w:eastAsiaTheme="minorHAnsi"/>
    </w:rPr>
  </w:style>
  <w:style w:type="paragraph" w:customStyle="1" w:styleId="72FEF107D58E4B309D165D5548DEE711">
    <w:name w:val="72FEF107D58E4B309D165D5548DEE711"/>
    <w:rsid w:val="00337484"/>
    <w:rPr>
      <w:rFonts w:eastAsiaTheme="minorHAnsi"/>
    </w:rPr>
  </w:style>
  <w:style w:type="paragraph" w:customStyle="1" w:styleId="2704D3F286424B38BAA3B3B86F34E49A">
    <w:name w:val="2704D3F286424B38BAA3B3B86F34E49A"/>
    <w:rsid w:val="00337484"/>
    <w:rPr>
      <w:rFonts w:eastAsiaTheme="minorHAnsi"/>
    </w:rPr>
  </w:style>
  <w:style w:type="paragraph" w:customStyle="1" w:styleId="0A34DD9FC16C486E9861053627D9AC6C">
    <w:name w:val="0A34DD9FC16C486E9861053627D9AC6C"/>
    <w:rsid w:val="00337484"/>
    <w:rPr>
      <w:rFonts w:eastAsiaTheme="minorHAnsi"/>
    </w:rPr>
  </w:style>
  <w:style w:type="paragraph" w:customStyle="1" w:styleId="DB3C3F12C089410EB1E2A0C9ACD31E0A">
    <w:name w:val="DB3C3F12C089410EB1E2A0C9ACD31E0A"/>
    <w:rsid w:val="00337484"/>
    <w:rPr>
      <w:rFonts w:eastAsiaTheme="minorHAnsi"/>
    </w:rPr>
  </w:style>
  <w:style w:type="paragraph" w:customStyle="1" w:styleId="22646220212F45C5B4B0440B3A0B0EF9">
    <w:name w:val="22646220212F45C5B4B0440B3A0B0EF9"/>
    <w:rsid w:val="00337484"/>
    <w:rPr>
      <w:rFonts w:eastAsiaTheme="minorHAnsi"/>
    </w:rPr>
  </w:style>
  <w:style w:type="paragraph" w:customStyle="1" w:styleId="C7A800444A39495DA1C9D6ACD666F423">
    <w:name w:val="C7A800444A39495DA1C9D6ACD666F423"/>
    <w:rsid w:val="00337484"/>
    <w:rPr>
      <w:rFonts w:eastAsiaTheme="minorHAnsi"/>
    </w:rPr>
  </w:style>
  <w:style w:type="paragraph" w:customStyle="1" w:styleId="A356622D7EB34C55ADB0DB8F5A8F14BA">
    <w:name w:val="A356622D7EB34C55ADB0DB8F5A8F14BA"/>
    <w:rsid w:val="00337484"/>
    <w:rPr>
      <w:rFonts w:eastAsiaTheme="minorHAnsi"/>
    </w:rPr>
  </w:style>
  <w:style w:type="paragraph" w:customStyle="1" w:styleId="B5ABEAF709854666B955174CB3BF20D3">
    <w:name w:val="B5ABEAF709854666B955174CB3BF20D3"/>
    <w:rsid w:val="00337484"/>
    <w:rPr>
      <w:rFonts w:eastAsiaTheme="minorHAnsi"/>
    </w:rPr>
  </w:style>
  <w:style w:type="paragraph" w:customStyle="1" w:styleId="8FA1D6C3A2224C9BAE2DBE04550BDFE2">
    <w:name w:val="8FA1D6C3A2224C9BAE2DBE04550BDFE2"/>
    <w:rsid w:val="00337484"/>
    <w:rPr>
      <w:rFonts w:eastAsiaTheme="minorHAnsi"/>
    </w:rPr>
  </w:style>
  <w:style w:type="paragraph" w:customStyle="1" w:styleId="12E44D81FBD74595A5349E50F8FC5EE2">
    <w:name w:val="12E44D81FBD74595A5349E50F8FC5EE2"/>
    <w:rsid w:val="00337484"/>
    <w:rPr>
      <w:rFonts w:eastAsiaTheme="minorHAnsi"/>
    </w:rPr>
  </w:style>
  <w:style w:type="paragraph" w:customStyle="1" w:styleId="7FEE503752F742A3A4825EDB6A0DAA44">
    <w:name w:val="7FEE503752F742A3A4825EDB6A0DAA44"/>
    <w:rsid w:val="00337484"/>
    <w:rPr>
      <w:rFonts w:eastAsiaTheme="minorHAnsi"/>
    </w:rPr>
  </w:style>
  <w:style w:type="paragraph" w:customStyle="1" w:styleId="839833434CD8467991EA4D4ECA63ED89">
    <w:name w:val="839833434CD8467991EA4D4ECA63ED89"/>
    <w:rsid w:val="00337484"/>
    <w:rPr>
      <w:rFonts w:eastAsiaTheme="minorHAnsi"/>
    </w:rPr>
  </w:style>
  <w:style w:type="paragraph" w:customStyle="1" w:styleId="047A98056FB7436882A4E1F52ED6172E">
    <w:name w:val="047A98056FB7436882A4E1F52ED6172E"/>
    <w:rsid w:val="00337484"/>
    <w:rPr>
      <w:rFonts w:eastAsiaTheme="minorHAnsi"/>
    </w:rPr>
  </w:style>
  <w:style w:type="paragraph" w:customStyle="1" w:styleId="2F34EEA79EE64B08A157F61AD4C6AA12">
    <w:name w:val="2F34EEA79EE64B08A157F61AD4C6AA12"/>
    <w:rsid w:val="00337484"/>
    <w:rPr>
      <w:rFonts w:eastAsiaTheme="minorHAnsi"/>
    </w:rPr>
  </w:style>
  <w:style w:type="paragraph" w:customStyle="1" w:styleId="3C9B9F3F13AD43A0BDF35314273D54AB">
    <w:name w:val="3C9B9F3F13AD43A0BDF35314273D54AB"/>
    <w:rsid w:val="00337484"/>
    <w:rPr>
      <w:rFonts w:eastAsiaTheme="minorHAnsi"/>
    </w:rPr>
  </w:style>
  <w:style w:type="paragraph" w:customStyle="1" w:styleId="A21E9555684549999EA5B8FCD4B4EC03">
    <w:name w:val="A21E9555684549999EA5B8FCD4B4EC03"/>
    <w:rsid w:val="00337484"/>
    <w:rPr>
      <w:rFonts w:eastAsiaTheme="minorHAnsi"/>
    </w:rPr>
  </w:style>
  <w:style w:type="paragraph" w:customStyle="1" w:styleId="DD9EC66D8F8146868153A9DB4AD3BF1A">
    <w:name w:val="DD9EC66D8F8146868153A9DB4AD3BF1A"/>
    <w:rsid w:val="00337484"/>
    <w:rPr>
      <w:rFonts w:eastAsiaTheme="minorHAnsi"/>
    </w:rPr>
  </w:style>
  <w:style w:type="paragraph" w:customStyle="1" w:styleId="089CEFAF8EC24682BF4786D67E1947B7">
    <w:name w:val="089CEFAF8EC24682BF4786D67E1947B7"/>
    <w:rsid w:val="00337484"/>
    <w:rPr>
      <w:rFonts w:eastAsiaTheme="minorHAnsi"/>
    </w:rPr>
  </w:style>
  <w:style w:type="paragraph" w:customStyle="1" w:styleId="70175D56174140FE8D36058F4ECF0142">
    <w:name w:val="70175D56174140FE8D36058F4ECF0142"/>
    <w:rsid w:val="00337484"/>
    <w:rPr>
      <w:rFonts w:eastAsiaTheme="minorHAnsi"/>
    </w:rPr>
  </w:style>
  <w:style w:type="paragraph" w:customStyle="1" w:styleId="6AB29B963A104C6797FF92762AB7E0B5">
    <w:name w:val="6AB29B963A104C6797FF92762AB7E0B5"/>
    <w:rsid w:val="00337484"/>
    <w:rPr>
      <w:rFonts w:eastAsiaTheme="minorHAnsi"/>
    </w:rPr>
  </w:style>
  <w:style w:type="paragraph" w:customStyle="1" w:styleId="C27CD46391514174AF3A3127B238167D">
    <w:name w:val="C27CD46391514174AF3A3127B238167D"/>
    <w:rsid w:val="0096458F"/>
    <w:pPr>
      <w:spacing w:after="160" w:line="259" w:lineRule="auto"/>
    </w:pPr>
  </w:style>
  <w:style w:type="paragraph" w:customStyle="1" w:styleId="192EEADC8BCF4C428DC85D5A2C27D1FB">
    <w:name w:val="192EEADC8BCF4C428DC85D5A2C27D1FB"/>
    <w:rsid w:val="0096458F"/>
    <w:pPr>
      <w:spacing w:after="160" w:line="259" w:lineRule="auto"/>
    </w:pPr>
  </w:style>
  <w:style w:type="paragraph" w:customStyle="1" w:styleId="57B3840AD0D24F15BDD23538E1584B41">
    <w:name w:val="57B3840AD0D24F15BDD23538E1584B41"/>
    <w:rsid w:val="00B72548"/>
    <w:pPr>
      <w:spacing w:after="160" w:line="259" w:lineRule="auto"/>
    </w:pPr>
  </w:style>
  <w:style w:type="paragraph" w:customStyle="1" w:styleId="BAC5F620D85842D29F6B149C4A51C519">
    <w:name w:val="BAC5F620D85842D29F6B149C4A51C519"/>
    <w:rsid w:val="00B72548"/>
    <w:pPr>
      <w:spacing w:after="160" w:line="259" w:lineRule="auto"/>
    </w:pPr>
  </w:style>
  <w:style w:type="paragraph" w:customStyle="1" w:styleId="05125D4DF9D74A218326A786DE5F4DB2">
    <w:name w:val="05125D4DF9D74A218326A786DE5F4DB2"/>
    <w:rsid w:val="00B72548"/>
    <w:pPr>
      <w:spacing w:after="160" w:line="259" w:lineRule="auto"/>
    </w:pPr>
  </w:style>
  <w:style w:type="paragraph" w:customStyle="1" w:styleId="1D30FD8C327949C2A25A513CE68026CF">
    <w:name w:val="1D30FD8C327949C2A25A513CE68026CF"/>
    <w:rsid w:val="00B72548"/>
    <w:pPr>
      <w:spacing w:after="160" w:line="259" w:lineRule="auto"/>
    </w:pPr>
  </w:style>
  <w:style w:type="paragraph" w:customStyle="1" w:styleId="01814ECDAB18489F86F24ED35B545F595">
    <w:name w:val="01814ECDAB18489F86F24ED35B545F595"/>
    <w:rsid w:val="00B72548"/>
    <w:rPr>
      <w:rFonts w:eastAsiaTheme="minorHAnsi"/>
    </w:rPr>
  </w:style>
  <w:style w:type="paragraph" w:customStyle="1" w:styleId="0A8F2EAF25A6435EAE569388782F84011">
    <w:name w:val="0A8F2EAF25A6435EAE569388782F84011"/>
    <w:rsid w:val="00B72548"/>
    <w:rPr>
      <w:rFonts w:eastAsiaTheme="minorHAnsi"/>
    </w:rPr>
  </w:style>
  <w:style w:type="paragraph" w:customStyle="1" w:styleId="718B36D8A256491BB8A3FCA85E4AAEAC1">
    <w:name w:val="718B36D8A256491BB8A3FCA85E4AAEAC1"/>
    <w:rsid w:val="00B72548"/>
    <w:rPr>
      <w:rFonts w:eastAsiaTheme="minorHAnsi"/>
    </w:rPr>
  </w:style>
  <w:style w:type="paragraph" w:customStyle="1" w:styleId="966BE0D17A384B6D91A4878ECF49F7811">
    <w:name w:val="966BE0D17A384B6D91A4878ECF49F7811"/>
    <w:rsid w:val="00B72548"/>
    <w:rPr>
      <w:rFonts w:eastAsiaTheme="minorHAnsi"/>
    </w:rPr>
  </w:style>
  <w:style w:type="paragraph" w:customStyle="1" w:styleId="9C732CC34B2741468FFA89EB093E2AA21">
    <w:name w:val="9C732CC34B2741468FFA89EB093E2AA21"/>
    <w:rsid w:val="00B72548"/>
    <w:rPr>
      <w:rFonts w:eastAsiaTheme="minorHAnsi"/>
    </w:rPr>
  </w:style>
  <w:style w:type="paragraph" w:customStyle="1" w:styleId="89805FBA6D8D4B1AB2FB09AA96C3E5F91">
    <w:name w:val="89805FBA6D8D4B1AB2FB09AA96C3E5F91"/>
    <w:rsid w:val="00B72548"/>
    <w:rPr>
      <w:rFonts w:eastAsiaTheme="minorHAnsi"/>
    </w:rPr>
  </w:style>
  <w:style w:type="paragraph" w:customStyle="1" w:styleId="F5D379C26CD84EB4B92596AD9CBCF76A1">
    <w:name w:val="F5D379C26CD84EB4B92596AD9CBCF76A1"/>
    <w:rsid w:val="00B72548"/>
    <w:rPr>
      <w:rFonts w:eastAsiaTheme="minorHAnsi"/>
    </w:rPr>
  </w:style>
  <w:style w:type="paragraph" w:customStyle="1" w:styleId="632A9E1533C344228C3919244FA62C891">
    <w:name w:val="632A9E1533C344228C3919244FA62C891"/>
    <w:rsid w:val="00B72548"/>
    <w:rPr>
      <w:rFonts w:eastAsiaTheme="minorHAnsi"/>
    </w:rPr>
  </w:style>
  <w:style w:type="paragraph" w:customStyle="1" w:styleId="90C1296CD3BD466F90A83D3F8614DD631">
    <w:name w:val="90C1296CD3BD466F90A83D3F8614DD631"/>
    <w:rsid w:val="00B72548"/>
    <w:rPr>
      <w:rFonts w:eastAsiaTheme="minorHAnsi"/>
    </w:rPr>
  </w:style>
  <w:style w:type="paragraph" w:customStyle="1" w:styleId="7E5F3540B0114E1BADB7E3CF0E3155431">
    <w:name w:val="7E5F3540B0114E1BADB7E3CF0E3155431"/>
    <w:rsid w:val="00B72548"/>
    <w:rPr>
      <w:rFonts w:eastAsiaTheme="minorHAnsi"/>
    </w:rPr>
  </w:style>
  <w:style w:type="paragraph" w:customStyle="1" w:styleId="3F54B471B69648EAB8A058C141B860251">
    <w:name w:val="3F54B471B69648EAB8A058C141B860251"/>
    <w:rsid w:val="00B72548"/>
    <w:rPr>
      <w:rFonts w:eastAsiaTheme="minorHAnsi"/>
    </w:rPr>
  </w:style>
  <w:style w:type="paragraph" w:customStyle="1" w:styleId="DE4BAEC744E647869B47C0F08E506D191">
    <w:name w:val="DE4BAEC744E647869B47C0F08E506D191"/>
    <w:rsid w:val="00B72548"/>
    <w:rPr>
      <w:rFonts w:eastAsiaTheme="minorHAnsi"/>
    </w:rPr>
  </w:style>
  <w:style w:type="paragraph" w:customStyle="1" w:styleId="432B91C7443F479E9E0EFAAEC7DA12DA1">
    <w:name w:val="432B91C7443F479E9E0EFAAEC7DA12DA1"/>
    <w:rsid w:val="00B72548"/>
    <w:rPr>
      <w:rFonts w:eastAsiaTheme="minorHAnsi"/>
    </w:rPr>
  </w:style>
  <w:style w:type="paragraph" w:customStyle="1" w:styleId="49387527350F4455BE5BACDD61D92FD21">
    <w:name w:val="49387527350F4455BE5BACDD61D92FD21"/>
    <w:rsid w:val="00B72548"/>
    <w:rPr>
      <w:rFonts w:eastAsiaTheme="minorHAnsi"/>
    </w:rPr>
  </w:style>
  <w:style w:type="paragraph" w:customStyle="1" w:styleId="56C63ACDFAB241C4BE62991263E142471">
    <w:name w:val="56C63ACDFAB241C4BE62991263E142471"/>
    <w:rsid w:val="00B72548"/>
    <w:rPr>
      <w:rFonts w:eastAsiaTheme="minorHAnsi"/>
    </w:rPr>
  </w:style>
  <w:style w:type="paragraph" w:customStyle="1" w:styleId="1DBB6C92869B45E5807713A210E5FC061">
    <w:name w:val="1DBB6C92869B45E5807713A210E5FC061"/>
    <w:rsid w:val="00B72548"/>
    <w:rPr>
      <w:rFonts w:eastAsiaTheme="minorHAnsi"/>
    </w:rPr>
  </w:style>
  <w:style w:type="paragraph" w:customStyle="1" w:styleId="04BABF96FE964D9FBB98EDDC760680DF1">
    <w:name w:val="04BABF96FE964D9FBB98EDDC760680DF1"/>
    <w:rsid w:val="00B72548"/>
    <w:rPr>
      <w:rFonts w:eastAsiaTheme="minorHAnsi"/>
    </w:rPr>
  </w:style>
  <w:style w:type="paragraph" w:customStyle="1" w:styleId="C27CD46391514174AF3A3127B238167D1">
    <w:name w:val="C27CD46391514174AF3A3127B238167D1"/>
    <w:rsid w:val="00B72548"/>
    <w:rPr>
      <w:rFonts w:eastAsiaTheme="minorHAnsi"/>
    </w:rPr>
  </w:style>
  <w:style w:type="paragraph" w:customStyle="1" w:styleId="192EEADC8BCF4C428DC85D5A2C27D1FB1">
    <w:name w:val="192EEADC8BCF4C428DC85D5A2C27D1FB1"/>
    <w:rsid w:val="00B72548"/>
    <w:rPr>
      <w:rFonts w:eastAsiaTheme="minorHAnsi"/>
    </w:rPr>
  </w:style>
  <w:style w:type="paragraph" w:customStyle="1" w:styleId="E7300B24039F451FB390819458853CEB1">
    <w:name w:val="E7300B24039F451FB390819458853CEB1"/>
    <w:rsid w:val="00B72548"/>
    <w:rPr>
      <w:rFonts w:eastAsiaTheme="minorHAnsi"/>
    </w:rPr>
  </w:style>
  <w:style w:type="paragraph" w:customStyle="1" w:styleId="1322C457942C47A1AD98606ABA9301221">
    <w:name w:val="1322C457942C47A1AD98606ABA9301221"/>
    <w:rsid w:val="00B72548"/>
    <w:rPr>
      <w:rFonts w:eastAsiaTheme="minorHAnsi"/>
    </w:rPr>
  </w:style>
  <w:style w:type="paragraph" w:customStyle="1" w:styleId="BCB04572D6A94B54B73D7E0568A29AE41">
    <w:name w:val="BCB04572D6A94B54B73D7E0568A29AE41"/>
    <w:rsid w:val="00B72548"/>
    <w:rPr>
      <w:rFonts w:eastAsiaTheme="minorHAnsi"/>
    </w:rPr>
  </w:style>
  <w:style w:type="paragraph" w:customStyle="1" w:styleId="C8EE819D1DAC4969917D87EA3C84F62A1">
    <w:name w:val="C8EE819D1DAC4969917D87EA3C84F62A1"/>
    <w:rsid w:val="00B72548"/>
    <w:rPr>
      <w:rFonts w:eastAsiaTheme="minorHAnsi"/>
    </w:rPr>
  </w:style>
  <w:style w:type="paragraph" w:customStyle="1" w:styleId="C3E084496F7E43E785D61C94DD91A7331">
    <w:name w:val="C3E084496F7E43E785D61C94DD91A7331"/>
    <w:rsid w:val="00B72548"/>
    <w:rPr>
      <w:rFonts w:eastAsiaTheme="minorHAnsi"/>
    </w:rPr>
  </w:style>
  <w:style w:type="paragraph" w:customStyle="1" w:styleId="2E4867017CAE417B8CEC6CD4326F3C3C1">
    <w:name w:val="2E4867017CAE417B8CEC6CD4326F3C3C1"/>
    <w:rsid w:val="00B72548"/>
    <w:rPr>
      <w:rFonts w:eastAsiaTheme="minorHAnsi"/>
    </w:rPr>
  </w:style>
  <w:style w:type="paragraph" w:customStyle="1" w:styleId="586FE4AD807A4DA6BCBF70E82FB93B1D1">
    <w:name w:val="586FE4AD807A4DA6BCBF70E82FB93B1D1"/>
    <w:rsid w:val="00B72548"/>
    <w:rPr>
      <w:rFonts w:eastAsiaTheme="minorHAnsi"/>
    </w:rPr>
  </w:style>
  <w:style w:type="paragraph" w:customStyle="1" w:styleId="F2C45428B7EF4139B2D0BB550ED8FA451">
    <w:name w:val="F2C45428B7EF4139B2D0BB550ED8FA451"/>
    <w:rsid w:val="00B72548"/>
    <w:pPr>
      <w:ind w:left="720"/>
      <w:contextualSpacing/>
    </w:pPr>
    <w:rPr>
      <w:rFonts w:eastAsiaTheme="minorHAnsi"/>
    </w:rPr>
  </w:style>
  <w:style w:type="paragraph" w:customStyle="1" w:styleId="9B502B10BE344BEB88EF901C465D6CDD1">
    <w:name w:val="9B502B10BE344BEB88EF901C465D6CDD1"/>
    <w:rsid w:val="00B72548"/>
    <w:rPr>
      <w:rFonts w:eastAsiaTheme="minorHAnsi"/>
    </w:rPr>
  </w:style>
  <w:style w:type="paragraph" w:customStyle="1" w:styleId="F3B43FFC27F040D0B9125A3E524B708A1">
    <w:name w:val="F3B43FFC27F040D0B9125A3E524B708A1"/>
    <w:rsid w:val="00B72548"/>
    <w:pPr>
      <w:ind w:left="720"/>
      <w:contextualSpacing/>
    </w:pPr>
    <w:rPr>
      <w:rFonts w:eastAsiaTheme="minorHAnsi"/>
    </w:rPr>
  </w:style>
  <w:style w:type="paragraph" w:customStyle="1" w:styleId="D532D747EF834A2CB114D09E5F434C671">
    <w:name w:val="D532D747EF834A2CB114D09E5F434C671"/>
    <w:rsid w:val="00B72548"/>
    <w:pPr>
      <w:ind w:left="720"/>
      <w:contextualSpacing/>
    </w:pPr>
    <w:rPr>
      <w:rFonts w:eastAsiaTheme="minorHAnsi"/>
    </w:rPr>
  </w:style>
  <w:style w:type="paragraph" w:customStyle="1" w:styleId="862E567A16FE419393192CDE85D225861">
    <w:name w:val="862E567A16FE419393192CDE85D225861"/>
    <w:rsid w:val="00B72548"/>
    <w:pPr>
      <w:ind w:left="720"/>
      <w:contextualSpacing/>
    </w:pPr>
    <w:rPr>
      <w:rFonts w:eastAsiaTheme="minorHAnsi"/>
    </w:rPr>
  </w:style>
  <w:style w:type="paragraph" w:customStyle="1" w:styleId="4CBA159670244C30AA9BB3ABDC7A68AA1">
    <w:name w:val="4CBA159670244C30AA9BB3ABDC7A68AA1"/>
    <w:rsid w:val="00B72548"/>
    <w:rPr>
      <w:rFonts w:eastAsiaTheme="minorHAnsi"/>
    </w:rPr>
  </w:style>
  <w:style w:type="paragraph" w:customStyle="1" w:styleId="D784C888B75E44FAA2F08BADB4C91BFE1">
    <w:name w:val="D784C888B75E44FAA2F08BADB4C91BFE1"/>
    <w:rsid w:val="00B72548"/>
    <w:rPr>
      <w:rFonts w:eastAsiaTheme="minorHAnsi"/>
    </w:rPr>
  </w:style>
  <w:style w:type="paragraph" w:customStyle="1" w:styleId="3230AC80A88040FB84F3A4E6A70BD4131">
    <w:name w:val="3230AC80A88040FB84F3A4E6A70BD4131"/>
    <w:rsid w:val="00B72548"/>
    <w:rPr>
      <w:rFonts w:eastAsiaTheme="minorHAnsi"/>
    </w:rPr>
  </w:style>
  <w:style w:type="paragraph" w:customStyle="1" w:styleId="503EF936025045B9947F9FC06E851F3C1">
    <w:name w:val="503EF936025045B9947F9FC06E851F3C1"/>
    <w:rsid w:val="00B72548"/>
    <w:rPr>
      <w:rFonts w:eastAsiaTheme="minorHAnsi"/>
    </w:rPr>
  </w:style>
  <w:style w:type="paragraph" w:customStyle="1" w:styleId="57B3840AD0D24F15BDD23538E1584B411">
    <w:name w:val="57B3840AD0D24F15BDD23538E1584B411"/>
    <w:rsid w:val="00B72548"/>
    <w:rPr>
      <w:rFonts w:eastAsiaTheme="minorHAnsi"/>
    </w:rPr>
  </w:style>
  <w:style w:type="paragraph" w:customStyle="1" w:styleId="BAC5F620D85842D29F6B149C4A51C5191">
    <w:name w:val="BAC5F620D85842D29F6B149C4A51C5191"/>
    <w:rsid w:val="00B72548"/>
    <w:pPr>
      <w:ind w:left="720"/>
      <w:contextualSpacing/>
    </w:pPr>
    <w:rPr>
      <w:rFonts w:eastAsiaTheme="minorHAnsi"/>
    </w:rPr>
  </w:style>
  <w:style w:type="paragraph" w:customStyle="1" w:styleId="05125D4DF9D74A218326A786DE5F4DB21">
    <w:name w:val="05125D4DF9D74A218326A786DE5F4DB21"/>
    <w:rsid w:val="00B72548"/>
    <w:rPr>
      <w:rFonts w:eastAsiaTheme="minorHAnsi"/>
    </w:rPr>
  </w:style>
  <w:style w:type="paragraph" w:customStyle="1" w:styleId="1D30FD8C327949C2A25A513CE68026CF1">
    <w:name w:val="1D30FD8C327949C2A25A513CE68026CF1"/>
    <w:rsid w:val="00B72548"/>
    <w:pPr>
      <w:ind w:left="720"/>
      <w:contextualSpacing/>
    </w:pPr>
    <w:rPr>
      <w:rFonts w:eastAsiaTheme="minorHAnsi"/>
    </w:rPr>
  </w:style>
  <w:style w:type="paragraph" w:customStyle="1" w:styleId="E36847ED07924AE39C013336D13442171">
    <w:name w:val="E36847ED07924AE39C013336D13442171"/>
    <w:rsid w:val="00B72548"/>
    <w:rPr>
      <w:rFonts w:eastAsiaTheme="minorHAnsi"/>
    </w:rPr>
  </w:style>
  <w:style w:type="paragraph" w:customStyle="1" w:styleId="7E7155F8037D44B986655B85751F95661">
    <w:name w:val="7E7155F8037D44B986655B85751F95661"/>
    <w:rsid w:val="00B72548"/>
    <w:rPr>
      <w:rFonts w:eastAsiaTheme="minorHAnsi"/>
    </w:rPr>
  </w:style>
  <w:style w:type="paragraph" w:customStyle="1" w:styleId="1F25A0879ABD46C394F3A33438DB079C1">
    <w:name w:val="1F25A0879ABD46C394F3A33438DB079C1"/>
    <w:rsid w:val="00B72548"/>
    <w:rPr>
      <w:rFonts w:eastAsiaTheme="minorHAnsi"/>
    </w:rPr>
  </w:style>
  <w:style w:type="paragraph" w:customStyle="1" w:styleId="81658675BF1E48BBB088DE1CAC590A641">
    <w:name w:val="81658675BF1E48BBB088DE1CAC590A641"/>
    <w:rsid w:val="00B72548"/>
    <w:rPr>
      <w:rFonts w:eastAsiaTheme="minorHAnsi"/>
    </w:rPr>
  </w:style>
  <w:style w:type="paragraph" w:customStyle="1" w:styleId="0BCF3AB391C74412AEB57547D5D4F74D1">
    <w:name w:val="0BCF3AB391C74412AEB57547D5D4F74D1"/>
    <w:rsid w:val="00B72548"/>
    <w:rPr>
      <w:rFonts w:eastAsiaTheme="minorHAnsi"/>
    </w:rPr>
  </w:style>
  <w:style w:type="paragraph" w:customStyle="1" w:styleId="72FEF107D58E4B309D165D5548DEE7111">
    <w:name w:val="72FEF107D58E4B309D165D5548DEE7111"/>
    <w:rsid w:val="00B72548"/>
    <w:rPr>
      <w:rFonts w:eastAsiaTheme="minorHAnsi"/>
    </w:rPr>
  </w:style>
  <w:style w:type="paragraph" w:customStyle="1" w:styleId="2704D3F286424B38BAA3B3B86F34E49A1">
    <w:name w:val="2704D3F286424B38BAA3B3B86F34E49A1"/>
    <w:rsid w:val="00B72548"/>
    <w:rPr>
      <w:rFonts w:eastAsiaTheme="minorHAnsi"/>
    </w:rPr>
  </w:style>
  <w:style w:type="paragraph" w:customStyle="1" w:styleId="0A34DD9FC16C486E9861053627D9AC6C1">
    <w:name w:val="0A34DD9FC16C486E9861053627D9AC6C1"/>
    <w:rsid w:val="00B72548"/>
    <w:rPr>
      <w:rFonts w:eastAsiaTheme="minorHAnsi"/>
    </w:rPr>
  </w:style>
  <w:style w:type="paragraph" w:customStyle="1" w:styleId="DB3C3F12C089410EB1E2A0C9ACD31E0A1">
    <w:name w:val="DB3C3F12C089410EB1E2A0C9ACD31E0A1"/>
    <w:rsid w:val="00B72548"/>
    <w:rPr>
      <w:rFonts w:eastAsiaTheme="minorHAnsi"/>
    </w:rPr>
  </w:style>
  <w:style w:type="paragraph" w:customStyle="1" w:styleId="22646220212F45C5B4B0440B3A0B0EF91">
    <w:name w:val="22646220212F45C5B4B0440B3A0B0EF91"/>
    <w:rsid w:val="00B72548"/>
    <w:rPr>
      <w:rFonts w:eastAsiaTheme="minorHAnsi"/>
    </w:rPr>
  </w:style>
  <w:style w:type="paragraph" w:customStyle="1" w:styleId="C7A800444A39495DA1C9D6ACD666F4231">
    <w:name w:val="C7A800444A39495DA1C9D6ACD666F4231"/>
    <w:rsid w:val="00B72548"/>
    <w:rPr>
      <w:rFonts w:eastAsiaTheme="minorHAnsi"/>
    </w:rPr>
  </w:style>
  <w:style w:type="paragraph" w:customStyle="1" w:styleId="A356622D7EB34C55ADB0DB8F5A8F14BA1">
    <w:name w:val="A356622D7EB34C55ADB0DB8F5A8F14BA1"/>
    <w:rsid w:val="00B72548"/>
    <w:rPr>
      <w:rFonts w:eastAsiaTheme="minorHAnsi"/>
    </w:rPr>
  </w:style>
  <w:style w:type="paragraph" w:customStyle="1" w:styleId="B5ABEAF709854666B955174CB3BF20D31">
    <w:name w:val="B5ABEAF709854666B955174CB3BF20D31"/>
    <w:rsid w:val="00B72548"/>
    <w:rPr>
      <w:rFonts w:eastAsiaTheme="minorHAnsi"/>
    </w:rPr>
  </w:style>
  <w:style w:type="paragraph" w:customStyle="1" w:styleId="8FA1D6C3A2224C9BAE2DBE04550BDFE21">
    <w:name w:val="8FA1D6C3A2224C9BAE2DBE04550BDFE21"/>
    <w:rsid w:val="00B72548"/>
    <w:rPr>
      <w:rFonts w:eastAsiaTheme="minorHAnsi"/>
    </w:rPr>
  </w:style>
  <w:style w:type="paragraph" w:customStyle="1" w:styleId="12E44D81FBD74595A5349E50F8FC5EE21">
    <w:name w:val="12E44D81FBD74595A5349E50F8FC5EE21"/>
    <w:rsid w:val="00B72548"/>
    <w:rPr>
      <w:rFonts w:eastAsiaTheme="minorHAnsi"/>
    </w:rPr>
  </w:style>
  <w:style w:type="paragraph" w:customStyle="1" w:styleId="7FEE503752F742A3A4825EDB6A0DAA441">
    <w:name w:val="7FEE503752F742A3A4825EDB6A0DAA441"/>
    <w:rsid w:val="00B72548"/>
    <w:rPr>
      <w:rFonts w:eastAsiaTheme="minorHAnsi"/>
    </w:rPr>
  </w:style>
  <w:style w:type="paragraph" w:customStyle="1" w:styleId="839833434CD8467991EA4D4ECA63ED891">
    <w:name w:val="839833434CD8467991EA4D4ECA63ED891"/>
    <w:rsid w:val="00B72548"/>
    <w:rPr>
      <w:rFonts w:eastAsiaTheme="minorHAnsi"/>
    </w:rPr>
  </w:style>
  <w:style w:type="paragraph" w:customStyle="1" w:styleId="047A98056FB7436882A4E1F52ED6172E1">
    <w:name w:val="047A98056FB7436882A4E1F52ED6172E1"/>
    <w:rsid w:val="00B72548"/>
    <w:rPr>
      <w:rFonts w:eastAsiaTheme="minorHAnsi"/>
    </w:rPr>
  </w:style>
  <w:style w:type="paragraph" w:customStyle="1" w:styleId="F8114D10676D4D17BDD3A1CDD82588A6">
    <w:name w:val="F8114D10676D4D17BDD3A1CDD82588A6"/>
    <w:rsid w:val="00B72548"/>
    <w:rPr>
      <w:rFonts w:eastAsiaTheme="minorHAnsi"/>
    </w:rPr>
  </w:style>
  <w:style w:type="paragraph" w:customStyle="1" w:styleId="FFEA206C01384B7A82885148DE4FCE74">
    <w:name w:val="FFEA206C01384B7A82885148DE4FCE74"/>
    <w:rsid w:val="00B72548"/>
    <w:rPr>
      <w:rFonts w:eastAsiaTheme="minorHAnsi"/>
    </w:rPr>
  </w:style>
  <w:style w:type="paragraph" w:customStyle="1" w:styleId="576D436439F242CF840BA852003E40DD">
    <w:name w:val="576D436439F242CF840BA852003E40DD"/>
    <w:rsid w:val="00B72548"/>
    <w:rPr>
      <w:rFonts w:eastAsiaTheme="minorHAnsi"/>
    </w:rPr>
  </w:style>
  <w:style w:type="paragraph" w:customStyle="1" w:styleId="6ADD48AB6DFF45EC9DC9EBF44AA85A0E">
    <w:name w:val="6ADD48AB6DFF45EC9DC9EBF44AA85A0E"/>
    <w:rsid w:val="00B72548"/>
    <w:rPr>
      <w:rFonts w:eastAsiaTheme="minorHAnsi"/>
    </w:rPr>
  </w:style>
  <w:style w:type="paragraph" w:customStyle="1" w:styleId="675457E585AF40748FF5976CA4BDFDF9">
    <w:name w:val="675457E585AF40748FF5976CA4BDFDF9"/>
    <w:rsid w:val="00B72548"/>
    <w:rPr>
      <w:rFonts w:eastAsiaTheme="minorHAnsi"/>
    </w:rPr>
  </w:style>
  <w:style w:type="paragraph" w:customStyle="1" w:styleId="F347ACFA700B4AB2BD38C3FF275E0C19">
    <w:name w:val="F347ACFA700B4AB2BD38C3FF275E0C19"/>
    <w:rsid w:val="00B72548"/>
    <w:rPr>
      <w:rFonts w:eastAsiaTheme="minorHAnsi"/>
    </w:rPr>
  </w:style>
  <w:style w:type="paragraph" w:customStyle="1" w:styleId="8C118AA7996C44D69FBB8909AFF5F123">
    <w:name w:val="8C118AA7996C44D69FBB8909AFF5F123"/>
    <w:rsid w:val="00B72548"/>
    <w:rPr>
      <w:rFonts w:eastAsiaTheme="minorHAnsi"/>
    </w:rPr>
  </w:style>
  <w:style w:type="paragraph" w:customStyle="1" w:styleId="01814ECDAB18489F86F24ED35B545F596">
    <w:name w:val="01814ECDAB18489F86F24ED35B545F596"/>
    <w:rsid w:val="00B72548"/>
    <w:rPr>
      <w:rFonts w:eastAsiaTheme="minorHAnsi"/>
    </w:rPr>
  </w:style>
  <w:style w:type="paragraph" w:customStyle="1" w:styleId="0A8F2EAF25A6435EAE569388782F84012">
    <w:name w:val="0A8F2EAF25A6435EAE569388782F84012"/>
    <w:rsid w:val="00B72548"/>
    <w:rPr>
      <w:rFonts w:eastAsiaTheme="minorHAnsi"/>
    </w:rPr>
  </w:style>
  <w:style w:type="paragraph" w:customStyle="1" w:styleId="718B36D8A256491BB8A3FCA85E4AAEAC2">
    <w:name w:val="718B36D8A256491BB8A3FCA85E4AAEAC2"/>
    <w:rsid w:val="00B72548"/>
    <w:rPr>
      <w:rFonts w:eastAsiaTheme="minorHAnsi"/>
    </w:rPr>
  </w:style>
  <w:style w:type="paragraph" w:customStyle="1" w:styleId="966BE0D17A384B6D91A4878ECF49F7812">
    <w:name w:val="966BE0D17A384B6D91A4878ECF49F7812"/>
    <w:rsid w:val="00B72548"/>
    <w:rPr>
      <w:rFonts w:eastAsiaTheme="minorHAnsi"/>
    </w:rPr>
  </w:style>
  <w:style w:type="paragraph" w:customStyle="1" w:styleId="9C732CC34B2741468FFA89EB093E2AA22">
    <w:name w:val="9C732CC34B2741468FFA89EB093E2AA22"/>
    <w:rsid w:val="00B72548"/>
    <w:rPr>
      <w:rFonts w:eastAsiaTheme="minorHAnsi"/>
    </w:rPr>
  </w:style>
  <w:style w:type="paragraph" w:customStyle="1" w:styleId="89805FBA6D8D4B1AB2FB09AA96C3E5F92">
    <w:name w:val="89805FBA6D8D4B1AB2FB09AA96C3E5F92"/>
    <w:rsid w:val="00B72548"/>
    <w:rPr>
      <w:rFonts w:eastAsiaTheme="minorHAnsi"/>
    </w:rPr>
  </w:style>
  <w:style w:type="paragraph" w:customStyle="1" w:styleId="F5D379C26CD84EB4B92596AD9CBCF76A2">
    <w:name w:val="F5D379C26CD84EB4B92596AD9CBCF76A2"/>
    <w:rsid w:val="00B72548"/>
    <w:rPr>
      <w:rFonts w:eastAsiaTheme="minorHAnsi"/>
    </w:rPr>
  </w:style>
  <w:style w:type="paragraph" w:customStyle="1" w:styleId="632A9E1533C344228C3919244FA62C892">
    <w:name w:val="632A9E1533C344228C3919244FA62C892"/>
    <w:rsid w:val="00B72548"/>
    <w:rPr>
      <w:rFonts w:eastAsiaTheme="minorHAnsi"/>
    </w:rPr>
  </w:style>
  <w:style w:type="paragraph" w:customStyle="1" w:styleId="90C1296CD3BD466F90A83D3F8614DD632">
    <w:name w:val="90C1296CD3BD466F90A83D3F8614DD632"/>
    <w:rsid w:val="00B72548"/>
    <w:rPr>
      <w:rFonts w:eastAsiaTheme="minorHAnsi"/>
    </w:rPr>
  </w:style>
  <w:style w:type="paragraph" w:customStyle="1" w:styleId="7E5F3540B0114E1BADB7E3CF0E3155432">
    <w:name w:val="7E5F3540B0114E1BADB7E3CF0E3155432"/>
    <w:rsid w:val="00B72548"/>
    <w:rPr>
      <w:rFonts w:eastAsiaTheme="minorHAnsi"/>
    </w:rPr>
  </w:style>
  <w:style w:type="paragraph" w:customStyle="1" w:styleId="3F54B471B69648EAB8A058C141B860252">
    <w:name w:val="3F54B471B69648EAB8A058C141B860252"/>
    <w:rsid w:val="00B72548"/>
    <w:rPr>
      <w:rFonts w:eastAsiaTheme="minorHAnsi"/>
    </w:rPr>
  </w:style>
  <w:style w:type="paragraph" w:customStyle="1" w:styleId="DE4BAEC744E647869B47C0F08E506D192">
    <w:name w:val="DE4BAEC744E647869B47C0F08E506D192"/>
    <w:rsid w:val="00B72548"/>
    <w:rPr>
      <w:rFonts w:eastAsiaTheme="minorHAnsi"/>
    </w:rPr>
  </w:style>
  <w:style w:type="paragraph" w:customStyle="1" w:styleId="432B91C7443F479E9E0EFAAEC7DA12DA2">
    <w:name w:val="432B91C7443F479E9E0EFAAEC7DA12DA2"/>
    <w:rsid w:val="00B72548"/>
    <w:rPr>
      <w:rFonts w:eastAsiaTheme="minorHAnsi"/>
    </w:rPr>
  </w:style>
  <w:style w:type="paragraph" w:customStyle="1" w:styleId="49387527350F4455BE5BACDD61D92FD22">
    <w:name w:val="49387527350F4455BE5BACDD61D92FD22"/>
    <w:rsid w:val="00B72548"/>
    <w:rPr>
      <w:rFonts w:eastAsiaTheme="minorHAnsi"/>
    </w:rPr>
  </w:style>
  <w:style w:type="paragraph" w:customStyle="1" w:styleId="56C63ACDFAB241C4BE62991263E142472">
    <w:name w:val="56C63ACDFAB241C4BE62991263E142472"/>
    <w:rsid w:val="00B72548"/>
    <w:rPr>
      <w:rFonts w:eastAsiaTheme="minorHAnsi"/>
    </w:rPr>
  </w:style>
  <w:style w:type="paragraph" w:customStyle="1" w:styleId="1DBB6C92869B45E5807713A210E5FC062">
    <w:name w:val="1DBB6C92869B45E5807713A210E5FC062"/>
    <w:rsid w:val="00B72548"/>
    <w:rPr>
      <w:rFonts w:eastAsiaTheme="minorHAnsi"/>
    </w:rPr>
  </w:style>
  <w:style w:type="paragraph" w:customStyle="1" w:styleId="04BABF96FE964D9FBB98EDDC760680DF2">
    <w:name w:val="04BABF96FE964D9FBB98EDDC760680DF2"/>
    <w:rsid w:val="00B72548"/>
    <w:rPr>
      <w:rFonts w:eastAsiaTheme="minorHAnsi"/>
    </w:rPr>
  </w:style>
  <w:style w:type="paragraph" w:customStyle="1" w:styleId="C27CD46391514174AF3A3127B238167D2">
    <w:name w:val="C27CD46391514174AF3A3127B238167D2"/>
    <w:rsid w:val="00B72548"/>
    <w:rPr>
      <w:rFonts w:eastAsiaTheme="minorHAnsi"/>
    </w:rPr>
  </w:style>
  <w:style w:type="paragraph" w:customStyle="1" w:styleId="192EEADC8BCF4C428DC85D5A2C27D1FB2">
    <w:name w:val="192EEADC8BCF4C428DC85D5A2C27D1FB2"/>
    <w:rsid w:val="00B72548"/>
    <w:rPr>
      <w:rFonts w:eastAsiaTheme="minorHAnsi"/>
    </w:rPr>
  </w:style>
  <w:style w:type="paragraph" w:customStyle="1" w:styleId="E7300B24039F451FB390819458853CEB2">
    <w:name w:val="E7300B24039F451FB390819458853CEB2"/>
    <w:rsid w:val="00B72548"/>
    <w:rPr>
      <w:rFonts w:eastAsiaTheme="minorHAnsi"/>
    </w:rPr>
  </w:style>
  <w:style w:type="paragraph" w:customStyle="1" w:styleId="1322C457942C47A1AD98606ABA9301222">
    <w:name w:val="1322C457942C47A1AD98606ABA9301222"/>
    <w:rsid w:val="00B72548"/>
    <w:rPr>
      <w:rFonts w:eastAsiaTheme="minorHAnsi"/>
    </w:rPr>
  </w:style>
  <w:style w:type="paragraph" w:customStyle="1" w:styleId="BCB04572D6A94B54B73D7E0568A29AE42">
    <w:name w:val="BCB04572D6A94B54B73D7E0568A29AE42"/>
    <w:rsid w:val="00B72548"/>
    <w:rPr>
      <w:rFonts w:eastAsiaTheme="minorHAnsi"/>
    </w:rPr>
  </w:style>
  <w:style w:type="paragraph" w:customStyle="1" w:styleId="C8EE819D1DAC4969917D87EA3C84F62A2">
    <w:name w:val="C8EE819D1DAC4969917D87EA3C84F62A2"/>
    <w:rsid w:val="00B72548"/>
    <w:rPr>
      <w:rFonts w:eastAsiaTheme="minorHAnsi"/>
    </w:rPr>
  </w:style>
  <w:style w:type="paragraph" w:customStyle="1" w:styleId="C3E084496F7E43E785D61C94DD91A7332">
    <w:name w:val="C3E084496F7E43E785D61C94DD91A7332"/>
    <w:rsid w:val="00B72548"/>
    <w:rPr>
      <w:rFonts w:eastAsiaTheme="minorHAnsi"/>
    </w:rPr>
  </w:style>
  <w:style w:type="paragraph" w:customStyle="1" w:styleId="2E4867017CAE417B8CEC6CD4326F3C3C2">
    <w:name w:val="2E4867017CAE417B8CEC6CD4326F3C3C2"/>
    <w:rsid w:val="00B72548"/>
    <w:rPr>
      <w:rFonts w:eastAsiaTheme="minorHAnsi"/>
    </w:rPr>
  </w:style>
  <w:style w:type="paragraph" w:customStyle="1" w:styleId="586FE4AD807A4DA6BCBF70E82FB93B1D2">
    <w:name w:val="586FE4AD807A4DA6BCBF70E82FB93B1D2"/>
    <w:rsid w:val="00B72548"/>
    <w:rPr>
      <w:rFonts w:eastAsiaTheme="minorHAnsi"/>
    </w:rPr>
  </w:style>
  <w:style w:type="paragraph" w:customStyle="1" w:styleId="F2C45428B7EF4139B2D0BB550ED8FA452">
    <w:name w:val="F2C45428B7EF4139B2D0BB550ED8FA452"/>
    <w:rsid w:val="00B72548"/>
    <w:pPr>
      <w:ind w:left="720"/>
      <w:contextualSpacing/>
    </w:pPr>
    <w:rPr>
      <w:rFonts w:eastAsiaTheme="minorHAnsi"/>
    </w:rPr>
  </w:style>
  <w:style w:type="paragraph" w:customStyle="1" w:styleId="9B502B10BE344BEB88EF901C465D6CDD2">
    <w:name w:val="9B502B10BE344BEB88EF901C465D6CDD2"/>
    <w:rsid w:val="00B72548"/>
    <w:rPr>
      <w:rFonts w:eastAsiaTheme="minorHAnsi"/>
    </w:rPr>
  </w:style>
  <w:style w:type="paragraph" w:customStyle="1" w:styleId="F3B43FFC27F040D0B9125A3E524B708A2">
    <w:name w:val="F3B43FFC27F040D0B9125A3E524B708A2"/>
    <w:rsid w:val="00B72548"/>
    <w:pPr>
      <w:ind w:left="720"/>
      <w:contextualSpacing/>
    </w:pPr>
    <w:rPr>
      <w:rFonts w:eastAsiaTheme="minorHAnsi"/>
    </w:rPr>
  </w:style>
  <w:style w:type="paragraph" w:customStyle="1" w:styleId="D532D747EF834A2CB114D09E5F434C672">
    <w:name w:val="D532D747EF834A2CB114D09E5F434C672"/>
    <w:rsid w:val="00B72548"/>
    <w:pPr>
      <w:ind w:left="720"/>
      <w:contextualSpacing/>
    </w:pPr>
    <w:rPr>
      <w:rFonts w:eastAsiaTheme="minorHAnsi"/>
    </w:rPr>
  </w:style>
  <w:style w:type="paragraph" w:customStyle="1" w:styleId="862E567A16FE419393192CDE85D225862">
    <w:name w:val="862E567A16FE419393192CDE85D225862"/>
    <w:rsid w:val="00B72548"/>
    <w:pPr>
      <w:ind w:left="720"/>
      <w:contextualSpacing/>
    </w:pPr>
    <w:rPr>
      <w:rFonts w:eastAsiaTheme="minorHAnsi"/>
    </w:rPr>
  </w:style>
  <w:style w:type="paragraph" w:customStyle="1" w:styleId="4CBA159670244C30AA9BB3ABDC7A68AA2">
    <w:name w:val="4CBA159670244C30AA9BB3ABDC7A68AA2"/>
    <w:rsid w:val="00B72548"/>
    <w:rPr>
      <w:rFonts w:eastAsiaTheme="minorHAnsi"/>
    </w:rPr>
  </w:style>
  <w:style w:type="paragraph" w:customStyle="1" w:styleId="D784C888B75E44FAA2F08BADB4C91BFE2">
    <w:name w:val="D784C888B75E44FAA2F08BADB4C91BFE2"/>
    <w:rsid w:val="00B72548"/>
    <w:rPr>
      <w:rFonts w:eastAsiaTheme="minorHAnsi"/>
    </w:rPr>
  </w:style>
  <w:style w:type="paragraph" w:customStyle="1" w:styleId="3230AC80A88040FB84F3A4E6A70BD4132">
    <w:name w:val="3230AC80A88040FB84F3A4E6A70BD4132"/>
    <w:rsid w:val="00B72548"/>
    <w:rPr>
      <w:rFonts w:eastAsiaTheme="minorHAnsi"/>
    </w:rPr>
  </w:style>
  <w:style w:type="paragraph" w:customStyle="1" w:styleId="503EF936025045B9947F9FC06E851F3C2">
    <w:name w:val="503EF936025045B9947F9FC06E851F3C2"/>
    <w:rsid w:val="00B72548"/>
    <w:rPr>
      <w:rFonts w:eastAsiaTheme="minorHAnsi"/>
    </w:rPr>
  </w:style>
  <w:style w:type="paragraph" w:customStyle="1" w:styleId="57B3840AD0D24F15BDD23538E1584B412">
    <w:name w:val="57B3840AD0D24F15BDD23538E1584B412"/>
    <w:rsid w:val="00B72548"/>
    <w:rPr>
      <w:rFonts w:eastAsiaTheme="minorHAnsi"/>
    </w:rPr>
  </w:style>
  <w:style w:type="paragraph" w:customStyle="1" w:styleId="BAC5F620D85842D29F6B149C4A51C5192">
    <w:name w:val="BAC5F620D85842D29F6B149C4A51C5192"/>
    <w:rsid w:val="00B72548"/>
    <w:pPr>
      <w:ind w:left="720"/>
      <w:contextualSpacing/>
    </w:pPr>
    <w:rPr>
      <w:rFonts w:eastAsiaTheme="minorHAnsi"/>
    </w:rPr>
  </w:style>
  <w:style w:type="paragraph" w:customStyle="1" w:styleId="05125D4DF9D74A218326A786DE5F4DB22">
    <w:name w:val="05125D4DF9D74A218326A786DE5F4DB22"/>
    <w:rsid w:val="00B72548"/>
    <w:rPr>
      <w:rFonts w:eastAsiaTheme="minorHAnsi"/>
    </w:rPr>
  </w:style>
  <w:style w:type="paragraph" w:customStyle="1" w:styleId="1D30FD8C327949C2A25A513CE68026CF2">
    <w:name w:val="1D30FD8C327949C2A25A513CE68026CF2"/>
    <w:rsid w:val="00B72548"/>
    <w:pPr>
      <w:ind w:left="720"/>
      <w:contextualSpacing/>
    </w:pPr>
    <w:rPr>
      <w:rFonts w:eastAsiaTheme="minorHAnsi"/>
    </w:rPr>
  </w:style>
  <w:style w:type="paragraph" w:customStyle="1" w:styleId="E36847ED07924AE39C013336D13442172">
    <w:name w:val="E36847ED07924AE39C013336D13442172"/>
    <w:rsid w:val="00B72548"/>
    <w:rPr>
      <w:rFonts w:eastAsiaTheme="minorHAnsi"/>
    </w:rPr>
  </w:style>
  <w:style w:type="paragraph" w:customStyle="1" w:styleId="7E7155F8037D44B986655B85751F95662">
    <w:name w:val="7E7155F8037D44B986655B85751F95662"/>
    <w:rsid w:val="00B72548"/>
    <w:rPr>
      <w:rFonts w:eastAsiaTheme="minorHAnsi"/>
    </w:rPr>
  </w:style>
  <w:style w:type="paragraph" w:customStyle="1" w:styleId="1F25A0879ABD46C394F3A33438DB079C2">
    <w:name w:val="1F25A0879ABD46C394F3A33438DB079C2"/>
    <w:rsid w:val="00B72548"/>
    <w:rPr>
      <w:rFonts w:eastAsiaTheme="minorHAnsi"/>
    </w:rPr>
  </w:style>
  <w:style w:type="paragraph" w:customStyle="1" w:styleId="81658675BF1E48BBB088DE1CAC590A642">
    <w:name w:val="81658675BF1E48BBB088DE1CAC590A642"/>
    <w:rsid w:val="00B72548"/>
    <w:rPr>
      <w:rFonts w:eastAsiaTheme="minorHAnsi"/>
    </w:rPr>
  </w:style>
  <w:style w:type="paragraph" w:customStyle="1" w:styleId="0BCF3AB391C74412AEB57547D5D4F74D2">
    <w:name w:val="0BCF3AB391C74412AEB57547D5D4F74D2"/>
    <w:rsid w:val="00B72548"/>
    <w:rPr>
      <w:rFonts w:eastAsiaTheme="minorHAnsi"/>
    </w:rPr>
  </w:style>
  <w:style w:type="paragraph" w:customStyle="1" w:styleId="72FEF107D58E4B309D165D5548DEE7112">
    <w:name w:val="72FEF107D58E4B309D165D5548DEE7112"/>
    <w:rsid w:val="00B72548"/>
    <w:rPr>
      <w:rFonts w:eastAsiaTheme="minorHAnsi"/>
    </w:rPr>
  </w:style>
  <w:style w:type="paragraph" w:customStyle="1" w:styleId="2704D3F286424B38BAA3B3B86F34E49A2">
    <w:name w:val="2704D3F286424B38BAA3B3B86F34E49A2"/>
    <w:rsid w:val="00B72548"/>
    <w:rPr>
      <w:rFonts w:eastAsiaTheme="minorHAnsi"/>
    </w:rPr>
  </w:style>
  <w:style w:type="paragraph" w:customStyle="1" w:styleId="0A34DD9FC16C486E9861053627D9AC6C2">
    <w:name w:val="0A34DD9FC16C486E9861053627D9AC6C2"/>
    <w:rsid w:val="00B72548"/>
    <w:rPr>
      <w:rFonts w:eastAsiaTheme="minorHAnsi"/>
    </w:rPr>
  </w:style>
  <w:style w:type="paragraph" w:customStyle="1" w:styleId="DB3C3F12C089410EB1E2A0C9ACD31E0A2">
    <w:name w:val="DB3C3F12C089410EB1E2A0C9ACD31E0A2"/>
    <w:rsid w:val="00B72548"/>
    <w:rPr>
      <w:rFonts w:eastAsiaTheme="minorHAnsi"/>
    </w:rPr>
  </w:style>
  <w:style w:type="paragraph" w:customStyle="1" w:styleId="22646220212F45C5B4B0440B3A0B0EF92">
    <w:name w:val="22646220212F45C5B4B0440B3A0B0EF92"/>
    <w:rsid w:val="00B72548"/>
    <w:rPr>
      <w:rFonts w:eastAsiaTheme="minorHAnsi"/>
    </w:rPr>
  </w:style>
  <w:style w:type="paragraph" w:customStyle="1" w:styleId="C7A800444A39495DA1C9D6ACD666F4232">
    <w:name w:val="C7A800444A39495DA1C9D6ACD666F4232"/>
    <w:rsid w:val="00B72548"/>
    <w:rPr>
      <w:rFonts w:eastAsiaTheme="minorHAnsi"/>
    </w:rPr>
  </w:style>
  <w:style w:type="paragraph" w:customStyle="1" w:styleId="A356622D7EB34C55ADB0DB8F5A8F14BA2">
    <w:name w:val="A356622D7EB34C55ADB0DB8F5A8F14BA2"/>
    <w:rsid w:val="00B72548"/>
    <w:rPr>
      <w:rFonts w:eastAsiaTheme="minorHAnsi"/>
    </w:rPr>
  </w:style>
  <w:style w:type="paragraph" w:customStyle="1" w:styleId="B5ABEAF709854666B955174CB3BF20D32">
    <w:name w:val="B5ABEAF709854666B955174CB3BF20D32"/>
    <w:rsid w:val="00B72548"/>
    <w:rPr>
      <w:rFonts w:eastAsiaTheme="minorHAnsi"/>
    </w:rPr>
  </w:style>
  <w:style w:type="paragraph" w:customStyle="1" w:styleId="8FA1D6C3A2224C9BAE2DBE04550BDFE22">
    <w:name w:val="8FA1D6C3A2224C9BAE2DBE04550BDFE22"/>
    <w:rsid w:val="00B72548"/>
    <w:rPr>
      <w:rFonts w:eastAsiaTheme="minorHAnsi"/>
    </w:rPr>
  </w:style>
  <w:style w:type="paragraph" w:customStyle="1" w:styleId="12E44D81FBD74595A5349E50F8FC5EE22">
    <w:name w:val="12E44D81FBD74595A5349E50F8FC5EE22"/>
    <w:rsid w:val="00B72548"/>
    <w:rPr>
      <w:rFonts w:eastAsiaTheme="minorHAnsi"/>
    </w:rPr>
  </w:style>
  <w:style w:type="paragraph" w:customStyle="1" w:styleId="7FEE503752F742A3A4825EDB6A0DAA442">
    <w:name w:val="7FEE503752F742A3A4825EDB6A0DAA442"/>
    <w:rsid w:val="00B72548"/>
    <w:rPr>
      <w:rFonts w:eastAsiaTheme="minorHAnsi"/>
    </w:rPr>
  </w:style>
  <w:style w:type="paragraph" w:customStyle="1" w:styleId="839833434CD8467991EA4D4ECA63ED892">
    <w:name w:val="839833434CD8467991EA4D4ECA63ED892"/>
    <w:rsid w:val="00B72548"/>
    <w:rPr>
      <w:rFonts w:eastAsiaTheme="minorHAnsi"/>
    </w:rPr>
  </w:style>
  <w:style w:type="paragraph" w:customStyle="1" w:styleId="047A98056FB7436882A4E1F52ED6172E2">
    <w:name w:val="047A98056FB7436882A4E1F52ED6172E2"/>
    <w:rsid w:val="00B72548"/>
    <w:rPr>
      <w:rFonts w:eastAsiaTheme="minorHAnsi"/>
    </w:rPr>
  </w:style>
  <w:style w:type="paragraph" w:customStyle="1" w:styleId="F8114D10676D4D17BDD3A1CDD82588A61">
    <w:name w:val="F8114D10676D4D17BDD3A1CDD82588A61"/>
    <w:rsid w:val="00B72548"/>
    <w:rPr>
      <w:rFonts w:eastAsiaTheme="minorHAnsi"/>
    </w:rPr>
  </w:style>
  <w:style w:type="paragraph" w:customStyle="1" w:styleId="FFEA206C01384B7A82885148DE4FCE741">
    <w:name w:val="FFEA206C01384B7A82885148DE4FCE741"/>
    <w:rsid w:val="00B72548"/>
    <w:rPr>
      <w:rFonts w:eastAsiaTheme="minorHAnsi"/>
    </w:rPr>
  </w:style>
  <w:style w:type="paragraph" w:customStyle="1" w:styleId="576D436439F242CF840BA852003E40DD1">
    <w:name w:val="576D436439F242CF840BA852003E40DD1"/>
    <w:rsid w:val="00B72548"/>
    <w:rPr>
      <w:rFonts w:eastAsiaTheme="minorHAnsi"/>
    </w:rPr>
  </w:style>
  <w:style w:type="paragraph" w:customStyle="1" w:styleId="6ADD48AB6DFF45EC9DC9EBF44AA85A0E1">
    <w:name w:val="6ADD48AB6DFF45EC9DC9EBF44AA85A0E1"/>
    <w:rsid w:val="00B72548"/>
    <w:rPr>
      <w:rFonts w:eastAsiaTheme="minorHAnsi"/>
    </w:rPr>
  </w:style>
  <w:style w:type="paragraph" w:customStyle="1" w:styleId="675457E585AF40748FF5976CA4BDFDF91">
    <w:name w:val="675457E585AF40748FF5976CA4BDFDF91"/>
    <w:rsid w:val="00B72548"/>
    <w:rPr>
      <w:rFonts w:eastAsiaTheme="minorHAnsi"/>
    </w:rPr>
  </w:style>
  <w:style w:type="paragraph" w:customStyle="1" w:styleId="F347ACFA700B4AB2BD38C3FF275E0C191">
    <w:name w:val="F347ACFA700B4AB2BD38C3FF275E0C191"/>
    <w:rsid w:val="00B72548"/>
    <w:rPr>
      <w:rFonts w:eastAsiaTheme="minorHAnsi"/>
    </w:rPr>
  </w:style>
  <w:style w:type="paragraph" w:customStyle="1" w:styleId="8C118AA7996C44D69FBB8909AFF5F1231">
    <w:name w:val="8C118AA7996C44D69FBB8909AFF5F1231"/>
    <w:rsid w:val="00B72548"/>
    <w:rPr>
      <w:rFonts w:eastAsiaTheme="minorHAnsi"/>
    </w:rPr>
  </w:style>
  <w:style w:type="paragraph" w:customStyle="1" w:styleId="8F1FF0A4A1444100839A58CF946A8266">
    <w:name w:val="8F1FF0A4A1444100839A58CF946A8266"/>
    <w:rsid w:val="00B72548"/>
    <w:pPr>
      <w:spacing w:after="160" w:line="259" w:lineRule="auto"/>
    </w:pPr>
  </w:style>
  <w:style w:type="paragraph" w:customStyle="1" w:styleId="4D7C4BFD651A4C41A9F7F06531BCFDDE">
    <w:name w:val="4D7C4BFD651A4C41A9F7F06531BCFDDE"/>
    <w:rsid w:val="00B72548"/>
    <w:pPr>
      <w:spacing w:after="160" w:line="259" w:lineRule="auto"/>
    </w:pPr>
  </w:style>
  <w:style w:type="paragraph" w:customStyle="1" w:styleId="7E8A6EB2EAB7446FA4E72F987329BD66">
    <w:name w:val="7E8A6EB2EAB7446FA4E72F987329BD66"/>
    <w:rsid w:val="00B72548"/>
    <w:pPr>
      <w:spacing w:after="160" w:line="259" w:lineRule="auto"/>
    </w:pPr>
  </w:style>
  <w:style w:type="paragraph" w:customStyle="1" w:styleId="06F5268A633A4E58BAAF2642E96B8109">
    <w:name w:val="06F5268A633A4E58BAAF2642E96B8109"/>
    <w:rsid w:val="00B72548"/>
    <w:pPr>
      <w:spacing w:after="160" w:line="259" w:lineRule="auto"/>
    </w:pPr>
  </w:style>
  <w:style w:type="paragraph" w:customStyle="1" w:styleId="E5690394611E4FB4B27B2E5CBF05627C">
    <w:name w:val="E5690394611E4FB4B27B2E5CBF05627C"/>
    <w:rsid w:val="00B72548"/>
    <w:pPr>
      <w:spacing w:after="160" w:line="259" w:lineRule="auto"/>
    </w:pPr>
  </w:style>
  <w:style w:type="paragraph" w:customStyle="1" w:styleId="29F1B23DB3A44BB6820B8DEB56203273">
    <w:name w:val="29F1B23DB3A44BB6820B8DEB56203273"/>
    <w:rsid w:val="00B72548"/>
    <w:pPr>
      <w:spacing w:after="160" w:line="259" w:lineRule="auto"/>
    </w:pPr>
  </w:style>
  <w:style w:type="paragraph" w:customStyle="1" w:styleId="EF9527A1FD52430BA9B2B2568CD5150B">
    <w:name w:val="EF9527A1FD52430BA9B2B2568CD5150B"/>
    <w:rsid w:val="00B72548"/>
    <w:pPr>
      <w:spacing w:after="160" w:line="259" w:lineRule="auto"/>
    </w:pPr>
  </w:style>
  <w:style w:type="paragraph" w:customStyle="1" w:styleId="0A8F2EAF25A6435EAE569388782F84013">
    <w:name w:val="0A8F2EAF25A6435EAE569388782F84013"/>
    <w:rsid w:val="00913E4B"/>
    <w:rPr>
      <w:rFonts w:eastAsiaTheme="minorHAnsi"/>
    </w:rPr>
  </w:style>
  <w:style w:type="paragraph" w:customStyle="1" w:styleId="718B36D8A256491BB8A3FCA85E4AAEAC3">
    <w:name w:val="718B36D8A256491BB8A3FCA85E4AAEAC3"/>
    <w:rsid w:val="00913E4B"/>
    <w:rPr>
      <w:rFonts w:eastAsiaTheme="minorHAnsi"/>
    </w:rPr>
  </w:style>
  <w:style w:type="paragraph" w:customStyle="1" w:styleId="966BE0D17A384B6D91A4878ECF49F7813">
    <w:name w:val="966BE0D17A384B6D91A4878ECF49F7813"/>
    <w:rsid w:val="00913E4B"/>
    <w:rPr>
      <w:rFonts w:eastAsiaTheme="minorHAnsi"/>
    </w:rPr>
  </w:style>
  <w:style w:type="paragraph" w:customStyle="1" w:styleId="9C732CC34B2741468FFA89EB093E2AA23">
    <w:name w:val="9C732CC34B2741468FFA89EB093E2AA23"/>
    <w:rsid w:val="00913E4B"/>
    <w:rPr>
      <w:rFonts w:eastAsiaTheme="minorHAnsi"/>
    </w:rPr>
  </w:style>
  <w:style w:type="paragraph" w:customStyle="1" w:styleId="89805FBA6D8D4B1AB2FB09AA96C3E5F93">
    <w:name w:val="89805FBA6D8D4B1AB2FB09AA96C3E5F93"/>
    <w:rsid w:val="00913E4B"/>
    <w:rPr>
      <w:rFonts w:eastAsiaTheme="minorHAnsi"/>
    </w:rPr>
  </w:style>
  <w:style w:type="paragraph" w:customStyle="1" w:styleId="F5D379C26CD84EB4B92596AD9CBCF76A3">
    <w:name w:val="F5D379C26CD84EB4B92596AD9CBCF76A3"/>
    <w:rsid w:val="00913E4B"/>
    <w:rPr>
      <w:rFonts w:eastAsiaTheme="minorHAnsi"/>
    </w:rPr>
  </w:style>
  <w:style w:type="paragraph" w:customStyle="1" w:styleId="632A9E1533C344228C3919244FA62C893">
    <w:name w:val="632A9E1533C344228C3919244FA62C893"/>
    <w:rsid w:val="00913E4B"/>
    <w:rPr>
      <w:rFonts w:eastAsiaTheme="minorHAnsi"/>
    </w:rPr>
  </w:style>
  <w:style w:type="paragraph" w:customStyle="1" w:styleId="90C1296CD3BD466F90A83D3F8614DD633">
    <w:name w:val="90C1296CD3BD466F90A83D3F8614DD633"/>
    <w:rsid w:val="00913E4B"/>
    <w:rPr>
      <w:rFonts w:eastAsiaTheme="minorHAnsi"/>
    </w:rPr>
  </w:style>
  <w:style w:type="paragraph" w:customStyle="1" w:styleId="7E5F3540B0114E1BADB7E3CF0E3155433">
    <w:name w:val="7E5F3540B0114E1BADB7E3CF0E3155433"/>
    <w:rsid w:val="00913E4B"/>
    <w:rPr>
      <w:rFonts w:eastAsiaTheme="minorHAnsi"/>
    </w:rPr>
  </w:style>
  <w:style w:type="paragraph" w:customStyle="1" w:styleId="3F54B471B69648EAB8A058C141B860253">
    <w:name w:val="3F54B471B69648EAB8A058C141B860253"/>
    <w:rsid w:val="00913E4B"/>
    <w:rPr>
      <w:rFonts w:eastAsiaTheme="minorHAnsi"/>
    </w:rPr>
  </w:style>
  <w:style w:type="paragraph" w:customStyle="1" w:styleId="DE4BAEC744E647869B47C0F08E506D193">
    <w:name w:val="DE4BAEC744E647869B47C0F08E506D193"/>
    <w:rsid w:val="00913E4B"/>
    <w:rPr>
      <w:rFonts w:eastAsiaTheme="minorHAnsi"/>
    </w:rPr>
  </w:style>
  <w:style w:type="paragraph" w:customStyle="1" w:styleId="432B91C7443F479E9E0EFAAEC7DA12DA3">
    <w:name w:val="432B91C7443F479E9E0EFAAEC7DA12DA3"/>
    <w:rsid w:val="00913E4B"/>
    <w:rPr>
      <w:rFonts w:eastAsiaTheme="minorHAnsi"/>
    </w:rPr>
  </w:style>
  <w:style w:type="paragraph" w:customStyle="1" w:styleId="49387527350F4455BE5BACDD61D92FD23">
    <w:name w:val="49387527350F4455BE5BACDD61D92FD23"/>
    <w:rsid w:val="00913E4B"/>
    <w:rPr>
      <w:rFonts w:eastAsiaTheme="minorHAnsi"/>
    </w:rPr>
  </w:style>
  <w:style w:type="paragraph" w:customStyle="1" w:styleId="56C63ACDFAB241C4BE62991263E142473">
    <w:name w:val="56C63ACDFAB241C4BE62991263E142473"/>
    <w:rsid w:val="00913E4B"/>
    <w:rPr>
      <w:rFonts w:eastAsiaTheme="minorHAnsi"/>
    </w:rPr>
  </w:style>
  <w:style w:type="paragraph" w:customStyle="1" w:styleId="1DBB6C92869B45E5807713A210E5FC063">
    <w:name w:val="1DBB6C92869B45E5807713A210E5FC063"/>
    <w:rsid w:val="00913E4B"/>
    <w:rPr>
      <w:rFonts w:eastAsiaTheme="minorHAnsi"/>
    </w:rPr>
  </w:style>
  <w:style w:type="paragraph" w:customStyle="1" w:styleId="04BABF96FE964D9FBB98EDDC760680DF3">
    <w:name w:val="04BABF96FE964D9FBB98EDDC760680DF3"/>
    <w:rsid w:val="00913E4B"/>
    <w:rPr>
      <w:rFonts w:eastAsiaTheme="minorHAnsi"/>
    </w:rPr>
  </w:style>
  <w:style w:type="paragraph" w:customStyle="1" w:styleId="C27CD46391514174AF3A3127B238167D3">
    <w:name w:val="C27CD46391514174AF3A3127B238167D3"/>
    <w:rsid w:val="00913E4B"/>
    <w:rPr>
      <w:rFonts w:eastAsiaTheme="minorHAnsi"/>
    </w:rPr>
  </w:style>
  <w:style w:type="paragraph" w:customStyle="1" w:styleId="192EEADC8BCF4C428DC85D5A2C27D1FB3">
    <w:name w:val="192EEADC8BCF4C428DC85D5A2C27D1FB3"/>
    <w:rsid w:val="00913E4B"/>
    <w:rPr>
      <w:rFonts w:eastAsiaTheme="minorHAnsi"/>
    </w:rPr>
  </w:style>
  <w:style w:type="paragraph" w:customStyle="1" w:styleId="E7300B24039F451FB390819458853CEB3">
    <w:name w:val="E7300B24039F451FB390819458853CEB3"/>
    <w:rsid w:val="00913E4B"/>
    <w:rPr>
      <w:rFonts w:eastAsiaTheme="minorHAnsi"/>
    </w:rPr>
  </w:style>
  <w:style w:type="paragraph" w:customStyle="1" w:styleId="1322C457942C47A1AD98606ABA9301223">
    <w:name w:val="1322C457942C47A1AD98606ABA9301223"/>
    <w:rsid w:val="00913E4B"/>
    <w:rPr>
      <w:rFonts w:eastAsiaTheme="minorHAnsi"/>
    </w:rPr>
  </w:style>
  <w:style w:type="paragraph" w:customStyle="1" w:styleId="BCB04572D6A94B54B73D7E0568A29AE43">
    <w:name w:val="BCB04572D6A94B54B73D7E0568A29AE43"/>
    <w:rsid w:val="00913E4B"/>
    <w:rPr>
      <w:rFonts w:eastAsiaTheme="minorHAnsi"/>
    </w:rPr>
  </w:style>
  <w:style w:type="paragraph" w:customStyle="1" w:styleId="C8EE819D1DAC4969917D87EA3C84F62A3">
    <w:name w:val="C8EE819D1DAC4969917D87EA3C84F62A3"/>
    <w:rsid w:val="00913E4B"/>
    <w:rPr>
      <w:rFonts w:eastAsiaTheme="minorHAnsi"/>
    </w:rPr>
  </w:style>
  <w:style w:type="paragraph" w:customStyle="1" w:styleId="C3E084496F7E43E785D61C94DD91A7333">
    <w:name w:val="C3E084496F7E43E785D61C94DD91A7333"/>
    <w:rsid w:val="00913E4B"/>
    <w:rPr>
      <w:rFonts w:eastAsiaTheme="minorHAnsi"/>
    </w:rPr>
  </w:style>
  <w:style w:type="paragraph" w:customStyle="1" w:styleId="2E4867017CAE417B8CEC6CD4326F3C3C3">
    <w:name w:val="2E4867017CAE417B8CEC6CD4326F3C3C3"/>
    <w:rsid w:val="00913E4B"/>
    <w:rPr>
      <w:rFonts w:eastAsiaTheme="minorHAnsi"/>
    </w:rPr>
  </w:style>
  <w:style w:type="paragraph" w:customStyle="1" w:styleId="586FE4AD807A4DA6BCBF70E82FB93B1D3">
    <w:name w:val="586FE4AD807A4DA6BCBF70E82FB93B1D3"/>
    <w:rsid w:val="00913E4B"/>
    <w:rPr>
      <w:rFonts w:eastAsiaTheme="minorHAnsi"/>
    </w:rPr>
  </w:style>
  <w:style w:type="paragraph" w:customStyle="1" w:styleId="F2C45428B7EF4139B2D0BB550ED8FA453">
    <w:name w:val="F2C45428B7EF4139B2D0BB550ED8FA453"/>
    <w:rsid w:val="00913E4B"/>
    <w:pPr>
      <w:ind w:left="720"/>
      <w:contextualSpacing/>
    </w:pPr>
    <w:rPr>
      <w:rFonts w:eastAsiaTheme="minorHAnsi"/>
    </w:rPr>
  </w:style>
  <w:style w:type="paragraph" w:customStyle="1" w:styleId="9B502B10BE344BEB88EF901C465D6CDD3">
    <w:name w:val="9B502B10BE344BEB88EF901C465D6CDD3"/>
    <w:rsid w:val="00913E4B"/>
    <w:rPr>
      <w:rFonts w:eastAsiaTheme="minorHAnsi"/>
    </w:rPr>
  </w:style>
  <w:style w:type="paragraph" w:customStyle="1" w:styleId="F3B43FFC27F040D0B9125A3E524B708A3">
    <w:name w:val="F3B43FFC27F040D0B9125A3E524B708A3"/>
    <w:rsid w:val="00913E4B"/>
    <w:pPr>
      <w:ind w:left="720"/>
      <w:contextualSpacing/>
    </w:pPr>
    <w:rPr>
      <w:rFonts w:eastAsiaTheme="minorHAnsi"/>
    </w:rPr>
  </w:style>
  <w:style w:type="paragraph" w:customStyle="1" w:styleId="D532D747EF834A2CB114D09E5F434C673">
    <w:name w:val="D532D747EF834A2CB114D09E5F434C673"/>
    <w:rsid w:val="00913E4B"/>
    <w:pPr>
      <w:ind w:left="720"/>
      <w:contextualSpacing/>
    </w:pPr>
    <w:rPr>
      <w:rFonts w:eastAsiaTheme="minorHAnsi"/>
    </w:rPr>
  </w:style>
  <w:style w:type="paragraph" w:customStyle="1" w:styleId="862E567A16FE419393192CDE85D225863">
    <w:name w:val="862E567A16FE419393192CDE85D225863"/>
    <w:rsid w:val="00913E4B"/>
    <w:pPr>
      <w:ind w:left="720"/>
      <w:contextualSpacing/>
    </w:pPr>
    <w:rPr>
      <w:rFonts w:eastAsiaTheme="minorHAnsi"/>
    </w:rPr>
  </w:style>
  <w:style w:type="paragraph" w:customStyle="1" w:styleId="4CBA159670244C30AA9BB3ABDC7A68AA3">
    <w:name w:val="4CBA159670244C30AA9BB3ABDC7A68AA3"/>
    <w:rsid w:val="00913E4B"/>
    <w:rPr>
      <w:rFonts w:eastAsiaTheme="minorHAnsi"/>
    </w:rPr>
  </w:style>
  <w:style w:type="paragraph" w:customStyle="1" w:styleId="D784C888B75E44FAA2F08BADB4C91BFE3">
    <w:name w:val="D784C888B75E44FAA2F08BADB4C91BFE3"/>
    <w:rsid w:val="00913E4B"/>
    <w:rPr>
      <w:rFonts w:eastAsiaTheme="minorHAnsi"/>
    </w:rPr>
  </w:style>
  <w:style w:type="paragraph" w:customStyle="1" w:styleId="3230AC80A88040FB84F3A4E6A70BD4133">
    <w:name w:val="3230AC80A88040FB84F3A4E6A70BD4133"/>
    <w:rsid w:val="00913E4B"/>
    <w:rPr>
      <w:rFonts w:eastAsiaTheme="minorHAnsi"/>
    </w:rPr>
  </w:style>
  <w:style w:type="paragraph" w:customStyle="1" w:styleId="503EF936025045B9947F9FC06E851F3C3">
    <w:name w:val="503EF936025045B9947F9FC06E851F3C3"/>
    <w:rsid w:val="00913E4B"/>
    <w:rPr>
      <w:rFonts w:eastAsiaTheme="minorHAnsi"/>
    </w:rPr>
  </w:style>
  <w:style w:type="paragraph" w:customStyle="1" w:styleId="57B3840AD0D24F15BDD23538E1584B413">
    <w:name w:val="57B3840AD0D24F15BDD23538E1584B413"/>
    <w:rsid w:val="00913E4B"/>
    <w:rPr>
      <w:rFonts w:eastAsiaTheme="minorHAnsi"/>
    </w:rPr>
  </w:style>
  <w:style w:type="paragraph" w:customStyle="1" w:styleId="BAC5F620D85842D29F6B149C4A51C5193">
    <w:name w:val="BAC5F620D85842D29F6B149C4A51C5193"/>
    <w:rsid w:val="00913E4B"/>
    <w:pPr>
      <w:ind w:left="720"/>
      <w:contextualSpacing/>
    </w:pPr>
    <w:rPr>
      <w:rFonts w:eastAsiaTheme="minorHAnsi"/>
    </w:rPr>
  </w:style>
  <w:style w:type="paragraph" w:customStyle="1" w:styleId="05125D4DF9D74A218326A786DE5F4DB23">
    <w:name w:val="05125D4DF9D74A218326A786DE5F4DB23"/>
    <w:rsid w:val="00913E4B"/>
    <w:rPr>
      <w:rFonts w:eastAsiaTheme="minorHAnsi"/>
    </w:rPr>
  </w:style>
  <w:style w:type="paragraph" w:customStyle="1" w:styleId="1D30FD8C327949C2A25A513CE68026CF3">
    <w:name w:val="1D30FD8C327949C2A25A513CE68026CF3"/>
    <w:rsid w:val="00913E4B"/>
    <w:pPr>
      <w:ind w:left="720"/>
      <w:contextualSpacing/>
    </w:pPr>
    <w:rPr>
      <w:rFonts w:eastAsiaTheme="minorHAnsi"/>
    </w:rPr>
  </w:style>
  <w:style w:type="paragraph" w:customStyle="1" w:styleId="E36847ED07924AE39C013336D13442173">
    <w:name w:val="E36847ED07924AE39C013336D13442173"/>
    <w:rsid w:val="00913E4B"/>
    <w:rPr>
      <w:rFonts w:eastAsiaTheme="minorHAnsi"/>
    </w:rPr>
  </w:style>
  <w:style w:type="paragraph" w:customStyle="1" w:styleId="7E7155F8037D44B986655B85751F95663">
    <w:name w:val="7E7155F8037D44B986655B85751F95663"/>
    <w:rsid w:val="00913E4B"/>
    <w:rPr>
      <w:rFonts w:eastAsiaTheme="minorHAnsi"/>
    </w:rPr>
  </w:style>
  <w:style w:type="paragraph" w:customStyle="1" w:styleId="1F25A0879ABD46C394F3A33438DB079C3">
    <w:name w:val="1F25A0879ABD46C394F3A33438DB079C3"/>
    <w:rsid w:val="00913E4B"/>
    <w:rPr>
      <w:rFonts w:eastAsiaTheme="minorHAnsi"/>
    </w:rPr>
  </w:style>
  <w:style w:type="paragraph" w:customStyle="1" w:styleId="81658675BF1E48BBB088DE1CAC590A643">
    <w:name w:val="81658675BF1E48BBB088DE1CAC590A643"/>
    <w:rsid w:val="00913E4B"/>
    <w:rPr>
      <w:rFonts w:eastAsiaTheme="minorHAnsi"/>
    </w:rPr>
  </w:style>
  <w:style w:type="paragraph" w:customStyle="1" w:styleId="0BCF3AB391C74412AEB57547D5D4F74D3">
    <w:name w:val="0BCF3AB391C74412AEB57547D5D4F74D3"/>
    <w:rsid w:val="00913E4B"/>
    <w:rPr>
      <w:rFonts w:eastAsiaTheme="minorHAnsi"/>
    </w:rPr>
  </w:style>
  <w:style w:type="paragraph" w:customStyle="1" w:styleId="72FEF107D58E4B309D165D5548DEE7113">
    <w:name w:val="72FEF107D58E4B309D165D5548DEE7113"/>
    <w:rsid w:val="00913E4B"/>
    <w:rPr>
      <w:rFonts w:eastAsiaTheme="minorHAnsi"/>
    </w:rPr>
  </w:style>
  <w:style w:type="paragraph" w:customStyle="1" w:styleId="2704D3F286424B38BAA3B3B86F34E49A3">
    <w:name w:val="2704D3F286424B38BAA3B3B86F34E49A3"/>
    <w:rsid w:val="00913E4B"/>
    <w:rPr>
      <w:rFonts w:eastAsiaTheme="minorHAnsi"/>
    </w:rPr>
  </w:style>
  <w:style w:type="paragraph" w:customStyle="1" w:styleId="0A34DD9FC16C486E9861053627D9AC6C3">
    <w:name w:val="0A34DD9FC16C486E9861053627D9AC6C3"/>
    <w:rsid w:val="00913E4B"/>
    <w:rPr>
      <w:rFonts w:eastAsiaTheme="minorHAnsi"/>
    </w:rPr>
  </w:style>
  <w:style w:type="paragraph" w:customStyle="1" w:styleId="DB3C3F12C089410EB1E2A0C9ACD31E0A3">
    <w:name w:val="DB3C3F12C089410EB1E2A0C9ACD31E0A3"/>
    <w:rsid w:val="00913E4B"/>
    <w:rPr>
      <w:rFonts w:eastAsiaTheme="minorHAnsi"/>
    </w:rPr>
  </w:style>
  <w:style w:type="paragraph" w:customStyle="1" w:styleId="22646220212F45C5B4B0440B3A0B0EF93">
    <w:name w:val="22646220212F45C5B4B0440B3A0B0EF93"/>
    <w:rsid w:val="00913E4B"/>
    <w:rPr>
      <w:rFonts w:eastAsiaTheme="minorHAnsi"/>
    </w:rPr>
  </w:style>
  <w:style w:type="paragraph" w:customStyle="1" w:styleId="C7A800444A39495DA1C9D6ACD666F4233">
    <w:name w:val="C7A800444A39495DA1C9D6ACD666F4233"/>
    <w:rsid w:val="00913E4B"/>
    <w:rPr>
      <w:rFonts w:eastAsiaTheme="minorHAnsi"/>
    </w:rPr>
  </w:style>
  <w:style w:type="paragraph" w:customStyle="1" w:styleId="A356622D7EB34C55ADB0DB8F5A8F14BA3">
    <w:name w:val="A356622D7EB34C55ADB0DB8F5A8F14BA3"/>
    <w:rsid w:val="00913E4B"/>
    <w:rPr>
      <w:rFonts w:eastAsiaTheme="minorHAnsi"/>
    </w:rPr>
  </w:style>
  <w:style w:type="paragraph" w:customStyle="1" w:styleId="B5ABEAF709854666B955174CB3BF20D33">
    <w:name w:val="B5ABEAF709854666B955174CB3BF20D33"/>
    <w:rsid w:val="00913E4B"/>
    <w:rPr>
      <w:rFonts w:eastAsiaTheme="minorHAnsi"/>
    </w:rPr>
  </w:style>
  <w:style w:type="paragraph" w:customStyle="1" w:styleId="8FA1D6C3A2224C9BAE2DBE04550BDFE23">
    <w:name w:val="8FA1D6C3A2224C9BAE2DBE04550BDFE23"/>
    <w:rsid w:val="00913E4B"/>
    <w:rPr>
      <w:rFonts w:eastAsiaTheme="minorHAnsi"/>
    </w:rPr>
  </w:style>
  <w:style w:type="paragraph" w:customStyle="1" w:styleId="12E44D81FBD74595A5349E50F8FC5EE23">
    <w:name w:val="12E44D81FBD74595A5349E50F8FC5EE23"/>
    <w:rsid w:val="00913E4B"/>
    <w:rPr>
      <w:rFonts w:eastAsiaTheme="minorHAnsi"/>
    </w:rPr>
  </w:style>
  <w:style w:type="paragraph" w:customStyle="1" w:styleId="7FEE503752F742A3A4825EDB6A0DAA443">
    <w:name w:val="7FEE503752F742A3A4825EDB6A0DAA443"/>
    <w:rsid w:val="00913E4B"/>
    <w:rPr>
      <w:rFonts w:eastAsiaTheme="minorHAnsi"/>
    </w:rPr>
  </w:style>
  <w:style w:type="paragraph" w:customStyle="1" w:styleId="839833434CD8467991EA4D4ECA63ED893">
    <w:name w:val="839833434CD8467991EA4D4ECA63ED893"/>
    <w:rsid w:val="00913E4B"/>
    <w:rPr>
      <w:rFonts w:eastAsiaTheme="minorHAnsi"/>
    </w:rPr>
  </w:style>
  <w:style w:type="paragraph" w:customStyle="1" w:styleId="047A98056FB7436882A4E1F52ED6172E3">
    <w:name w:val="047A98056FB7436882A4E1F52ED6172E3"/>
    <w:rsid w:val="00913E4B"/>
    <w:rPr>
      <w:rFonts w:eastAsiaTheme="minorHAnsi"/>
    </w:rPr>
  </w:style>
  <w:style w:type="paragraph" w:customStyle="1" w:styleId="F8114D10676D4D17BDD3A1CDD82588A62">
    <w:name w:val="F8114D10676D4D17BDD3A1CDD82588A62"/>
    <w:rsid w:val="00913E4B"/>
    <w:rPr>
      <w:rFonts w:eastAsiaTheme="minorHAnsi"/>
    </w:rPr>
  </w:style>
  <w:style w:type="paragraph" w:customStyle="1" w:styleId="FFEA206C01384B7A82885148DE4FCE742">
    <w:name w:val="FFEA206C01384B7A82885148DE4FCE742"/>
    <w:rsid w:val="00913E4B"/>
    <w:rPr>
      <w:rFonts w:eastAsiaTheme="minorHAnsi"/>
    </w:rPr>
  </w:style>
  <w:style w:type="paragraph" w:customStyle="1" w:styleId="576D436439F242CF840BA852003E40DD2">
    <w:name w:val="576D436439F242CF840BA852003E40DD2"/>
    <w:rsid w:val="00913E4B"/>
    <w:rPr>
      <w:rFonts w:eastAsiaTheme="minorHAnsi"/>
    </w:rPr>
  </w:style>
  <w:style w:type="paragraph" w:customStyle="1" w:styleId="6ADD48AB6DFF45EC9DC9EBF44AA85A0E2">
    <w:name w:val="6ADD48AB6DFF45EC9DC9EBF44AA85A0E2"/>
    <w:rsid w:val="00913E4B"/>
    <w:rPr>
      <w:rFonts w:eastAsiaTheme="minorHAnsi"/>
    </w:rPr>
  </w:style>
  <w:style w:type="paragraph" w:customStyle="1" w:styleId="675457E585AF40748FF5976CA4BDFDF92">
    <w:name w:val="675457E585AF40748FF5976CA4BDFDF92"/>
    <w:rsid w:val="00913E4B"/>
    <w:rPr>
      <w:rFonts w:eastAsiaTheme="minorHAnsi"/>
    </w:rPr>
  </w:style>
  <w:style w:type="paragraph" w:customStyle="1" w:styleId="F347ACFA700B4AB2BD38C3FF275E0C192">
    <w:name w:val="F347ACFA700B4AB2BD38C3FF275E0C192"/>
    <w:rsid w:val="00913E4B"/>
    <w:rPr>
      <w:rFonts w:eastAsiaTheme="minorHAnsi"/>
    </w:rPr>
  </w:style>
  <w:style w:type="paragraph" w:customStyle="1" w:styleId="8C118AA7996C44D69FBB8909AFF5F1232">
    <w:name w:val="8C118AA7996C44D69FBB8909AFF5F1232"/>
    <w:rsid w:val="00913E4B"/>
    <w:rPr>
      <w:rFonts w:eastAsiaTheme="minorHAnsi"/>
    </w:rPr>
  </w:style>
  <w:style w:type="paragraph" w:customStyle="1" w:styleId="31711CBD0AC74D08B223062DADD1B4CB">
    <w:name w:val="31711CBD0AC74D08B223062DADD1B4CB"/>
    <w:rsid w:val="005C4D59"/>
    <w:pPr>
      <w:spacing w:after="160" w:line="259" w:lineRule="auto"/>
    </w:pPr>
  </w:style>
  <w:style w:type="paragraph" w:customStyle="1" w:styleId="E21B6826DBFA446EA4EDBC500423A51D">
    <w:name w:val="E21B6826DBFA446EA4EDBC500423A51D"/>
    <w:rsid w:val="005C4D59"/>
    <w:pPr>
      <w:spacing w:after="160" w:line="259" w:lineRule="auto"/>
    </w:pPr>
  </w:style>
  <w:style w:type="paragraph" w:customStyle="1" w:styleId="A2BC9797BBF94A06A6521A311F84097A">
    <w:name w:val="A2BC9797BBF94A06A6521A311F84097A"/>
    <w:rsid w:val="005C4D59"/>
    <w:pPr>
      <w:spacing w:after="160" w:line="259" w:lineRule="auto"/>
    </w:pPr>
  </w:style>
  <w:style w:type="paragraph" w:customStyle="1" w:styleId="7EE549D7F07A467F9E09CB5E796BEAB1">
    <w:name w:val="7EE549D7F07A467F9E09CB5E796BEAB1"/>
    <w:rsid w:val="005C4D59"/>
    <w:pPr>
      <w:spacing w:after="160" w:line="259" w:lineRule="auto"/>
    </w:pPr>
  </w:style>
  <w:style w:type="paragraph" w:customStyle="1" w:styleId="D4F13C773FAB44CAA353403062A95471">
    <w:name w:val="D4F13C773FAB44CAA353403062A95471"/>
    <w:rsid w:val="005C4D59"/>
    <w:pPr>
      <w:spacing w:after="160" w:line="259" w:lineRule="auto"/>
    </w:pPr>
  </w:style>
  <w:style w:type="paragraph" w:customStyle="1" w:styleId="5F6A5FA3939344E5BA7354779B2C84B6">
    <w:name w:val="5F6A5FA3939344E5BA7354779B2C84B6"/>
    <w:rsid w:val="005C4D59"/>
    <w:pPr>
      <w:spacing w:after="160" w:line="259" w:lineRule="auto"/>
    </w:pPr>
  </w:style>
  <w:style w:type="paragraph" w:customStyle="1" w:styleId="C69E554E78D343B0BF12ACC60660272A">
    <w:name w:val="C69E554E78D343B0BF12ACC60660272A"/>
    <w:rsid w:val="005C4D59"/>
    <w:pPr>
      <w:spacing w:after="160" w:line="259" w:lineRule="auto"/>
    </w:pPr>
  </w:style>
  <w:style w:type="paragraph" w:customStyle="1" w:styleId="E3F200121E80427E837F31F5F19DF449">
    <w:name w:val="E3F200121E80427E837F31F5F19DF449"/>
    <w:rsid w:val="005C4D59"/>
    <w:pPr>
      <w:spacing w:after="160" w:line="259" w:lineRule="auto"/>
    </w:pPr>
  </w:style>
  <w:style w:type="paragraph" w:customStyle="1" w:styleId="1159CF2EAB7B41B3A506EA2FE3F60A51">
    <w:name w:val="1159CF2EAB7B41B3A506EA2FE3F60A51"/>
    <w:rsid w:val="005C4D59"/>
    <w:pPr>
      <w:spacing w:after="160" w:line="259" w:lineRule="auto"/>
    </w:pPr>
  </w:style>
  <w:style w:type="paragraph" w:customStyle="1" w:styleId="E0F47F19406F46C194AFDB8C5884C6A0">
    <w:name w:val="E0F47F19406F46C194AFDB8C5884C6A0"/>
    <w:rsid w:val="005C4D59"/>
    <w:pPr>
      <w:spacing w:after="160" w:line="259" w:lineRule="auto"/>
    </w:pPr>
  </w:style>
  <w:style w:type="paragraph" w:customStyle="1" w:styleId="C69BC43EE486457FA6F3A8911AA03569">
    <w:name w:val="C69BC43EE486457FA6F3A8911AA03569"/>
    <w:rsid w:val="005C4D59"/>
    <w:pPr>
      <w:spacing w:after="160" w:line="259" w:lineRule="auto"/>
    </w:pPr>
  </w:style>
  <w:style w:type="paragraph" w:customStyle="1" w:styleId="72B0AD4F1CB00A4185A21CD951F55279">
    <w:name w:val="72B0AD4F1CB00A4185A21CD951F55279"/>
    <w:rsid w:val="00AC62E8"/>
    <w:pPr>
      <w:spacing w:after="0" w:line="240" w:lineRule="auto"/>
    </w:pPr>
    <w:rPr>
      <w:sz w:val="24"/>
      <w:szCs w:val="24"/>
      <w:lang w:eastAsia="ja-JP"/>
    </w:rPr>
  </w:style>
  <w:style w:type="paragraph" w:customStyle="1" w:styleId="B84B6018BA32DE4EA72400A2EA0C201A">
    <w:name w:val="B84B6018BA32DE4EA72400A2EA0C201A"/>
    <w:rsid w:val="00AC62E8"/>
    <w:pPr>
      <w:spacing w:after="0" w:line="240" w:lineRule="auto"/>
    </w:pPr>
    <w:rPr>
      <w:sz w:val="24"/>
      <w:szCs w:val="24"/>
      <w:lang w:eastAsia="ja-JP"/>
    </w:rPr>
  </w:style>
  <w:style w:type="paragraph" w:customStyle="1" w:styleId="EA3B6EF8B2725249B0BDFD6AA2FF543D">
    <w:name w:val="EA3B6EF8B2725249B0BDFD6AA2FF543D"/>
    <w:rsid w:val="00AC62E8"/>
    <w:pPr>
      <w:spacing w:after="0" w:line="240" w:lineRule="auto"/>
    </w:pPr>
    <w:rPr>
      <w:sz w:val="24"/>
      <w:szCs w:val="24"/>
      <w:lang w:eastAsia="ja-JP"/>
    </w:rPr>
  </w:style>
  <w:style w:type="paragraph" w:customStyle="1" w:styleId="6B3976329241A44380BED2C1D58260A7">
    <w:name w:val="6B3976329241A44380BED2C1D58260A7"/>
    <w:rsid w:val="00AC62E8"/>
    <w:pPr>
      <w:spacing w:after="0" w:line="240" w:lineRule="auto"/>
    </w:pPr>
    <w:rPr>
      <w:sz w:val="24"/>
      <w:szCs w:val="24"/>
      <w:lang w:eastAsia="ja-JP"/>
    </w:rPr>
  </w:style>
  <w:style w:type="paragraph" w:customStyle="1" w:styleId="0F979A35AF59574484F3984D2D54112C">
    <w:name w:val="0F979A35AF59574484F3984D2D54112C"/>
    <w:rsid w:val="00AC62E8"/>
    <w:pPr>
      <w:spacing w:after="0" w:line="240" w:lineRule="auto"/>
    </w:pPr>
    <w:rPr>
      <w:sz w:val="24"/>
      <w:szCs w:val="24"/>
      <w:lang w:eastAsia="ja-JP"/>
    </w:rPr>
  </w:style>
  <w:style w:type="paragraph" w:customStyle="1" w:styleId="19CDC44095B34D4A9FC25C4F251F376B">
    <w:name w:val="19CDC44095B34D4A9FC25C4F251F376B"/>
    <w:rsid w:val="00AC62E8"/>
    <w:pPr>
      <w:spacing w:after="0" w:line="240" w:lineRule="auto"/>
    </w:pPr>
    <w:rPr>
      <w:sz w:val="24"/>
      <w:szCs w:val="24"/>
      <w:lang w:eastAsia="ja-JP"/>
    </w:rPr>
  </w:style>
  <w:style w:type="paragraph" w:customStyle="1" w:styleId="312E38E86B15E24AA41AB27564865991">
    <w:name w:val="312E38E86B15E24AA41AB27564865991"/>
    <w:rsid w:val="00AC62E8"/>
    <w:pPr>
      <w:spacing w:after="0" w:line="240" w:lineRule="auto"/>
    </w:pPr>
    <w:rPr>
      <w:sz w:val="24"/>
      <w:szCs w:val="24"/>
      <w:lang w:eastAsia="ja-JP"/>
    </w:rPr>
  </w:style>
  <w:style w:type="paragraph" w:customStyle="1" w:styleId="8D7062F064999E4BBF6248E013AE4CB8">
    <w:name w:val="8D7062F064999E4BBF6248E013AE4CB8"/>
    <w:rsid w:val="00AC62E8"/>
    <w:pPr>
      <w:spacing w:after="0" w:line="240" w:lineRule="auto"/>
    </w:pPr>
    <w:rPr>
      <w:sz w:val="24"/>
      <w:szCs w:val="24"/>
      <w:lang w:eastAsia="ja-JP"/>
    </w:rPr>
  </w:style>
  <w:style w:type="paragraph" w:customStyle="1" w:styleId="E73E3FFE319773459E75D528F248B1B0">
    <w:name w:val="E73E3FFE319773459E75D528F248B1B0"/>
    <w:rsid w:val="00AC62E8"/>
    <w:pPr>
      <w:spacing w:after="0" w:line="240" w:lineRule="auto"/>
    </w:pPr>
    <w:rPr>
      <w:sz w:val="24"/>
      <w:szCs w:val="24"/>
      <w:lang w:eastAsia="ja-JP"/>
    </w:rPr>
  </w:style>
  <w:style w:type="paragraph" w:customStyle="1" w:styleId="155EBF179E137E48B19E28AE03D40389">
    <w:name w:val="155EBF179E137E48B19E28AE03D40389"/>
    <w:rsid w:val="00AC62E8"/>
    <w:pPr>
      <w:spacing w:after="0" w:line="240" w:lineRule="auto"/>
    </w:pPr>
    <w:rPr>
      <w:sz w:val="24"/>
      <w:szCs w:val="24"/>
      <w:lang w:eastAsia="ja-JP"/>
    </w:rPr>
  </w:style>
  <w:style w:type="paragraph" w:customStyle="1" w:styleId="31D0240D24580E46BC5B4C1E8AFEAFC0">
    <w:name w:val="31D0240D24580E46BC5B4C1E8AFEAFC0"/>
    <w:rsid w:val="00AC62E8"/>
    <w:pPr>
      <w:spacing w:after="0" w:line="240" w:lineRule="auto"/>
    </w:pPr>
    <w:rPr>
      <w:sz w:val="24"/>
      <w:szCs w:val="24"/>
      <w:lang w:eastAsia="ja-JP"/>
    </w:rPr>
  </w:style>
  <w:style w:type="paragraph" w:customStyle="1" w:styleId="D77C8B71CA574245BAE069D576F41822">
    <w:name w:val="D77C8B71CA574245BAE069D576F41822"/>
    <w:rsid w:val="00AC62E8"/>
    <w:pPr>
      <w:spacing w:after="0" w:line="240" w:lineRule="auto"/>
    </w:pPr>
    <w:rPr>
      <w:sz w:val="24"/>
      <w:szCs w:val="24"/>
      <w:lang w:eastAsia="ja-JP"/>
    </w:rPr>
  </w:style>
  <w:style w:type="paragraph" w:customStyle="1" w:styleId="FF72404191107A4A98C6FCF250DB9F9D">
    <w:name w:val="FF72404191107A4A98C6FCF250DB9F9D"/>
    <w:rsid w:val="00AC62E8"/>
    <w:pPr>
      <w:spacing w:after="0" w:line="240" w:lineRule="auto"/>
    </w:pPr>
    <w:rPr>
      <w:sz w:val="24"/>
      <w:szCs w:val="24"/>
      <w:lang w:eastAsia="ja-JP"/>
    </w:rPr>
  </w:style>
  <w:style w:type="paragraph" w:customStyle="1" w:styleId="7328324EDB3A524185B7BE2009610C03">
    <w:name w:val="7328324EDB3A524185B7BE2009610C03"/>
    <w:rsid w:val="00AC62E8"/>
    <w:pPr>
      <w:spacing w:after="0" w:line="240" w:lineRule="auto"/>
    </w:pPr>
    <w:rPr>
      <w:sz w:val="24"/>
      <w:szCs w:val="24"/>
      <w:lang w:eastAsia="ja-JP"/>
    </w:rPr>
  </w:style>
  <w:style w:type="paragraph" w:customStyle="1" w:styleId="47160A2639D14E46872302BE67B5FF70">
    <w:name w:val="47160A2639D14E46872302BE67B5FF70"/>
    <w:rsid w:val="00AC62E8"/>
    <w:pPr>
      <w:spacing w:after="0" w:line="240" w:lineRule="auto"/>
    </w:pPr>
    <w:rPr>
      <w:sz w:val="24"/>
      <w:szCs w:val="24"/>
      <w:lang w:eastAsia="ja-JP"/>
    </w:rPr>
  </w:style>
  <w:style w:type="paragraph" w:customStyle="1" w:styleId="E158B6534906BA458857E64B43EC1273">
    <w:name w:val="E158B6534906BA458857E64B43EC1273"/>
    <w:rsid w:val="00AC62E8"/>
    <w:pPr>
      <w:spacing w:after="0" w:line="240" w:lineRule="auto"/>
    </w:pPr>
    <w:rPr>
      <w:sz w:val="24"/>
      <w:szCs w:val="24"/>
      <w:lang w:eastAsia="ja-JP"/>
    </w:rPr>
  </w:style>
  <w:style w:type="paragraph" w:customStyle="1" w:styleId="CE055C38B718A34DA7B5DE40DDC6D50F">
    <w:name w:val="CE055C38B718A34DA7B5DE40DDC6D50F"/>
    <w:rsid w:val="00AC62E8"/>
    <w:pPr>
      <w:spacing w:after="0" w:line="240" w:lineRule="auto"/>
    </w:pPr>
    <w:rPr>
      <w:sz w:val="24"/>
      <w:szCs w:val="24"/>
      <w:lang w:eastAsia="ja-JP"/>
    </w:rPr>
  </w:style>
  <w:style w:type="paragraph" w:customStyle="1" w:styleId="0A75F233C2C28F4DA2EEF8290EE306BD">
    <w:name w:val="0A75F233C2C28F4DA2EEF8290EE306BD"/>
    <w:rsid w:val="00AC62E8"/>
    <w:pPr>
      <w:spacing w:after="0" w:line="240" w:lineRule="auto"/>
    </w:pPr>
    <w:rPr>
      <w:sz w:val="24"/>
      <w:szCs w:val="24"/>
      <w:lang w:eastAsia="ja-JP"/>
    </w:rPr>
  </w:style>
  <w:style w:type="paragraph" w:customStyle="1" w:styleId="132E65DAAD61DD4AA5795B259F9E53DF">
    <w:name w:val="132E65DAAD61DD4AA5795B259F9E53DF"/>
    <w:rsid w:val="00AC62E8"/>
    <w:pPr>
      <w:spacing w:after="0" w:line="240" w:lineRule="auto"/>
    </w:pPr>
    <w:rPr>
      <w:sz w:val="24"/>
      <w:szCs w:val="24"/>
      <w:lang w:eastAsia="ja-JP"/>
    </w:rPr>
  </w:style>
  <w:style w:type="paragraph" w:customStyle="1" w:styleId="34324E5AB72B9644A84B170D1919B799">
    <w:name w:val="34324E5AB72B9644A84B170D1919B799"/>
    <w:rsid w:val="00AC62E8"/>
    <w:pPr>
      <w:spacing w:after="0" w:line="240" w:lineRule="auto"/>
    </w:pPr>
    <w:rPr>
      <w:sz w:val="24"/>
      <w:szCs w:val="24"/>
      <w:lang w:eastAsia="ja-JP"/>
    </w:rPr>
  </w:style>
  <w:style w:type="paragraph" w:customStyle="1" w:styleId="0C168E375677AA499E8EFAAB5222854D">
    <w:name w:val="0C168E375677AA499E8EFAAB5222854D"/>
    <w:rsid w:val="00AC62E8"/>
    <w:pPr>
      <w:spacing w:after="0" w:line="240" w:lineRule="auto"/>
    </w:pPr>
    <w:rPr>
      <w:sz w:val="24"/>
      <w:szCs w:val="24"/>
      <w:lang w:eastAsia="ja-JP"/>
    </w:rPr>
  </w:style>
  <w:style w:type="paragraph" w:customStyle="1" w:styleId="1C9786848772BF4FBA8EADF679BD10C6">
    <w:name w:val="1C9786848772BF4FBA8EADF679BD10C6"/>
    <w:rsid w:val="00AC62E8"/>
    <w:pPr>
      <w:spacing w:after="0" w:line="240" w:lineRule="auto"/>
    </w:pPr>
    <w:rPr>
      <w:sz w:val="24"/>
      <w:szCs w:val="24"/>
      <w:lang w:eastAsia="ja-JP"/>
    </w:rPr>
  </w:style>
  <w:style w:type="paragraph" w:customStyle="1" w:styleId="BB2BFA3CBBD27146AD7B47375254A7C9">
    <w:name w:val="BB2BFA3CBBD27146AD7B47375254A7C9"/>
    <w:rsid w:val="00AC62E8"/>
    <w:pPr>
      <w:spacing w:after="0" w:line="240" w:lineRule="auto"/>
    </w:pPr>
    <w:rPr>
      <w:sz w:val="24"/>
      <w:szCs w:val="24"/>
      <w:lang w:eastAsia="ja-JP"/>
    </w:rPr>
  </w:style>
  <w:style w:type="paragraph" w:customStyle="1" w:styleId="5262F5D872133B4B8FE8B121407465AF">
    <w:name w:val="5262F5D872133B4B8FE8B121407465AF"/>
    <w:rsid w:val="00AC62E8"/>
    <w:pPr>
      <w:spacing w:after="0" w:line="240" w:lineRule="auto"/>
    </w:pPr>
    <w:rPr>
      <w:sz w:val="24"/>
      <w:szCs w:val="24"/>
      <w:lang w:eastAsia="ja-JP"/>
    </w:rPr>
  </w:style>
  <w:style w:type="paragraph" w:customStyle="1" w:styleId="73B3E9B6C6FAFC4AAB3E62F69A1570E6">
    <w:name w:val="73B3E9B6C6FAFC4AAB3E62F69A1570E6"/>
    <w:rsid w:val="00AC62E8"/>
    <w:pPr>
      <w:spacing w:after="0" w:line="240" w:lineRule="auto"/>
    </w:pPr>
    <w:rPr>
      <w:sz w:val="24"/>
      <w:szCs w:val="24"/>
      <w:lang w:eastAsia="ja-JP"/>
    </w:rPr>
  </w:style>
  <w:style w:type="paragraph" w:customStyle="1" w:styleId="E22EFABB23388E4BBD3AF3035AA2F6ED">
    <w:name w:val="E22EFABB23388E4BBD3AF3035AA2F6ED"/>
    <w:rsid w:val="00AC62E8"/>
    <w:pPr>
      <w:spacing w:after="0" w:line="240" w:lineRule="auto"/>
    </w:pPr>
    <w:rPr>
      <w:sz w:val="24"/>
      <w:szCs w:val="24"/>
      <w:lang w:eastAsia="ja-JP"/>
    </w:rPr>
  </w:style>
  <w:style w:type="paragraph" w:customStyle="1" w:styleId="DC7260CF60374A4885E4C7B90399A79C">
    <w:name w:val="DC7260CF60374A4885E4C7B90399A79C"/>
    <w:rsid w:val="00AC62E8"/>
    <w:pPr>
      <w:spacing w:after="0" w:line="240" w:lineRule="auto"/>
    </w:pPr>
    <w:rPr>
      <w:sz w:val="24"/>
      <w:szCs w:val="24"/>
      <w:lang w:eastAsia="ja-JP"/>
    </w:rPr>
  </w:style>
  <w:style w:type="paragraph" w:customStyle="1" w:styleId="1A55A6DF3644F44BAEFF01BBB42C590A">
    <w:name w:val="1A55A6DF3644F44BAEFF01BBB42C590A"/>
    <w:rsid w:val="00AC62E8"/>
    <w:pPr>
      <w:spacing w:after="0" w:line="240" w:lineRule="auto"/>
    </w:pPr>
    <w:rPr>
      <w:sz w:val="24"/>
      <w:szCs w:val="24"/>
      <w:lang w:eastAsia="ja-JP"/>
    </w:rPr>
  </w:style>
  <w:style w:type="paragraph" w:customStyle="1" w:styleId="DC3DDD9422CD2D43A2C01FD277FD4BB9">
    <w:name w:val="DC3DDD9422CD2D43A2C01FD277FD4BB9"/>
    <w:rsid w:val="00AC62E8"/>
    <w:pPr>
      <w:spacing w:after="0" w:line="240" w:lineRule="auto"/>
    </w:pPr>
    <w:rPr>
      <w:sz w:val="24"/>
      <w:szCs w:val="24"/>
      <w:lang w:eastAsia="ja-JP"/>
    </w:rPr>
  </w:style>
  <w:style w:type="paragraph" w:customStyle="1" w:styleId="B06E1D270685C64587AE050BE1EEF16B">
    <w:name w:val="B06E1D270685C64587AE050BE1EEF16B"/>
    <w:rsid w:val="00AC62E8"/>
    <w:pPr>
      <w:spacing w:after="0" w:line="240" w:lineRule="auto"/>
    </w:pPr>
    <w:rPr>
      <w:sz w:val="24"/>
      <w:szCs w:val="24"/>
      <w:lang w:eastAsia="ja-JP"/>
    </w:rPr>
  </w:style>
  <w:style w:type="paragraph" w:customStyle="1" w:styleId="EC21DAB2B251B34484B1D5F2353954B1">
    <w:name w:val="EC21DAB2B251B34484B1D5F2353954B1"/>
    <w:rsid w:val="00CD656D"/>
    <w:pPr>
      <w:spacing w:after="0" w:line="240" w:lineRule="auto"/>
    </w:pPr>
    <w:rPr>
      <w:sz w:val="24"/>
      <w:szCs w:val="24"/>
      <w:lang w:eastAsia="ja-JP"/>
    </w:rPr>
  </w:style>
  <w:style w:type="paragraph" w:customStyle="1" w:styleId="D24FBA7164FB764A87CBEF5DA8564708">
    <w:name w:val="D24FBA7164FB764A87CBEF5DA8564708"/>
    <w:rsid w:val="00CD656D"/>
    <w:pPr>
      <w:spacing w:after="0" w:line="240" w:lineRule="auto"/>
    </w:pPr>
    <w:rPr>
      <w:sz w:val="24"/>
      <w:szCs w:val="24"/>
      <w:lang w:eastAsia="ja-JP"/>
    </w:rPr>
  </w:style>
  <w:style w:type="paragraph" w:customStyle="1" w:styleId="D8F2215D9783C841B64CB82B10ED3337">
    <w:name w:val="D8F2215D9783C841B64CB82B10ED3337"/>
    <w:rsid w:val="00CD656D"/>
    <w:pPr>
      <w:spacing w:after="0" w:line="240" w:lineRule="auto"/>
    </w:pPr>
    <w:rPr>
      <w:sz w:val="24"/>
      <w:szCs w:val="24"/>
      <w:lang w:eastAsia="ja-JP"/>
    </w:rPr>
  </w:style>
  <w:style w:type="paragraph" w:customStyle="1" w:styleId="3BCE58EC42B0564AAAB1D1FBE84C534F">
    <w:name w:val="3BCE58EC42B0564AAAB1D1FBE84C534F"/>
    <w:rsid w:val="00CD656D"/>
    <w:pPr>
      <w:spacing w:after="0" w:line="240" w:lineRule="auto"/>
    </w:pPr>
    <w:rPr>
      <w:sz w:val="24"/>
      <w:szCs w:val="24"/>
      <w:lang w:eastAsia="ja-JP"/>
    </w:rPr>
  </w:style>
  <w:style w:type="paragraph" w:customStyle="1" w:styleId="D58BB2839524F8408F6A6AA83EDE7C07">
    <w:name w:val="D58BB2839524F8408F6A6AA83EDE7C07"/>
    <w:rsid w:val="00CD656D"/>
    <w:pPr>
      <w:spacing w:after="0" w:line="240" w:lineRule="auto"/>
    </w:pPr>
    <w:rPr>
      <w:sz w:val="24"/>
      <w:szCs w:val="24"/>
      <w:lang w:eastAsia="ja-JP"/>
    </w:rPr>
  </w:style>
  <w:style w:type="paragraph" w:customStyle="1" w:styleId="BFEFDE860D6A0F429DDE4577D44BC265">
    <w:name w:val="BFEFDE860D6A0F429DDE4577D44BC265"/>
    <w:rsid w:val="00CD656D"/>
    <w:pPr>
      <w:spacing w:after="0" w:line="240" w:lineRule="auto"/>
    </w:pPr>
    <w:rPr>
      <w:sz w:val="24"/>
      <w:szCs w:val="24"/>
      <w:lang w:eastAsia="ja-JP"/>
    </w:rPr>
  </w:style>
  <w:style w:type="paragraph" w:customStyle="1" w:styleId="09F5874FB41E734B80C5ED862A2582A5">
    <w:name w:val="09F5874FB41E734B80C5ED862A2582A5"/>
    <w:rsid w:val="00CD656D"/>
    <w:pPr>
      <w:spacing w:after="0" w:line="240" w:lineRule="auto"/>
    </w:pPr>
    <w:rPr>
      <w:sz w:val="24"/>
      <w:szCs w:val="24"/>
      <w:lang w:eastAsia="ja-JP"/>
    </w:rPr>
  </w:style>
  <w:style w:type="paragraph" w:customStyle="1" w:styleId="CB4A14F742E95B4CAD1B69F83A335AE9">
    <w:name w:val="CB4A14F742E95B4CAD1B69F83A335AE9"/>
    <w:rsid w:val="00CD656D"/>
    <w:pPr>
      <w:spacing w:after="0" w:line="240" w:lineRule="auto"/>
    </w:pPr>
    <w:rPr>
      <w:sz w:val="24"/>
      <w:szCs w:val="24"/>
      <w:lang w:eastAsia="ja-JP"/>
    </w:rPr>
  </w:style>
  <w:style w:type="paragraph" w:customStyle="1" w:styleId="A02CC1CC2D2A9F49B9CF2BD443769705">
    <w:name w:val="A02CC1CC2D2A9F49B9CF2BD443769705"/>
    <w:rsid w:val="00CD656D"/>
    <w:pPr>
      <w:spacing w:after="0" w:line="240" w:lineRule="auto"/>
    </w:pPr>
    <w:rPr>
      <w:sz w:val="24"/>
      <w:szCs w:val="24"/>
      <w:lang w:eastAsia="ja-JP"/>
    </w:rPr>
  </w:style>
  <w:style w:type="paragraph" w:customStyle="1" w:styleId="9282FB45AF15914F906E4D03B9C34769">
    <w:name w:val="9282FB45AF15914F906E4D03B9C34769"/>
    <w:rsid w:val="00CD656D"/>
    <w:pPr>
      <w:spacing w:after="0" w:line="240" w:lineRule="auto"/>
    </w:pPr>
    <w:rPr>
      <w:sz w:val="24"/>
      <w:szCs w:val="24"/>
      <w:lang w:eastAsia="ja-JP"/>
    </w:rPr>
  </w:style>
  <w:style w:type="paragraph" w:customStyle="1" w:styleId="D7C49866620B6846800B390FFCADC1B6">
    <w:name w:val="D7C49866620B6846800B390FFCADC1B6"/>
    <w:rsid w:val="00CD656D"/>
    <w:pPr>
      <w:spacing w:after="0" w:line="240" w:lineRule="auto"/>
    </w:pPr>
    <w:rPr>
      <w:sz w:val="24"/>
      <w:szCs w:val="24"/>
      <w:lang w:eastAsia="ja-JP"/>
    </w:rPr>
  </w:style>
  <w:style w:type="paragraph" w:customStyle="1" w:styleId="937A0E798D93BD41B8304D385A412BC1">
    <w:name w:val="937A0E798D93BD41B8304D385A412BC1"/>
    <w:rsid w:val="00CD656D"/>
    <w:pPr>
      <w:spacing w:after="0" w:line="240" w:lineRule="auto"/>
    </w:pPr>
    <w:rPr>
      <w:sz w:val="24"/>
      <w:szCs w:val="24"/>
      <w:lang w:eastAsia="ja-JP"/>
    </w:rPr>
  </w:style>
  <w:style w:type="paragraph" w:customStyle="1" w:styleId="5A6BE9EE50A5EB4B8656963F3F510677">
    <w:name w:val="5A6BE9EE50A5EB4B8656963F3F510677"/>
    <w:rsid w:val="00CD656D"/>
    <w:pPr>
      <w:spacing w:after="0" w:line="240" w:lineRule="auto"/>
    </w:pPr>
    <w:rPr>
      <w:sz w:val="24"/>
      <w:szCs w:val="24"/>
      <w:lang w:eastAsia="ja-JP"/>
    </w:rPr>
  </w:style>
  <w:style w:type="paragraph" w:customStyle="1" w:styleId="0F909CF7F60D0C4D96155F615478F4CD">
    <w:name w:val="0F909CF7F60D0C4D96155F615478F4CD"/>
    <w:rsid w:val="00CD656D"/>
    <w:pPr>
      <w:spacing w:after="0" w:line="240" w:lineRule="auto"/>
    </w:pPr>
    <w:rPr>
      <w:sz w:val="24"/>
      <w:szCs w:val="24"/>
      <w:lang w:eastAsia="ja-JP"/>
    </w:rPr>
  </w:style>
  <w:style w:type="paragraph" w:customStyle="1" w:styleId="B9509CD803D2EC43A75CCDCC4F94E55A">
    <w:name w:val="B9509CD803D2EC43A75CCDCC4F94E55A"/>
    <w:rsid w:val="00CD656D"/>
    <w:pPr>
      <w:spacing w:after="0" w:line="240" w:lineRule="auto"/>
    </w:pPr>
    <w:rPr>
      <w:sz w:val="24"/>
      <w:szCs w:val="24"/>
      <w:lang w:eastAsia="ja-JP"/>
    </w:rPr>
  </w:style>
  <w:style w:type="paragraph" w:customStyle="1" w:styleId="A4223E7314CF2141B01452548C9CC743">
    <w:name w:val="A4223E7314CF2141B01452548C9CC743"/>
    <w:rsid w:val="00CD656D"/>
    <w:pPr>
      <w:spacing w:after="0" w:line="240" w:lineRule="auto"/>
    </w:pPr>
    <w:rPr>
      <w:sz w:val="24"/>
      <w:szCs w:val="24"/>
      <w:lang w:eastAsia="ja-JP"/>
    </w:rPr>
  </w:style>
  <w:style w:type="paragraph" w:customStyle="1" w:styleId="2CE7C0E85DF7B54EB051CD6C931A6674">
    <w:name w:val="2CE7C0E85DF7B54EB051CD6C931A6674"/>
    <w:rsid w:val="00CD656D"/>
    <w:pPr>
      <w:spacing w:after="0" w:line="240" w:lineRule="auto"/>
    </w:pPr>
    <w:rPr>
      <w:sz w:val="24"/>
      <w:szCs w:val="24"/>
      <w:lang w:eastAsia="ja-JP"/>
    </w:rPr>
  </w:style>
  <w:style w:type="paragraph" w:customStyle="1" w:styleId="D692CCE9B237AF49AA663B44EF57332F">
    <w:name w:val="D692CCE9B237AF49AA663B44EF57332F"/>
    <w:rsid w:val="00CD656D"/>
    <w:pPr>
      <w:spacing w:after="0" w:line="240" w:lineRule="auto"/>
    </w:pPr>
    <w:rPr>
      <w:sz w:val="24"/>
      <w:szCs w:val="24"/>
      <w:lang w:eastAsia="ja-JP"/>
    </w:rPr>
  </w:style>
  <w:style w:type="paragraph" w:customStyle="1" w:styleId="E3B84D973E3CF9408429373D34970D6B">
    <w:name w:val="E3B84D973E3CF9408429373D34970D6B"/>
    <w:rsid w:val="00CD656D"/>
    <w:pPr>
      <w:spacing w:after="0" w:line="240" w:lineRule="auto"/>
    </w:pPr>
    <w:rPr>
      <w:sz w:val="24"/>
      <w:szCs w:val="24"/>
      <w:lang w:eastAsia="ja-JP"/>
    </w:rPr>
  </w:style>
  <w:style w:type="paragraph" w:customStyle="1" w:styleId="E9628AF153454C4FB79049BC0053C77D">
    <w:name w:val="E9628AF153454C4FB79049BC0053C77D"/>
    <w:rsid w:val="00081B63"/>
    <w:pPr>
      <w:spacing w:after="0" w:line="240" w:lineRule="auto"/>
    </w:pPr>
    <w:rPr>
      <w:sz w:val="24"/>
      <w:szCs w:val="24"/>
      <w:lang w:eastAsia="ja-JP"/>
    </w:rPr>
  </w:style>
  <w:style w:type="paragraph" w:customStyle="1" w:styleId="3B47D0BADCF2ED47A871BFDC09AE84B9">
    <w:name w:val="3B47D0BADCF2ED47A871BFDC09AE84B9"/>
    <w:rsid w:val="00081B63"/>
    <w:pPr>
      <w:spacing w:after="0" w:line="240" w:lineRule="auto"/>
    </w:pPr>
    <w:rPr>
      <w:sz w:val="24"/>
      <w:szCs w:val="24"/>
      <w:lang w:eastAsia="ja-JP"/>
    </w:rPr>
  </w:style>
  <w:style w:type="paragraph" w:customStyle="1" w:styleId="C0E41B69E24B9F4697F0B298FBB8236B">
    <w:name w:val="C0E41B69E24B9F4697F0B298FBB8236B"/>
    <w:rsid w:val="00081B63"/>
    <w:pPr>
      <w:spacing w:after="0" w:line="240" w:lineRule="auto"/>
    </w:pPr>
    <w:rPr>
      <w:sz w:val="24"/>
      <w:szCs w:val="24"/>
      <w:lang w:eastAsia="ja-JP"/>
    </w:rPr>
  </w:style>
  <w:style w:type="paragraph" w:customStyle="1" w:styleId="68B6D96D2E84E5408976ABB15A912315">
    <w:name w:val="68B6D96D2E84E5408976ABB15A912315"/>
    <w:rsid w:val="00081B63"/>
    <w:pPr>
      <w:spacing w:after="0" w:line="240" w:lineRule="auto"/>
    </w:pPr>
    <w:rPr>
      <w:sz w:val="24"/>
      <w:szCs w:val="24"/>
      <w:lang w:eastAsia="ja-JP"/>
    </w:rPr>
  </w:style>
  <w:style w:type="paragraph" w:customStyle="1" w:styleId="1E28C2430E3E89459CA33ABFFD2153F2">
    <w:name w:val="1E28C2430E3E89459CA33ABFFD2153F2"/>
    <w:rsid w:val="00AD4B92"/>
    <w:pPr>
      <w:spacing w:after="0" w:line="240" w:lineRule="auto"/>
    </w:pPr>
    <w:rPr>
      <w:sz w:val="24"/>
      <w:szCs w:val="24"/>
    </w:rPr>
  </w:style>
  <w:style w:type="paragraph" w:customStyle="1" w:styleId="170893D0A1EB4FF4864A47DCAD3C8635">
    <w:name w:val="170893D0A1EB4FF4864A47DCAD3C8635"/>
    <w:rsid w:val="00C97405"/>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CB4241-F09C-401A-842B-C065F20C11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2443</Words>
  <Characters>13929</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16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dc:creator>
  <cp:lastModifiedBy>Alexandr Sokolov</cp:lastModifiedBy>
  <cp:revision>3</cp:revision>
  <cp:lastPrinted>2019-07-10T17:02:00Z</cp:lastPrinted>
  <dcterms:created xsi:type="dcterms:W3CDTF">2020-02-11T15:22:00Z</dcterms:created>
  <dcterms:modified xsi:type="dcterms:W3CDTF">2020-02-11T16:42:00Z</dcterms:modified>
</cp:coreProperties>
</file>